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62DB0C4C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ursday</w:t>
      </w:r>
      <w:r w:rsidR="00F010B4">
        <w:rPr>
          <w:rFonts w:ascii="Arial" w:hAnsi="Arial" w:cs="Arial"/>
          <w:b/>
        </w:rPr>
        <w:t xml:space="preserve">, November </w:t>
      </w:r>
      <w:r w:rsidR="00830AA8">
        <w:rPr>
          <w:rFonts w:ascii="Arial" w:hAnsi="Arial" w:cs="Arial"/>
          <w:b/>
        </w:rPr>
        <w:t>9</w:t>
      </w:r>
      <w:r w:rsidR="00F010B4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Default="00A83882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6E2843C3" w14:textId="77777777" w:rsidR="005368B0" w:rsidRPr="00C50D62" w:rsidRDefault="005368B0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376D5EC8" w14:textId="7EB2AA45" w:rsidR="00647F08" w:rsidRDefault="009D54FF" w:rsidP="00FD03FD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CA1B0B">
        <w:rPr>
          <w:rFonts w:ascii="Arial" w:hAnsi="Arial" w:cs="Arial"/>
          <w:bCs/>
        </w:rPr>
        <w:t>November 9</w:t>
      </w:r>
      <w:r w:rsidR="003B1536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9E6E3A" w:rsidRPr="002F5FD0">
        <w:rPr>
          <w:rFonts w:ascii="Arial" w:hAnsi="Arial" w:cs="Arial"/>
          <w:bCs/>
        </w:rPr>
        <w:t xml:space="preserve">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C50D62" w:rsidRDefault="0000263E" w:rsidP="00647F08">
      <w:pPr>
        <w:spacing w:after="0"/>
        <w:ind w:left="360"/>
        <w:jc w:val="both"/>
        <w:rPr>
          <w:rFonts w:ascii="Arial" w:hAnsi="Arial" w:cs="Arial"/>
          <w:bCs/>
          <w:sz w:val="16"/>
          <w:szCs w:val="16"/>
        </w:rPr>
      </w:pPr>
      <w:r w:rsidRPr="00C50D62">
        <w:rPr>
          <w:rFonts w:ascii="Arial" w:hAnsi="Arial" w:cs="Arial"/>
          <w:bCs/>
          <w:color w:val="FF0000"/>
          <w:sz w:val="16"/>
          <w:szCs w:val="16"/>
        </w:rPr>
        <w:tab/>
      </w:r>
    </w:p>
    <w:p w14:paraId="1C34177E" w14:textId="77777777" w:rsidR="006A2D13" w:rsidRPr="002F5FD0" w:rsidRDefault="005D65CE" w:rsidP="00B159AA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C20699" w:rsidRDefault="005D65CE" w:rsidP="00B159AA">
      <w:pPr>
        <w:spacing w:after="0"/>
        <w:ind w:left="360"/>
        <w:jc w:val="both"/>
        <w:rPr>
          <w:rFonts w:ascii="Arial" w:hAnsi="Arial" w:cs="Arial"/>
          <w:bCs/>
          <w:spacing w:val="-1"/>
          <w:sz w:val="16"/>
          <w:szCs w:val="16"/>
          <w:u w:color="000000"/>
        </w:rPr>
      </w:pPr>
      <w:r w:rsidRPr="00C20699">
        <w:rPr>
          <w:rFonts w:ascii="Arial" w:hAnsi="Arial" w:cs="Arial"/>
          <w:bCs/>
          <w:spacing w:val="-1"/>
          <w:sz w:val="16"/>
          <w:szCs w:val="16"/>
          <w:u w:color="000000"/>
        </w:rPr>
        <w:tab/>
      </w:r>
    </w:p>
    <w:p w14:paraId="50624289" w14:textId="0898D882" w:rsidR="00C2170C" w:rsidRDefault="00C3238B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</w:t>
      </w:r>
      <w:r w:rsidR="00C04A09">
        <w:rPr>
          <w:rFonts w:ascii="Arial" w:hAnsi="Arial" w:cs="Arial"/>
          <w:bCs/>
          <w:spacing w:val="1"/>
        </w:rPr>
        <w:t>r</w:t>
      </w:r>
      <w:r w:rsidRPr="00997ABC">
        <w:rPr>
          <w:rFonts w:ascii="Arial" w:hAnsi="Arial" w:cs="Arial"/>
          <w:bCs/>
          <w:spacing w:val="1"/>
        </w:rPr>
        <w:t>. Scot</w:t>
      </w:r>
      <w:r w:rsidR="00782F53" w:rsidRPr="00997ABC">
        <w:rPr>
          <w:rFonts w:ascii="Arial" w:hAnsi="Arial" w:cs="Arial"/>
          <w:bCs/>
          <w:spacing w:val="1"/>
        </w:rPr>
        <w:t>t</w:t>
      </w:r>
      <w:r w:rsidRPr="00997ABC">
        <w:rPr>
          <w:rFonts w:ascii="Arial" w:hAnsi="Arial" w:cs="Arial"/>
          <w:bCs/>
          <w:spacing w:val="1"/>
        </w:rPr>
        <w:t xml:space="preserve"> Wilson, Chair</w:t>
      </w:r>
    </w:p>
    <w:p w14:paraId="1D667EDE" w14:textId="37E1AD71" w:rsidR="004E625D" w:rsidRDefault="004E625D" w:rsidP="004E625D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Lorayne Black, Vice Chair</w:t>
      </w:r>
    </w:p>
    <w:p w14:paraId="7D43FB47" w14:textId="07952979" w:rsidR="004E625D" w:rsidRDefault="004E625D" w:rsidP="00BD0D07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 xml:space="preserve">Mr. Phil Francisco, </w:t>
      </w:r>
      <w:r w:rsidR="00BD0D07">
        <w:rPr>
          <w:rFonts w:ascii="Arial" w:hAnsi="Arial" w:cs="Arial"/>
          <w:bCs/>
          <w:spacing w:val="1"/>
        </w:rPr>
        <w:t>Clerk</w:t>
      </w:r>
    </w:p>
    <w:p w14:paraId="327FA7C8" w14:textId="628A2446" w:rsidR="00A0353F" w:rsidRDefault="00A0353F" w:rsidP="00936748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 xml:space="preserve">Mr. George Barringer, Board Member (Joined the meeting at approximately </w:t>
      </w:r>
      <w:r w:rsidR="00936748">
        <w:rPr>
          <w:rFonts w:ascii="Arial" w:hAnsi="Arial" w:cs="Arial"/>
          <w:bCs/>
          <w:spacing w:val="1"/>
        </w:rPr>
        <w:t>7:12 p.m.)</w:t>
      </w:r>
    </w:p>
    <w:p w14:paraId="3E3F7882" w14:textId="5711A808" w:rsidR="00AC52A8" w:rsidRDefault="00AC52A8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r. Russell Burke, Board Member</w:t>
      </w:r>
    </w:p>
    <w:p w14:paraId="21FF535B" w14:textId="1EB8148D" w:rsidR="006F3589" w:rsidRDefault="006F3589" w:rsidP="006F3589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lyson Bedard, Board Member</w:t>
      </w:r>
    </w:p>
    <w:p w14:paraId="1E9A4E81" w14:textId="77777777" w:rsidR="00C033EF" w:rsidRDefault="00C033EF" w:rsidP="006F3589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49A32AC0" w14:textId="15A3BC85" w:rsidR="009F60F9" w:rsidRPr="009F60F9" w:rsidRDefault="009F60F9" w:rsidP="00B159AA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9F60F9">
        <w:rPr>
          <w:rFonts w:ascii="Arial" w:hAnsi="Arial" w:cs="Arial"/>
          <w:b/>
          <w:spacing w:val="1"/>
          <w:u w:val="single"/>
        </w:rPr>
        <w:t>Members Not Present:</w:t>
      </w:r>
    </w:p>
    <w:p w14:paraId="269C3BDD" w14:textId="77777777" w:rsidR="009F60F9" w:rsidRDefault="009F60F9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06BD597B" w14:textId="27041BCF" w:rsidR="005442DE" w:rsidRPr="001561AA" w:rsidRDefault="005442DE" w:rsidP="005442DE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 xml:space="preserve">Mr. David </w:t>
      </w:r>
      <w:r w:rsidRPr="001561AA">
        <w:rPr>
          <w:rFonts w:ascii="Arial" w:hAnsi="Arial" w:cs="Arial"/>
          <w:bCs/>
          <w:spacing w:val="1"/>
        </w:rPr>
        <w:t>Bonnett, Board Member</w:t>
      </w:r>
    </w:p>
    <w:p w14:paraId="0C993603" w14:textId="77777777" w:rsidR="00904C07" w:rsidRPr="001561AA" w:rsidRDefault="00904C07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6678D00D" w14:textId="36AF9EDD" w:rsidR="005D65CE" w:rsidRPr="001561AA" w:rsidRDefault="00136129" w:rsidP="00B159AA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1561AA">
        <w:rPr>
          <w:rFonts w:ascii="Arial" w:hAnsi="Arial" w:cs="Arial"/>
          <w:b/>
          <w:u w:val="single"/>
        </w:rPr>
        <w:t xml:space="preserve">Also </w:t>
      </w:r>
      <w:r w:rsidR="005D65CE" w:rsidRPr="001561AA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1561AA" w:rsidRDefault="00E07F22" w:rsidP="00837AA4">
      <w:pPr>
        <w:spacing w:after="0" w:line="260" w:lineRule="exact"/>
        <w:jc w:val="both"/>
        <w:rPr>
          <w:rFonts w:ascii="Arial" w:hAnsi="Arial" w:cs="Arial"/>
          <w:bCs/>
          <w:sz w:val="16"/>
          <w:szCs w:val="16"/>
          <w:u w:val="single"/>
        </w:rPr>
      </w:pPr>
    </w:p>
    <w:p w14:paraId="15FBA092" w14:textId="11DBD709" w:rsidR="00E21829" w:rsidRPr="001561AA" w:rsidRDefault="00CA5302" w:rsidP="00B159AA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1561AA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Pr="001561AA" w:rsidRDefault="003F66D0" w:rsidP="00B159AA">
      <w:pPr>
        <w:pStyle w:val="ListParagraph"/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35D89714" w14:textId="679946F5" w:rsidR="006E2779" w:rsidRPr="009941F0" w:rsidRDefault="001561AA" w:rsidP="00B159AA">
      <w:pPr>
        <w:ind w:left="360"/>
        <w:jc w:val="both"/>
        <w:rPr>
          <w:rFonts w:ascii="Arial" w:hAnsi="Arial" w:cs="Arial"/>
          <w:color w:val="000000"/>
        </w:rPr>
      </w:pPr>
      <w:r w:rsidRPr="001561AA">
        <w:rPr>
          <w:rFonts w:ascii="Arial" w:hAnsi="Arial" w:cs="Arial"/>
          <w:bCs/>
        </w:rPr>
        <w:t>Per the Massachusetts Attorney General’s guidance regarding the Massachusetts Wiretap Statute and the Open Meeting Law, Mr. Wilson stated that</w:t>
      </w:r>
      <w:r w:rsidRPr="001561AA">
        <w:rPr>
          <w:rFonts w:ascii="Arial" w:hAnsi="Arial" w:cs="Arial"/>
          <w:color w:val="000000"/>
        </w:rPr>
        <w:t xml:space="preserve"> the meeting was virtual and recorded, and all votes must be taken via roll call.  Further, he introduced the </w:t>
      </w:r>
      <w:r w:rsidRPr="009941F0">
        <w:rPr>
          <w:rFonts w:ascii="Arial" w:hAnsi="Arial" w:cs="Arial"/>
          <w:color w:val="000000"/>
        </w:rPr>
        <w:t>Planning Board members in attendance</w:t>
      </w:r>
      <w:r w:rsidR="003F66D0" w:rsidRPr="009941F0">
        <w:rPr>
          <w:rFonts w:ascii="Arial" w:hAnsi="Arial" w:cs="Arial"/>
          <w:color w:val="000000"/>
        </w:rPr>
        <w:t>.</w:t>
      </w:r>
    </w:p>
    <w:p w14:paraId="244BC18B" w14:textId="28D6B240" w:rsidR="009D158B" w:rsidRPr="009941F0" w:rsidRDefault="00577C8A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9941F0">
        <w:rPr>
          <w:rFonts w:ascii="Arial" w:hAnsi="Arial" w:cs="Arial"/>
          <w:b/>
          <w:i/>
        </w:rPr>
        <w:t>Discussion – Request for Release of Performance Bond</w:t>
      </w:r>
    </w:p>
    <w:p w14:paraId="2A0EB3BA" w14:textId="099C4F68" w:rsidR="00577C8A" w:rsidRPr="00B67214" w:rsidRDefault="00577C8A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9941F0">
        <w:rPr>
          <w:rFonts w:ascii="Arial" w:hAnsi="Arial" w:cs="Arial"/>
          <w:b/>
          <w:i/>
          <w:u w:val="single"/>
        </w:rPr>
        <w:t>Hummingbird Lane, Rocky Hill Subdivision</w:t>
      </w:r>
    </w:p>
    <w:p w14:paraId="193C4B8F" w14:textId="77777777" w:rsidR="00B67214" w:rsidRDefault="00B67214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5D1E6B0D" w14:textId="5BD9F645" w:rsidR="004D320E" w:rsidRDefault="004D320E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aid Attorney Bob Collins had </w:t>
      </w:r>
      <w:r w:rsidR="005C68A3">
        <w:rPr>
          <w:rFonts w:ascii="Arial" w:hAnsi="Arial" w:cs="Arial"/>
          <w:bCs/>
          <w:iCs/>
        </w:rPr>
        <w:t>requested</w:t>
      </w:r>
      <w:r>
        <w:rPr>
          <w:rFonts w:ascii="Arial" w:hAnsi="Arial" w:cs="Arial"/>
          <w:bCs/>
          <w:iCs/>
        </w:rPr>
        <w:t xml:space="preserve"> the bond release</w:t>
      </w:r>
      <w:r w:rsidR="00865506">
        <w:rPr>
          <w:rFonts w:ascii="Arial" w:hAnsi="Arial" w:cs="Arial"/>
          <w:bCs/>
          <w:iCs/>
        </w:rPr>
        <w:t xml:space="preserve"> for Hummingbird Lane</w:t>
      </w:r>
      <w:r>
        <w:rPr>
          <w:rFonts w:ascii="Arial" w:hAnsi="Arial" w:cs="Arial"/>
          <w:bCs/>
          <w:iCs/>
        </w:rPr>
        <w:t xml:space="preserve"> on behalf of the developer</w:t>
      </w:r>
      <w:r w:rsidR="00865506">
        <w:rPr>
          <w:rFonts w:ascii="Arial" w:hAnsi="Arial" w:cs="Arial"/>
          <w:bCs/>
          <w:iCs/>
        </w:rPr>
        <w:t>, Dave Moulton.</w:t>
      </w:r>
      <w:r>
        <w:rPr>
          <w:rFonts w:ascii="Arial" w:hAnsi="Arial" w:cs="Arial"/>
          <w:bCs/>
          <w:iCs/>
        </w:rPr>
        <w:t xml:space="preserve">  </w:t>
      </w:r>
    </w:p>
    <w:p w14:paraId="59386756" w14:textId="77777777" w:rsidR="005C68A3" w:rsidRPr="004D320E" w:rsidRDefault="005C68A3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79D14D1" w14:textId="5DD5DC9A" w:rsidR="00577C8A" w:rsidRDefault="00513A2F" w:rsidP="00FC105D">
      <w:pPr>
        <w:pStyle w:val="ListParagraph"/>
        <w:numPr>
          <w:ilvl w:val="0"/>
          <w:numId w:val="18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r. Tada reviewed</w:t>
      </w:r>
      <w:r w:rsidR="008109C7" w:rsidRPr="008E3FAE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 xml:space="preserve">the </w:t>
      </w:r>
      <w:r w:rsidR="008109C7" w:rsidRPr="008E3FAE">
        <w:rPr>
          <w:rFonts w:ascii="Arial" w:hAnsi="Arial" w:cs="Arial"/>
          <w:bCs/>
          <w:iCs/>
          <w:sz w:val="22"/>
          <w:szCs w:val="22"/>
        </w:rPr>
        <w:t>letter and field report from Nitsch Engineering</w:t>
      </w:r>
      <w:r w:rsidR="00435D28">
        <w:rPr>
          <w:rFonts w:ascii="Arial" w:hAnsi="Arial" w:cs="Arial"/>
          <w:bCs/>
          <w:iCs/>
          <w:sz w:val="22"/>
          <w:szCs w:val="22"/>
        </w:rPr>
        <w:t xml:space="preserve"> on </w:t>
      </w:r>
      <w:r w:rsidR="008109C7" w:rsidRPr="00435D28">
        <w:rPr>
          <w:rFonts w:ascii="Arial" w:hAnsi="Arial" w:cs="Arial"/>
          <w:bCs/>
          <w:iCs/>
          <w:sz w:val="22"/>
          <w:szCs w:val="22"/>
        </w:rPr>
        <w:t>11/8/23,</w:t>
      </w:r>
      <w:r w:rsidR="008109C7" w:rsidRPr="008E3FAE">
        <w:rPr>
          <w:rFonts w:ascii="Arial" w:hAnsi="Arial" w:cs="Arial"/>
          <w:bCs/>
          <w:iCs/>
          <w:sz w:val="22"/>
          <w:szCs w:val="22"/>
        </w:rPr>
        <w:t xml:space="preserve"> w</w:t>
      </w:r>
      <w:r>
        <w:rPr>
          <w:rFonts w:ascii="Arial" w:hAnsi="Arial" w:cs="Arial"/>
          <w:bCs/>
          <w:iCs/>
          <w:sz w:val="22"/>
          <w:szCs w:val="22"/>
        </w:rPr>
        <w:t>hich indicated</w:t>
      </w:r>
      <w:r w:rsidR="008109C7" w:rsidRPr="008E3FAE">
        <w:rPr>
          <w:rFonts w:ascii="Arial" w:hAnsi="Arial" w:cs="Arial"/>
          <w:bCs/>
          <w:iCs/>
          <w:sz w:val="22"/>
          <w:szCs w:val="22"/>
        </w:rPr>
        <w:t xml:space="preserve"> five </w:t>
      </w:r>
      <w:r w:rsidR="008E3FAE" w:rsidRPr="008E3FAE">
        <w:rPr>
          <w:rFonts w:ascii="Arial" w:hAnsi="Arial" w:cs="Arial"/>
          <w:bCs/>
          <w:iCs/>
          <w:sz w:val="22"/>
          <w:szCs w:val="22"/>
        </w:rPr>
        <w:t>punch-list</w:t>
      </w:r>
      <w:r w:rsidR="008109C7" w:rsidRPr="008E3FAE">
        <w:rPr>
          <w:rFonts w:ascii="Arial" w:hAnsi="Arial" w:cs="Arial"/>
          <w:bCs/>
          <w:iCs/>
          <w:sz w:val="22"/>
          <w:szCs w:val="22"/>
        </w:rPr>
        <w:t xml:space="preserve"> items </w:t>
      </w:r>
      <w:r>
        <w:rPr>
          <w:rFonts w:ascii="Arial" w:hAnsi="Arial" w:cs="Arial"/>
          <w:bCs/>
          <w:iCs/>
          <w:sz w:val="22"/>
          <w:szCs w:val="22"/>
        </w:rPr>
        <w:t>that needed to be</w:t>
      </w:r>
      <w:r w:rsidR="008E3FAE" w:rsidRPr="008E3FAE">
        <w:rPr>
          <w:rFonts w:ascii="Arial" w:hAnsi="Arial" w:cs="Arial"/>
          <w:bCs/>
          <w:iCs/>
          <w:sz w:val="22"/>
          <w:szCs w:val="22"/>
        </w:rPr>
        <w:t xml:space="preserve"> comple</w:t>
      </w:r>
      <w:r>
        <w:rPr>
          <w:rFonts w:ascii="Arial" w:hAnsi="Arial" w:cs="Arial"/>
          <w:bCs/>
          <w:iCs/>
          <w:sz w:val="22"/>
          <w:szCs w:val="22"/>
        </w:rPr>
        <w:t>ted prior to the project being deemed in compliance.</w:t>
      </w:r>
    </w:p>
    <w:p w14:paraId="05B26438" w14:textId="77777777" w:rsidR="004D320E" w:rsidRDefault="004D320E" w:rsidP="004D320E">
      <w:pPr>
        <w:pStyle w:val="ListParagraph"/>
        <w:spacing w:line="260" w:lineRule="exact"/>
        <w:ind w:left="108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D847BD4" w14:textId="35A5D16C" w:rsidR="008E3FAE" w:rsidRPr="004D320E" w:rsidRDefault="00237AF3" w:rsidP="008E3FAE">
      <w:pPr>
        <w:pStyle w:val="ListParagraph"/>
        <w:numPr>
          <w:ilvl w:val="0"/>
          <w:numId w:val="19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4D320E">
        <w:rPr>
          <w:rFonts w:ascii="Arial" w:hAnsi="Arial" w:cs="Arial"/>
          <w:bCs/>
          <w:iCs/>
          <w:sz w:val="22"/>
          <w:szCs w:val="22"/>
        </w:rPr>
        <w:t>Install Catch Basin (CB) 5</w:t>
      </w:r>
      <w:r w:rsidR="004D320E">
        <w:rPr>
          <w:rFonts w:ascii="Arial" w:hAnsi="Arial" w:cs="Arial"/>
          <w:bCs/>
          <w:iCs/>
          <w:sz w:val="22"/>
          <w:szCs w:val="22"/>
        </w:rPr>
        <w:t>.</w:t>
      </w:r>
    </w:p>
    <w:p w14:paraId="2655BD87" w14:textId="0D2D105C" w:rsidR="00237AF3" w:rsidRPr="004D320E" w:rsidRDefault="00237AF3" w:rsidP="008E3FAE">
      <w:pPr>
        <w:pStyle w:val="ListParagraph"/>
        <w:numPr>
          <w:ilvl w:val="0"/>
          <w:numId w:val="19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4D320E">
        <w:rPr>
          <w:rFonts w:ascii="Arial" w:hAnsi="Arial" w:cs="Arial"/>
          <w:bCs/>
          <w:iCs/>
          <w:sz w:val="22"/>
          <w:szCs w:val="22"/>
        </w:rPr>
        <w:t>Install Leaching Catch Basin</w:t>
      </w:r>
      <w:r w:rsidR="004D320E">
        <w:rPr>
          <w:rFonts w:ascii="Arial" w:hAnsi="Arial" w:cs="Arial"/>
          <w:bCs/>
          <w:iCs/>
          <w:sz w:val="22"/>
          <w:szCs w:val="22"/>
        </w:rPr>
        <w:t>.</w:t>
      </w:r>
      <w:r w:rsidRPr="004D320E">
        <w:rPr>
          <w:rFonts w:ascii="Arial" w:hAnsi="Arial" w:cs="Arial"/>
          <w:bCs/>
          <w:iCs/>
          <w:sz w:val="22"/>
          <w:szCs w:val="22"/>
        </w:rPr>
        <w:t xml:space="preserve"> (Southwest of Unit 22)</w:t>
      </w:r>
    </w:p>
    <w:p w14:paraId="340B7F82" w14:textId="342657B4" w:rsidR="00237AF3" w:rsidRPr="004D320E" w:rsidRDefault="00237AF3" w:rsidP="008E3FAE">
      <w:pPr>
        <w:pStyle w:val="ListParagraph"/>
        <w:numPr>
          <w:ilvl w:val="0"/>
          <w:numId w:val="19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4D320E">
        <w:rPr>
          <w:rFonts w:ascii="Arial" w:hAnsi="Arial" w:cs="Arial"/>
          <w:bCs/>
          <w:iCs/>
          <w:sz w:val="22"/>
          <w:szCs w:val="22"/>
        </w:rPr>
        <w:t>Confirm Drainage Structures have been Cleaned out.</w:t>
      </w:r>
    </w:p>
    <w:p w14:paraId="3DDDF4B0" w14:textId="2C7D571B" w:rsidR="00237AF3" w:rsidRPr="004D320E" w:rsidRDefault="00237AF3" w:rsidP="008E3FAE">
      <w:pPr>
        <w:pStyle w:val="ListParagraph"/>
        <w:numPr>
          <w:ilvl w:val="0"/>
          <w:numId w:val="19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4D320E">
        <w:rPr>
          <w:rFonts w:ascii="Arial" w:hAnsi="Arial" w:cs="Arial"/>
          <w:bCs/>
          <w:iCs/>
          <w:sz w:val="22"/>
          <w:szCs w:val="22"/>
        </w:rPr>
        <w:t>Complete Survey Monumentation of Boundary Lines.</w:t>
      </w:r>
    </w:p>
    <w:p w14:paraId="3225EA25" w14:textId="6F8798C4" w:rsidR="00237AF3" w:rsidRPr="004D320E" w:rsidRDefault="004D320E" w:rsidP="008E3FAE">
      <w:pPr>
        <w:pStyle w:val="ListParagraph"/>
        <w:numPr>
          <w:ilvl w:val="0"/>
          <w:numId w:val="19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4D320E">
        <w:rPr>
          <w:rFonts w:ascii="Arial" w:hAnsi="Arial" w:cs="Arial"/>
          <w:bCs/>
          <w:iCs/>
          <w:sz w:val="22"/>
          <w:szCs w:val="22"/>
        </w:rPr>
        <w:t>Correct</w:t>
      </w:r>
      <w:r w:rsidR="00237AF3" w:rsidRPr="004D320E">
        <w:rPr>
          <w:rFonts w:ascii="Arial" w:hAnsi="Arial" w:cs="Arial"/>
          <w:bCs/>
          <w:iCs/>
          <w:sz w:val="22"/>
          <w:szCs w:val="22"/>
        </w:rPr>
        <w:t xml:space="preserve"> CPP Pipe Sizes on As-Built Plan.</w:t>
      </w:r>
    </w:p>
    <w:p w14:paraId="32646146" w14:textId="77777777" w:rsidR="00237AF3" w:rsidRPr="008E3FAE" w:rsidRDefault="00237AF3" w:rsidP="004D320E">
      <w:pPr>
        <w:pStyle w:val="ListParagraph"/>
        <w:spacing w:line="260" w:lineRule="exact"/>
        <w:ind w:left="1440" w:right="1440"/>
        <w:jc w:val="both"/>
        <w:rPr>
          <w:rFonts w:ascii="Arial" w:hAnsi="Arial" w:cs="Arial"/>
          <w:bCs/>
          <w:iCs/>
        </w:rPr>
      </w:pPr>
    </w:p>
    <w:p w14:paraId="21F19DFB" w14:textId="0513E19E" w:rsidR="00033AAA" w:rsidRDefault="005D5639" w:rsidP="00A35C5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explained that he forwarded the punch-list to the developer through Attorney Collins.  </w:t>
      </w:r>
    </w:p>
    <w:p w14:paraId="35E676EC" w14:textId="77777777" w:rsidR="00AA5A5F" w:rsidRDefault="00AA5A5F" w:rsidP="00A35C5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A3C7689" w14:textId="6C91A9BA" w:rsidR="00AA5A5F" w:rsidRDefault="00AA5A5F" w:rsidP="00A35C5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urke suggested that they postpone any action regarding the request and advise the applicant </w:t>
      </w:r>
      <w:r w:rsidR="007E4B58">
        <w:rPr>
          <w:rFonts w:ascii="Arial" w:hAnsi="Arial" w:cs="Arial"/>
        </w:rPr>
        <w:t>to notify the Board as to how they planned to address the concerns</w:t>
      </w:r>
      <w:r w:rsidR="00112C42">
        <w:rPr>
          <w:rFonts w:ascii="Arial" w:hAnsi="Arial" w:cs="Arial"/>
        </w:rPr>
        <w:t xml:space="preserve">, noting they may be able to provide </w:t>
      </w:r>
      <w:r w:rsidR="00112C42">
        <w:rPr>
          <w:rFonts w:ascii="Arial" w:hAnsi="Arial" w:cs="Arial"/>
        </w:rPr>
        <w:lastRenderedPageBreak/>
        <w:t>a partial release.</w:t>
      </w:r>
      <w:r w:rsidR="006D3F30">
        <w:rPr>
          <w:rFonts w:ascii="Arial" w:hAnsi="Arial" w:cs="Arial"/>
        </w:rPr>
        <w:t xml:space="preserve">  Mr. Tada stated that he would relay the Planning Board’s </w:t>
      </w:r>
      <w:r w:rsidR="006B0E9B">
        <w:rPr>
          <w:rFonts w:ascii="Arial" w:hAnsi="Arial" w:cs="Arial"/>
        </w:rPr>
        <w:t>comments</w:t>
      </w:r>
      <w:r w:rsidR="006D3F30">
        <w:rPr>
          <w:rFonts w:ascii="Arial" w:hAnsi="Arial" w:cs="Arial"/>
        </w:rPr>
        <w:t xml:space="preserve"> to Attorney Collins.</w:t>
      </w:r>
    </w:p>
    <w:p w14:paraId="556081B8" w14:textId="77777777" w:rsidR="00112C42" w:rsidRDefault="00112C42" w:rsidP="00A35C5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747A511" w14:textId="37536ED1" w:rsidR="00837AA4" w:rsidRPr="00596C36" w:rsidRDefault="00596C36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596C36">
        <w:rPr>
          <w:rFonts w:ascii="Arial" w:hAnsi="Arial" w:cs="Arial"/>
          <w:b/>
          <w:bCs/>
          <w:i/>
          <w:iCs/>
        </w:rPr>
        <w:t xml:space="preserve">Discussion – Master Plan Update </w:t>
      </w:r>
    </w:p>
    <w:p w14:paraId="7A6E3CAB" w14:textId="181BFEB8" w:rsidR="00596C36" w:rsidRPr="00596C36" w:rsidRDefault="00596C36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596C36">
        <w:rPr>
          <w:rFonts w:ascii="Arial" w:hAnsi="Arial" w:cs="Arial"/>
          <w:b/>
          <w:bCs/>
          <w:i/>
          <w:iCs/>
          <w:u w:val="single"/>
        </w:rPr>
        <w:t>Lauren Lind, Barrett Planning Group</w:t>
      </w:r>
    </w:p>
    <w:p w14:paraId="686B4158" w14:textId="77777777" w:rsidR="00596C36" w:rsidRDefault="00596C36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CC438F6" w14:textId="7017547A" w:rsidR="00596C36" w:rsidRPr="00596C36" w:rsidRDefault="00596C36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Wilson explained that Ms. Lind would not be able to join the meeting as she was ill</w:t>
      </w:r>
      <w:r w:rsidR="006D41F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but noted the item would be </w:t>
      </w:r>
      <w:r w:rsidR="00932C4B">
        <w:rPr>
          <w:rFonts w:ascii="Arial" w:hAnsi="Arial" w:cs="Arial"/>
        </w:rPr>
        <w:t>placed</w:t>
      </w:r>
      <w:r>
        <w:rPr>
          <w:rFonts w:ascii="Arial" w:hAnsi="Arial" w:cs="Arial"/>
        </w:rPr>
        <w:t xml:space="preserve"> on a future agenda.</w:t>
      </w:r>
    </w:p>
    <w:p w14:paraId="7526DD64" w14:textId="77777777" w:rsidR="00837AA4" w:rsidRPr="002970ED" w:rsidRDefault="00837AA4" w:rsidP="00932C4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0C536990" w14:textId="0A92321D" w:rsidR="009D158B" w:rsidRPr="00BE4049" w:rsidRDefault="0027048F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BE4049">
        <w:rPr>
          <w:rFonts w:ascii="Arial" w:hAnsi="Arial" w:cs="Arial"/>
          <w:b/>
          <w:i/>
        </w:rPr>
        <w:t xml:space="preserve">Discussion – </w:t>
      </w:r>
      <w:r w:rsidR="00932C4B" w:rsidRPr="00BE4049">
        <w:rPr>
          <w:rFonts w:ascii="Arial" w:hAnsi="Arial" w:cs="Arial"/>
          <w:b/>
          <w:i/>
        </w:rPr>
        <w:t>Townwide Greenhouse Gas (GHG) Emissions Inventory</w:t>
      </w:r>
    </w:p>
    <w:p w14:paraId="6CD53FA8" w14:textId="3801E8D7" w:rsidR="00932C4B" w:rsidRPr="00932C4B" w:rsidRDefault="00932C4B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BE4049">
        <w:rPr>
          <w:rFonts w:ascii="Arial" w:hAnsi="Arial" w:cs="Arial"/>
          <w:b/>
          <w:i/>
          <w:u w:val="single"/>
        </w:rPr>
        <w:t>Charlotte Weigel, Sustainability Commission</w:t>
      </w:r>
    </w:p>
    <w:p w14:paraId="4CBAC4A5" w14:textId="77777777" w:rsidR="00932C4B" w:rsidRDefault="00932C4B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1C27DC27" w14:textId="4BF6CD2C" w:rsidR="00903F74" w:rsidRDefault="00BB5E0B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</w:t>
      </w:r>
      <w:r w:rsidR="006A15C6">
        <w:rPr>
          <w:rFonts w:ascii="Arial" w:hAnsi="Arial" w:cs="Arial"/>
          <w:bCs/>
          <w:iCs/>
        </w:rPr>
        <w:t>Fran</w:t>
      </w:r>
      <w:r w:rsidR="00CF72A4">
        <w:rPr>
          <w:rFonts w:ascii="Arial" w:hAnsi="Arial" w:cs="Arial"/>
          <w:bCs/>
          <w:iCs/>
        </w:rPr>
        <w:t>cisco</w:t>
      </w:r>
      <w:r w:rsidR="00573CFA">
        <w:rPr>
          <w:rFonts w:ascii="Arial" w:hAnsi="Arial" w:cs="Arial"/>
          <w:bCs/>
          <w:iCs/>
        </w:rPr>
        <w:t xml:space="preserve">, member of the </w:t>
      </w:r>
      <w:r w:rsidR="002A1E16">
        <w:rPr>
          <w:rFonts w:ascii="Arial" w:hAnsi="Arial" w:cs="Arial"/>
          <w:bCs/>
          <w:iCs/>
        </w:rPr>
        <w:t>Sustainability Commission,</w:t>
      </w:r>
      <w:r w:rsidR="00CF72A4">
        <w:rPr>
          <w:rFonts w:ascii="Arial" w:hAnsi="Arial" w:cs="Arial"/>
          <w:bCs/>
          <w:iCs/>
        </w:rPr>
        <w:t xml:space="preserve"> explained that in the late fall of the previous year</w:t>
      </w:r>
      <w:r w:rsidR="00363D90">
        <w:rPr>
          <w:rFonts w:ascii="Arial" w:hAnsi="Arial" w:cs="Arial"/>
          <w:bCs/>
          <w:iCs/>
        </w:rPr>
        <w:t>,</w:t>
      </w:r>
      <w:r w:rsidR="00CF72A4">
        <w:rPr>
          <w:rFonts w:ascii="Arial" w:hAnsi="Arial" w:cs="Arial"/>
          <w:bCs/>
          <w:iCs/>
        </w:rPr>
        <w:t xml:space="preserve"> the</w:t>
      </w:r>
      <w:r w:rsidR="002A1E16">
        <w:rPr>
          <w:rFonts w:ascii="Arial" w:hAnsi="Arial" w:cs="Arial"/>
          <w:bCs/>
          <w:iCs/>
        </w:rPr>
        <w:t>y</w:t>
      </w:r>
      <w:r w:rsidR="00CF72A4">
        <w:rPr>
          <w:rFonts w:ascii="Arial" w:hAnsi="Arial" w:cs="Arial"/>
          <w:bCs/>
          <w:iCs/>
        </w:rPr>
        <w:t xml:space="preserve"> began</w:t>
      </w:r>
      <w:r w:rsidR="00363D90">
        <w:rPr>
          <w:rFonts w:ascii="Arial" w:hAnsi="Arial" w:cs="Arial"/>
          <w:bCs/>
          <w:iCs/>
        </w:rPr>
        <w:t xml:space="preserve"> undertaking a Greenhouse Gas</w:t>
      </w:r>
      <w:r w:rsidR="002A1E16">
        <w:rPr>
          <w:rFonts w:ascii="Arial" w:hAnsi="Arial" w:cs="Arial"/>
          <w:bCs/>
          <w:iCs/>
        </w:rPr>
        <w:t xml:space="preserve"> (GHG) Emissions</w:t>
      </w:r>
      <w:r w:rsidR="00363D90">
        <w:rPr>
          <w:rFonts w:ascii="Arial" w:hAnsi="Arial" w:cs="Arial"/>
          <w:bCs/>
          <w:iCs/>
        </w:rPr>
        <w:t xml:space="preserve"> inventory</w:t>
      </w:r>
      <w:r w:rsidR="001F3053">
        <w:rPr>
          <w:rFonts w:ascii="Arial" w:hAnsi="Arial" w:cs="Arial"/>
          <w:bCs/>
          <w:iCs/>
        </w:rPr>
        <w:t xml:space="preserve">, which was one of the first steps to take </w:t>
      </w:r>
      <w:r w:rsidR="0014013B">
        <w:rPr>
          <w:rFonts w:ascii="Arial" w:hAnsi="Arial" w:cs="Arial"/>
          <w:bCs/>
          <w:iCs/>
        </w:rPr>
        <w:t xml:space="preserve">if </w:t>
      </w:r>
      <w:r w:rsidR="002A1E16">
        <w:rPr>
          <w:rFonts w:ascii="Arial" w:hAnsi="Arial" w:cs="Arial"/>
          <w:bCs/>
          <w:iCs/>
        </w:rPr>
        <w:t xml:space="preserve">a community wants </w:t>
      </w:r>
      <w:r w:rsidR="0014013B">
        <w:rPr>
          <w:rFonts w:ascii="Arial" w:hAnsi="Arial" w:cs="Arial"/>
          <w:bCs/>
          <w:iCs/>
        </w:rPr>
        <w:t xml:space="preserve">to measure or know if </w:t>
      </w:r>
      <w:r w:rsidR="002A1E16">
        <w:rPr>
          <w:rFonts w:ascii="Arial" w:hAnsi="Arial" w:cs="Arial"/>
          <w:bCs/>
          <w:iCs/>
        </w:rPr>
        <w:t>it</w:t>
      </w:r>
      <w:r w:rsidR="0014013B">
        <w:rPr>
          <w:rFonts w:ascii="Arial" w:hAnsi="Arial" w:cs="Arial"/>
          <w:bCs/>
          <w:iCs/>
        </w:rPr>
        <w:t xml:space="preserve"> </w:t>
      </w:r>
      <w:r w:rsidR="002A1E16">
        <w:rPr>
          <w:rFonts w:ascii="Arial" w:hAnsi="Arial" w:cs="Arial"/>
          <w:bCs/>
          <w:iCs/>
        </w:rPr>
        <w:t>is</w:t>
      </w:r>
      <w:r w:rsidR="0014013B">
        <w:rPr>
          <w:rFonts w:ascii="Arial" w:hAnsi="Arial" w:cs="Arial"/>
          <w:bCs/>
          <w:iCs/>
        </w:rPr>
        <w:t xml:space="preserve"> reaching the targets that the Commonwealth had set</w:t>
      </w:r>
      <w:r w:rsidR="002A1E16">
        <w:rPr>
          <w:rFonts w:ascii="Arial" w:hAnsi="Arial" w:cs="Arial"/>
          <w:bCs/>
          <w:iCs/>
        </w:rPr>
        <w:t xml:space="preserve"> </w:t>
      </w:r>
      <w:r w:rsidR="0014013B">
        <w:rPr>
          <w:rFonts w:ascii="Arial" w:hAnsi="Arial" w:cs="Arial"/>
          <w:bCs/>
          <w:iCs/>
        </w:rPr>
        <w:t xml:space="preserve">to get to net zero by 2050.  </w:t>
      </w:r>
      <w:r w:rsidR="00102337">
        <w:rPr>
          <w:rFonts w:ascii="Arial" w:hAnsi="Arial" w:cs="Arial"/>
          <w:bCs/>
          <w:iCs/>
        </w:rPr>
        <w:t xml:space="preserve">He added that </w:t>
      </w:r>
      <w:r w:rsidR="002A1E16">
        <w:rPr>
          <w:rFonts w:ascii="Arial" w:hAnsi="Arial" w:cs="Arial"/>
          <w:bCs/>
          <w:iCs/>
        </w:rPr>
        <w:t>the GHG Emissions Inventory</w:t>
      </w:r>
      <w:r w:rsidR="00102337">
        <w:rPr>
          <w:rFonts w:ascii="Arial" w:hAnsi="Arial" w:cs="Arial"/>
          <w:bCs/>
          <w:iCs/>
        </w:rPr>
        <w:t xml:space="preserve"> set</w:t>
      </w:r>
      <w:r w:rsidR="002A1E16">
        <w:rPr>
          <w:rFonts w:ascii="Arial" w:hAnsi="Arial" w:cs="Arial"/>
          <w:bCs/>
          <w:iCs/>
        </w:rPr>
        <w:t>s</w:t>
      </w:r>
      <w:r w:rsidR="00102337">
        <w:rPr>
          <w:rFonts w:ascii="Arial" w:hAnsi="Arial" w:cs="Arial"/>
          <w:bCs/>
          <w:iCs/>
        </w:rPr>
        <w:t xml:space="preserve"> a baseline</w:t>
      </w:r>
      <w:r w:rsidR="00C25FF7">
        <w:rPr>
          <w:rFonts w:ascii="Arial" w:hAnsi="Arial" w:cs="Arial"/>
          <w:bCs/>
          <w:iCs/>
        </w:rPr>
        <w:t>,</w:t>
      </w:r>
      <w:r w:rsidR="00102337">
        <w:rPr>
          <w:rFonts w:ascii="Arial" w:hAnsi="Arial" w:cs="Arial"/>
          <w:bCs/>
          <w:iCs/>
        </w:rPr>
        <w:t xml:space="preserve"> and they</w:t>
      </w:r>
      <w:r w:rsidR="002A1E16">
        <w:rPr>
          <w:rFonts w:ascii="Arial" w:hAnsi="Arial" w:cs="Arial"/>
          <w:bCs/>
          <w:iCs/>
        </w:rPr>
        <w:t xml:space="preserve"> </w:t>
      </w:r>
      <w:r w:rsidR="00102337">
        <w:rPr>
          <w:rFonts w:ascii="Arial" w:hAnsi="Arial" w:cs="Arial"/>
          <w:bCs/>
          <w:iCs/>
        </w:rPr>
        <w:t xml:space="preserve">presented it to the Select Board </w:t>
      </w:r>
      <w:r w:rsidR="008F6AE8">
        <w:rPr>
          <w:rFonts w:ascii="Arial" w:hAnsi="Arial" w:cs="Arial"/>
          <w:bCs/>
          <w:iCs/>
        </w:rPr>
        <w:t xml:space="preserve">approximately two months </w:t>
      </w:r>
      <w:r w:rsidR="002A1E16">
        <w:rPr>
          <w:rFonts w:ascii="Arial" w:hAnsi="Arial" w:cs="Arial"/>
          <w:bCs/>
          <w:iCs/>
        </w:rPr>
        <w:t>ago.  The Select Board</w:t>
      </w:r>
      <w:r w:rsidR="008F6AE8">
        <w:rPr>
          <w:rFonts w:ascii="Arial" w:hAnsi="Arial" w:cs="Arial"/>
          <w:bCs/>
          <w:iCs/>
        </w:rPr>
        <w:t xml:space="preserve"> suggested that the</w:t>
      </w:r>
      <w:r w:rsidR="002A1E16">
        <w:rPr>
          <w:rFonts w:ascii="Arial" w:hAnsi="Arial" w:cs="Arial"/>
          <w:bCs/>
          <w:iCs/>
        </w:rPr>
        <w:t xml:space="preserve"> Sustainability Commission</w:t>
      </w:r>
      <w:r w:rsidR="008F6AE8">
        <w:rPr>
          <w:rFonts w:ascii="Arial" w:hAnsi="Arial" w:cs="Arial"/>
          <w:bCs/>
          <w:iCs/>
        </w:rPr>
        <w:t xml:space="preserve"> have the same discussion with other</w:t>
      </w:r>
      <w:r w:rsidR="002A1E16">
        <w:rPr>
          <w:rFonts w:ascii="Arial" w:hAnsi="Arial" w:cs="Arial"/>
          <w:bCs/>
          <w:iCs/>
        </w:rPr>
        <w:t xml:space="preserve"> </w:t>
      </w:r>
      <w:r w:rsidR="008F6AE8">
        <w:rPr>
          <w:rFonts w:ascii="Arial" w:hAnsi="Arial" w:cs="Arial"/>
          <w:bCs/>
          <w:iCs/>
        </w:rPr>
        <w:t xml:space="preserve">boards.  </w:t>
      </w:r>
    </w:p>
    <w:p w14:paraId="70B520E5" w14:textId="77777777" w:rsidR="00B355A9" w:rsidRDefault="00B355A9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0898C1E" w14:textId="017301ED" w:rsidR="00C25FF7" w:rsidRDefault="00B46870" w:rsidP="00C25F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B46870">
        <w:rPr>
          <w:rFonts w:ascii="Arial" w:hAnsi="Arial" w:cs="Arial"/>
          <w:bCs/>
          <w:iCs/>
        </w:rPr>
        <w:t xml:space="preserve">Ms. Charlotte Weigel, </w:t>
      </w:r>
      <w:r w:rsidR="005B7E5B">
        <w:rPr>
          <w:rFonts w:ascii="Arial" w:hAnsi="Arial" w:cs="Arial"/>
          <w:bCs/>
          <w:iCs/>
        </w:rPr>
        <w:t>Vice-Chair of the Sustainability Commi</w:t>
      </w:r>
      <w:r w:rsidR="00C26AAB">
        <w:rPr>
          <w:rFonts w:ascii="Arial" w:hAnsi="Arial" w:cs="Arial"/>
          <w:bCs/>
          <w:iCs/>
        </w:rPr>
        <w:t>ssion</w:t>
      </w:r>
      <w:r w:rsidR="00C25FF7">
        <w:rPr>
          <w:rFonts w:ascii="Arial" w:hAnsi="Arial" w:cs="Arial"/>
          <w:bCs/>
          <w:iCs/>
        </w:rPr>
        <w:t>,</w:t>
      </w:r>
      <w:r w:rsidR="00C26AAB">
        <w:rPr>
          <w:rFonts w:ascii="Arial" w:hAnsi="Arial" w:cs="Arial"/>
          <w:bCs/>
          <w:iCs/>
        </w:rPr>
        <w:t xml:space="preserve"> shared a PowerPoint presentation with the Board as summarized below:</w:t>
      </w:r>
      <w:r w:rsidR="002A3DFE">
        <w:rPr>
          <w:rFonts w:ascii="Arial" w:hAnsi="Arial" w:cs="Arial"/>
          <w:bCs/>
          <w:iCs/>
        </w:rPr>
        <w:t xml:space="preserve">  (</w:t>
      </w:r>
      <w:r w:rsidR="0027374B">
        <w:rPr>
          <w:rFonts w:ascii="Arial" w:hAnsi="Arial" w:cs="Arial"/>
          <w:bCs/>
          <w:iCs/>
        </w:rPr>
        <w:t>GHG – Greenhouse Gas)</w:t>
      </w:r>
    </w:p>
    <w:p w14:paraId="16D1CBF7" w14:textId="77777777" w:rsidR="00C25FF7" w:rsidRDefault="00C25FF7" w:rsidP="00C25F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D15BC6D" w14:textId="77777777" w:rsidR="00E84D95" w:rsidRPr="00E84D95" w:rsidRDefault="002A3DFE" w:rsidP="00D703AB">
      <w:pPr>
        <w:pStyle w:val="ListParagraph"/>
        <w:numPr>
          <w:ilvl w:val="0"/>
          <w:numId w:val="18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C25FF7">
        <w:rPr>
          <w:rFonts w:ascii="Arial" w:hAnsi="Arial" w:cs="Arial"/>
          <w:color w:val="000000"/>
          <w:sz w:val="22"/>
          <w:szCs w:val="22"/>
        </w:rPr>
        <w:t xml:space="preserve">A </w:t>
      </w:r>
      <w:r w:rsidR="006D74CD" w:rsidRPr="00C25FF7">
        <w:rPr>
          <w:rFonts w:ascii="Arial" w:hAnsi="Arial" w:cs="Arial"/>
          <w:color w:val="000000"/>
          <w:sz w:val="22"/>
          <w:szCs w:val="22"/>
        </w:rPr>
        <w:t>townwide</w:t>
      </w:r>
      <w:r w:rsidRPr="00C25FF7">
        <w:rPr>
          <w:rFonts w:ascii="Arial" w:hAnsi="Arial" w:cs="Arial"/>
          <w:color w:val="000000"/>
          <w:sz w:val="22"/>
          <w:szCs w:val="22"/>
        </w:rPr>
        <w:t xml:space="preserve"> GHG inventory measures major emissions from activities attributed to a specified geographic area in a specified year</w:t>
      </w:r>
      <w:r w:rsidR="00C25FF7">
        <w:rPr>
          <w:rFonts w:ascii="Arial" w:hAnsi="Arial" w:cs="Arial"/>
          <w:color w:val="000000"/>
          <w:sz w:val="22"/>
          <w:szCs w:val="22"/>
        </w:rPr>
        <w:t xml:space="preserve">.  The area is Groton, and the year </w:t>
      </w:r>
      <w:r w:rsidR="0012355A">
        <w:rPr>
          <w:rFonts w:ascii="Arial" w:hAnsi="Arial" w:cs="Arial"/>
          <w:color w:val="000000"/>
          <w:sz w:val="22"/>
          <w:szCs w:val="22"/>
        </w:rPr>
        <w:t>was 2018.</w:t>
      </w:r>
    </w:p>
    <w:p w14:paraId="44FE7202" w14:textId="77777777" w:rsidR="00E84D95" w:rsidRPr="00E84D95" w:rsidRDefault="00E84D95" w:rsidP="00E84D95">
      <w:pPr>
        <w:pStyle w:val="ListParagraph"/>
        <w:spacing w:line="260" w:lineRule="exact"/>
        <w:ind w:left="108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EECC438" w14:textId="44AA29C8" w:rsidR="00406856" w:rsidRPr="002416ED" w:rsidRDefault="002A3DFE" w:rsidP="00406856">
      <w:pPr>
        <w:pStyle w:val="ListParagraph"/>
        <w:numPr>
          <w:ilvl w:val="0"/>
          <w:numId w:val="18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E84D95">
        <w:rPr>
          <w:rFonts w:ascii="Arial" w:hAnsi="Arial" w:cs="Arial"/>
          <w:color w:val="000000"/>
          <w:sz w:val="22"/>
          <w:szCs w:val="22"/>
        </w:rPr>
        <w:t xml:space="preserve">Why measure </w:t>
      </w:r>
      <w:r w:rsidR="006D74CD" w:rsidRPr="00E84D95">
        <w:rPr>
          <w:rFonts w:ascii="Arial" w:hAnsi="Arial" w:cs="Arial"/>
          <w:color w:val="000000"/>
          <w:sz w:val="22"/>
          <w:szCs w:val="22"/>
        </w:rPr>
        <w:t>townwide</w:t>
      </w:r>
      <w:r w:rsidRPr="00E84D95">
        <w:rPr>
          <w:rFonts w:ascii="Arial" w:hAnsi="Arial" w:cs="Arial"/>
          <w:color w:val="000000"/>
          <w:sz w:val="22"/>
          <w:szCs w:val="22"/>
        </w:rPr>
        <w:t xml:space="preserve"> GHG emissions?</w:t>
      </w:r>
    </w:p>
    <w:p w14:paraId="7B80E65D" w14:textId="77777777" w:rsidR="002416ED" w:rsidRPr="002416ED" w:rsidRDefault="002416ED" w:rsidP="002416ED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460C8731" w14:textId="03C4799D" w:rsidR="002A3DFE" w:rsidRPr="00EF3A95" w:rsidRDefault="002A3DFE" w:rsidP="00D703AB">
      <w:pPr>
        <w:pStyle w:val="ListParagraph"/>
        <w:numPr>
          <w:ilvl w:val="1"/>
          <w:numId w:val="18"/>
        </w:numPr>
        <w:ind w:right="720"/>
        <w:rPr>
          <w:rFonts w:ascii="Arial" w:hAnsi="Arial" w:cs="Arial"/>
          <w:sz w:val="22"/>
          <w:szCs w:val="22"/>
        </w:rPr>
      </w:pPr>
      <w:r w:rsidRPr="00EF3A95">
        <w:rPr>
          <w:rFonts w:ascii="Arial" w:hAnsi="Arial" w:cs="Arial"/>
          <w:sz w:val="22"/>
          <w:szCs w:val="22"/>
        </w:rPr>
        <w:t>Informs assistance with residential and commercial emissions reductions</w:t>
      </w:r>
      <w:r w:rsidR="00930F96">
        <w:rPr>
          <w:rFonts w:ascii="Arial" w:hAnsi="Arial" w:cs="Arial"/>
          <w:sz w:val="22"/>
          <w:szCs w:val="22"/>
        </w:rPr>
        <w:t>.</w:t>
      </w:r>
    </w:p>
    <w:p w14:paraId="69AB427B" w14:textId="3889B83D" w:rsidR="002A3DFE" w:rsidRPr="0027374B" w:rsidRDefault="002A3DFE" w:rsidP="00EF3A95">
      <w:pPr>
        <w:pStyle w:val="NormalWeb"/>
        <w:numPr>
          <w:ilvl w:val="1"/>
          <w:numId w:val="18"/>
        </w:numPr>
        <w:rPr>
          <w:rFonts w:ascii="Arial" w:hAnsi="Arial" w:cs="Arial"/>
          <w:color w:val="000000"/>
          <w:sz w:val="22"/>
          <w:szCs w:val="22"/>
        </w:rPr>
      </w:pPr>
      <w:r w:rsidRPr="0027374B">
        <w:rPr>
          <w:rFonts w:ascii="Arial" w:hAnsi="Arial" w:cs="Arial"/>
          <w:color w:val="000000"/>
          <w:sz w:val="22"/>
          <w:szCs w:val="22"/>
        </w:rPr>
        <w:t>Reveals individual actions that collectively have the greatest impact</w:t>
      </w:r>
      <w:r w:rsidR="00930F96">
        <w:rPr>
          <w:rFonts w:ascii="Arial" w:hAnsi="Arial" w:cs="Arial"/>
          <w:color w:val="000000"/>
          <w:sz w:val="22"/>
          <w:szCs w:val="22"/>
        </w:rPr>
        <w:t>.</w:t>
      </w:r>
    </w:p>
    <w:p w14:paraId="6A226729" w14:textId="4D6DC789" w:rsidR="002A3DFE" w:rsidRPr="0027374B" w:rsidRDefault="002A3DFE" w:rsidP="00930F96">
      <w:pPr>
        <w:pStyle w:val="NormalWeb"/>
        <w:numPr>
          <w:ilvl w:val="1"/>
          <w:numId w:val="18"/>
        </w:numPr>
        <w:rPr>
          <w:rFonts w:ascii="Arial" w:hAnsi="Arial" w:cs="Arial"/>
          <w:color w:val="000000"/>
          <w:sz w:val="22"/>
          <w:szCs w:val="22"/>
        </w:rPr>
      </w:pPr>
      <w:r w:rsidRPr="0027374B">
        <w:rPr>
          <w:rFonts w:ascii="Arial" w:hAnsi="Arial" w:cs="Arial"/>
          <w:color w:val="000000"/>
          <w:sz w:val="22"/>
          <w:szCs w:val="22"/>
        </w:rPr>
        <w:t>Helps prioritize municipal emission reductions</w:t>
      </w:r>
      <w:r w:rsidR="00930F96">
        <w:rPr>
          <w:rFonts w:ascii="Arial" w:hAnsi="Arial" w:cs="Arial"/>
          <w:color w:val="000000"/>
          <w:sz w:val="22"/>
          <w:szCs w:val="22"/>
        </w:rPr>
        <w:t>.</w:t>
      </w:r>
    </w:p>
    <w:p w14:paraId="44DC811C" w14:textId="53B34053" w:rsidR="002A3DFE" w:rsidRPr="0027374B" w:rsidRDefault="002A3DFE" w:rsidP="005E505C">
      <w:pPr>
        <w:pStyle w:val="NormalWeb"/>
        <w:numPr>
          <w:ilvl w:val="1"/>
          <w:numId w:val="18"/>
        </w:numPr>
        <w:rPr>
          <w:rFonts w:ascii="Arial" w:hAnsi="Arial" w:cs="Arial"/>
          <w:color w:val="000000"/>
          <w:sz w:val="22"/>
          <w:szCs w:val="22"/>
        </w:rPr>
      </w:pPr>
      <w:r w:rsidRPr="0027374B">
        <w:rPr>
          <w:rFonts w:ascii="Arial" w:hAnsi="Arial" w:cs="Arial"/>
          <w:color w:val="000000"/>
          <w:sz w:val="22"/>
          <w:szCs w:val="22"/>
        </w:rPr>
        <w:t>Inventories differ town-to-town</w:t>
      </w:r>
      <w:r w:rsidR="00930F96">
        <w:rPr>
          <w:rFonts w:ascii="Arial" w:hAnsi="Arial" w:cs="Arial"/>
          <w:color w:val="000000"/>
          <w:sz w:val="22"/>
          <w:szCs w:val="22"/>
        </w:rPr>
        <w:t>.</w:t>
      </w:r>
    </w:p>
    <w:p w14:paraId="5A51FA9E" w14:textId="19181ED0" w:rsidR="002A3DFE" w:rsidRDefault="002A3DFE" w:rsidP="005E505C">
      <w:pPr>
        <w:pStyle w:val="ListParagraph"/>
        <w:numPr>
          <w:ilvl w:val="0"/>
          <w:numId w:val="20"/>
        </w:numPr>
        <w:ind w:left="1080"/>
        <w:rPr>
          <w:rFonts w:ascii="Arial" w:hAnsi="Arial" w:cs="Arial"/>
          <w:sz w:val="22"/>
          <w:szCs w:val="22"/>
        </w:rPr>
      </w:pPr>
      <w:r w:rsidRPr="005E505C">
        <w:rPr>
          <w:rFonts w:ascii="Arial" w:hAnsi="Arial" w:cs="Arial"/>
          <w:sz w:val="22"/>
          <w:szCs w:val="22"/>
        </w:rPr>
        <w:t>What are the benefits of reducing community GHG emissions?</w:t>
      </w:r>
    </w:p>
    <w:p w14:paraId="32B8EC87" w14:textId="77777777" w:rsidR="005E505C" w:rsidRPr="005E505C" w:rsidRDefault="005E505C" w:rsidP="005E505C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2CE3DD41" w14:textId="17B07980" w:rsidR="00FD2EFC" w:rsidRPr="002D4298" w:rsidRDefault="002A3DFE" w:rsidP="00F27CD4">
      <w:pPr>
        <w:pStyle w:val="ListParagraph"/>
        <w:numPr>
          <w:ilvl w:val="0"/>
          <w:numId w:val="21"/>
        </w:numPr>
        <w:ind w:left="1800"/>
        <w:rPr>
          <w:rFonts w:ascii="Arial" w:hAnsi="Arial" w:cs="Arial"/>
          <w:sz w:val="22"/>
          <w:szCs w:val="22"/>
        </w:rPr>
      </w:pPr>
      <w:r w:rsidRPr="002D4298">
        <w:rPr>
          <w:rFonts w:ascii="Arial" w:hAnsi="Arial" w:cs="Arial"/>
          <w:sz w:val="22"/>
          <w:szCs w:val="22"/>
        </w:rPr>
        <w:t>Aligns town with Massachusetts law requiring net zero emissions by 2050</w:t>
      </w:r>
      <w:r w:rsidR="00D926F6" w:rsidRPr="002D4298">
        <w:rPr>
          <w:rFonts w:ascii="Arial" w:hAnsi="Arial" w:cs="Arial"/>
          <w:sz w:val="22"/>
          <w:szCs w:val="22"/>
          <w:vertAlign w:val="superscript"/>
        </w:rPr>
        <w:t>1</w:t>
      </w:r>
    </w:p>
    <w:p w14:paraId="19C8494A" w14:textId="77777777" w:rsidR="00951B80" w:rsidRPr="002D4298" w:rsidRDefault="002A3DFE" w:rsidP="00F27CD4">
      <w:pPr>
        <w:pStyle w:val="ListParagraph"/>
        <w:numPr>
          <w:ilvl w:val="0"/>
          <w:numId w:val="21"/>
        </w:numPr>
        <w:ind w:left="1800"/>
        <w:rPr>
          <w:rFonts w:ascii="Arial" w:hAnsi="Arial" w:cs="Arial"/>
          <w:sz w:val="22"/>
          <w:szCs w:val="22"/>
        </w:rPr>
      </w:pPr>
      <w:r w:rsidRPr="002D4298">
        <w:rPr>
          <w:rFonts w:ascii="Arial" w:hAnsi="Arial" w:cs="Arial"/>
          <w:color w:val="000000"/>
          <w:sz w:val="22"/>
          <w:szCs w:val="22"/>
        </w:rPr>
        <w:t xml:space="preserve">Reduced operational costs – residential, </w:t>
      </w:r>
      <w:r w:rsidR="00CE5F6D" w:rsidRPr="002D4298">
        <w:rPr>
          <w:rFonts w:ascii="Arial" w:hAnsi="Arial" w:cs="Arial"/>
          <w:color w:val="000000"/>
          <w:sz w:val="22"/>
          <w:szCs w:val="22"/>
        </w:rPr>
        <w:t>commercial,</w:t>
      </w:r>
      <w:r w:rsidRPr="002D4298">
        <w:rPr>
          <w:rFonts w:ascii="Arial" w:hAnsi="Arial" w:cs="Arial"/>
          <w:color w:val="000000"/>
          <w:sz w:val="22"/>
          <w:szCs w:val="22"/>
        </w:rPr>
        <w:t xml:space="preserve"> and municipal</w:t>
      </w:r>
      <w:r w:rsidR="00951B80" w:rsidRPr="002D4298">
        <w:rPr>
          <w:rFonts w:ascii="Arial" w:hAnsi="Arial" w:cs="Arial"/>
          <w:color w:val="000000"/>
          <w:sz w:val="22"/>
          <w:szCs w:val="22"/>
        </w:rPr>
        <w:t>.</w:t>
      </w:r>
    </w:p>
    <w:p w14:paraId="5387F4D9" w14:textId="77777777" w:rsidR="00951B80" w:rsidRPr="002D4298" w:rsidRDefault="002A3DFE" w:rsidP="00F27CD4">
      <w:pPr>
        <w:pStyle w:val="ListParagraph"/>
        <w:numPr>
          <w:ilvl w:val="0"/>
          <w:numId w:val="21"/>
        </w:numPr>
        <w:ind w:left="1800"/>
        <w:rPr>
          <w:rFonts w:ascii="Arial" w:hAnsi="Arial" w:cs="Arial"/>
          <w:sz w:val="22"/>
          <w:szCs w:val="22"/>
        </w:rPr>
      </w:pPr>
      <w:r w:rsidRPr="002D4298">
        <w:rPr>
          <w:rFonts w:ascii="Arial" w:hAnsi="Arial" w:cs="Arial"/>
          <w:color w:val="000000"/>
          <w:sz w:val="22"/>
          <w:szCs w:val="22"/>
        </w:rPr>
        <w:t>Improved community resiliency</w:t>
      </w:r>
      <w:r w:rsidR="00951B80" w:rsidRPr="002D4298">
        <w:rPr>
          <w:rFonts w:ascii="Arial" w:hAnsi="Arial" w:cs="Arial"/>
          <w:color w:val="000000"/>
          <w:sz w:val="22"/>
          <w:szCs w:val="22"/>
        </w:rPr>
        <w:t>.</w:t>
      </w:r>
    </w:p>
    <w:p w14:paraId="13D0E234" w14:textId="77777777" w:rsidR="00951B80" w:rsidRPr="002D4298" w:rsidRDefault="002A3DFE" w:rsidP="00F27CD4">
      <w:pPr>
        <w:pStyle w:val="ListParagraph"/>
        <w:numPr>
          <w:ilvl w:val="0"/>
          <w:numId w:val="21"/>
        </w:numPr>
        <w:ind w:left="1800"/>
        <w:rPr>
          <w:rFonts w:ascii="Arial" w:hAnsi="Arial" w:cs="Arial"/>
          <w:sz w:val="22"/>
          <w:szCs w:val="22"/>
        </w:rPr>
      </w:pPr>
      <w:r w:rsidRPr="002D4298">
        <w:rPr>
          <w:rFonts w:ascii="Arial" w:hAnsi="Arial" w:cs="Arial"/>
          <w:color w:val="000000"/>
          <w:sz w:val="22"/>
          <w:szCs w:val="22"/>
        </w:rPr>
        <w:t>Mitigates climate change and its downstream impacts</w:t>
      </w:r>
      <w:r w:rsidR="00951B80" w:rsidRPr="002D4298">
        <w:rPr>
          <w:rFonts w:ascii="Arial" w:hAnsi="Arial" w:cs="Arial"/>
          <w:color w:val="000000"/>
          <w:sz w:val="22"/>
          <w:szCs w:val="22"/>
        </w:rPr>
        <w:t>.</w:t>
      </w:r>
    </w:p>
    <w:p w14:paraId="0B55E3D7" w14:textId="77777777" w:rsidR="00544EAD" w:rsidRPr="002D4298" w:rsidRDefault="002A3DFE" w:rsidP="00F27CD4">
      <w:pPr>
        <w:pStyle w:val="ListParagraph"/>
        <w:numPr>
          <w:ilvl w:val="0"/>
          <w:numId w:val="21"/>
        </w:numPr>
        <w:ind w:left="1800"/>
        <w:rPr>
          <w:rFonts w:ascii="Arial" w:hAnsi="Arial" w:cs="Arial"/>
          <w:sz w:val="22"/>
          <w:szCs w:val="22"/>
        </w:rPr>
      </w:pPr>
      <w:r w:rsidRPr="002D4298">
        <w:rPr>
          <w:rFonts w:ascii="Arial" w:hAnsi="Arial" w:cs="Arial"/>
          <w:color w:val="000000"/>
          <w:sz w:val="22"/>
          <w:szCs w:val="22"/>
        </w:rPr>
        <w:t>Public health benefits</w:t>
      </w:r>
      <w:r w:rsidR="002A516F" w:rsidRPr="002D4298">
        <w:rPr>
          <w:rFonts w:ascii="Arial" w:hAnsi="Arial" w:cs="Arial"/>
          <w:color w:val="000000"/>
          <w:sz w:val="22"/>
          <w:szCs w:val="22"/>
        </w:rPr>
        <w:t>.</w:t>
      </w:r>
    </w:p>
    <w:p w14:paraId="79C09DD5" w14:textId="1028A779" w:rsidR="002A3DFE" w:rsidRPr="002D4298" w:rsidRDefault="002A3DFE" w:rsidP="00F27CD4">
      <w:pPr>
        <w:pStyle w:val="ListParagraph"/>
        <w:numPr>
          <w:ilvl w:val="0"/>
          <w:numId w:val="21"/>
        </w:numPr>
        <w:ind w:left="1800"/>
        <w:rPr>
          <w:rFonts w:ascii="Arial" w:hAnsi="Arial" w:cs="Arial"/>
          <w:sz w:val="22"/>
          <w:szCs w:val="22"/>
        </w:rPr>
      </w:pPr>
      <w:r w:rsidRPr="002D4298">
        <w:rPr>
          <w:rFonts w:ascii="Arial" w:hAnsi="Arial" w:cs="Arial"/>
          <w:color w:val="000000"/>
          <w:sz w:val="22"/>
          <w:szCs w:val="22"/>
        </w:rPr>
        <w:t>Promotes local green job growth</w:t>
      </w:r>
    </w:p>
    <w:p w14:paraId="3528299D" w14:textId="77777777" w:rsidR="00C26AAB" w:rsidRPr="00B46870" w:rsidRDefault="00C26AAB" w:rsidP="000A6B9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9CC86D2" w14:textId="40BB5435" w:rsidR="005A636B" w:rsidRDefault="000243FA" w:rsidP="004F0FD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Cs/>
          <w:iCs/>
        </w:rPr>
        <w:t xml:space="preserve">Ms. Weigel explained the </w:t>
      </w:r>
      <w:r w:rsidR="00202AA1">
        <w:rPr>
          <w:rFonts w:ascii="Arial" w:hAnsi="Arial" w:cs="Arial"/>
          <w:bCs/>
          <w:iCs/>
        </w:rPr>
        <w:t xml:space="preserve">specific method that they used was a community </w:t>
      </w:r>
      <w:r w:rsidR="009848CD">
        <w:rPr>
          <w:rFonts w:ascii="Arial" w:hAnsi="Arial" w:cs="Arial"/>
          <w:bCs/>
          <w:iCs/>
        </w:rPr>
        <w:t xml:space="preserve">greenhouse gas inventory </w:t>
      </w:r>
      <w:r>
        <w:rPr>
          <w:rFonts w:ascii="Arial" w:hAnsi="Arial" w:cs="Arial"/>
          <w:bCs/>
          <w:iCs/>
        </w:rPr>
        <w:t xml:space="preserve">tool </w:t>
      </w:r>
      <w:r w:rsidR="009848CD">
        <w:rPr>
          <w:rFonts w:ascii="Arial" w:hAnsi="Arial" w:cs="Arial"/>
          <w:bCs/>
          <w:iCs/>
        </w:rPr>
        <w:t xml:space="preserve">that </w:t>
      </w:r>
      <w:r w:rsidR="00AA58E5">
        <w:rPr>
          <w:rFonts w:ascii="Arial" w:hAnsi="Arial" w:cs="Arial"/>
          <w:bCs/>
          <w:iCs/>
        </w:rPr>
        <w:t>the Metropolitan Area Planning Counsel developed</w:t>
      </w:r>
      <w:r w:rsidR="009848CD">
        <w:rPr>
          <w:rFonts w:ascii="Arial" w:hAnsi="Arial" w:cs="Arial"/>
          <w:bCs/>
          <w:iCs/>
        </w:rPr>
        <w:t>.</w:t>
      </w:r>
      <w:r w:rsidR="00D13616">
        <w:rPr>
          <w:rFonts w:ascii="Arial" w:hAnsi="Arial" w:cs="Arial"/>
          <w:bCs/>
          <w:iCs/>
        </w:rPr>
        <w:t xml:space="preserve"> (MAPC)</w:t>
      </w:r>
      <w:r w:rsidR="00D13616" w:rsidRPr="00D13616">
        <w:rPr>
          <w:rFonts w:ascii="Arial" w:hAnsi="Arial" w:cs="Arial"/>
          <w:bCs/>
          <w:iCs/>
          <w:vertAlign w:val="superscript"/>
        </w:rPr>
        <w:t>2</w:t>
      </w:r>
      <w:r w:rsidR="002855A0">
        <w:rPr>
          <w:rFonts w:ascii="Arial" w:hAnsi="Arial" w:cs="Arial"/>
          <w:bCs/>
          <w:iCs/>
          <w:vertAlign w:val="superscript"/>
        </w:rPr>
        <w:t xml:space="preserve">  </w:t>
      </w:r>
      <w:r w:rsidR="00FC5DA3">
        <w:rPr>
          <w:rFonts w:ascii="Arial" w:hAnsi="Arial" w:cs="Arial"/>
          <w:bCs/>
          <w:iCs/>
        </w:rPr>
        <w:t xml:space="preserve">She said </w:t>
      </w:r>
      <w:r w:rsidR="00AC7DC6">
        <w:rPr>
          <w:rFonts w:ascii="Arial" w:hAnsi="Arial" w:cs="Arial"/>
          <w:bCs/>
          <w:iCs/>
        </w:rPr>
        <w:t>the greenhouse gases being measured were carbon dioxide (CO2), Methane (CH4), and Nitrous oxide (N2O)</w:t>
      </w:r>
      <w:r w:rsidR="00642871">
        <w:rPr>
          <w:rFonts w:ascii="Arial" w:hAnsi="Arial" w:cs="Arial"/>
          <w:color w:val="000000"/>
        </w:rPr>
        <w:t>.</w:t>
      </w:r>
      <w:r w:rsidR="00AC7DC6">
        <w:rPr>
          <w:rFonts w:ascii="Arial" w:hAnsi="Arial" w:cs="Arial"/>
          <w:color w:val="000000"/>
        </w:rPr>
        <w:t xml:space="preserve">  She also said it included municipal, residential, commercial, industrial, and manufacturing activities.</w:t>
      </w:r>
    </w:p>
    <w:p w14:paraId="60F94C36" w14:textId="4B1B2D15" w:rsidR="009F413B" w:rsidRPr="0036122D" w:rsidRDefault="005A636B" w:rsidP="0036122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7376D5">
        <w:rPr>
          <w:rFonts w:ascii="Arial" w:hAnsi="Arial" w:cs="Arial"/>
          <w:color w:val="000000"/>
        </w:rPr>
        <w:lastRenderedPageBreak/>
        <w:t xml:space="preserve">Ms. Weigel pointed out that refrigerants and other industrial GHGs, indirect emissions, </w:t>
      </w:r>
      <w:r w:rsidR="004130D6">
        <w:rPr>
          <w:rFonts w:ascii="Arial" w:hAnsi="Arial" w:cs="Arial"/>
          <w:color w:val="000000"/>
        </w:rPr>
        <w:t>and emissions from agriculture</w:t>
      </w:r>
      <w:r w:rsidRPr="007376D5">
        <w:rPr>
          <w:rFonts w:ascii="Arial" w:hAnsi="Arial" w:cs="Arial"/>
          <w:color w:val="000000"/>
        </w:rPr>
        <w:t xml:space="preserve"> and forestry</w:t>
      </w:r>
      <w:r w:rsidR="007376D5" w:rsidRPr="007376D5">
        <w:rPr>
          <w:rFonts w:ascii="Arial" w:hAnsi="Arial" w:cs="Arial"/>
          <w:color w:val="000000"/>
        </w:rPr>
        <w:t xml:space="preserve"> were not included.</w:t>
      </w:r>
    </w:p>
    <w:p w14:paraId="7FE6157F" w14:textId="22829EDB" w:rsidR="0036122D" w:rsidRPr="0036122D" w:rsidRDefault="0036122D" w:rsidP="007F646D">
      <w:pPr>
        <w:pStyle w:val="NormalWeb"/>
        <w:ind w:left="360"/>
        <w:rPr>
          <w:rFonts w:ascii="Arial" w:hAnsi="Arial" w:cs="Arial"/>
          <w:color w:val="000000"/>
          <w:sz w:val="22"/>
          <w:szCs w:val="22"/>
        </w:rPr>
      </w:pPr>
      <w:r w:rsidRPr="0036122D">
        <w:rPr>
          <w:rFonts w:ascii="Arial" w:hAnsi="Arial" w:cs="Arial"/>
          <w:color w:val="000000"/>
          <w:sz w:val="22"/>
          <w:szCs w:val="22"/>
        </w:rPr>
        <w:t>Town-wide GHG Inventory Results</w:t>
      </w:r>
      <w:r w:rsidR="007F646D">
        <w:rPr>
          <w:rFonts w:ascii="Arial" w:hAnsi="Arial" w:cs="Arial"/>
          <w:color w:val="000000"/>
          <w:sz w:val="22"/>
          <w:szCs w:val="22"/>
        </w:rPr>
        <w:t>:</w:t>
      </w:r>
    </w:p>
    <w:p w14:paraId="38D3B51B" w14:textId="7E35F18E" w:rsidR="0036122D" w:rsidRPr="0036122D" w:rsidRDefault="0036122D" w:rsidP="007F646D">
      <w:pPr>
        <w:pStyle w:val="NormalWeb"/>
        <w:ind w:left="360"/>
        <w:rPr>
          <w:rFonts w:ascii="Arial" w:hAnsi="Arial" w:cs="Arial"/>
          <w:color w:val="000000"/>
          <w:sz w:val="22"/>
          <w:szCs w:val="22"/>
        </w:rPr>
      </w:pPr>
      <w:r w:rsidRPr="0036122D">
        <w:rPr>
          <w:rFonts w:ascii="Arial" w:hAnsi="Arial" w:cs="Arial"/>
          <w:color w:val="000000"/>
          <w:sz w:val="22"/>
          <w:szCs w:val="22"/>
        </w:rPr>
        <w:t>Total town-wide emissions in 2019: 139,450 metric tons CO</w:t>
      </w:r>
      <w:r w:rsidRPr="007F646D">
        <w:rPr>
          <w:rFonts w:ascii="Arial" w:hAnsi="Arial" w:cs="Arial"/>
          <w:color w:val="000000"/>
          <w:sz w:val="22"/>
          <w:szCs w:val="22"/>
          <w:vertAlign w:val="subscript"/>
        </w:rPr>
        <w:t>2</w:t>
      </w:r>
      <w:r w:rsidRPr="0036122D">
        <w:rPr>
          <w:rFonts w:ascii="Arial" w:hAnsi="Arial" w:cs="Arial"/>
          <w:color w:val="000000"/>
          <w:sz w:val="22"/>
          <w:szCs w:val="22"/>
        </w:rPr>
        <w:t xml:space="preserve"> equivalents</w:t>
      </w:r>
      <w:r w:rsidR="007F646D">
        <w:rPr>
          <w:rFonts w:ascii="Arial" w:hAnsi="Arial" w:cs="Arial"/>
          <w:color w:val="000000"/>
          <w:sz w:val="22"/>
          <w:szCs w:val="22"/>
        </w:rPr>
        <w:t>.</w:t>
      </w:r>
    </w:p>
    <w:p w14:paraId="2CD78BFA" w14:textId="77777777" w:rsidR="0036122D" w:rsidRPr="0036122D" w:rsidRDefault="0036122D" w:rsidP="007F646D">
      <w:pPr>
        <w:pStyle w:val="NormalWeb"/>
        <w:ind w:left="360"/>
        <w:rPr>
          <w:rFonts w:ascii="Arial" w:hAnsi="Arial" w:cs="Arial"/>
          <w:color w:val="000000"/>
          <w:sz w:val="22"/>
          <w:szCs w:val="22"/>
        </w:rPr>
      </w:pPr>
      <w:r w:rsidRPr="0036122D">
        <w:rPr>
          <w:rFonts w:ascii="Arial" w:hAnsi="Arial" w:cs="Arial"/>
          <w:color w:val="000000"/>
          <w:sz w:val="22"/>
          <w:szCs w:val="22"/>
        </w:rPr>
        <w:t>Municipal: ~3K MT CO</w:t>
      </w:r>
      <w:r w:rsidRPr="007F646D">
        <w:rPr>
          <w:rFonts w:ascii="Arial" w:hAnsi="Arial" w:cs="Arial"/>
          <w:color w:val="000000"/>
          <w:sz w:val="22"/>
          <w:szCs w:val="22"/>
          <w:vertAlign w:val="subscript"/>
        </w:rPr>
        <w:t>2</w:t>
      </w:r>
      <w:r w:rsidRPr="0036122D">
        <w:rPr>
          <w:rFonts w:ascii="Arial" w:hAnsi="Arial" w:cs="Arial"/>
          <w:color w:val="000000"/>
          <w:sz w:val="22"/>
          <w:szCs w:val="22"/>
        </w:rPr>
        <w:t>e* = 2.3%</w:t>
      </w:r>
    </w:p>
    <w:p w14:paraId="6421AE04" w14:textId="77777777" w:rsidR="0036122D" w:rsidRPr="0036122D" w:rsidRDefault="0036122D" w:rsidP="007F646D">
      <w:pPr>
        <w:pStyle w:val="NormalWeb"/>
        <w:ind w:left="360"/>
        <w:rPr>
          <w:rFonts w:ascii="Arial" w:hAnsi="Arial" w:cs="Arial"/>
          <w:color w:val="000000"/>
          <w:sz w:val="22"/>
          <w:szCs w:val="22"/>
        </w:rPr>
      </w:pPr>
      <w:r w:rsidRPr="0036122D">
        <w:rPr>
          <w:rFonts w:ascii="Arial" w:hAnsi="Arial" w:cs="Arial"/>
          <w:color w:val="000000"/>
          <w:sz w:val="22"/>
          <w:szCs w:val="22"/>
        </w:rPr>
        <w:t>Community: ~136K MT CO</w:t>
      </w:r>
      <w:r w:rsidRPr="007F646D">
        <w:rPr>
          <w:rFonts w:ascii="Arial" w:hAnsi="Arial" w:cs="Arial"/>
          <w:color w:val="000000"/>
          <w:sz w:val="22"/>
          <w:szCs w:val="22"/>
          <w:vertAlign w:val="subscript"/>
        </w:rPr>
        <w:t>2</w:t>
      </w:r>
      <w:r w:rsidRPr="0036122D">
        <w:rPr>
          <w:rFonts w:ascii="Arial" w:hAnsi="Arial" w:cs="Arial"/>
          <w:color w:val="000000"/>
          <w:sz w:val="22"/>
          <w:szCs w:val="22"/>
        </w:rPr>
        <w:t>e = 97.7%</w:t>
      </w:r>
    </w:p>
    <w:p w14:paraId="7B1DB221" w14:textId="77777777" w:rsidR="0036122D" w:rsidRPr="0036122D" w:rsidRDefault="0036122D" w:rsidP="007F646D">
      <w:pPr>
        <w:pStyle w:val="NormalWeb"/>
        <w:ind w:left="360"/>
        <w:rPr>
          <w:rFonts w:ascii="Arial" w:hAnsi="Arial" w:cs="Arial"/>
          <w:color w:val="000000"/>
          <w:sz w:val="22"/>
          <w:szCs w:val="22"/>
        </w:rPr>
      </w:pPr>
      <w:r w:rsidRPr="0036122D">
        <w:rPr>
          <w:rFonts w:ascii="Arial" w:hAnsi="Arial" w:cs="Arial"/>
          <w:color w:val="000000"/>
          <w:sz w:val="22"/>
          <w:szCs w:val="22"/>
        </w:rPr>
        <w:t>What is the significance of 139K MT CO2e?</w:t>
      </w:r>
    </w:p>
    <w:p w14:paraId="38BA610A" w14:textId="304BA666" w:rsidR="00B818D6" w:rsidRPr="00DE690D" w:rsidRDefault="0036122D" w:rsidP="00DE690D">
      <w:pPr>
        <w:pStyle w:val="NormalWeb"/>
        <w:ind w:left="360"/>
        <w:rPr>
          <w:rFonts w:ascii="Arial" w:hAnsi="Arial" w:cs="Arial"/>
          <w:color w:val="000000"/>
          <w:sz w:val="22"/>
          <w:szCs w:val="22"/>
        </w:rPr>
      </w:pPr>
      <w:r w:rsidRPr="0036122D">
        <w:rPr>
          <w:rFonts w:ascii="Arial" w:hAnsi="Arial" w:cs="Arial"/>
          <w:color w:val="000000"/>
          <w:sz w:val="22"/>
          <w:szCs w:val="22"/>
        </w:rPr>
        <w:t>16 million gallons of gasoline consumed OR 169K acres of US forest sequestering carbon</w:t>
      </w:r>
      <w:r w:rsidRPr="00435461">
        <w:rPr>
          <w:rFonts w:ascii="Arial" w:hAnsi="Arial" w:cs="Arial"/>
          <w:color w:val="000000"/>
          <w:sz w:val="22"/>
          <w:szCs w:val="22"/>
          <w:vertAlign w:val="superscript"/>
        </w:rPr>
        <w:t>4</w:t>
      </w:r>
    </w:p>
    <w:p w14:paraId="4885DFB1" w14:textId="65E4A096" w:rsidR="00DE690D" w:rsidRPr="00740178" w:rsidRDefault="00B818D6" w:rsidP="00740178">
      <w:pPr>
        <w:pStyle w:val="NormalWeb"/>
        <w:ind w:firstLine="360"/>
        <w:rPr>
          <w:rFonts w:ascii="Arial" w:hAnsi="Arial" w:cs="Arial"/>
          <w:color w:val="000000"/>
          <w:sz w:val="22"/>
          <w:szCs w:val="22"/>
        </w:rPr>
      </w:pPr>
      <w:r w:rsidRPr="00740178">
        <w:rPr>
          <w:rFonts w:ascii="Arial" w:hAnsi="Arial" w:cs="Arial"/>
          <w:color w:val="000000"/>
          <w:sz w:val="22"/>
          <w:szCs w:val="22"/>
        </w:rPr>
        <w:t xml:space="preserve">Ms. Weigel </w:t>
      </w:r>
      <w:r w:rsidR="00DE690D" w:rsidRPr="00740178">
        <w:rPr>
          <w:rFonts w:ascii="Arial" w:hAnsi="Arial" w:cs="Arial"/>
          <w:color w:val="000000"/>
          <w:sz w:val="22"/>
          <w:szCs w:val="22"/>
        </w:rPr>
        <w:t>noted that there were signs of progress</w:t>
      </w:r>
      <w:r w:rsidR="00772F2F">
        <w:rPr>
          <w:rFonts w:ascii="Arial" w:hAnsi="Arial" w:cs="Arial"/>
          <w:color w:val="000000"/>
          <w:sz w:val="22"/>
          <w:szCs w:val="22"/>
        </w:rPr>
        <w:t>,</w:t>
      </w:r>
      <w:r w:rsidR="00DE690D" w:rsidRPr="00740178">
        <w:rPr>
          <w:rFonts w:ascii="Arial" w:hAnsi="Arial" w:cs="Arial"/>
          <w:color w:val="000000"/>
          <w:sz w:val="22"/>
          <w:szCs w:val="22"/>
        </w:rPr>
        <w:t xml:space="preserve"> noting the following:</w:t>
      </w:r>
    </w:p>
    <w:p w14:paraId="3F5EE1D0" w14:textId="6E965B51" w:rsidR="00D67D9E" w:rsidRPr="00D67D9E" w:rsidRDefault="00740178" w:rsidP="008F69C9">
      <w:pPr>
        <w:pStyle w:val="NormalWeb"/>
        <w:numPr>
          <w:ilvl w:val="0"/>
          <w:numId w:val="24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n</w:t>
      </w:r>
      <w:r w:rsidR="00B818D6" w:rsidRPr="00740178">
        <w:rPr>
          <w:rFonts w:ascii="Arial" w:hAnsi="Arial" w:cs="Arial"/>
          <w:color w:val="000000"/>
          <w:sz w:val="22"/>
          <w:szCs w:val="22"/>
        </w:rPr>
        <w:t>umber of energy efficiency incentives (primarily air-sourced heat pumps) ha</w:t>
      </w:r>
      <w:r>
        <w:rPr>
          <w:rFonts w:ascii="Arial" w:hAnsi="Arial" w:cs="Arial"/>
          <w:color w:val="000000"/>
          <w:sz w:val="22"/>
          <w:szCs w:val="22"/>
        </w:rPr>
        <w:t>d</w:t>
      </w:r>
      <w:r w:rsidR="00B818D6" w:rsidRPr="00740178">
        <w:rPr>
          <w:rFonts w:ascii="Arial" w:hAnsi="Arial" w:cs="Arial"/>
          <w:color w:val="000000"/>
          <w:sz w:val="22"/>
          <w:szCs w:val="22"/>
        </w:rPr>
        <w:t xml:space="preserve"> increased year</w:t>
      </w:r>
      <w:r>
        <w:rPr>
          <w:rFonts w:ascii="Arial" w:hAnsi="Arial" w:cs="Arial"/>
          <w:color w:val="000000"/>
          <w:sz w:val="22"/>
          <w:szCs w:val="22"/>
        </w:rPr>
        <w:t xml:space="preserve"> – </w:t>
      </w:r>
      <w:r w:rsidR="00B818D6" w:rsidRPr="00740178">
        <w:rPr>
          <w:rFonts w:ascii="Arial" w:hAnsi="Arial" w:cs="Arial"/>
          <w:color w:val="000000"/>
          <w:sz w:val="22"/>
          <w:szCs w:val="22"/>
        </w:rPr>
        <w:t>over</w:t>
      </w:r>
      <w:r>
        <w:rPr>
          <w:rFonts w:ascii="Arial" w:hAnsi="Arial" w:cs="Arial"/>
          <w:color w:val="000000"/>
          <w:sz w:val="22"/>
          <w:szCs w:val="22"/>
        </w:rPr>
        <w:t xml:space="preserve"> – </w:t>
      </w:r>
      <w:r w:rsidR="00B818D6" w:rsidRPr="00740178">
        <w:rPr>
          <w:rFonts w:ascii="Arial" w:hAnsi="Arial" w:cs="Arial"/>
          <w:color w:val="000000"/>
          <w:sz w:val="22"/>
          <w:szCs w:val="22"/>
        </w:rPr>
        <w:t>year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6B2DE66D" w14:textId="77777777" w:rsidR="00244B8C" w:rsidRDefault="00740178" w:rsidP="008F69C9">
      <w:pPr>
        <w:pStyle w:val="NormalWeb"/>
        <w:numPr>
          <w:ilvl w:val="0"/>
          <w:numId w:val="24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 w:rsidRPr="00740178">
        <w:rPr>
          <w:rFonts w:ascii="Arial" w:hAnsi="Arial" w:cs="Arial"/>
          <w:color w:val="000000"/>
          <w:sz w:val="22"/>
          <w:szCs w:val="22"/>
        </w:rPr>
        <w:t xml:space="preserve">The </w:t>
      </w:r>
      <w:r>
        <w:rPr>
          <w:rFonts w:ascii="Arial" w:hAnsi="Arial" w:cs="Arial"/>
          <w:color w:val="000000"/>
          <w:sz w:val="22"/>
          <w:szCs w:val="22"/>
        </w:rPr>
        <w:t>n</w:t>
      </w:r>
      <w:r w:rsidR="00B818D6" w:rsidRPr="00740178">
        <w:rPr>
          <w:rFonts w:ascii="Arial" w:hAnsi="Arial" w:cs="Arial"/>
          <w:color w:val="000000"/>
          <w:sz w:val="22"/>
          <w:szCs w:val="22"/>
        </w:rPr>
        <w:t>umber of hybrid and electric vehicles in Groton increased at a rate higher than the state from 2020 – 2023</w:t>
      </w:r>
      <w:r w:rsidR="00B818D6" w:rsidRPr="00772F2F">
        <w:rPr>
          <w:rFonts w:ascii="Arial" w:hAnsi="Arial" w:cs="Arial"/>
          <w:color w:val="000000"/>
          <w:sz w:val="22"/>
          <w:szCs w:val="22"/>
          <w:vertAlign w:val="superscript"/>
        </w:rPr>
        <w:t>7</w:t>
      </w:r>
    </w:p>
    <w:p w14:paraId="221F9123" w14:textId="43A38EBE" w:rsidR="00B818D6" w:rsidRDefault="00B818D6" w:rsidP="008F69C9">
      <w:pPr>
        <w:pStyle w:val="NormalWeb"/>
        <w:numPr>
          <w:ilvl w:val="0"/>
          <w:numId w:val="24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 w:rsidRPr="00244B8C">
        <w:rPr>
          <w:rFonts w:ascii="Arial" w:hAnsi="Arial" w:cs="Arial"/>
          <w:color w:val="000000"/>
          <w:sz w:val="22"/>
          <w:szCs w:val="22"/>
        </w:rPr>
        <w:t>&gt; 1/3 of town land is open space contributing to carbon sequestration* – protected acreage continues to increase</w:t>
      </w:r>
      <w:r w:rsidR="00FE08DD">
        <w:rPr>
          <w:rFonts w:ascii="Arial" w:hAnsi="Arial" w:cs="Arial"/>
          <w:color w:val="000000"/>
          <w:sz w:val="22"/>
          <w:szCs w:val="22"/>
        </w:rPr>
        <w:t>.</w:t>
      </w:r>
    </w:p>
    <w:p w14:paraId="6A6B9FDA" w14:textId="6ED6DA06" w:rsidR="00FE08DD" w:rsidRPr="00FE08DD" w:rsidRDefault="00FE08DD" w:rsidP="008F69C9">
      <w:pPr>
        <w:pStyle w:val="NormalWeb"/>
        <w:numPr>
          <w:ilvl w:val="0"/>
          <w:numId w:val="24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 w:rsidRPr="00FE08DD">
        <w:rPr>
          <w:rFonts w:ascii="Arial" w:hAnsi="Arial" w:cs="Arial"/>
          <w:color w:val="000000"/>
          <w:sz w:val="22"/>
          <w:szCs w:val="22"/>
        </w:rPr>
        <w:t>Food waste composting contributed to a decrease in trash waste disposal from 2019-2021</w:t>
      </w:r>
      <w:r w:rsidR="00BA6373">
        <w:rPr>
          <w:rFonts w:ascii="Arial" w:hAnsi="Arial" w:cs="Arial"/>
          <w:color w:val="000000"/>
          <w:sz w:val="22"/>
          <w:szCs w:val="22"/>
        </w:rPr>
        <w:t>.</w:t>
      </w:r>
    </w:p>
    <w:p w14:paraId="4682264A" w14:textId="790B438B" w:rsidR="003613F5" w:rsidRDefault="003613F5" w:rsidP="005D498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1C7B10">
        <w:rPr>
          <w:rFonts w:ascii="Arial" w:hAnsi="Arial" w:cs="Arial"/>
          <w:bCs/>
          <w:iCs/>
        </w:rPr>
        <w:t>Ms. Weigel said the next steps included:</w:t>
      </w:r>
    </w:p>
    <w:p w14:paraId="14D11B28" w14:textId="11393FDE" w:rsidR="00776A12" w:rsidRPr="00776A12" w:rsidRDefault="00776A12" w:rsidP="00A41C65">
      <w:pPr>
        <w:pStyle w:val="NormalWeb"/>
        <w:numPr>
          <w:ilvl w:val="0"/>
          <w:numId w:val="25"/>
        </w:numPr>
        <w:ind w:right="720"/>
        <w:rPr>
          <w:rFonts w:ascii="Arial" w:hAnsi="Arial" w:cs="Arial"/>
          <w:color w:val="000000"/>
          <w:sz w:val="22"/>
          <w:szCs w:val="22"/>
        </w:rPr>
      </w:pPr>
      <w:r w:rsidRPr="00776A12">
        <w:rPr>
          <w:rFonts w:ascii="Arial" w:hAnsi="Arial" w:cs="Arial"/>
          <w:color w:val="000000"/>
          <w:sz w:val="22"/>
          <w:szCs w:val="22"/>
        </w:rPr>
        <w:t>Present inventory to stakeholder groups in town: Select Board, Planning Board, Capital Planning, Community, GELD, GDRHS Environmental Club, GDRSD School Committee, Groton School, Lawrence Academy</w:t>
      </w:r>
      <w:r w:rsidR="00D42573">
        <w:rPr>
          <w:rFonts w:ascii="Arial" w:hAnsi="Arial" w:cs="Arial"/>
          <w:color w:val="000000"/>
          <w:sz w:val="22"/>
          <w:szCs w:val="22"/>
        </w:rPr>
        <w:t>.</w:t>
      </w:r>
    </w:p>
    <w:p w14:paraId="350B7744" w14:textId="0395A602" w:rsidR="00776A12" w:rsidRPr="00990DE4" w:rsidRDefault="00776A12" w:rsidP="00A41C65">
      <w:pPr>
        <w:pStyle w:val="NormalWeb"/>
        <w:numPr>
          <w:ilvl w:val="1"/>
          <w:numId w:val="20"/>
        </w:numPr>
        <w:ind w:right="720"/>
        <w:rPr>
          <w:rFonts w:ascii="Arial" w:hAnsi="Arial" w:cs="Arial"/>
          <w:color w:val="000000"/>
          <w:sz w:val="22"/>
          <w:szCs w:val="22"/>
        </w:rPr>
      </w:pPr>
      <w:r w:rsidRPr="00990DE4">
        <w:rPr>
          <w:rFonts w:ascii="Arial" w:hAnsi="Arial" w:cs="Arial"/>
          <w:color w:val="000000"/>
          <w:sz w:val="22"/>
          <w:szCs w:val="22"/>
        </w:rPr>
        <w:t>Solicit ongoing feedback on concerns and where groups see win-win opportunities for decarbonization and cost savings</w:t>
      </w:r>
    </w:p>
    <w:p w14:paraId="13EB4C37" w14:textId="38B706A1" w:rsidR="00776A12" w:rsidRPr="00990DE4" w:rsidRDefault="00DC2561" w:rsidP="00050D27">
      <w:pPr>
        <w:pStyle w:val="NormalWeb"/>
        <w:numPr>
          <w:ilvl w:val="0"/>
          <w:numId w:val="25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ear-term</w:t>
      </w:r>
      <w:r w:rsidR="00776A12" w:rsidRPr="00990DE4">
        <w:rPr>
          <w:rFonts w:ascii="Arial" w:hAnsi="Arial" w:cs="Arial"/>
          <w:color w:val="000000"/>
          <w:sz w:val="22"/>
          <w:szCs w:val="22"/>
        </w:rPr>
        <w:t xml:space="preserve"> </w:t>
      </w:r>
      <w:r w:rsidR="00990DE4">
        <w:rPr>
          <w:rFonts w:ascii="Arial" w:hAnsi="Arial" w:cs="Arial"/>
          <w:color w:val="000000"/>
          <w:sz w:val="22"/>
          <w:szCs w:val="22"/>
        </w:rPr>
        <w:t>follow-up</w:t>
      </w:r>
      <w:r w:rsidR="00776A12" w:rsidRPr="00990DE4">
        <w:rPr>
          <w:rFonts w:ascii="Arial" w:hAnsi="Arial" w:cs="Arial"/>
          <w:color w:val="000000"/>
          <w:sz w:val="22"/>
          <w:szCs w:val="22"/>
        </w:rPr>
        <w:t xml:space="preserve"> meeting to discuss </w:t>
      </w:r>
      <w:r w:rsidR="00990DE4">
        <w:rPr>
          <w:rFonts w:ascii="Arial" w:hAnsi="Arial" w:cs="Arial"/>
          <w:color w:val="000000"/>
          <w:sz w:val="22"/>
          <w:szCs w:val="22"/>
        </w:rPr>
        <w:t xml:space="preserve">the </w:t>
      </w:r>
      <w:r w:rsidR="00776A12" w:rsidRPr="00990DE4">
        <w:rPr>
          <w:rFonts w:ascii="Arial" w:hAnsi="Arial" w:cs="Arial"/>
          <w:color w:val="000000"/>
          <w:sz w:val="22"/>
          <w:szCs w:val="22"/>
        </w:rPr>
        <w:t>next steps</w:t>
      </w:r>
      <w:r w:rsidR="00990DE4">
        <w:rPr>
          <w:rFonts w:ascii="Arial" w:hAnsi="Arial" w:cs="Arial"/>
          <w:color w:val="000000"/>
          <w:sz w:val="22"/>
          <w:szCs w:val="22"/>
        </w:rPr>
        <w:t>,</w:t>
      </w:r>
      <w:r w:rsidR="00776A12" w:rsidRPr="00990DE4">
        <w:rPr>
          <w:rFonts w:ascii="Arial" w:hAnsi="Arial" w:cs="Arial"/>
          <w:color w:val="000000"/>
          <w:sz w:val="22"/>
          <w:szCs w:val="22"/>
        </w:rPr>
        <w:t xml:space="preserve"> which may include</w:t>
      </w:r>
      <w:r w:rsidR="00D42573">
        <w:rPr>
          <w:rFonts w:ascii="Arial" w:hAnsi="Arial" w:cs="Arial"/>
          <w:color w:val="000000"/>
          <w:sz w:val="22"/>
          <w:szCs w:val="22"/>
        </w:rPr>
        <w:t>:</w:t>
      </w:r>
    </w:p>
    <w:p w14:paraId="44D78BA8" w14:textId="02AA8057" w:rsidR="00776A12" w:rsidRPr="00DC2561" w:rsidRDefault="00776A12" w:rsidP="00DC2561">
      <w:pPr>
        <w:pStyle w:val="NormalWeb"/>
        <w:numPr>
          <w:ilvl w:val="1"/>
          <w:numId w:val="20"/>
        </w:numPr>
        <w:rPr>
          <w:rFonts w:ascii="Arial" w:hAnsi="Arial" w:cs="Arial"/>
          <w:color w:val="000000"/>
          <w:sz w:val="22"/>
          <w:szCs w:val="22"/>
        </w:rPr>
      </w:pPr>
      <w:r w:rsidRPr="00DC2561">
        <w:rPr>
          <w:rFonts w:ascii="Arial" w:hAnsi="Arial" w:cs="Arial"/>
          <w:color w:val="000000"/>
          <w:sz w:val="22"/>
          <w:szCs w:val="22"/>
        </w:rPr>
        <w:t>Steps to town-wide decarbonization planning</w:t>
      </w:r>
    </w:p>
    <w:p w14:paraId="1C159648" w14:textId="6E59E59D" w:rsidR="00776A12" w:rsidRPr="00DC2561" w:rsidRDefault="00776A12" w:rsidP="00DC2561">
      <w:pPr>
        <w:pStyle w:val="NormalWeb"/>
        <w:numPr>
          <w:ilvl w:val="1"/>
          <w:numId w:val="20"/>
        </w:numPr>
        <w:rPr>
          <w:rFonts w:ascii="Arial" w:hAnsi="Arial" w:cs="Arial"/>
          <w:color w:val="000000"/>
          <w:sz w:val="22"/>
          <w:szCs w:val="22"/>
        </w:rPr>
      </w:pPr>
      <w:r w:rsidRPr="00DC2561">
        <w:rPr>
          <w:rFonts w:ascii="Arial" w:hAnsi="Arial" w:cs="Arial"/>
          <w:color w:val="000000"/>
          <w:sz w:val="22"/>
          <w:szCs w:val="22"/>
        </w:rPr>
        <w:t>Overview of municipal climate action plans</w:t>
      </w:r>
    </w:p>
    <w:p w14:paraId="025B63B5" w14:textId="6B5B48F3" w:rsidR="003613F5" w:rsidRPr="004F0FDF" w:rsidRDefault="00776A12" w:rsidP="004F0FDF">
      <w:pPr>
        <w:pStyle w:val="NormalWeb"/>
        <w:numPr>
          <w:ilvl w:val="1"/>
          <w:numId w:val="20"/>
        </w:numPr>
        <w:rPr>
          <w:rFonts w:ascii="Arial" w:hAnsi="Arial" w:cs="Arial"/>
          <w:color w:val="000000"/>
          <w:sz w:val="22"/>
          <w:szCs w:val="22"/>
        </w:rPr>
      </w:pPr>
      <w:r w:rsidRPr="00DC2561">
        <w:rPr>
          <w:rFonts w:ascii="Arial" w:hAnsi="Arial" w:cs="Arial"/>
          <w:color w:val="000000"/>
          <w:sz w:val="22"/>
          <w:szCs w:val="22"/>
        </w:rPr>
        <w:t>Grant opportunities</w:t>
      </w:r>
    </w:p>
    <w:p w14:paraId="3388953D" w14:textId="51FDCD72" w:rsidR="00DB50C0" w:rsidRDefault="00CF5B1C" w:rsidP="006D458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Francisco state</w:t>
      </w:r>
      <w:r w:rsidR="006D4587">
        <w:rPr>
          <w:rFonts w:ascii="Arial" w:hAnsi="Arial" w:cs="Arial"/>
        </w:rPr>
        <w:t xml:space="preserve">d that there was room for improvement on the residential building side as Groton was </w:t>
      </w:r>
      <w:r w:rsidR="008C561B">
        <w:rPr>
          <w:rFonts w:ascii="Arial" w:hAnsi="Arial" w:cs="Arial"/>
        </w:rPr>
        <w:t xml:space="preserve">as </w:t>
      </w:r>
      <w:r w:rsidR="00CD39AF">
        <w:rPr>
          <w:rFonts w:ascii="Arial" w:hAnsi="Arial" w:cs="Arial"/>
        </w:rPr>
        <w:t>m</w:t>
      </w:r>
      <w:r w:rsidR="008C561B">
        <w:rPr>
          <w:rFonts w:ascii="Arial" w:hAnsi="Arial" w:cs="Arial"/>
        </w:rPr>
        <w:t xml:space="preserve">uch </w:t>
      </w:r>
      <w:r w:rsidR="00CD39AF">
        <w:rPr>
          <w:rFonts w:ascii="Arial" w:hAnsi="Arial" w:cs="Arial"/>
        </w:rPr>
        <w:t xml:space="preserve">as </w:t>
      </w:r>
      <w:r w:rsidR="008C561B">
        <w:rPr>
          <w:rFonts w:ascii="Arial" w:hAnsi="Arial" w:cs="Arial"/>
        </w:rPr>
        <w:t xml:space="preserve">15% to 20% higher than their neighboring towns in terms </w:t>
      </w:r>
      <w:r w:rsidR="00CD39AF">
        <w:rPr>
          <w:rFonts w:ascii="Arial" w:hAnsi="Arial" w:cs="Arial"/>
        </w:rPr>
        <w:t xml:space="preserve">of residential building emissions.  </w:t>
      </w:r>
      <w:r w:rsidR="00117418">
        <w:rPr>
          <w:rFonts w:ascii="Arial" w:hAnsi="Arial" w:cs="Arial"/>
        </w:rPr>
        <w:t xml:space="preserve">He said Groton was also higher </w:t>
      </w:r>
      <w:r w:rsidR="00F9097C">
        <w:rPr>
          <w:rFonts w:ascii="Arial" w:hAnsi="Arial" w:cs="Arial"/>
        </w:rPr>
        <w:t>than Westford on the commercial/industrial side, which was surprising.</w:t>
      </w:r>
    </w:p>
    <w:p w14:paraId="2E5FED05" w14:textId="77777777" w:rsidR="007606B6" w:rsidRDefault="007606B6" w:rsidP="006D458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0DD323D" w14:textId="7A28E712" w:rsidR="007606B6" w:rsidRDefault="007606B6" w:rsidP="006D458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Ms. Weigel said </w:t>
      </w:r>
      <w:r w:rsidR="009173EB">
        <w:rPr>
          <w:rFonts w:ascii="Arial" w:hAnsi="Arial" w:cs="Arial"/>
        </w:rPr>
        <w:t>that approximately 23,000 metric tons (2/3 of the commercial emissions) came from one entity</w:t>
      </w:r>
      <w:r w:rsidR="00240337">
        <w:rPr>
          <w:rFonts w:ascii="Arial" w:hAnsi="Arial" w:cs="Arial"/>
        </w:rPr>
        <w:t>, Hollingsworth &amp; Vose (H &amp; V)</w:t>
      </w:r>
      <w:r w:rsidR="00F31C19">
        <w:rPr>
          <w:rFonts w:ascii="Arial" w:hAnsi="Arial" w:cs="Arial"/>
        </w:rPr>
        <w:t xml:space="preserve"> in West Groton, </w:t>
      </w:r>
      <w:r w:rsidR="00240337">
        <w:rPr>
          <w:rFonts w:ascii="Arial" w:hAnsi="Arial" w:cs="Arial"/>
        </w:rPr>
        <w:t>which has its own</w:t>
      </w:r>
      <w:r w:rsidR="00F31C19">
        <w:rPr>
          <w:rFonts w:ascii="Arial" w:hAnsi="Arial" w:cs="Arial"/>
        </w:rPr>
        <w:t xml:space="preserve"> power plant.</w:t>
      </w:r>
      <w:r w:rsidR="00AA3211">
        <w:rPr>
          <w:rFonts w:ascii="Arial" w:hAnsi="Arial" w:cs="Arial"/>
        </w:rPr>
        <w:t xml:space="preserve">  </w:t>
      </w:r>
    </w:p>
    <w:p w14:paraId="454D90C0" w14:textId="77777777" w:rsidR="00AB463E" w:rsidRDefault="00AB463E" w:rsidP="006D458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EA9AB7D" w14:textId="3F5A453F" w:rsidR="00AB463E" w:rsidRDefault="00AB463E" w:rsidP="006D458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s. Weigel said she would work with the IT Department to make the presentation available on the </w:t>
      </w:r>
      <w:r w:rsidR="005978DB">
        <w:rPr>
          <w:rFonts w:ascii="Arial" w:hAnsi="Arial" w:cs="Arial"/>
        </w:rPr>
        <w:t>T</w:t>
      </w:r>
      <w:r>
        <w:rPr>
          <w:rFonts w:ascii="Arial" w:hAnsi="Arial" w:cs="Arial"/>
        </w:rPr>
        <w:t>own’s website.</w:t>
      </w:r>
    </w:p>
    <w:p w14:paraId="1EAFFBDA" w14:textId="77777777" w:rsidR="00CD39AF" w:rsidRDefault="00CD39AF" w:rsidP="0079208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00231CD7" w14:textId="018F230B" w:rsidR="00AD634E" w:rsidRDefault="00F322DC" w:rsidP="00F322DC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F54732">
        <w:rPr>
          <w:rFonts w:ascii="Arial" w:hAnsi="Arial" w:cs="Arial"/>
          <w:b/>
          <w:bCs/>
          <w:i/>
          <w:iCs/>
          <w:u w:val="single"/>
        </w:rPr>
        <w:t>Project Updates</w:t>
      </w:r>
    </w:p>
    <w:p w14:paraId="455A132A" w14:textId="77777777" w:rsidR="00F322DC" w:rsidRPr="00F322DC" w:rsidRDefault="00F322DC" w:rsidP="00F322DC">
      <w:pPr>
        <w:spacing w:after="0" w:line="260" w:lineRule="exact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47566595" w14:textId="3CE41369" w:rsidR="00BB14E4" w:rsidRDefault="007C50B2" w:rsidP="007C50B2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cademy Hill</w:t>
      </w:r>
    </w:p>
    <w:p w14:paraId="42D1643E" w14:textId="77777777" w:rsidR="00B96009" w:rsidRDefault="00B96009" w:rsidP="00B96009">
      <w:pPr>
        <w:pStyle w:val="ListParagraph"/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3A9315EF" w14:textId="2DC85008" w:rsidR="007C50B2" w:rsidRDefault="00292BA6" w:rsidP="0013708F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Tada explained that the roads had been accepted at Fall Town Meeting</w:t>
      </w:r>
      <w:r w:rsidR="006A6B9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the </w:t>
      </w:r>
      <w:r w:rsidR="00AE319C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own had </w:t>
      </w:r>
      <w:r w:rsidR="006A6B9E">
        <w:rPr>
          <w:rFonts w:ascii="Arial" w:hAnsi="Arial" w:cs="Arial"/>
        </w:rPr>
        <w:t xml:space="preserve">to go through the legal process of </w:t>
      </w:r>
      <w:r w:rsidR="00AE319C">
        <w:rPr>
          <w:rFonts w:ascii="Arial" w:hAnsi="Arial" w:cs="Arial"/>
        </w:rPr>
        <w:t>taking</w:t>
      </w:r>
      <w:r w:rsidR="006A6B9E">
        <w:rPr>
          <w:rFonts w:ascii="Arial" w:hAnsi="Arial" w:cs="Arial"/>
        </w:rPr>
        <w:t xml:space="preserve"> the roads.  He added that there were still a few items that were</w:t>
      </w:r>
      <w:r w:rsidR="00445E6B">
        <w:rPr>
          <w:rFonts w:ascii="Arial" w:hAnsi="Arial" w:cs="Arial"/>
        </w:rPr>
        <w:t xml:space="preserve"> unrelated to the roadway </w:t>
      </w:r>
      <w:r w:rsidR="00EC3DAE">
        <w:rPr>
          <w:rFonts w:ascii="Arial" w:hAnsi="Arial" w:cs="Arial"/>
        </w:rPr>
        <w:t xml:space="preserve">infrastructure, which included some requirements for the Conservation Commission and the Commonwealth of Massachusetts </w:t>
      </w:r>
      <w:r w:rsidR="00475C58">
        <w:rPr>
          <w:rFonts w:ascii="Arial" w:hAnsi="Arial" w:cs="Arial"/>
        </w:rPr>
        <w:t xml:space="preserve">regarding </w:t>
      </w:r>
      <w:r w:rsidR="00AE319C">
        <w:rPr>
          <w:rFonts w:ascii="Arial" w:hAnsi="Arial" w:cs="Arial"/>
        </w:rPr>
        <w:t xml:space="preserve">the </w:t>
      </w:r>
      <w:r w:rsidR="00475C58">
        <w:rPr>
          <w:rFonts w:ascii="Arial" w:hAnsi="Arial" w:cs="Arial"/>
        </w:rPr>
        <w:t>endangered species</w:t>
      </w:r>
      <w:r w:rsidR="00AE319C">
        <w:rPr>
          <w:rFonts w:ascii="Arial" w:hAnsi="Arial" w:cs="Arial"/>
        </w:rPr>
        <w:t xml:space="preserve"> permit</w:t>
      </w:r>
      <w:r w:rsidR="00475C58">
        <w:rPr>
          <w:rFonts w:ascii="Arial" w:hAnsi="Arial" w:cs="Arial"/>
        </w:rPr>
        <w:t xml:space="preserve">.  Mr. Tada said the </w:t>
      </w:r>
      <w:r w:rsidR="00AE319C">
        <w:rPr>
          <w:rFonts w:ascii="Arial" w:hAnsi="Arial" w:cs="Arial"/>
        </w:rPr>
        <w:t>T</w:t>
      </w:r>
      <w:r w:rsidR="00475C58">
        <w:rPr>
          <w:rFonts w:ascii="Arial" w:hAnsi="Arial" w:cs="Arial"/>
        </w:rPr>
        <w:t xml:space="preserve">own was holding money in a </w:t>
      </w:r>
      <w:r w:rsidR="00CE65E0">
        <w:rPr>
          <w:rFonts w:ascii="Arial" w:hAnsi="Arial" w:cs="Arial"/>
        </w:rPr>
        <w:t>tripartite agreement</w:t>
      </w:r>
      <w:r w:rsidR="00CB7232">
        <w:rPr>
          <w:rFonts w:ascii="Arial" w:hAnsi="Arial" w:cs="Arial"/>
        </w:rPr>
        <w:t>.</w:t>
      </w:r>
    </w:p>
    <w:p w14:paraId="272D270F" w14:textId="3AD66A1F" w:rsidR="00DA6374" w:rsidRPr="008C002A" w:rsidRDefault="00DA6374" w:rsidP="00DA6374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8C002A">
        <w:rPr>
          <w:rFonts w:ascii="Arial" w:hAnsi="Arial" w:cs="Arial"/>
          <w:sz w:val="22"/>
          <w:szCs w:val="22"/>
        </w:rPr>
        <w:t>Groton Hill Music Center</w:t>
      </w:r>
    </w:p>
    <w:p w14:paraId="64C7B4A6" w14:textId="77777777" w:rsidR="008C002A" w:rsidRPr="008C002A" w:rsidRDefault="008C002A" w:rsidP="008C002A">
      <w:pPr>
        <w:pStyle w:val="ListParagraph"/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58B08F94" w14:textId="17FC40CE" w:rsidR="0013708F" w:rsidRDefault="00DA6374" w:rsidP="0013708F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8C002A">
        <w:rPr>
          <w:rFonts w:ascii="Arial" w:hAnsi="Arial" w:cs="Arial"/>
          <w:sz w:val="22"/>
          <w:szCs w:val="22"/>
        </w:rPr>
        <w:t>Village at Shepley Hill</w:t>
      </w:r>
    </w:p>
    <w:p w14:paraId="6A959B08" w14:textId="77777777" w:rsidR="0013708F" w:rsidRPr="0013708F" w:rsidRDefault="0013708F" w:rsidP="0013708F">
      <w:pPr>
        <w:pStyle w:val="ListParagraph"/>
        <w:rPr>
          <w:rFonts w:ascii="Arial" w:hAnsi="Arial" w:cs="Arial"/>
          <w:sz w:val="22"/>
          <w:szCs w:val="22"/>
        </w:rPr>
      </w:pPr>
    </w:p>
    <w:p w14:paraId="12F33476" w14:textId="25A2850A" w:rsidR="0013708F" w:rsidRPr="0013708F" w:rsidRDefault="0013708F" w:rsidP="0013708F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 were no </w:t>
      </w:r>
      <w:r w:rsidR="00E15BBA">
        <w:rPr>
          <w:rFonts w:ascii="Arial" w:hAnsi="Arial" w:cs="Arial"/>
        </w:rPr>
        <w:t xml:space="preserve">new </w:t>
      </w:r>
      <w:r>
        <w:rPr>
          <w:rFonts w:ascii="Arial" w:hAnsi="Arial" w:cs="Arial"/>
        </w:rPr>
        <w:t>updates to share.</w:t>
      </w:r>
    </w:p>
    <w:p w14:paraId="6A4CB037" w14:textId="392A7975" w:rsidR="00DA6374" w:rsidRDefault="00DA6374" w:rsidP="00DA6374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8C002A">
        <w:rPr>
          <w:rFonts w:ascii="Arial" w:hAnsi="Arial" w:cs="Arial"/>
          <w:sz w:val="22"/>
          <w:szCs w:val="22"/>
        </w:rPr>
        <w:t>240 Main Street, Kil</w:t>
      </w:r>
      <w:r w:rsidR="008C002A" w:rsidRPr="008C002A">
        <w:rPr>
          <w:rFonts w:ascii="Arial" w:hAnsi="Arial" w:cs="Arial"/>
          <w:sz w:val="22"/>
          <w:szCs w:val="22"/>
        </w:rPr>
        <w:t>bourn</w:t>
      </w:r>
      <w:r w:rsidRPr="008C002A">
        <w:rPr>
          <w:rFonts w:ascii="Arial" w:hAnsi="Arial" w:cs="Arial"/>
          <w:sz w:val="22"/>
          <w:szCs w:val="22"/>
        </w:rPr>
        <w:t xml:space="preserve"> Place</w:t>
      </w:r>
    </w:p>
    <w:p w14:paraId="57005BE6" w14:textId="77777777" w:rsidR="008C002A" w:rsidRDefault="008C002A" w:rsidP="008C002A">
      <w:pPr>
        <w:pStyle w:val="ListParagraph"/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5E962216" w14:textId="6FE2B6EE" w:rsidR="00936498" w:rsidRDefault="00936498" w:rsidP="001C2EBA">
      <w:pPr>
        <w:pStyle w:val="ListParagraph"/>
        <w:numPr>
          <w:ilvl w:val="1"/>
          <w:numId w:val="7"/>
        </w:numPr>
        <w:spacing w:line="260" w:lineRule="exact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ise Mitigation</w:t>
      </w:r>
    </w:p>
    <w:p w14:paraId="761E3C69" w14:textId="77777777" w:rsidR="003F75AE" w:rsidRDefault="003F75AE" w:rsidP="003F75AE">
      <w:pPr>
        <w:pStyle w:val="ListParagraph"/>
        <w:spacing w:line="260" w:lineRule="exact"/>
        <w:ind w:left="1440"/>
        <w:jc w:val="both"/>
        <w:rPr>
          <w:rFonts w:ascii="Arial" w:hAnsi="Arial" w:cs="Arial"/>
          <w:sz w:val="22"/>
          <w:szCs w:val="22"/>
        </w:rPr>
      </w:pPr>
    </w:p>
    <w:p w14:paraId="50650891" w14:textId="19E621F2" w:rsidR="003F75AE" w:rsidRDefault="003F75AE" w:rsidP="003F75AE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Tada explained that there had been some ongoing complaints about the noise from the HVAC units on the roof of the building.  He said that the landowner, Gus W</w:t>
      </w:r>
      <w:r w:rsidR="00195C37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dmayer, </w:t>
      </w:r>
      <w:r w:rsidR="00982942">
        <w:rPr>
          <w:rFonts w:ascii="Arial" w:hAnsi="Arial" w:cs="Arial"/>
        </w:rPr>
        <w:t>had been in touch with the neighbors</w:t>
      </w:r>
      <w:r w:rsidR="00195C37">
        <w:rPr>
          <w:rFonts w:ascii="Arial" w:hAnsi="Arial" w:cs="Arial"/>
        </w:rPr>
        <w:t xml:space="preserve"> and the HVAC company in an attempt to mitigate the issue.</w:t>
      </w:r>
    </w:p>
    <w:p w14:paraId="10626ED7" w14:textId="376BD16A" w:rsidR="00936498" w:rsidRDefault="00936498" w:rsidP="00936498">
      <w:pPr>
        <w:pStyle w:val="ListParagraph"/>
        <w:numPr>
          <w:ilvl w:val="1"/>
          <w:numId w:val="7"/>
        </w:numPr>
        <w:spacing w:line="260" w:lineRule="exact"/>
        <w:ind w:left="1440"/>
        <w:jc w:val="both"/>
        <w:rPr>
          <w:rFonts w:ascii="Arial" w:hAnsi="Arial" w:cs="Arial"/>
          <w:sz w:val="22"/>
          <w:szCs w:val="22"/>
        </w:rPr>
      </w:pPr>
      <w:r w:rsidRPr="008C002A">
        <w:rPr>
          <w:rFonts w:ascii="Arial" w:hAnsi="Arial" w:cs="Arial"/>
          <w:sz w:val="22"/>
          <w:szCs w:val="22"/>
        </w:rPr>
        <w:t xml:space="preserve">Landscaping </w:t>
      </w:r>
      <w:r>
        <w:rPr>
          <w:rFonts w:ascii="Arial" w:hAnsi="Arial" w:cs="Arial"/>
          <w:sz w:val="22"/>
          <w:szCs w:val="22"/>
        </w:rPr>
        <w:t>U</w:t>
      </w:r>
      <w:r w:rsidRPr="008C002A">
        <w:rPr>
          <w:rFonts w:ascii="Arial" w:hAnsi="Arial" w:cs="Arial"/>
          <w:sz w:val="22"/>
          <w:szCs w:val="22"/>
        </w:rPr>
        <w:t>pdate</w:t>
      </w:r>
    </w:p>
    <w:p w14:paraId="5FED0018" w14:textId="77777777" w:rsidR="00936498" w:rsidRPr="00936498" w:rsidRDefault="00936498" w:rsidP="00936498">
      <w:pPr>
        <w:pStyle w:val="ListParagraph"/>
        <w:spacing w:line="260" w:lineRule="exact"/>
        <w:ind w:left="1440"/>
        <w:jc w:val="both"/>
        <w:rPr>
          <w:rFonts w:ascii="Arial" w:hAnsi="Arial" w:cs="Arial"/>
          <w:sz w:val="22"/>
          <w:szCs w:val="22"/>
        </w:rPr>
      </w:pPr>
    </w:p>
    <w:p w14:paraId="339FA479" w14:textId="321251A2" w:rsidR="00936498" w:rsidRDefault="00936498" w:rsidP="003F75AE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s. Black</w:t>
      </w:r>
      <w:r w:rsidR="00E239FA">
        <w:rPr>
          <w:rFonts w:ascii="Arial" w:hAnsi="Arial" w:cs="Arial"/>
        </w:rPr>
        <w:t xml:space="preserve"> reviewed the site plan with proposed landscaping for 240 Main Street.  </w:t>
      </w:r>
      <w:r w:rsidR="00E83970">
        <w:rPr>
          <w:rFonts w:ascii="Arial" w:hAnsi="Arial" w:cs="Arial"/>
        </w:rPr>
        <w:t>She noted that</w:t>
      </w:r>
      <w:r w:rsidR="004728AD">
        <w:rPr>
          <w:rFonts w:ascii="Arial" w:hAnsi="Arial" w:cs="Arial"/>
        </w:rPr>
        <w:t xml:space="preserve"> </w:t>
      </w:r>
      <w:r w:rsidR="00C61C37">
        <w:rPr>
          <w:rFonts w:ascii="Arial" w:hAnsi="Arial" w:cs="Arial"/>
        </w:rPr>
        <w:t xml:space="preserve">she had recently visited the site and was not sure </w:t>
      </w:r>
      <w:r w:rsidR="00F54732">
        <w:rPr>
          <w:rFonts w:ascii="Arial" w:hAnsi="Arial" w:cs="Arial"/>
        </w:rPr>
        <w:t xml:space="preserve">if </w:t>
      </w:r>
      <w:r w:rsidR="00C61C37">
        <w:rPr>
          <w:rFonts w:ascii="Arial" w:hAnsi="Arial" w:cs="Arial"/>
        </w:rPr>
        <w:t xml:space="preserve">the </w:t>
      </w:r>
      <w:r w:rsidR="008A1FC9">
        <w:rPr>
          <w:rFonts w:ascii="Arial" w:hAnsi="Arial" w:cs="Arial"/>
        </w:rPr>
        <w:t xml:space="preserve">planted </w:t>
      </w:r>
      <w:r w:rsidR="00F54732">
        <w:rPr>
          <w:rFonts w:ascii="Arial" w:hAnsi="Arial" w:cs="Arial"/>
        </w:rPr>
        <w:t>trees</w:t>
      </w:r>
      <w:r w:rsidR="008A1FC9">
        <w:rPr>
          <w:rFonts w:ascii="Arial" w:hAnsi="Arial" w:cs="Arial"/>
        </w:rPr>
        <w:t xml:space="preserve"> were the size as </w:t>
      </w:r>
      <w:r w:rsidR="00F54732">
        <w:rPr>
          <w:rFonts w:ascii="Arial" w:hAnsi="Arial" w:cs="Arial"/>
        </w:rPr>
        <w:t>indicated in the approved site plan</w:t>
      </w:r>
      <w:r w:rsidR="008A1FC9">
        <w:rPr>
          <w:rFonts w:ascii="Arial" w:hAnsi="Arial" w:cs="Arial"/>
        </w:rPr>
        <w:t>.</w:t>
      </w:r>
      <w:r w:rsidR="001F27C0">
        <w:rPr>
          <w:rFonts w:ascii="Arial" w:hAnsi="Arial" w:cs="Arial"/>
        </w:rPr>
        <w:t xml:space="preserve">  She suggested that they wait and see how the plantings </w:t>
      </w:r>
      <w:r w:rsidR="008053C5">
        <w:rPr>
          <w:rFonts w:ascii="Arial" w:hAnsi="Arial" w:cs="Arial"/>
        </w:rPr>
        <w:t>fared during the winter months.</w:t>
      </w:r>
    </w:p>
    <w:p w14:paraId="113209F5" w14:textId="1D914C1A" w:rsidR="008053C5" w:rsidRPr="001C2EBA" w:rsidRDefault="008053C5" w:rsidP="003F75AE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s. Bedard suggested that the Planning Board send a letter of expectation to the owner regarding the landscaping.</w:t>
      </w:r>
      <w:r w:rsidR="0058564A">
        <w:rPr>
          <w:rFonts w:ascii="Arial" w:hAnsi="Arial" w:cs="Arial"/>
        </w:rPr>
        <w:t xml:space="preserve">  </w:t>
      </w:r>
      <w:r w:rsidR="006E5A7A">
        <w:rPr>
          <w:rFonts w:ascii="Arial" w:hAnsi="Arial" w:cs="Arial"/>
        </w:rPr>
        <w:t>Ms. Black replied she would draft a letter from the Board.</w:t>
      </w:r>
    </w:p>
    <w:p w14:paraId="1D22DA68" w14:textId="5312E25B" w:rsidR="00E9190B" w:rsidRDefault="00E15BBA" w:rsidP="00E15BBA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E15BBA">
        <w:rPr>
          <w:rFonts w:ascii="Arial" w:hAnsi="Arial" w:cs="Arial"/>
          <w:sz w:val="22"/>
          <w:szCs w:val="22"/>
        </w:rPr>
        <w:t>Bank of America ATM, 167 Main Street</w:t>
      </w:r>
    </w:p>
    <w:p w14:paraId="45E4802B" w14:textId="77777777" w:rsidR="00E15BBA" w:rsidRPr="00E15BBA" w:rsidRDefault="00E15BBA" w:rsidP="00E15BBA">
      <w:pPr>
        <w:pStyle w:val="ListParagraph"/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2E71D1B7" w14:textId="0DF21435" w:rsidR="00E15BBA" w:rsidRPr="008C002A" w:rsidRDefault="00E15BBA" w:rsidP="00E15BBA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There were no new updates to share.</w:t>
      </w:r>
    </w:p>
    <w:p w14:paraId="01BE11EA" w14:textId="251C3052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Pr="00191A59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17EB59B7" w14:textId="1D0A7FB9" w:rsidR="00442B67" w:rsidRDefault="007E5AA8" w:rsidP="00767063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4EB29220" w14:textId="77777777" w:rsidR="00EA74B4" w:rsidRDefault="00EA74B4" w:rsidP="001A30F5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79A0795F" w14:textId="20426233" w:rsidR="004B676E" w:rsidRDefault="00153D58" w:rsidP="00700BB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126227">
        <w:rPr>
          <w:rFonts w:ascii="Arial" w:hAnsi="Arial" w:cs="Arial"/>
          <w:bCs/>
          <w:iCs/>
        </w:rPr>
        <w:lastRenderedPageBreak/>
        <w:t xml:space="preserve">Mr. Barringer shared that </w:t>
      </w:r>
      <w:r w:rsidR="00EC140F">
        <w:rPr>
          <w:rFonts w:ascii="Arial" w:hAnsi="Arial" w:cs="Arial"/>
          <w:bCs/>
          <w:iCs/>
        </w:rPr>
        <w:t>a meeting had been held on November 6</w:t>
      </w:r>
      <w:r w:rsidR="00EC140F" w:rsidRPr="00C1151B">
        <w:rPr>
          <w:rFonts w:ascii="Arial" w:hAnsi="Arial" w:cs="Arial"/>
          <w:bCs/>
          <w:iCs/>
          <w:vertAlign w:val="superscript"/>
        </w:rPr>
        <w:t>th</w:t>
      </w:r>
      <w:r w:rsidR="00C1151B">
        <w:rPr>
          <w:rFonts w:ascii="Arial" w:hAnsi="Arial" w:cs="Arial"/>
          <w:bCs/>
          <w:iCs/>
        </w:rPr>
        <w:t xml:space="preserve"> and noted that </w:t>
      </w:r>
      <w:r w:rsidRPr="00126227">
        <w:rPr>
          <w:rFonts w:ascii="Arial" w:hAnsi="Arial" w:cs="Arial"/>
          <w:bCs/>
          <w:iCs/>
        </w:rPr>
        <w:t>the committee had received a letter from a resident on Boston Road</w:t>
      </w:r>
      <w:r w:rsidR="00986841" w:rsidRPr="00126227">
        <w:rPr>
          <w:rFonts w:ascii="Arial" w:hAnsi="Arial" w:cs="Arial"/>
          <w:bCs/>
          <w:iCs/>
        </w:rPr>
        <w:t xml:space="preserve"> who suggested improvements </w:t>
      </w:r>
      <w:r w:rsidR="000243A6">
        <w:rPr>
          <w:rFonts w:ascii="Arial" w:hAnsi="Arial" w:cs="Arial"/>
          <w:bCs/>
          <w:iCs/>
        </w:rPr>
        <w:t>for pedestrians along the road</w:t>
      </w:r>
      <w:r w:rsidR="00126227" w:rsidRPr="00126227">
        <w:rPr>
          <w:rFonts w:ascii="Arial" w:hAnsi="Arial" w:cs="Arial"/>
          <w:bCs/>
          <w:iCs/>
        </w:rPr>
        <w:t>, in particular, crosswalks.</w:t>
      </w:r>
      <w:r w:rsidR="00EF6DF5">
        <w:rPr>
          <w:rFonts w:ascii="Arial" w:hAnsi="Arial" w:cs="Arial"/>
          <w:bCs/>
          <w:iCs/>
        </w:rPr>
        <w:t xml:space="preserve">  Mr. Barringer </w:t>
      </w:r>
      <w:r w:rsidR="0025646F">
        <w:rPr>
          <w:rFonts w:ascii="Arial" w:hAnsi="Arial" w:cs="Arial"/>
          <w:bCs/>
          <w:iCs/>
        </w:rPr>
        <w:t>pointed out</w:t>
      </w:r>
      <w:r w:rsidR="00EF6DF5">
        <w:rPr>
          <w:rFonts w:ascii="Arial" w:hAnsi="Arial" w:cs="Arial"/>
          <w:bCs/>
          <w:iCs/>
        </w:rPr>
        <w:t xml:space="preserve"> that the</w:t>
      </w:r>
      <w:r w:rsidR="000243A6">
        <w:rPr>
          <w:rFonts w:ascii="Arial" w:hAnsi="Arial" w:cs="Arial"/>
          <w:bCs/>
          <w:iCs/>
        </w:rPr>
        <w:t xml:space="preserve"> road and</w:t>
      </w:r>
      <w:r w:rsidR="00EF6DF5">
        <w:rPr>
          <w:rFonts w:ascii="Arial" w:hAnsi="Arial" w:cs="Arial"/>
          <w:bCs/>
          <w:iCs/>
        </w:rPr>
        <w:t xml:space="preserve"> sidewalks were under state contro</w:t>
      </w:r>
      <w:r w:rsidR="000243A6">
        <w:rPr>
          <w:rFonts w:ascii="Arial" w:hAnsi="Arial" w:cs="Arial"/>
          <w:bCs/>
          <w:iCs/>
        </w:rPr>
        <w:t>l.</w:t>
      </w:r>
    </w:p>
    <w:p w14:paraId="6AFF5947" w14:textId="77777777" w:rsidR="00645EF2" w:rsidRDefault="00645EF2" w:rsidP="00700BB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48DB146" w14:textId="263FDF03" w:rsidR="00645EF2" w:rsidRPr="00126227" w:rsidRDefault="00645EF2" w:rsidP="00700BB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added that </w:t>
      </w:r>
      <w:r w:rsidR="00791C3A">
        <w:rPr>
          <w:rFonts w:ascii="Arial" w:hAnsi="Arial" w:cs="Arial"/>
          <w:bCs/>
          <w:iCs/>
        </w:rPr>
        <w:t xml:space="preserve">the Complete Streets Committee members </w:t>
      </w:r>
      <w:r w:rsidR="0025646F">
        <w:rPr>
          <w:rFonts w:ascii="Arial" w:hAnsi="Arial" w:cs="Arial"/>
          <w:bCs/>
          <w:iCs/>
        </w:rPr>
        <w:t>committed</w:t>
      </w:r>
      <w:r w:rsidR="00766345">
        <w:rPr>
          <w:rFonts w:ascii="Arial" w:hAnsi="Arial" w:cs="Arial"/>
          <w:bCs/>
          <w:iCs/>
        </w:rPr>
        <w:t xml:space="preserve"> to </w:t>
      </w:r>
      <w:r w:rsidR="0025646F">
        <w:rPr>
          <w:rFonts w:ascii="Arial" w:hAnsi="Arial" w:cs="Arial"/>
          <w:bCs/>
          <w:iCs/>
        </w:rPr>
        <w:t>taking</w:t>
      </w:r>
      <w:r w:rsidR="00766345">
        <w:rPr>
          <w:rFonts w:ascii="Arial" w:hAnsi="Arial" w:cs="Arial"/>
          <w:bCs/>
          <w:iCs/>
        </w:rPr>
        <w:t xml:space="preserve"> another look at the Complete Streets </w:t>
      </w:r>
      <w:r w:rsidR="00747C4D">
        <w:rPr>
          <w:rFonts w:ascii="Arial" w:hAnsi="Arial" w:cs="Arial"/>
          <w:bCs/>
          <w:iCs/>
        </w:rPr>
        <w:t xml:space="preserve">prioritization plan.  </w:t>
      </w:r>
    </w:p>
    <w:p w14:paraId="4C73E19E" w14:textId="77777777" w:rsidR="00126227" w:rsidRPr="00EA74B4" w:rsidRDefault="00126227" w:rsidP="00700BB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9B92771" w14:textId="7B2C52D9" w:rsidR="0031273C" w:rsidRPr="0031273C" w:rsidRDefault="0031273C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D3F3BA5" w14:textId="77777777" w:rsidR="0036422A" w:rsidRPr="0036422A" w:rsidRDefault="0036422A" w:rsidP="0036422A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  <w:u w:val="single"/>
        </w:rPr>
      </w:pPr>
    </w:p>
    <w:p w14:paraId="4913D241" w14:textId="1BD08E25" w:rsidR="0036422A" w:rsidRPr="0036422A" w:rsidRDefault="00EA2032" w:rsidP="00777FBF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aid that a meeting had been held on October 30</w:t>
      </w:r>
      <w:r w:rsidRPr="00EA2032">
        <w:rPr>
          <w:rFonts w:ascii="Arial" w:hAnsi="Arial" w:cs="Arial"/>
          <w:bCs/>
          <w:iCs/>
          <w:vertAlign w:val="superscript"/>
        </w:rPr>
        <w:t>th</w:t>
      </w:r>
      <w:r>
        <w:rPr>
          <w:rFonts w:ascii="Arial" w:hAnsi="Arial" w:cs="Arial"/>
          <w:bCs/>
          <w:iCs/>
        </w:rPr>
        <w:t xml:space="preserve"> to review preliminary proposals for FY25 CP</w:t>
      </w:r>
      <w:r w:rsidR="00777FBF">
        <w:rPr>
          <w:rFonts w:ascii="Arial" w:hAnsi="Arial" w:cs="Arial"/>
          <w:bCs/>
          <w:iCs/>
        </w:rPr>
        <w:t>A funding.</w:t>
      </w:r>
    </w:p>
    <w:p w14:paraId="7547647F" w14:textId="555F9573" w:rsidR="008806D8" w:rsidRDefault="008806D8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</w:t>
      </w:r>
      <w:r w:rsidR="00611E9D">
        <w:rPr>
          <w:rFonts w:ascii="Arial" w:hAnsi="Arial" w:cs="Arial"/>
          <w:bCs/>
          <w:iCs/>
          <w:sz w:val="22"/>
          <w:szCs w:val="22"/>
        </w:rPr>
        <w:t>onductorlab Oversight Committee</w:t>
      </w:r>
    </w:p>
    <w:p w14:paraId="2F0E770D" w14:textId="77777777" w:rsidR="00102B26" w:rsidRDefault="00102B26" w:rsidP="00102B26">
      <w:pPr>
        <w:spacing w:after="0" w:line="260" w:lineRule="exact"/>
        <w:ind w:right="2160"/>
        <w:jc w:val="both"/>
        <w:rPr>
          <w:rFonts w:ascii="Arial" w:hAnsi="Arial" w:cs="Arial"/>
          <w:bCs/>
          <w:iCs/>
        </w:rPr>
      </w:pPr>
    </w:p>
    <w:p w14:paraId="51238FB7" w14:textId="682AA4CD" w:rsidR="00FE283E" w:rsidRDefault="00102B26" w:rsidP="007C6A7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102B26">
        <w:rPr>
          <w:rFonts w:ascii="Arial" w:hAnsi="Arial" w:cs="Arial"/>
          <w:bCs/>
          <w:iCs/>
        </w:rPr>
        <w:t>Mr. Tada stated that the Town had received financial</w:t>
      </w:r>
      <w:r w:rsidR="00274ADF">
        <w:rPr>
          <w:rFonts w:ascii="Arial" w:hAnsi="Arial" w:cs="Arial"/>
          <w:bCs/>
          <w:iCs/>
        </w:rPr>
        <w:t xml:space="preserve"> </w:t>
      </w:r>
      <w:r w:rsidR="007C6A7D">
        <w:rPr>
          <w:rFonts w:ascii="Arial" w:hAnsi="Arial" w:cs="Arial"/>
          <w:bCs/>
          <w:iCs/>
        </w:rPr>
        <w:t>assistance</w:t>
      </w:r>
      <w:r w:rsidRPr="00102B26">
        <w:rPr>
          <w:rFonts w:ascii="Arial" w:hAnsi="Arial" w:cs="Arial"/>
          <w:bCs/>
          <w:iCs/>
        </w:rPr>
        <w:t xml:space="preserve"> from Honeywell</w:t>
      </w:r>
      <w:r w:rsidR="007C6A7D">
        <w:rPr>
          <w:rFonts w:ascii="Arial" w:hAnsi="Arial" w:cs="Arial"/>
          <w:bCs/>
          <w:iCs/>
        </w:rPr>
        <w:t xml:space="preserve"> </w:t>
      </w:r>
      <w:r w:rsidR="00ED0E83">
        <w:rPr>
          <w:rFonts w:ascii="Arial" w:hAnsi="Arial" w:cs="Arial"/>
          <w:bCs/>
          <w:iCs/>
        </w:rPr>
        <w:t xml:space="preserve">for the purpose of hiring a peer review consultant that would work with the </w:t>
      </w:r>
      <w:r w:rsidR="0008164A">
        <w:rPr>
          <w:rFonts w:ascii="Arial" w:hAnsi="Arial" w:cs="Arial"/>
          <w:bCs/>
          <w:iCs/>
        </w:rPr>
        <w:t xml:space="preserve">Conductorlab Oversight Committee to review the draft </w:t>
      </w:r>
      <w:r w:rsidR="007C6A7D">
        <w:rPr>
          <w:rFonts w:ascii="Arial" w:hAnsi="Arial" w:cs="Arial"/>
          <w:bCs/>
          <w:iCs/>
        </w:rPr>
        <w:t>P</w:t>
      </w:r>
      <w:r w:rsidR="0008164A">
        <w:rPr>
          <w:rFonts w:ascii="Arial" w:hAnsi="Arial" w:cs="Arial"/>
          <w:bCs/>
          <w:iCs/>
        </w:rPr>
        <w:t xml:space="preserve">ermanent </w:t>
      </w:r>
      <w:r w:rsidR="007C6A7D">
        <w:rPr>
          <w:rFonts w:ascii="Arial" w:hAnsi="Arial" w:cs="Arial"/>
          <w:bCs/>
          <w:iCs/>
        </w:rPr>
        <w:t>S</w:t>
      </w:r>
      <w:r w:rsidR="0008164A">
        <w:rPr>
          <w:rFonts w:ascii="Arial" w:hAnsi="Arial" w:cs="Arial"/>
          <w:bCs/>
          <w:iCs/>
        </w:rPr>
        <w:t xml:space="preserve">olution </w:t>
      </w:r>
      <w:r w:rsidR="007C6A7D">
        <w:rPr>
          <w:rFonts w:ascii="Arial" w:hAnsi="Arial" w:cs="Arial"/>
          <w:bCs/>
          <w:iCs/>
        </w:rPr>
        <w:t>S</w:t>
      </w:r>
      <w:r w:rsidR="0008164A">
        <w:rPr>
          <w:rFonts w:ascii="Arial" w:hAnsi="Arial" w:cs="Arial"/>
          <w:bCs/>
          <w:iCs/>
        </w:rPr>
        <w:t>tatement</w:t>
      </w:r>
      <w:r w:rsidR="000924D1">
        <w:rPr>
          <w:rFonts w:ascii="Arial" w:hAnsi="Arial" w:cs="Arial"/>
          <w:bCs/>
          <w:iCs/>
        </w:rPr>
        <w:t xml:space="preserve"> </w:t>
      </w:r>
      <w:r w:rsidR="007C6A7D">
        <w:rPr>
          <w:rFonts w:ascii="Arial" w:hAnsi="Arial" w:cs="Arial"/>
          <w:bCs/>
          <w:iCs/>
        </w:rPr>
        <w:t xml:space="preserve">(PSS) </w:t>
      </w:r>
      <w:r w:rsidR="000924D1">
        <w:rPr>
          <w:rFonts w:ascii="Arial" w:hAnsi="Arial" w:cs="Arial"/>
          <w:bCs/>
          <w:iCs/>
        </w:rPr>
        <w:t xml:space="preserve">report </w:t>
      </w:r>
      <w:r w:rsidR="007C6A7D">
        <w:rPr>
          <w:rFonts w:ascii="Arial" w:hAnsi="Arial" w:cs="Arial"/>
          <w:bCs/>
          <w:iCs/>
        </w:rPr>
        <w:t>prepared by Honeywell’s environmental remediation consultant</w:t>
      </w:r>
      <w:r w:rsidR="000924D1">
        <w:rPr>
          <w:rFonts w:ascii="Arial" w:hAnsi="Arial" w:cs="Arial"/>
          <w:bCs/>
          <w:iCs/>
        </w:rPr>
        <w:t>.</w:t>
      </w:r>
    </w:p>
    <w:p w14:paraId="1FAAE7DD" w14:textId="77777777" w:rsidR="00ED0E83" w:rsidRDefault="00ED0E83" w:rsidP="00274AD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C504BEA" w14:textId="23431D60" w:rsidR="00FA0C16" w:rsidRDefault="00FA0C16" w:rsidP="00FA0C16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FA0C16">
        <w:rPr>
          <w:rFonts w:ascii="Arial" w:hAnsi="Arial" w:cs="Arial"/>
          <w:bCs/>
          <w:iCs/>
          <w:sz w:val="22"/>
          <w:szCs w:val="22"/>
        </w:rPr>
        <w:t>Firearm Sale Regulation Study Committee</w:t>
      </w:r>
    </w:p>
    <w:p w14:paraId="5AD28C62" w14:textId="77777777" w:rsidR="0076672B" w:rsidRPr="0076672B" w:rsidRDefault="0076672B" w:rsidP="0076672B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4042BC3" w14:textId="26D00B90" w:rsidR="00FA0C16" w:rsidRDefault="00336EBF" w:rsidP="00FA0C16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stated </w:t>
      </w:r>
      <w:r w:rsidR="0076672B">
        <w:rPr>
          <w:rFonts w:ascii="Arial" w:hAnsi="Arial" w:cs="Arial"/>
          <w:bCs/>
          <w:iCs/>
        </w:rPr>
        <w:t>that Police Chief</w:t>
      </w:r>
      <w:r>
        <w:rPr>
          <w:rFonts w:ascii="Arial" w:hAnsi="Arial" w:cs="Arial"/>
          <w:bCs/>
          <w:iCs/>
        </w:rPr>
        <w:t xml:space="preserve"> </w:t>
      </w:r>
      <w:r w:rsidR="0076672B">
        <w:rPr>
          <w:rFonts w:ascii="Arial" w:hAnsi="Arial" w:cs="Arial"/>
          <w:bCs/>
          <w:iCs/>
        </w:rPr>
        <w:t>Mike Luth had been added to the committee roster.</w:t>
      </w:r>
    </w:p>
    <w:p w14:paraId="10C79818" w14:textId="27BB74F1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5B0B9165" w14:textId="5D5F9A0A" w:rsidR="00F2682A" w:rsidRPr="00C5270D" w:rsidRDefault="00F2682A" w:rsidP="001257D1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  <w:sz w:val="16"/>
          <w:szCs w:val="16"/>
        </w:rPr>
      </w:pPr>
    </w:p>
    <w:p w14:paraId="2251B2BF" w14:textId="0F7F786B" w:rsidR="006765B2" w:rsidRDefault="003743EA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54063FAD" w14:textId="77777777" w:rsidR="006209AC" w:rsidRDefault="006209AC" w:rsidP="006209AC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F5AEBBC" w14:textId="516F858E" w:rsidR="00612CAC" w:rsidRDefault="00612CAC" w:rsidP="00464E68">
      <w:pPr>
        <w:pStyle w:val="ListParagraph"/>
        <w:numPr>
          <w:ilvl w:val="1"/>
          <w:numId w:val="2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Groton Farms 40B </w:t>
      </w:r>
      <w:r w:rsidR="006209AC">
        <w:rPr>
          <w:rFonts w:ascii="Arial" w:hAnsi="Arial" w:cs="Arial"/>
          <w:bCs/>
          <w:iCs/>
          <w:sz w:val="22"/>
          <w:szCs w:val="22"/>
        </w:rPr>
        <w:t xml:space="preserve">– </w:t>
      </w:r>
      <w:r w:rsidR="007E0D3E">
        <w:rPr>
          <w:rFonts w:ascii="Arial" w:hAnsi="Arial" w:cs="Arial"/>
          <w:bCs/>
          <w:iCs/>
          <w:sz w:val="22"/>
          <w:szCs w:val="22"/>
        </w:rPr>
        <w:t xml:space="preserve">Comprehensive Permit approval with conditions </w:t>
      </w:r>
      <w:r w:rsidR="00E24273">
        <w:rPr>
          <w:rFonts w:ascii="Arial" w:hAnsi="Arial" w:cs="Arial"/>
          <w:bCs/>
          <w:iCs/>
          <w:sz w:val="22"/>
          <w:szCs w:val="22"/>
        </w:rPr>
        <w:t>had been filed with the Town Clerk on November 6</w:t>
      </w:r>
      <w:r w:rsidR="00E24273" w:rsidRPr="00E24273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 w:rsidR="00E24273">
        <w:rPr>
          <w:rFonts w:ascii="Arial" w:hAnsi="Arial" w:cs="Arial"/>
          <w:bCs/>
          <w:iCs/>
          <w:sz w:val="22"/>
          <w:szCs w:val="22"/>
        </w:rPr>
        <w:t xml:space="preserve">. </w:t>
      </w:r>
    </w:p>
    <w:p w14:paraId="7A835E3A" w14:textId="77777777" w:rsidR="00504968" w:rsidRDefault="00504968" w:rsidP="00504968">
      <w:pPr>
        <w:pStyle w:val="ListParagraph"/>
        <w:tabs>
          <w:tab w:val="left" w:pos="1080"/>
        </w:tabs>
        <w:spacing w:line="260" w:lineRule="exact"/>
        <w:ind w:left="180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ED7892F" w14:textId="3F9D3FD6" w:rsidR="00504968" w:rsidRDefault="00504968" w:rsidP="00464E68">
      <w:pPr>
        <w:pStyle w:val="ListParagraph"/>
        <w:numPr>
          <w:ilvl w:val="1"/>
          <w:numId w:val="2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Heritage Landing 40B </w:t>
      </w:r>
      <w:r w:rsidR="00EA481E">
        <w:rPr>
          <w:rFonts w:ascii="Arial" w:hAnsi="Arial" w:cs="Arial"/>
          <w:bCs/>
          <w:iCs/>
          <w:sz w:val="22"/>
          <w:szCs w:val="22"/>
        </w:rPr>
        <w:t>–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EA481E">
        <w:rPr>
          <w:rFonts w:ascii="Arial" w:hAnsi="Arial" w:cs="Arial"/>
          <w:bCs/>
          <w:iCs/>
          <w:sz w:val="22"/>
          <w:szCs w:val="22"/>
        </w:rPr>
        <w:t xml:space="preserve">The </w:t>
      </w:r>
      <w:r w:rsidR="00472C9E">
        <w:rPr>
          <w:rFonts w:ascii="Arial" w:hAnsi="Arial" w:cs="Arial"/>
          <w:bCs/>
          <w:iCs/>
          <w:sz w:val="22"/>
          <w:szCs w:val="22"/>
        </w:rPr>
        <w:t>last</w:t>
      </w:r>
      <w:r w:rsidR="00EA481E">
        <w:rPr>
          <w:rFonts w:ascii="Arial" w:hAnsi="Arial" w:cs="Arial"/>
          <w:bCs/>
          <w:iCs/>
          <w:sz w:val="22"/>
          <w:szCs w:val="22"/>
        </w:rPr>
        <w:t xml:space="preserve"> </w:t>
      </w:r>
      <w:r w:rsidR="00C71961">
        <w:rPr>
          <w:rFonts w:ascii="Arial" w:hAnsi="Arial" w:cs="Arial"/>
          <w:bCs/>
          <w:iCs/>
          <w:sz w:val="22"/>
          <w:szCs w:val="22"/>
        </w:rPr>
        <w:t>p</w:t>
      </w:r>
      <w:r w:rsidR="00EA481E">
        <w:rPr>
          <w:rFonts w:ascii="Arial" w:hAnsi="Arial" w:cs="Arial"/>
          <w:bCs/>
          <w:iCs/>
          <w:sz w:val="22"/>
          <w:szCs w:val="22"/>
        </w:rPr>
        <w:t xml:space="preserve">ublic </w:t>
      </w:r>
      <w:r w:rsidR="00C71961">
        <w:rPr>
          <w:rFonts w:ascii="Arial" w:hAnsi="Arial" w:cs="Arial"/>
          <w:bCs/>
          <w:iCs/>
          <w:sz w:val="22"/>
          <w:szCs w:val="22"/>
        </w:rPr>
        <w:t>h</w:t>
      </w:r>
      <w:r w:rsidR="00EA481E">
        <w:rPr>
          <w:rFonts w:ascii="Arial" w:hAnsi="Arial" w:cs="Arial"/>
          <w:bCs/>
          <w:iCs/>
          <w:sz w:val="22"/>
          <w:szCs w:val="22"/>
        </w:rPr>
        <w:t xml:space="preserve">earing </w:t>
      </w:r>
      <w:r w:rsidR="00472C9E">
        <w:rPr>
          <w:rFonts w:ascii="Arial" w:hAnsi="Arial" w:cs="Arial"/>
          <w:bCs/>
          <w:iCs/>
          <w:sz w:val="22"/>
          <w:szCs w:val="22"/>
        </w:rPr>
        <w:t xml:space="preserve">was held on </w:t>
      </w:r>
      <w:r w:rsidR="00EA481E">
        <w:rPr>
          <w:rFonts w:ascii="Arial" w:hAnsi="Arial" w:cs="Arial"/>
          <w:bCs/>
          <w:iCs/>
          <w:sz w:val="22"/>
          <w:szCs w:val="22"/>
        </w:rPr>
        <w:t>November 8</w:t>
      </w:r>
      <w:r w:rsidR="00EA481E" w:rsidRPr="00EA481E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 w:rsidR="00EC1609">
        <w:rPr>
          <w:rFonts w:ascii="Arial" w:hAnsi="Arial" w:cs="Arial"/>
          <w:bCs/>
          <w:iCs/>
          <w:sz w:val="22"/>
          <w:szCs w:val="22"/>
        </w:rPr>
        <w:t>, and the next hearing would be held on November 29</w:t>
      </w:r>
      <w:r w:rsidR="00EC1609" w:rsidRPr="00EC1609">
        <w:rPr>
          <w:rFonts w:ascii="Arial" w:hAnsi="Arial" w:cs="Arial"/>
          <w:bCs/>
          <w:iCs/>
          <w:sz w:val="22"/>
          <w:szCs w:val="22"/>
          <w:vertAlign w:val="superscript"/>
        </w:rPr>
        <w:t>th</w:t>
      </w:r>
      <w:r w:rsidR="00EC1609">
        <w:rPr>
          <w:rFonts w:ascii="Arial" w:hAnsi="Arial" w:cs="Arial"/>
          <w:bCs/>
          <w:iCs/>
          <w:sz w:val="22"/>
          <w:szCs w:val="22"/>
        </w:rPr>
        <w:t xml:space="preserve"> with an anticipated discussion on </w:t>
      </w:r>
      <w:r w:rsidR="00E2358B">
        <w:rPr>
          <w:rFonts w:ascii="Arial" w:hAnsi="Arial" w:cs="Arial"/>
          <w:bCs/>
          <w:iCs/>
          <w:sz w:val="22"/>
          <w:szCs w:val="22"/>
        </w:rPr>
        <w:t xml:space="preserve">the </w:t>
      </w:r>
      <w:r w:rsidR="00EC1609">
        <w:rPr>
          <w:rFonts w:ascii="Arial" w:hAnsi="Arial" w:cs="Arial"/>
          <w:bCs/>
          <w:iCs/>
          <w:sz w:val="22"/>
          <w:szCs w:val="22"/>
        </w:rPr>
        <w:t xml:space="preserve">traffic impact study.  </w:t>
      </w:r>
    </w:p>
    <w:p w14:paraId="74CADD8A" w14:textId="77777777" w:rsidR="00E2358B" w:rsidRPr="00E2358B" w:rsidRDefault="00E2358B" w:rsidP="00E2358B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27236E20" w14:textId="7EC7AADA" w:rsidR="006A6077" w:rsidRDefault="00E2358B" w:rsidP="004A29DA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edard stated that </w:t>
      </w:r>
      <w:r w:rsidR="007C1C92">
        <w:rPr>
          <w:rFonts w:ascii="Arial" w:hAnsi="Arial" w:cs="Arial"/>
          <w:bCs/>
          <w:iCs/>
        </w:rPr>
        <w:t>there was a lot of discussion by the residents regarding the traffic impact</w:t>
      </w:r>
      <w:r w:rsidR="00EF1295">
        <w:rPr>
          <w:rFonts w:ascii="Arial" w:hAnsi="Arial" w:cs="Arial"/>
          <w:bCs/>
          <w:iCs/>
        </w:rPr>
        <w:t xml:space="preserve"> and the general neighborhood impacts</w:t>
      </w:r>
      <w:r w:rsidR="00464E68">
        <w:rPr>
          <w:rFonts w:ascii="Arial" w:hAnsi="Arial" w:cs="Arial"/>
          <w:bCs/>
          <w:iCs/>
        </w:rPr>
        <w:t xml:space="preserve"> of the Heritage Landing project</w:t>
      </w:r>
      <w:r w:rsidR="00EF1295">
        <w:rPr>
          <w:rFonts w:ascii="Arial" w:hAnsi="Arial" w:cs="Arial"/>
          <w:bCs/>
          <w:iCs/>
        </w:rPr>
        <w:t xml:space="preserve">.  </w:t>
      </w:r>
    </w:p>
    <w:p w14:paraId="3172F591" w14:textId="77777777" w:rsidR="004A29DA" w:rsidRPr="00F42FA3" w:rsidRDefault="004A29DA" w:rsidP="004A29DA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09DA291" w14:textId="77777777" w:rsidR="00FB1118" w:rsidRDefault="001547D9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53C52CC0" w14:textId="77777777" w:rsidR="00FB1118" w:rsidRDefault="00FB1118" w:rsidP="00FB1118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D15E749" w14:textId="066FB0A8" w:rsidR="001547D9" w:rsidRDefault="00B70AB0" w:rsidP="002A433B">
      <w:pPr>
        <w:pStyle w:val="ListParagraph"/>
        <w:numPr>
          <w:ilvl w:val="0"/>
          <w:numId w:val="16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September 28</w:t>
      </w:r>
      <w:r w:rsidR="00C834F7">
        <w:rPr>
          <w:rFonts w:ascii="Arial" w:hAnsi="Arial" w:cs="Arial"/>
          <w:bCs/>
          <w:iCs/>
          <w:sz w:val="22"/>
          <w:szCs w:val="22"/>
        </w:rPr>
        <w:t>, 2023</w:t>
      </w:r>
    </w:p>
    <w:p w14:paraId="696E37B9" w14:textId="77777777" w:rsidR="008514A6" w:rsidRPr="008514A6" w:rsidRDefault="008514A6" w:rsidP="008514A6">
      <w:pPr>
        <w:pStyle w:val="ListParagraph"/>
        <w:tabs>
          <w:tab w:val="left" w:pos="1080"/>
        </w:tabs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A19FDA4" w14:textId="1D4D1B7F" w:rsidR="002A433B" w:rsidRDefault="008514A6" w:rsidP="00380A81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8514A6">
        <w:rPr>
          <w:rFonts w:ascii="Arial" w:hAnsi="Arial" w:cs="Arial"/>
          <w:b/>
          <w:iCs/>
          <w:u w:val="single"/>
        </w:rPr>
        <w:t>MOTION:</w:t>
      </w:r>
      <w:r w:rsidRPr="008514A6">
        <w:rPr>
          <w:rFonts w:ascii="Arial" w:hAnsi="Arial" w:cs="Arial"/>
          <w:b/>
          <w:iCs/>
        </w:rPr>
        <w:t xml:space="preserve">  </w:t>
      </w:r>
      <w:r w:rsidR="008209A8" w:rsidRPr="008209A8">
        <w:rPr>
          <w:rFonts w:ascii="Arial" w:hAnsi="Arial" w:cs="Arial"/>
          <w:bCs/>
          <w:iCs/>
        </w:rPr>
        <w:t xml:space="preserve">Mr. </w:t>
      </w:r>
      <w:r w:rsidR="00CC3553">
        <w:rPr>
          <w:rFonts w:ascii="Arial" w:hAnsi="Arial" w:cs="Arial"/>
          <w:bCs/>
          <w:iCs/>
        </w:rPr>
        <w:t>Barringer</w:t>
      </w:r>
      <w:r w:rsidR="008209A8">
        <w:rPr>
          <w:rFonts w:ascii="Arial" w:hAnsi="Arial" w:cs="Arial"/>
          <w:b/>
          <w:iCs/>
        </w:rPr>
        <w:t xml:space="preserve"> </w:t>
      </w:r>
      <w:r>
        <w:rPr>
          <w:rFonts w:ascii="Arial" w:hAnsi="Arial" w:cs="Arial"/>
          <w:bCs/>
          <w:iCs/>
        </w:rPr>
        <w:t xml:space="preserve">made a motion to approve the minutes from the </w:t>
      </w:r>
      <w:r w:rsidR="00CC3553">
        <w:rPr>
          <w:rFonts w:ascii="Arial" w:hAnsi="Arial" w:cs="Arial"/>
          <w:bCs/>
          <w:iCs/>
        </w:rPr>
        <w:t>September 28</w:t>
      </w:r>
      <w:r>
        <w:rPr>
          <w:rFonts w:ascii="Arial" w:hAnsi="Arial" w:cs="Arial"/>
          <w:bCs/>
          <w:iCs/>
        </w:rPr>
        <w:t>, 2023,</w:t>
      </w:r>
      <w:r w:rsidR="00FF3B72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 meeting </w:t>
      </w:r>
      <w:r w:rsidR="00783F2C">
        <w:rPr>
          <w:rFonts w:ascii="Arial" w:hAnsi="Arial" w:cs="Arial"/>
          <w:bCs/>
          <w:iCs/>
        </w:rPr>
        <w:t>with a grammatical amendment</w:t>
      </w:r>
      <w:r>
        <w:rPr>
          <w:rFonts w:ascii="Arial" w:hAnsi="Arial" w:cs="Arial"/>
          <w:bCs/>
          <w:iCs/>
        </w:rPr>
        <w:t xml:space="preserve">. </w:t>
      </w:r>
      <w:r w:rsidR="002C068C">
        <w:rPr>
          <w:rFonts w:ascii="Arial" w:hAnsi="Arial" w:cs="Arial"/>
          <w:bCs/>
          <w:iCs/>
        </w:rPr>
        <w:t xml:space="preserve"> Ms. Black</w:t>
      </w:r>
      <w:r>
        <w:rPr>
          <w:rFonts w:ascii="Arial" w:hAnsi="Arial" w:cs="Arial"/>
          <w:bCs/>
          <w:iCs/>
        </w:rPr>
        <w:t xml:space="preserve"> seconded the motion.</w:t>
      </w:r>
    </w:p>
    <w:p w14:paraId="7EDB4088" w14:textId="77777777" w:rsidR="004F0FDF" w:rsidRDefault="004F0FDF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D6019C2" w14:textId="77777777" w:rsidR="004F0FDF" w:rsidRDefault="004F0FDF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18169AD" w14:textId="3A48FEB4" w:rsidR="00A050BD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 roll call vote was taken, which resulted as follows:</w:t>
      </w:r>
    </w:p>
    <w:p w14:paraId="6CC00370" w14:textId="77777777" w:rsidR="00A050BD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D50C79E" w14:textId="3AC0AF2E" w:rsidR="00A050BD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s. Black, </w:t>
      </w:r>
      <w:r w:rsidR="00CC3553">
        <w:rPr>
          <w:rFonts w:ascii="Arial" w:hAnsi="Arial" w:cs="Arial"/>
        </w:rPr>
        <w:t xml:space="preserve">Mr. Barringer, </w:t>
      </w:r>
      <w:r>
        <w:rPr>
          <w:rFonts w:ascii="Arial" w:hAnsi="Arial" w:cs="Arial"/>
        </w:rPr>
        <w:t xml:space="preserve">Mr. Francisco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A5E89">
        <w:rPr>
          <w:rFonts w:ascii="Arial" w:hAnsi="Arial" w:cs="Arial"/>
        </w:rPr>
        <w:t>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F06A97A" w14:textId="07BB6148" w:rsidR="00A050BD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A82B3F">
        <w:rPr>
          <w:rFonts w:ascii="Arial" w:hAnsi="Arial" w:cs="Arial"/>
        </w:rPr>
        <w:t xml:space="preserve">Ms. Bedard, </w:t>
      </w:r>
      <w:r>
        <w:rPr>
          <w:rFonts w:ascii="Arial" w:hAnsi="Arial" w:cs="Arial"/>
        </w:rPr>
        <w:t>&amp; Mr. Wilson</w:t>
      </w:r>
    </w:p>
    <w:p w14:paraId="7DA0862F" w14:textId="77777777" w:rsidR="00A050BD" w:rsidRDefault="00A050BD" w:rsidP="00D03731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1248A340" w14:textId="77777777" w:rsidR="00A050BD" w:rsidRPr="00F62307" w:rsidRDefault="00A050BD" w:rsidP="00A050B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07AB9091" w14:textId="77777777" w:rsidR="00A050BD" w:rsidRDefault="00A050BD" w:rsidP="00A050BD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69AC632B" w14:textId="0C691F5D" w:rsidR="0010156C" w:rsidRDefault="00A050BD" w:rsidP="001753D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4A5E89"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 w:rsidR="00CC3553">
        <w:rPr>
          <w:rFonts w:ascii="Arial" w:hAnsi="Arial" w:cs="Arial"/>
          <w:b/>
          <w:bCs/>
        </w:rPr>
        <w:t>0.</w:t>
      </w:r>
    </w:p>
    <w:p w14:paraId="468842C1" w14:textId="77777777" w:rsidR="001753DD" w:rsidRPr="001753DD" w:rsidRDefault="001753DD" w:rsidP="001753D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19348A81" w14:textId="7E7856F1" w:rsidR="00B65B48" w:rsidRPr="00D24599" w:rsidRDefault="00A45923" w:rsidP="00D24599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>Planning Board Meeting Schedul</w:t>
      </w:r>
      <w:r w:rsidR="00CB3AC5">
        <w:rPr>
          <w:rFonts w:ascii="Arial" w:hAnsi="Arial" w:cs="Arial"/>
          <w:b/>
          <w:i/>
          <w:u w:val="single"/>
        </w:rPr>
        <w:t>e</w:t>
      </w:r>
    </w:p>
    <w:p w14:paraId="494289C6" w14:textId="68CC8400" w:rsidR="004D4D30" w:rsidRDefault="004D4D30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November 30, 2023</w:t>
      </w:r>
    </w:p>
    <w:p w14:paraId="5FCC9926" w14:textId="23044321" w:rsidR="004D4D30" w:rsidRDefault="004D4D30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December 14, 2023</w:t>
      </w:r>
    </w:p>
    <w:p w14:paraId="767E387F" w14:textId="7D4CA133" w:rsidR="0066017F" w:rsidRDefault="0066017F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January </w:t>
      </w:r>
      <w:r w:rsidR="002C7352">
        <w:rPr>
          <w:rFonts w:ascii="Arial" w:eastAsiaTheme="minorHAnsi" w:hAnsi="Arial" w:cs="Arial"/>
          <w:bCs/>
          <w:sz w:val="22"/>
          <w:szCs w:val="22"/>
        </w:rPr>
        <w:t>11, 2024</w:t>
      </w:r>
    </w:p>
    <w:p w14:paraId="40EA768A" w14:textId="69DF19BD" w:rsidR="002C7352" w:rsidRDefault="002C7352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anuary 25, 2024</w:t>
      </w:r>
    </w:p>
    <w:p w14:paraId="661E95FB" w14:textId="77777777" w:rsidR="00B65B48" w:rsidRPr="00B65B48" w:rsidRDefault="00B65B48" w:rsidP="00B65B4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0904EA5" w14:textId="2B467E0D" w:rsidR="00EB6BCC" w:rsidRPr="00220332" w:rsidRDefault="001533AF" w:rsidP="00220332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690975">
        <w:rPr>
          <w:rFonts w:ascii="Arial" w:eastAsiaTheme="minorHAnsi" w:hAnsi="Arial" w:cs="Arial"/>
          <w:bCs/>
          <w:sz w:val="22"/>
          <w:szCs w:val="22"/>
        </w:rPr>
        <w:t>8:43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3C2F18">
        <w:rPr>
          <w:rFonts w:ascii="Arial" w:eastAsiaTheme="minorHAnsi" w:hAnsi="Arial" w:cs="Arial"/>
          <w:bCs/>
          <w:sz w:val="22"/>
          <w:szCs w:val="22"/>
        </w:rPr>
        <w:t xml:space="preserve"> Mr.</w:t>
      </w:r>
      <w:r w:rsidR="0066017F">
        <w:rPr>
          <w:rFonts w:ascii="Arial" w:eastAsiaTheme="minorHAnsi" w:hAnsi="Arial" w:cs="Arial"/>
          <w:bCs/>
          <w:sz w:val="22"/>
          <w:szCs w:val="22"/>
        </w:rPr>
        <w:t xml:space="preserve"> Barringer</w:t>
      </w:r>
      <w:r w:rsidR="00BC1EB0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893C14">
        <w:rPr>
          <w:rFonts w:ascii="Arial" w:eastAsiaTheme="minorHAnsi" w:hAnsi="Arial" w:cs="Arial"/>
          <w:bCs/>
          <w:sz w:val="22"/>
          <w:szCs w:val="22"/>
        </w:rPr>
        <w:t xml:space="preserve">s. Bedard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29B8BA1C" w14:textId="77777777" w:rsidR="00C522FB" w:rsidRDefault="00C522FB" w:rsidP="00DA7C30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E93EEF2" w14:textId="77777777" w:rsidR="00D31B41" w:rsidRDefault="00D31B41" w:rsidP="00D31B41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5C427482" w14:textId="77777777" w:rsidR="00D31B41" w:rsidRDefault="00D31B41" w:rsidP="00D31B41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F43696C" w14:textId="2057C5B0" w:rsidR="00B536F7" w:rsidRDefault="00B536F7" w:rsidP="00B536F7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Yea:  </w:t>
      </w:r>
      <w:r>
        <w:rPr>
          <w:rFonts w:ascii="Arial" w:hAnsi="Arial" w:cs="Arial"/>
          <w:bCs/>
          <w:iCs/>
        </w:rPr>
        <w:tab/>
      </w:r>
      <w:r w:rsidR="00D07616">
        <w:rPr>
          <w:rFonts w:ascii="Arial" w:hAnsi="Arial" w:cs="Arial"/>
          <w:bCs/>
          <w:iCs/>
        </w:rPr>
        <w:t>Ms. Bedard,</w:t>
      </w:r>
      <w:r w:rsidR="00802F6D">
        <w:rPr>
          <w:rFonts w:ascii="Arial" w:hAnsi="Arial" w:cs="Arial"/>
          <w:bCs/>
          <w:iCs/>
        </w:rPr>
        <w:t xml:space="preserve"> Ms. Black, Mr. Barringer</w:t>
      </w:r>
      <w:r>
        <w:rPr>
          <w:rFonts w:ascii="Arial" w:hAnsi="Arial" w:cs="Arial"/>
          <w:bCs/>
          <w:iCs/>
        </w:rPr>
        <w:tab/>
      </w:r>
      <w:r w:rsidR="00D07616"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802F6D">
        <w:rPr>
          <w:rFonts w:ascii="Arial" w:hAnsi="Arial" w:cs="Arial"/>
          <w:bCs/>
          <w:iCs/>
        </w:rPr>
        <w:t>5</w:t>
      </w:r>
    </w:p>
    <w:p w14:paraId="18301B32" w14:textId="086753AB" w:rsidR="00B536F7" w:rsidRDefault="00B536F7" w:rsidP="00B536F7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Francisco</w:t>
      </w:r>
      <w:r w:rsidR="00CC4596">
        <w:rPr>
          <w:rFonts w:ascii="Arial" w:hAnsi="Arial" w:cs="Arial"/>
          <w:bCs/>
          <w:iCs/>
        </w:rPr>
        <w:t xml:space="preserve">, </w:t>
      </w:r>
      <w:r>
        <w:rPr>
          <w:rFonts w:ascii="Arial" w:hAnsi="Arial" w:cs="Arial"/>
          <w:bCs/>
          <w:iCs/>
        </w:rPr>
        <w:t>and Mr. Wilson</w:t>
      </w:r>
    </w:p>
    <w:p w14:paraId="0890012B" w14:textId="77777777" w:rsidR="00B536F7" w:rsidRDefault="00B536F7" w:rsidP="00B536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7898459" w14:textId="77777777" w:rsidR="00B536F7" w:rsidRDefault="00B536F7" w:rsidP="00B536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1A706E1" w14:textId="77777777" w:rsidR="00B536F7" w:rsidRDefault="00B536F7" w:rsidP="00B536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FBF9039" w14:textId="57F3BE51" w:rsidR="00B536F7" w:rsidRDefault="00B536F7" w:rsidP="00B536F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802F6D"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 w:rsidR="00CC4596">
        <w:rPr>
          <w:rFonts w:ascii="Arial" w:hAnsi="Arial" w:cs="Arial"/>
          <w:b/>
          <w:bCs/>
        </w:rPr>
        <w:t>0.</w:t>
      </w:r>
    </w:p>
    <w:p w14:paraId="2D6E9692" w14:textId="77777777" w:rsidR="00BC1EB0" w:rsidRDefault="00BC1EB0" w:rsidP="00BC1EB0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B1F7B34" w14:textId="77777777" w:rsidR="00CB3AC5" w:rsidRDefault="00CB3AC5" w:rsidP="00BC1EB0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21F1D3F3" w14:textId="77777777" w:rsidR="00B659F9" w:rsidRDefault="00B659F9" w:rsidP="00527C4B">
      <w:pPr>
        <w:spacing w:after="0"/>
        <w:jc w:val="both"/>
        <w:rPr>
          <w:rFonts w:ascii="Arial" w:hAnsi="Arial" w:cs="Arial"/>
          <w:bCs/>
        </w:rPr>
      </w:pPr>
    </w:p>
    <w:p w14:paraId="47248298" w14:textId="77777777" w:rsidR="00BC1EB0" w:rsidRDefault="00BC1EB0" w:rsidP="00BC1EB0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33D905A7" w14:textId="77777777" w:rsidR="00EB6BCC" w:rsidRPr="002F5FD0" w:rsidRDefault="00EB6BCC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7EDC8863" w14:textId="77777777" w:rsidR="00267F8A" w:rsidRDefault="00267F8A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77A87EC7" w14:textId="18D05A2E" w:rsidR="00267F8A" w:rsidRPr="00267F8A" w:rsidRDefault="00267F8A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2/14/2023</w:t>
      </w:r>
    </w:p>
    <w:sectPr w:rsidR="00267F8A" w:rsidRPr="00267F8A" w:rsidSect="00267F8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EB432" w14:textId="77777777" w:rsidR="00F40282" w:rsidRDefault="00F40282" w:rsidP="001C4F9F">
      <w:pPr>
        <w:spacing w:after="0" w:line="240" w:lineRule="auto"/>
      </w:pPr>
      <w:r>
        <w:separator/>
      </w:r>
    </w:p>
  </w:endnote>
  <w:endnote w:type="continuationSeparator" w:id="0">
    <w:p w14:paraId="12B0CF12" w14:textId="77777777" w:rsidR="00F40282" w:rsidRDefault="00F40282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6A92EEF3" w:rsidR="00D73A2D" w:rsidRPr="005400A5" w:rsidRDefault="00CA1B0B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November 9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6223D" w14:textId="77777777" w:rsidR="00F40282" w:rsidRDefault="00F40282" w:rsidP="001C4F9F">
      <w:pPr>
        <w:spacing w:after="0" w:line="240" w:lineRule="auto"/>
      </w:pPr>
      <w:r>
        <w:separator/>
      </w:r>
    </w:p>
  </w:footnote>
  <w:footnote w:type="continuationSeparator" w:id="0">
    <w:p w14:paraId="5E34E0C9" w14:textId="77777777" w:rsidR="00F40282" w:rsidRDefault="00F40282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55F59D79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4AA703E6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1BEC5E98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6A08"/>
    <w:multiLevelType w:val="hybridMultilevel"/>
    <w:tmpl w:val="1288605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22CD5"/>
    <w:multiLevelType w:val="hybridMultilevel"/>
    <w:tmpl w:val="5FDAC5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574CF1"/>
    <w:multiLevelType w:val="hybridMultilevel"/>
    <w:tmpl w:val="E3EA49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7A145B"/>
    <w:multiLevelType w:val="hybridMultilevel"/>
    <w:tmpl w:val="568829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FE57FD"/>
    <w:multiLevelType w:val="hybridMultilevel"/>
    <w:tmpl w:val="63228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66A44BC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97C54"/>
    <w:multiLevelType w:val="hybridMultilevel"/>
    <w:tmpl w:val="DFD816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D65FFD"/>
    <w:multiLevelType w:val="hybridMultilevel"/>
    <w:tmpl w:val="558EA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CC4757"/>
    <w:multiLevelType w:val="hybridMultilevel"/>
    <w:tmpl w:val="36B65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7F1AA7"/>
    <w:multiLevelType w:val="hybridMultilevel"/>
    <w:tmpl w:val="7312F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A4ED6"/>
    <w:multiLevelType w:val="hybridMultilevel"/>
    <w:tmpl w:val="54BC0F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0C21FEE"/>
    <w:multiLevelType w:val="hybridMultilevel"/>
    <w:tmpl w:val="22BE21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2C6F28"/>
    <w:multiLevelType w:val="hybridMultilevel"/>
    <w:tmpl w:val="1E2E2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72F2A50"/>
    <w:multiLevelType w:val="hybridMultilevel"/>
    <w:tmpl w:val="ECEE2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4" w15:restartNumberingAfterBreak="0">
    <w:nsid w:val="539A0C66"/>
    <w:multiLevelType w:val="hybridMultilevel"/>
    <w:tmpl w:val="9924A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F90A70"/>
    <w:multiLevelType w:val="hybridMultilevel"/>
    <w:tmpl w:val="56DCBA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F912F2"/>
    <w:multiLevelType w:val="hybridMultilevel"/>
    <w:tmpl w:val="147E6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2452DCA"/>
    <w:multiLevelType w:val="hybridMultilevel"/>
    <w:tmpl w:val="CD7CB6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72F39C1"/>
    <w:multiLevelType w:val="hybridMultilevel"/>
    <w:tmpl w:val="A7DE9F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AB2995"/>
    <w:multiLevelType w:val="hybridMultilevel"/>
    <w:tmpl w:val="D012F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E52E0A"/>
    <w:multiLevelType w:val="hybridMultilevel"/>
    <w:tmpl w:val="25C6A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55C1BBF"/>
    <w:multiLevelType w:val="hybridMultilevel"/>
    <w:tmpl w:val="3F7AAE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77686"/>
    <w:multiLevelType w:val="hybridMultilevel"/>
    <w:tmpl w:val="9E3AC0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D4F104E"/>
    <w:multiLevelType w:val="hybridMultilevel"/>
    <w:tmpl w:val="5B6A6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E2649D"/>
    <w:multiLevelType w:val="hybridMultilevel"/>
    <w:tmpl w:val="CFD82A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13"/>
  </w:num>
  <w:num w:numId="2" w16cid:durableId="388653528">
    <w:abstractNumId w:val="20"/>
  </w:num>
  <w:num w:numId="3" w16cid:durableId="1745184833">
    <w:abstractNumId w:val="10"/>
  </w:num>
  <w:num w:numId="4" w16cid:durableId="1103694834">
    <w:abstractNumId w:val="24"/>
  </w:num>
  <w:num w:numId="5" w16cid:durableId="1899392397">
    <w:abstractNumId w:val="23"/>
  </w:num>
  <w:num w:numId="6" w16cid:durableId="1160535284">
    <w:abstractNumId w:val="14"/>
  </w:num>
  <w:num w:numId="7" w16cid:durableId="425468586">
    <w:abstractNumId w:val="2"/>
  </w:num>
  <w:num w:numId="8" w16cid:durableId="760830258">
    <w:abstractNumId w:val="6"/>
  </w:num>
  <w:num w:numId="9" w16cid:durableId="239995161">
    <w:abstractNumId w:val="7"/>
  </w:num>
  <w:num w:numId="10" w16cid:durableId="37635326">
    <w:abstractNumId w:val="1"/>
  </w:num>
  <w:num w:numId="11" w16cid:durableId="1260599481">
    <w:abstractNumId w:val="11"/>
  </w:num>
  <w:num w:numId="12" w16cid:durableId="925269035">
    <w:abstractNumId w:val="12"/>
  </w:num>
  <w:num w:numId="13" w16cid:durableId="903636054">
    <w:abstractNumId w:val="3"/>
  </w:num>
  <w:num w:numId="14" w16cid:durableId="432633172">
    <w:abstractNumId w:val="16"/>
  </w:num>
  <w:num w:numId="15" w16cid:durableId="1045523183">
    <w:abstractNumId w:val="5"/>
  </w:num>
  <w:num w:numId="16" w16cid:durableId="2072538740">
    <w:abstractNumId w:val="9"/>
  </w:num>
  <w:num w:numId="17" w16cid:durableId="54939485">
    <w:abstractNumId w:val="19"/>
  </w:num>
  <w:num w:numId="18" w16cid:durableId="1594052174">
    <w:abstractNumId w:val="15"/>
  </w:num>
  <w:num w:numId="19" w16cid:durableId="1177188802">
    <w:abstractNumId w:val="17"/>
  </w:num>
  <w:num w:numId="20" w16cid:durableId="1571575804">
    <w:abstractNumId w:val="8"/>
  </w:num>
  <w:num w:numId="21" w16cid:durableId="1871986210">
    <w:abstractNumId w:val="18"/>
  </w:num>
  <w:num w:numId="22" w16cid:durableId="266545617">
    <w:abstractNumId w:val="0"/>
  </w:num>
  <w:num w:numId="23" w16cid:durableId="560139607">
    <w:abstractNumId w:val="21"/>
  </w:num>
  <w:num w:numId="24" w16cid:durableId="137655983">
    <w:abstractNumId w:val="22"/>
  </w:num>
  <w:num w:numId="25" w16cid:durableId="718012575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352"/>
    <w:rsid w:val="0000263E"/>
    <w:rsid w:val="000030CD"/>
    <w:rsid w:val="00003470"/>
    <w:rsid w:val="0000347E"/>
    <w:rsid w:val="000034B4"/>
    <w:rsid w:val="0000393F"/>
    <w:rsid w:val="00003F4C"/>
    <w:rsid w:val="00004034"/>
    <w:rsid w:val="00004060"/>
    <w:rsid w:val="0000415B"/>
    <w:rsid w:val="00004274"/>
    <w:rsid w:val="00004A67"/>
    <w:rsid w:val="00004DCA"/>
    <w:rsid w:val="00004E36"/>
    <w:rsid w:val="0000554E"/>
    <w:rsid w:val="0000566D"/>
    <w:rsid w:val="00005815"/>
    <w:rsid w:val="00005AF6"/>
    <w:rsid w:val="000061FA"/>
    <w:rsid w:val="0000636D"/>
    <w:rsid w:val="000066E3"/>
    <w:rsid w:val="00006751"/>
    <w:rsid w:val="0000694B"/>
    <w:rsid w:val="00006C0B"/>
    <w:rsid w:val="00006E9F"/>
    <w:rsid w:val="00007156"/>
    <w:rsid w:val="00007249"/>
    <w:rsid w:val="0000725C"/>
    <w:rsid w:val="0000765F"/>
    <w:rsid w:val="00007839"/>
    <w:rsid w:val="00010071"/>
    <w:rsid w:val="000102E0"/>
    <w:rsid w:val="00010650"/>
    <w:rsid w:val="00010922"/>
    <w:rsid w:val="00010DE5"/>
    <w:rsid w:val="0001158B"/>
    <w:rsid w:val="0001180C"/>
    <w:rsid w:val="000119E1"/>
    <w:rsid w:val="00012892"/>
    <w:rsid w:val="00012922"/>
    <w:rsid w:val="00012F3A"/>
    <w:rsid w:val="000131E8"/>
    <w:rsid w:val="00013422"/>
    <w:rsid w:val="0001347B"/>
    <w:rsid w:val="000137D3"/>
    <w:rsid w:val="00013F7F"/>
    <w:rsid w:val="00013FF0"/>
    <w:rsid w:val="00014842"/>
    <w:rsid w:val="00014853"/>
    <w:rsid w:val="00014AA9"/>
    <w:rsid w:val="00014AAD"/>
    <w:rsid w:val="00014D72"/>
    <w:rsid w:val="0001537F"/>
    <w:rsid w:val="000153DD"/>
    <w:rsid w:val="000157CE"/>
    <w:rsid w:val="00015BB4"/>
    <w:rsid w:val="00015C43"/>
    <w:rsid w:val="000161D2"/>
    <w:rsid w:val="0001621E"/>
    <w:rsid w:val="00016944"/>
    <w:rsid w:val="00016B1D"/>
    <w:rsid w:val="00016F23"/>
    <w:rsid w:val="0001728B"/>
    <w:rsid w:val="00017A9C"/>
    <w:rsid w:val="00017C34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673"/>
    <w:rsid w:val="00022A0B"/>
    <w:rsid w:val="00023093"/>
    <w:rsid w:val="000230E4"/>
    <w:rsid w:val="000230ED"/>
    <w:rsid w:val="00023209"/>
    <w:rsid w:val="00023AE3"/>
    <w:rsid w:val="00023BDE"/>
    <w:rsid w:val="0002413A"/>
    <w:rsid w:val="000243A6"/>
    <w:rsid w:val="000243C9"/>
    <w:rsid w:val="000243FA"/>
    <w:rsid w:val="00024517"/>
    <w:rsid w:val="00024EB3"/>
    <w:rsid w:val="00024F61"/>
    <w:rsid w:val="0002507E"/>
    <w:rsid w:val="0002518B"/>
    <w:rsid w:val="0002547C"/>
    <w:rsid w:val="00025D51"/>
    <w:rsid w:val="00025DD8"/>
    <w:rsid w:val="00025F5A"/>
    <w:rsid w:val="0002606C"/>
    <w:rsid w:val="00026307"/>
    <w:rsid w:val="000264D8"/>
    <w:rsid w:val="000265F2"/>
    <w:rsid w:val="0002665A"/>
    <w:rsid w:val="000266C0"/>
    <w:rsid w:val="00026853"/>
    <w:rsid w:val="00026975"/>
    <w:rsid w:val="00026B03"/>
    <w:rsid w:val="00026C1C"/>
    <w:rsid w:val="00026C5E"/>
    <w:rsid w:val="00026DC9"/>
    <w:rsid w:val="00026DE1"/>
    <w:rsid w:val="000272B9"/>
    <w:rsid w:val="00027601"/>
    <w:rsid w:val="0002782B"/>
    <w:rsid w:val="00027C0B"/>
    <w:rsid w:val="00027D98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084"/>
    <w:rsid w:val="000328D3"/>
    <w:rsid w:val="000330A7"/>
    <w:rsid w:val="00033471"/>
    <w:rsid w:val="00033888"/>
    <w:rsid w:val="00033AAA"/>
    <w:rsid w:val="00033E21"/>
    <w:rsid w:val="0003404F"/>
    <w:rsid w:val="0003406F"/>
    <w:rsid w:val="00034354"/>
    <w:rsid w:val="00034931"/>
    <w:rsid w:val="00034BD0"/>
    <w:rsid w:val="00034DA0"/>
    <w:rsid w:val="00034FE9"/>
    <w:rsid w:val="000350CB"/>
    <w:rsid w:val="00035368"/>
    <w:rsid w:val="000353BB"/>
    <w:rsid w:val="000354B7"/>
    <w:rsid w:val="000354D7"/>
    <w:rsid w:val="0003568A"/>
    <w:rsid w:val="00035997"/>
    <w:rsid w:val="00036436"/>
    <w:rsid w:val="0003682D"/>
    <w:rsid w:val="00036D78"/>
    <w:rsid w:val="0003724A"/>
    <w:rsid w:val="000373C4"/>
    <w:rsid w:val="000373CF"/>
    <w:rsid w:val="00037491"/>
    <w:rsid w:val="00037AE8"/>
    <w:rsid w:val="00040079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30E"/>
    <w:rsid w:val="000456C8"/>
    <w:rsid w:val="0004586B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27"/>
    <w:rsid w:val="00050DFE"/>
    <w:rsid w:val="00050F30"/>
    <w:rsid w:val="00050F4D"/>
    <w:rsid w:val="000515C8"/>
    <w:rsid w:val="0005161A"/>
    <w:rsid w:val="000516AD"/>
    <w:rsid w:val="00051907"/>
    <w:rsid w:val="00051B62"/>
    <w:rsid w:val="00051DF9"/>
    <w:rsid w:val="000521BF"/>
    <w:rsid w:val="0005278D"/>
    <w:rsid w:val="000527F6"/>
    <w:rsid w:val="0005298C"/>
    <w:rsid w:val="00053224"/>
    <w:rsid w:val="000538D0"/>
    <w:rsid w:val="00054060"/>
    <w:rsid w:val="0005483F"/>
    <w:rsid w:val="00054C9F"/>
    <w:rsid w:val="000552C3"/>
    <w:rsid w:val="000555D7"/>
    <w:rsid w:val="0005589D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05AE"/>
    <w:rsid w:val="0006157E"/>
    <w:rsid w:val="000615F1"/>
    <w:rsid w:val="00061818"/>
    <w:rsid w:val="00061B94"/>
    <w:rsid w:val="00061CE3"/>
    <w:rsid w:val="00062092"/>
    <w:rsid w:val="000628D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202"/>
    <w:rsid w:val="00067208"/>
    <w:rsid w:val="00067402"/>
    <w:rsid w:val="00067782"/>
    <w:rsid w:val="000701C8"/>
    <w:rsid w:val="0007020B"/>
    <w:rsid w:val="00070250"/>
    <w:rsid w:val="00070651"/>
    <w:rsid w:val="0007085E"/>
    <w:rsid w:val="00070AD5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2F0F"/>
    <w:rsid w:val="00073098"/>
    <w:rsid w:val="00073247"/>
    <w:rsid w:val="000736B2"/>
    <w:rsid w:val="00073B39"/>
    <w:rsid w:val="0007413C"/>
    <w:rsid w:val="0007425A"/>
    <w:rsid w:val="00074442"/>
    <w:rsid w:val="00074656"/>
    <w:rsid w:val="0007466F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5F9"/>
    <w:rsid w:val="000768AB"/>
    <w:rsid w:val="00076A5D"/>
    <w:rsid w:val="00076F57"/>
    <w:rsid w:val="00077040"/>
    <w:rsid w:val="00077A2B"/>
    <w:rsid w:val="00077A9E"/>
    <w:rsid w:val="00077F69"/>
    <w:rsid w:val="00077F9A"/>
    <w:rsid w:val="00080316"/>
    <w:rsid w:val="0008048B"/>
    <w:rsid w:val="000806A4"/>
    <w:rsid w:val="00080741"/>
    <w:rsid w:val="00080811"/>
    <w:rsid w:val="00081495"/>
    <w:rsid w:val="000814B4"/>
    <w:rsid w:val="0008152E"/>
    <w:rsid w:val="0008164A"/>
    <w:rsid w:val="00081977"/>
    <w:rsid w:val="00081FFC"/>
    <w:rsid w:val="00082640"/>
    <w:rsid w:val="00083151"/>
    <w:rsid w:val="00083532"/>
    <w:rsid w:val="00083553"/>
    <w:rsid w:val="0008365C"/>
    <w:rsid w:val="00083935"/>
    <w:rsid w:val="00083AA6"/>
    <w:rsid w:val="00083BC8"/>
    <w:rsid w:val="00083DC2"/>
    <w:rsid w:val="0008472C"/>
    <w:rsid w:val="00084D5B"/>
    <w:rsid w:val="00085714"/>
    <w:rsid w:val="00085962"/>
    <w:rsid w:val="00085B02"/>
    <w:rsid w:val="00085B85"/>
    <w:rsid w:val="00086135"/>
    <w:rsid w:val="000861CF"/>
    <w:rsid w:val="00086659"/>
    <w:rsid w:val="000867F5"/>
    <w:rsid w:val="00086B64"/>
    <w:rsid w:val="00086B87"/>
    <w:rsid w:val="00087224"/>
    <w:rsid w:val="000872D5"/>
    <w:rsid w:val="000878E5"/>
    <w:rsid w:val="00087B9C"/>
    <w:rsid w:val="00090305"/>
    <w:rsid w:val="000904EC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4D1"/>
    <w:rsid w:val="000926A5"/>
    <w:rsid w:val="00092940"/>
    <w:rsid w:val="00092AB7"/>
    <w:rsid w:val="00092E44"/>
    <w:rsid w:val="000932A4"/>
    <w:rsid w:val="000933CB"/>
    <w:rsid w:val="0009356F"/>
    <w:rsid w:val="000938C3"/>
    <w:rsid w:val="00093E1F"/>
    <w:rsid w:val="00093E9B"/>
    <w:rsid w:val="00093F49"/>
    <w:rsid w:val="00094368"/>
    <w:rsid w:val="000944B7"/>
    <w:rsid w:val="00094537"/>
    <w:rsid w:val="00094665"/>
    <w:rsid w:val="000946DE"/>
    <w:rsid w:val="000948D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995"/>
    <w:rsid w:val="00096C9F"/>
    <w:rsid w:val="00096D07"/>
    <w:rsid w:val="000970FA"/>
    <w:rsid w:val="000974F5"/>
    <w:rsid w:val="000977E1"/>
    <w:rsid w:val="0009790E"/>
    <w:rsid w:val="00097C30"/>
    <w:rsid w:val="00097E59"/>
    <w:rsid w:val="000A01DD"/>
    <w:rsid w:val="000A0DD9"/>
    <w:rsid w:val="000A0EB8"/>
    <w:rsid w:val="000A164B"/>
    <w:rsid w:val="000A1745"/>
    <w:rsid w:val="000A1AEE"/>
    <w:rsid w:val="000A2056"/>
    <w:rsid w:val="000A2065"/>
    <w:rsid w:val="000A21CD"/>
    <w:rsid w:val="000A2481"/>
    <w:rsid w:val="000A2A64"/>
    <w:rsid w:val="000A2E98"/>
    <w:rsid w:val="000A3803"/>
    <w:rsid w:val="000A3DEB"/>
    <w:rsid w:val="000A3FA2"/>
    <w:rsid w:val="000A40BC"/>
    <w:rsid w:val="000A44F7"/>
    <w:rsid w:val="000A4745"/>
    <w:rsid w:val="000A508C"/>
    <w:rsid w:val="000A51C3"/>
    <w:rsid w:val="000A5225"/>
    <w:rsid w:val="000A52D6"/>
    <w:rsid w:val="000A5533"/>
    <w:rsid w:val="000A5641"/>
    <w:rsid w:val="000A5DE1"/>
    <w:rsid w:val="000A5F49"/>
    <w:rsid w:val="000A6697"/>
    <w:rsid w:val="000A68D0"/>
    <w:rsid w:val="000A6A21"/>
    <w:rsid w:val="000A6B94"/>
    <w:rsid w:val="000A718D"/>
    <w:rsid w:val="000A7278"/>
    <w:rsid w:val="000A7882"/>
    <w:rsid w:val="000A7B40"/>
    <w:rsid w:val="000B06B1"/>
    <w:rsid w:val="000B06D9"/>
    <w:rsid w:val="000B0770"/>
    <w:rsid w:val="000B0A14"/>
    <w:rsid w:val="000B0C26"/>
    <w:rsid w:val="000B0D99"/>
    <w:rsid w:val="000B1085"/>
    <w:rsid w:val="000B17B7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57E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E91"/>
    <w:rsid w:val="000B7EEA"/>
    <w:rsid w:val="000C00E2"/>
    <w:rsid w:val="000C0229"/>
    <w:rsid w:val="000C05A0"/>
    <w:rsid w:val="000C073A"/>
    <w:rsid w:val="000C08B7"/>
    <w:rsid w:val="000C0AFD"/>
    <w:rsid w:val="000C0BFC"/>
    <w:rsid w:val="000C1373"/>
    <w:rsid w:val="000C1523"/>
    <w:rsid w:val="000C1536"/>
    <w:rsid w:val="000C15C1"/>
    <w:rsid w:val="000C1A67"/>
    <w:rsid w:val="000C23CD"/>
    <w:rsid w:val="000C2693"/>
    <w:rsid w:val="000C2882"/>
    <w:rsid w:val="000C2A57"/>
    <w:rsid w:val="000C2AE7"/>
    <w:rsid w:val="000C2BC8"/>
    <w:rsid w:val="000C306D"/>
    <w:rsid w:val="000C33B4"/>
    <w:rsid w:val="000C3446"/>
    <w:rsid w:val="000C36CF"/>
    <w:rsid w:val="000C37EB"/>
    <w:rsid w:val="000C3E82"/>
    <w:rsid w:val="000C438F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AA"/>
    <w:rsid w:val="000C65E8"/>
    <w:rsid w:val="000C6733"/>
    <w:rsid w:val="000C6CEB"/>
    <w:rsid w:val="000C7340"/>
    <w:rsid w:val="000C73EC"/>
    <w:rsid w:val="000C7512"/>
    <w:rsid w:val="000C7723"/>
    <w:rsid w:val="000D023C"/>
    <w:rsid w:val="000D0766"/>
    <w:rsid w:val="000D07F4"/>
    <w:rsid w:val="000D0D27"/>
    <w:rsid w:val="000D0DDD"/>
    <w:rsid w:val="000D1101"/>
    <w:rsid w:val="000D1118"/>
    <w:rsid w:val="000D130B"/>
    <w:rsid w:val="000D17A9"/>
    <w:rsid w:val="000D1D28"/>
    <w:rsid w:val="000D20BB"/>
    <w:rsid w:val="000D20E8"/>
    <w:rsid w:val="000D29D6"/>
    <w:rsid w:val="000D2B58"/>
    <w:rsid w:val="000D2F2D"/>
    <w:rsid w:val="000D3710"/>
    <w:rsid w:val="000D37CA"/>
    <w:rsid w:val="000D38E2"/>
    <w:rsid w:val="000D3A2A"/>
    <w:rsid w:val="000D3BE1"/>
    <w:rsid w:val="000D3D46"/>
    <w:rsid w:val="000D400B"/>
    <w:rsid w:val="000D46AF"/>
    <w:rsid w:val="000D4CC4"/>
    <w:rsid w:val="000D539A"/>
    <w:rsid w:val="000D54B3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A85"/>
    <w:rsid w:val="000D7AA4"/>
    <w:rsid w:val="000D7DAB"/>
    <w:rsid w:val="000E0855"/>
    <w:rsid w:val="000E0BA6"/>
    <w:rsid w:val="000E0CA4"/>
    <w:rsid w:val="000E0E49"/>
    <w:rsid w:val="000E0EA0"/>
    <w:rsid w:val="000E10CD"/>
    <w:rsid w:val="000E19AA"/>
    <w:rsid w:val="000E1B47"/>
    <w:rsid w:val="000E1B59"/>
    <w:rsid w:val="000E1C0D"/>
    <w:rsid w:val="000E1C35"/>
    <w:rsid w:val="000E1D65"/>
    <w:rsid w:val="000E20E6"/>
    <w:rsid w:val="000E21F1"/>
    <w:rsid w:val="000E2602"/>
    <w:rsid w:val="000E26F6"/>
    <w:rsid w:val="000E2803"/>
    <w:rsid w:val="000E2C7D"/>
    <w:rsid w:val="000E2F97"/>
    <w:rsid w:val="000E32F3"/>
    <w:rsid w:val="000E3747"/>
    <w:rsid w:val="000E37DC"/>
    <w:rsid w:val="000E385F"/>
    <w:rsid w:val="000E3BB9"/>
    <w:rsid w:val="000E3C09"/>
    <w:rsid w:val="000E3C47"/>
    <w:rsid w:val="000E3E30"/>
    <w:rsid w:val="000E3F9E"/>
    <w:rsid w:val="000E4381"/>
    <w:rsid w:val="000E4441"/>
    <w:rsid w:val="000E493C"/>
    <w:rsid w:val="000E4961"/>
    <w:rsid w:val="000E4B02"/>
    <w:rsid w:val="000E4B98"/>
    <w:rsid w:val="000E4D90"/>
    <w:rsid w:val="000E4E24"/>
    <w:rsid w:val="000E54B9"/>
    <w:rsid w:val="000E5634"/>
    <w:rsid w:val="000E5E28"/>
    <w:rsid w:val="000E5E2C"/>
    <w:rsid w:val="000E6100"/>
    <w:rsid w:val="000E6215"/>
    <w:rsid w:val="000E6367"/>
    <w:rsid w:val="000E68E2"/>
    <w:rsid w:val="000E68FC"/>
    <w:rsid w:val="000E694F"/>
    <w:rsid w:val="000E6A7F"/>
    <w:rsid w:val="000E6C14"/>
    <w:rsid w:val="000E6CE0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6F2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0ED"/>
    <w:rsid w:val="000F7166"/>
    <w:rsid w:val="000F7295"/>
    <w:rsid w:val="000F74E6"/>
    <w:rsid w:val="000F770E"/>
    <w:rsid w:val="00100665"/>
    <w:rsid w:val="001006F4"/>
    <w:rsid w:val="00100CFD"/>
    <w:rsid w:val="00100DF6"/>
    <w:rsid w:val="001010A7"/>
    <w:rsid w:val="0010125E"/>
    <w:rsid w:val="0010156C"/>
    <w:rsid w:val="001016A2"/>
    <w:rsid w:val="00101FE0"/>
    <w:rsid w:val="00102337"/>
    <w:rsid w:val="00102430"/>
    <w:rsid w:val="0010275B"/>
    <w:rsid w:val="00102B26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475"/>
    <w:rsid w:val="001068F9"/>
    <w:rsid w:val="00106BBA"/>
    <w:rsid w:val="00106EDC"/>
    <w:rsid w:val="00106F36"/>
    <w:rsid w:val="0010752A"/>
    <w:rsid w:val="001075A8"/>
    <w:rsid w:val="00107A9A"/>
    <w:rsid w:val="00107DD3"/>
    <w:rsid w:val="00110404"/>
    <w:rsid w:val="001106C6"/>
    <w:rsid w:val="001108C0"/>
    <w:rsid w:val="00110B71"/>
    <w:rsid w:val="00110FCF"/>
    <w:rsid w:val="00111216"/>
    <w:rsid w:val="00111650"/>
    <w:rsid w:val="0011165A"/>
    <w:rsid w:val="00112078"/>
    <w:rsid w:val="0011215B"/>
    <w:rsid w:val="001122D1"/>
    <w:rsid w:val="001127EC"/>
    <w:rsid w:val="00112A1C"/>
    <w:rsid w:val="00112AD6"/>
    <w:rsid w:val="00112B7A"/>
    <w:rsid w:val="00112C42"/>
    <w:rsid w:val="001132B2"/>
    <w:rsid w:val="001133EB"/>
    <w:rsid w:val="001137B1"/>
    <w:rsid w:val="001138EF"/>
    <w:rsid w:val="00114343"/>
    <w:rsid w:val="00114596"/>
    <w:rsid w:val="001145BC"/>
    <w:rsid w:val="0011497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212"/>
    <w:rsid w:val="00116A8B"/>
    <w:rsid w:val="00116D08"/>
    <w:rsid w:val="00116DDE"/>
    <w:rsid w:val="0011701A"/>
    <w:rsid w:val="00117274"/>
    <w:rsid w:val="00117418"/>
    <w:rsid w:val="00117748"/>
    <w:rsid w:val="0011785B"/>
    <w:rsid w:val="0012030B"/>
    <w:rsid w:val="00120430"/>
    <w:rsid w:val="00120587"/>
    <w:rsid w:val="00120678"/>
    <w:rsid w:val="00120699"/>
    <w:rsid w:val="00121129"/>
    <w:rsid w:val="00121712"/>
    <w:rsid w:val="0012190F"/>
    <w:rsid w:val="001220DB"/>
    <w:rsid w:val="0012239C"/>
    <w:rsid w:val="0012241D"/>
    <w:rsid w:val="00122A52"/>
    <w:rsid w:val="001234FC"/>
    <w:rsid w:val="0012355A"/>
    <w:rsid w:val="001235E9"/>
    <w:rsid w:val="00123BF3"/>
    <w:rsid w:val="001241B2"/>
    <w:rsid w:val="00124C82"/>
    <w:rsid w:val="00124DAB"/>
    <w:rsid w:val="00124F28"/>
    <w:rsid w:val="00125016"/>
    <w:rsid w:val="00125709"/>
    <w:rsid w:val="001257D1"/>
    <w:rsid w:val="00125909"/>
    <w:rsid w:val="0012611F"/>
    <w:rsid w:val="00126227"/>
    <w:rsid w:val="0012626A"/>
    <w:rsid w:val="001262BA"/>
    <w:rsid w:val="00126499"/>
    <w:rsid w:val="00126BD0"/>
    <w:rsid w:val="00126C09"/>
    <w:rsid w:val="00126D90"/>
    <w:rsid w:val="00126DE2"/>
    <w:rsid w:val="00126EB2"/>
    <w:rsid w:val="00126F68"/>
    <w:rsid w:val="00127170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64F"/>
    <w:rsid w:val="0013091A"/>
    <w:rsid w:val="00130AAA"/>
    <w:rsid w:val="00130D4E"/>
    <w:rsid w:val="00130ED4"/>
    <w:rsid w:val="00131296"/>
    <w:rsid w:val="001319ED"/>
    <w:rsid w:val="00132617"/>
    <w:rsid w:val="001326B5"/>
    <w:rsid w:val="00132977"/>
    <w:rsid w:val="00133027"/>
    <w:rsid w:val="0013323C"/>
    <w:rsid w:val="00133FEB"/>
    <w:rsid w:val="00134162"/>
    <w:rsid w:val="00134227"/>
    <w:rsid w:val="00134A0E"/>
    <w:rsid w:val="00134A20"/>
    <w:rsid w:val="00134B4F"/>
    <w:rsid w:val="00134C5A"/>
    <w:rsid w:val="0013560E"/>
    <w:rsid w:val="00135797"/>
    <w:rsid w:val="00135BA9"/>
    <w:rsid w:val="00135C93"/>
    <w:rsid w:val="00135F7C"/>
    <w:rsid w:val="00136129"/>
    <w:rsid w:val="0013621B"/>
    <w:rsid w:val="001368B4"/>
    <w:rsid w:val="00136934"/>
    <w:rsid w:val="00136955"/>
    <w:rsid w:val="00136B4C"/>
    <w:rsid w:val="0013708F"/>
    <w:rsid w:val="001370D7"/>
    <w:rsid w:val="0013728E"/>
    <w:rsid w:val="001373D8"/>
    <w:rsid w:val="0013779A"/>
    <w:rsid w:val="0013798B"/>
    <w:rsid w:val="00137FBB"/>
    <w:rsid w:val="0014013B"/>
    <w:rsid w:val="001404F9"/>
    <w:rsid w:val="001407BC"/>
    <w:rsid w:val="00140841"/>
    <w:rsid w:val="00140AF1"/>
    <w:rsid w:val="001414D4"/>
    <w:rsid w:val="00142358"/>
    <w:rsid w:val="001423E7"/>
    <w:rsid w:val="0014263C"/>
    <w:rsid w:val="00142C4B"/>
    <w:rsid w:val="00143165"/>
    <w:rsid w:val="00143595"/>
    <w:rsid w:val="0014378B"/>
    <w:rsid w:val="00143BA8"/>
    <w:rsid w:val="00143D14"/>
    <w:rsid w:val="00143F20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C27"/>
    <w:rsid w:val="00147C6F"/>
    <w:rsid w:val="00147DE7"/>
    <w:rsid w:val="00147DF6"/>
    <w:rsid w:val="001500D0"/>
    <w:rsid w:val="00150114"/>
    <w:rsid w:val="001504D8"/>
    <w:rsid w:val="0015069D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731"/>
    <w:rsid w:val="0015287F"/>
    <w:rsid w:val="00152C62"/>
    <w:rsid w:val="00152C6C"/>
    <w:rsid w:val="00152D48"/>
    <w:rsid w:val="001533AF"/>
    <w:rsid w:val="00153452"/>
    <w:rsid w:val="0015385A"/>
    <w:rsid w:val="001539A8"/>
    <w:rsid w:val="00153A08"/>
    <w:rsid w:val="00153CC5"/>
    <w:rsid w:val="00153D58"/>
    <w:rsid w:val="00153EB7"/>
    <w:rsid w:val="00153FDC"/>
    <w:rsid w:val="001541A1"/>
    <w:rsid w:val="00154269"/>
    <w:rsid w:val="0015452D"/>
    <w:rsid w:val="001547D9"/>
    <w:rsid w:val="0015494E"/>
    <w:rsid w:val="001549DD"/>
    <w:rsid w:val="00155282"/>
    <w:rsid w:val="00155490"/>
    <w:rsid w:val="00155B3F"/>
    <w:rsid w:val="00155C55"/>
    <w:rsid w:val="00155D2D"/>
    <w:rsid w:val="00156106"/>
    <w:rsid w:val="00156177"/>
    <w:rsid w:val="001561AA"/>
    <w:rsid w:val="001563E7"/>
    <w:rsid w:val="001566F7"/>
    <w:rsid w:val="0015701D"/>
    <w:rsid w:val="00157319"/>
    <w:rsid w:val="00157393"/>
    <w:rsid w:val="00157A2D"/>
    <w:rsid w:val="00157F76"/>
    <w:rsid w:val="00160344"/>
    <w:rsid w:val="00161023"/>
    <w:rsid w:val="00161225"/>
    <w:rsid w:val="00161346"/>
    <w:rsid w:val="001614BC"/>
    <w:rsid w:val="00161769"/>
    <w:rsid w:val="00161C46"/>
    <w:rsid w:val="00161FA8"/>
    <w:rsid w:val="00162050"/>
    <w:rsid w:val="0016210A"/>
    <w:rsid w:val="001624AF"/>
    <w:rsid w:val="00162728"/>
    <w:rsid w:val="00162DB2"/>
    <w:rsid w:val="00163389"/>
    <w:rsid w:val="001633F2"/>
    <w:rsid w:val="00163A35"/>
    <w:rsid w:val="00163C25"/>
    <w:rsid w:val="00163DFC"/>
    <w:rsid w:val="0016409A"/>
    <w:rsid w:val="001641F6"/>
    <w:rsid w:val="001642A0"/>
    <w:rsid w:val="0016447B"/>
    <w:rsid w:val="0016451D"/>
    <w:rsid w:val="001647C6"/>
    <w:rsid w:val="001647D6"/>
    <w:rsid w:val="001647FD"/>
    <w:rsid w:val="001649E8"/>
    <w:rsid w:val="00164C23"/>
    <w:rsid w:val="00165118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6F0"/>
    <w:rsid w:val="0017076D"/>
    <w:rsid w:val="00170A12"/>
    <w:rsid w:val="00170C41"/>
    <w:rsid w:val="0017148D"/>
    <w:rsid w:val="00171C8B"/>
    <w:rsid w:val="001723FF"/>
    <w:rsid w:val="0017255A"/>
    <w:rsid w:val="00172A0A"/>
    <w:rsid w:val="001730A1"/>
    <w:rsid w:val="0017397C"/>
    <w:rsid w:val="00173A9A"/>
    <w:rsid w:val="00173B53"/>
    <w:rsid w:val="00173B91"/>
    <w:rsid w:val="00173D3D"/>
    <w:rsid w:val="00173D6B"/>
    <w:rsid w:val="00174093"/>
    <w:rsid w:val="001742FF"/>
    <w:rsid w:val="001745BF"/>
    <w:rsid w:val="001747AA"/>
    <w:rsid w:val="00174FAD"/>
    <w:rsid w:val="00175043"/>
    <w:rsid w:val="001753DD"/>
    <w:rsid w:val="00175F99"/>
    <w:rsid w:val="001765F0"/>
    <w:rsid w:val="00176E77"/>
    <w:rsid w:val="00176EA0"/>
    <w:rsid w:val="0017743B"/>
    <w:rsid w:val="00177779"/>
    <w:rsid w:val="0017777E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728"/>
    <w:rsid w:val="00181BEA"/>
    <w:rsid w:val="00182468"/>
    <w:rsid w:val="00183370"/>
    <w:rsid w:val="0018362B"/>
    <w:rsid w:val="001837A1"/>
    <w:rsid w:val="001838BD"/>
    <w:rsid w:val="0018392F"/>
    <w:rsid w:val="00183988"/>
    <w:rsid w:val="001841F4"/>
    <w:rsid w:val="001843ED"/>
    <w:rsid w:val="00184887"/>
    <w:rsid w:val="001849AB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A59"/>
    <w:rsid w:val="00191B0D"/>
    <w:rsid w:val="00191B7B"/>
    <w:rsid w:val="00192118"/>
    <w:rsid w:val="00192367"/>
    <w:rsid w:val="00192878"/>
    <w:rsid w:val="00192A3E"/>
    <w:rsid w:val="00192CB2"/>
    <w:rsid w:val="0019316B"/>
    <w:rsid w:val="001940C7"/>
    <w:rsid w:val="00194446"/>
    <w:rsid w:val="00194DF5"/>
    <w:rsid w:val="00194E4F"/>
    <w:rsid w:val="001950C3"/>
    <w:rsid w:val="0019532D"/>
    <w:rsid w:val="001953BA"/>
    <w:rsid w:val="00195725"/>
    <w:rsid w:val="00195C37"/>
    <w:rsid w:val="00195E2A"/>
    <w:rsid w:val="0019624A"/>
    <w:rsid w:val="00196615"/>
    <w:rsid w:val="00196AC7"/>
    <w:rsid w:val="00196B9B"/>
    <w:rsid w:val="00196DC2"/>
    <w:rsid w:val="0019755D"/>
    <w:rsid w:val="001975B8"/>
    <w:rsid w:val="00197627"/>
    <w:rsid w:val="001978E8"/>
    <w:rsid w:val="001979E6"/>
    <w:rsid w:val="00197A2E"/>
    <w:rsid w:val="00197E57"/>
    <w:rsid w:val="00197EE9"/>
    <w:rsid w:val="001A048A"/>
    <w:rsid w:val="001A077C"/>
    <w:rsid w:val="001A143E"/>
    <w:rsid w:val="001A159F"/>
    <w:rsid w:val="001A1749"/>
    <w:rsid w:val="001A1F2C"/>
    <w:rsid w:val="001A2216"/>
    <w:rsid w:val="001A2369"/>
    <w:rsid w:val="001A24AD"/>
    <w:rsid w:val="001A2534"/>
    <w:rsid w:val="001A27C6"/>
    <w:rsid w:val="001A2DDA"/>
    <w:rsid w:val="001A30F5"/>
    <w:rsid w:val="001A3237"/>
    <w:rsid w:val="001A4149"/>
    <w:rsid w:val="001A41BB"/>
    <w:rsid w:val="001A468A"/>
    <w:rsid w:val="001A4E12"/>
    <w:rsid w:val="001A505B"/>
    <w:rsid w:val="001A5144"/>
    <w:rsid w:val="001A54B3"/>
    <w:rsid w:val="001A5664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A7991"/>
    <w:rsid w:val="001A7F7E"/>
    <w:rsid w:val="001B02EF"/>
    <w:rsid w:val="001B0C83"/>
    <w:rsid w:val="001B0E22"/>
    <w:rsid w:val="001B1031"/>
    <w:rsid w:val="001B1165"/>
    <w:rsid w:val="001B1984"/>
    <w:rsid w:val="001B1B1D"/>
    <w:rsid w:val="001B1FBE"/>
    <w:rsid w:val="001B22FA"/>
    <w:rsid w:val="001B2A18"/>
    <w:rsid w:val="001B2C27"/>
    <w:rsid w:val="001B3056"/>
    <w:rsid w:val="001B30B8"/>
    <w:rsid w:val="001B3154"/>
    <w:rsid w:val="001B33E3"/>
    <w:rsid w:val="001B348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092"/>
    <w:rsid w:val="001C1214"/>
    <w:rsid w:val="001C12C5"/>
    <w:rsid w:val="001C16BD"/>
    <w:rsid w:val="001C16C6"/>
    <w:rsid w:val="001C1AAC"/>
    <w:rsid w:val="001C1C8F"/>
    <w:rsid w:val="001C2DD6"/>
    <w:rsid w:val="001C2EBA"/>
    <w:rsid w:val="001C311D"/>
    <w:rsid w:val="001C39C6"/>
    <w:rsid w:val="001C3A88"/>
    <w:rsid w:val="001C3C0B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65E"/>
    <w:rsid w:val="001C674F"/>
    <w:rsid w:val="001C6E9F"/>
    <w:rsid w:val="001C6FA6"/>
    <w:rsid w:val="001C726E"/>
    <w:rsid w:val="001C73D7"/>
    <w:rsid w:val="001C7746"/>
    <w:rsid w:val="001C7B10"/>
    <w:rsid w:val="001D022C"/>
    <w:rsid w:val="001D0353"/>
    <w:rsid w:val="001D035A"/>
    <w:rsid w:val="001D079E"/>
    <w:rsid w:val="001D086A"/>
    <w:rsid w:val="001D0BCB"/>
    <w:rsid w:val="001D0F4D"/>
    <w:rsid w:val="001D157B"/>
    <w:rsid w:val="001D18FC"/>
    <w:rsid w:val="001D1A38"/>
    <w:rsid w:val="001D1CD0"/>
    <w:rsid w:val="001D1F38"/>
    <w:rsid w:val="001D2102"/>
    <w:rsid w:val="001D2124"/>
    <w:rsid w:val="001D23A3"/>
    <w:rsid w:val="001D2440"/>
    <w:rsid w:val="001D2579"/>
    <w:rsid w:val="001D29A7"/>
    <w:rsid w:val="001D2B76"/>
    <w:rsid w:val="001D2C16"/>
    <w:rsid w:val="001D2C9A"/>
    <w:rsid w:val="001D2D6F"/>
    <w:rsid w:val="001D3093"/>
    <w:rsid w:val="001D33EA"/>
    <w:rsid w:val="001D3443"/>
    <w:rsid w:val="001D38BB"/>
    <w:rsid w:val="001D397C"/>
    <w:rsid w:val="001D4360"/>
    <w:rsid w:val="001D4365"/>
    <w:rsid w:val="001D4759"/>
    <w:rsid w:val="001D490B"/>
    <w:rsid w:val="001D4A02"/>
    <w:rsid w:val="001D4B32"/>
    <w:rsid w:val="001D4C6D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837"/>
    <w:rsid w:val="001D69A2"/>
    <w:rsid w:val="001D6C77"/>
    <w:rsid w:val="001D6E62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CF0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511"/>
    <w:rsid w:val="001E39AD"/>
    <w:rsid w:val="001E3CF4"/>
    <w:rsid w:val="001E442E"/>
    <w:rsid w:val="001E445E"/>
    <w:rsid w:val="001E4E53"/>
    <w:rsid w:val="001E4F50"/>
    <w:rsid w:val="001E5243"/>
    <w:rsid w:val="001E52E7"/>
    <w:rsid w:val="001E5358"/>
    <w:rsid w:val="001E53BF"/>
    <w:rsid w:val="001E55E4"/>
    <w:rsid w:val="001E5CAF"/>
    <w:rsid w:val="001E5EEB"/>
    <w:rsid w:val="001E6004"/>
    <w:rsid w:val="001E609A"/>
    <w:rsid w:val="001E6670"/>
    <w:rsid w:val="001E6BA7"/>
    <w:rsid w:val="001E6F09"/>
    <w:rsid w:val="001E72AF"/>
    <w:rsid w:val="001E72B3"/>
    <w:rsid w:val="001E74A7"/>
    <w:rsid w:val="001F038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7C0"/>
    <w:rsid w:val="001F29DF"/>
    <w:rsid w:val="001F2A48"/>
    <w:rsid w:val="001F2D89"/>
    <w:rsid w:val="001F2E71"/>
    <w:rsid w:val="001F3053"/>
    <w:rsid w:val="001F3246"/>
    <w:rsid w:val="001F3516"/>
    <w:rsid w:val="001F35AF"/>
    <w:rsid w:val="001F3685"/>
    <w:rsid w:val="001F36A6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5E0B"/>
    <w:rsid w:val="001F65A3"/>
    <w:rsid w:val="001F6A2E"/>
    <w:rsid w:val="001F6C62"/>
    <w:rsid w:val="001F7084"/>
    <w:rsid w:val="001F727B"/>
    <w:rsid w:val="001F73F9"/>
    <w:rsid w:val="001F74C9"/>
    <w:rsid w:val="001F756D"/>
    <w:rsid w:val="001F75F7"/>
    <w:rsid w:val="001F784B"/>
    <w:rsid w:val="001F79FA"/>
    <w:rsid w:val="00200043"/>
    <w:rsid w:val="002001B5"/>
    <w:rsid w:val="00200297"/>
    <w:rsid w:val="00200300"/>
    <w:rsid w:val="002003A7"/>
    <w:rsid w:val="002008A8"/>
    <w:rsid w:val="00200A68"/>
    <w:rsid w:val="00200C1A"/>
    <w:rsid w:val="002011B5"/>
    <w:rsid w:val="002011F3"/>
    <w:rsid w:val="002012F4"/>
    <w:rsid w:val="002015A5"/>
    <w:rsid w:val="00201828"/>
    <w:rsid w:val="002021F0"/>
    <w:rsid w:val="00202221"/>
    <w:rsid w:val="002028A5"/>
    <w:rsid w:val="00202A40"/>
    <w:rsid w:val="00202AA1"/>
    <w:rsid w:val="00203221"/>
    <w:rsid w:val="002035B2"/>
    <w:rsid w:val="0020369A"/>
    <w:rsid w:val="00203C13"/>
    <w:rsid w:val="00203CA2"/>
    <w:rsid w:val="00203D9A"/>
    <w:rsid w:val="00203DEE"/>
    <w:rsid w:val="00204240"/>
    <w:rsid w:val="0020431B"/>
    <w:rsid w:val="00204A4D"/>
    <w:rsid w:val="00204BB7"/>
    <w:rsid w:val="00204F33"/>
    <w:rsid w:val="00205280"/>
    <w:rsid w:val="00205525"/>
    <w:rsid w:val="002057AE"/>
    <w:rsid w:val="00205D24"/>
    <w:rsid w:val="00206303"/>
    <w:rsid w:val="00206594"/>
    <w:rsid w:val="002065DB"/>
    <w:rsid w:val="00206999"/>
    <w:rsid w:val="00206BE6"/>
    <w:rsid w:val="00206C24"/>
    <w:rsid w:val="00206D23"/>
    <w:rsid w:val="00207062"/>
    <w:rsid w:val="00207135"/>
    <w:rsid w:val="0020720B"/>
    <w:rsid w:val="002100D9"/>
    <w:rsid w:val="00210202"/>
    <w:rsid w:val="00210462"/>
    <w:rsid w:val="002109D6"/>
    <w:rsid w:val="00210BA7"/>
    <w:rsid w:val="00210C12"/>
    <w:rsid w:val="0021122B"/>
    <w:rsid w:val="00211727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A73"/>
    <w:rsid w:val="00215859"/>
    <w:rsid w:val="00215CF3"/>
    <w:rsid w:val="0021605A"/>
    <w:rsid w:val="002160B6"/>
    <w:rsid w:val="0021689E"/>
    <w:rsid w:val="00216973"/>
    <w:rsid w:val="00216CEC"/>
    <w:rsid w:val="00217A9D"/>
    <w:rsid w:val="00217AAE"/>
    <w:rsid w:val="00217B65"/>
    <w:rsid w:val="00217B88"/>
    <w:rsid w:val="00217BF2"/>
    <w:rsid w:val="00217CB3"/>
    <w:rsid w:val="00217E5E"/>
    <w:rsid w:val="00217E9D"/>
    <w:rsid w:val="0022000E"/>
    <w:rsid w:val="00220073"/>
    <w:rsid w:val="002202C2"/>
    <w:rsid w:val="00220332"/>
    <w:rsid w:val="0022055E"/>
    <w:rsid w:val="0022083C"/>
    <w:rsid w:val="00220DE3"/>
    <w:rsid w:val="00220E2D"/>
    <w:rsid w:val="0022133A"/>
    <w:rsid w:val="00221342"/>
    <w:rsid w:val="00221550"/>
    <w:rsid w:val="00221D74"/>
    <w:rsid w:val="0022209C"/>
    <w:rsid w:val="00222147"/>
    <w:rsid w:val="0022216A"/>
    <w:rsid w:val="002221C2"/>
    <w:rsid w:val="002223AB"/>
    <w:rsid w:val="00222412"/>
    <w:rsid w:val="00222424"/>
    <w:rsid w:val="0022307B"/>
    <w:rsid w:val="00223231"/>
    <w:rsid w:val="002235D9"/>
    <w:rsid w:val="0022376F"/>
    <w:rsid w:val="002237E7"/>
    <w:rsid w:val="00223AFE"/>
    <w:rsid w:val="00223BC2"/>
    <w:rsid w:val="00223D25"/>
    <w:rsid w:val="0022434C"/>
    <w:rsid w:val="00224453"/>
    <w:rsid w:val="00224AE5"/>
    <w:rsid w:val="00225083"/>
    <w:rsid w:val="00225269"/>
    <w:rsid w:val="00225464"/>
    <w:rsid w:val="00225A97"/>
    <w:rsid w:val="00225E40"/>
    <w:rsid w:val="00225F44"/>
    <w:rsid w:val="0022640D"/>
    <w:rsid w:val="00226907"/>
    <w:rsid w:val="002269BE"/>
    <w:rsid w:val="002269E8"/>
    <w:rsid w:val="002270BF"/>
    <w:rsid w:val="002272E3"/>
    <w:rsid w:val="002272EE"/>
    <w:rsid w:val="002275D8"/>
    <w:rsid w:val="0022767E"/>
    <w:rsid w:val="002276C1"/>
    <w:rsid w:val="002278C4"/>
    <w:rsid w:val="002279B6"/>
    <w:rsid w:val="00227B6F"/>
    <w:rsid w:val="00227B99"/>
    <w:rsid w:val="0023066F"/>
    <w:rsid w:val="00230F61"/>
    <w:rsid w:val="00231D77"/>
    <w:rsid w:val="00231DBE"/>
    <w:rsid w:val="00231EC8"/>
    <w:rsid w:val="002326BB"/>
    <w:rsid w:val="00232855"/>
    <w:rsid w:val="002329E4"/>
    <w:rsid w:val="00232A6A"/>
    <w:rsid w:val="00232BC3"/>
    <w:rsid w:val="00232C8B"/>
    <w:rsid w:val="00232CD2"/>
    <w:rsid w:val="00232D40"/>
    <w:rsid w:val="00233656"/>
    <w:rsid w:val="00233758"/>
    <w:rsid w:val="00233948"/>
    <w:rsid w:val="00233A69"/>
    <w:rsid w:val="00233B4D"/>
    <w:rsid w:val="00233CB4"/>
    <w:rsid w:val="00233D23"/>
    <w:rsid w:val="00233D3E"/>
    <w:rsid w:val="00233E34"/>
    <w:rsid w:val="00234118"/>
    <w:rsid w:val="0023491D"/>
    <w:rsid w:val="00234A17"/>
    <w:rsid w:val="0023508D"/>
    <w:rsid w:val="00235128"/>
    <w:rsid w:val="0023559A"/>
    <w:rsid w:val="00235A48"/>
    <w:rsid w:val="00235A52"/>
    <w:rsid w:val="002365E2"/>
    <w:rsid w:val="0023672B"/>
    <w:rsid w:val="0023682F"/>
    <w:rsid w:val="002368EE"/>
    <w:rsid w:val="00236D1D"/>
    <w:rsid w:val="00236E3E"/>
    <w:rsid w:val="002373C8"/>
    <w:rsid w:val="002375A1"/>
    <w:rsid w:val="00237AF3"/>
    <w:rsid w:val="00237D22"/>
    <w:rsid w:val="00240030"/>
    <w:rsid w:val="00240337"/>
    <w:rsid w:val="002403BE"/>
    <w:rsid w:val="00240558"/>
    <w:rsid w:val="0024119B"/>
    <w:rsid w:val="002412C2"/>
    <w:rsid w:val="002416ED"/>
    <w:rsid w:val="00241838"/>
    <w:rsid w:val="00241A4E"/>
    <w:rsid w:val="00241CF4"/>
    <w:rsid w:val="00241CFF"/>
    <w:rsid w:val="00241EE8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B8C"/>
    <w:rsid w:val="00244CD2"/>
    <w:rsid w:val="002451D0"/>
    <w:rsid w:val="0024565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E6B"/>
    <w:rsid w:val="00250FB5"/>
    <w:rsid w:val="002514C9"/>
    <w:rsid w:val="00251614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3C47"/>
    <w:rsid w:val="00254238"/>
    <w:rsid w:val="002544D0"/>
    <w:rsid w:val="002547D3"/>
    <w:rsid w:val="00254F75"/>
    <w:rsid w:val="00255220"/>
    <w:rsid w:val="00255854"/>
    <w:rsid w:val="00256153"/>
    <w:rsid w:val="0025646F"/>
    <w:rsid w:val="00256656"/>
    <w:rsid w:val="002567C1"/>
    <w:rsid w:val="00256A6C"/>
    <w:rsid w:val="00256BB7"/>
    <w:rsid w:val="00256C81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0F1"/>
    <w:rsid w:val="002621D8"/>
    <w:rsid w:val="002624D9"/>
    <w:rsid w:val="0026266B"/>
    <w:rsid w:val="0026298B"/>
    <w:rsid w:val="00262E83"/>
    <w:rsid w:val="00262ECE"/>
    <w:rsid w:val="0026379D"/>
    <w:rsid w:val="00263E9D"/>
    <w:rsid w:val="00263FE4"/>
    <w:rsid w:val="002642BD"/>
    <w:rsid w:val="002647A3"/>
    <w:rsid w:val="00264CE4"/>
    <w:rsid w:val="002653D4"/>
    <w:rsid w:val="0026552A"/>
    <w:rsid w:val="002656C3"/>
    <w:rsid w:val="002658CE"/>
    <w:rsid w:val="00266821"/>
    <w:rsid w:val="002668C1"/>
    <w:rsid w:val="00266B9A"/>
    <w:rsid w:val="0026735D"/>
    <w:rsid w:val="00267DC2"/>
    <w:rsid w:val="00267F8A"/>
    <w:rsid w:val="002700FC"/>
    <w:rsid w:val="002702E2"/>
    <w:rsid w:val="0027048F"/>
    <w:rsid w:val="0027051C"/>
    <w:rsid w:val="00270838"/>
    <w:rsid w:val="00270D15"/>
    <w:rsid w:val="00270D3D"/>
    <w:rsid w:val="00270ECD"/>
    <w:rsid w:val="00270FC1"/>
    <w:rsid w:val="00271404"/>
    <w:rsid w:val="0027145C"/>
    <w:rsid w:val="00271A7C"/>
    <w:rsid w:val="00271CAC"/>
    <w:rsid w:val="0027203D"/>
    <w:rsid w:val="0027206E"/>
    <w:rsid w:val="00272317"/>
    <w:rsid w:val="00272387"/>
    <w:rsid w:val="0027239C"/>
    <w:rsid w:val="002724FA"/>
    <w:rsid w:val="00272A6F"/>
    <w:rsid w:val="002730B9"/>
    <w:rsid w:val="0027321F"/>
    <w:rsid w:val="002733B0"/>
    <w:rsid w:val="00273570"/>
    <w:rsid w:val="0027374B"/>
    <w:rsid w:val="00273AE7"/>
    <w:rsid w:val="00273BE0"/>
    <w:rsid w:val="00273C27"/>
    <w:rsid w:val="00273C4D"/>
    <w:rsid w:val="00273E43"/>
    <w:rsid w:val="00274241"/>
    <w:rsid w:val="0027445D"/>
    <w:rsid w:val="00274ADF"/>
    <w:rsid w:val="00274BE0"/>
    <w:rsid w:val="00274F60"/>
    <w:rsid w:val="00275011"/>
    <w:rsid w:val="0027508E"/>
    <w:rsid w:val="002751FB"/>
    <w:rsid w:val="00275625"/>
    <w:rsid w:val="00275717"/>
    <w:rsid w:val="00275909"/>
    <w:rsid w:val="00275DA0"/>
    <w:rsid w:val="002762F2"/>
    <w:rsid w:val="002763C4"/>
    <w:rsid w:val="00276671"/>
    <w:rsid w:val="00276A3A"/>
    <w:rsid w:val="00276AA2"/>
    <w:rsid w:val="00276E68"/>
    <w:rsid w:val="00276FAE"/>
    <w:rsid w:val="00277715"/>
    <w:rsid w:val="00277995"/>
    <w:rsid w:val="00277B59"/>
    <w:rsid w:val="00277D00"/>
    <w:rsid w:val="00277D1A"/>
    <w:rsid w:val="00277EAA"/>
    <w:rsid w:val="002801DC"/>
    <w:rsid w:val="002805E9"/>
    <w:rsid w:val="002809E9"/>
    <w:rsid w:val="00280AE1"/>
    <w:rsid w:val="0028117B"/>
    <w:rsid w:val="00281305"/>
    <w:rsid w:val="00281350"/>
    <w:rsid w:val="00281397"/>
    <w:rsid w:val="00281523"/>
    <w:rsid w:val="00281596"/>
    <w:rsid w:val="00281EFA"/>
    <w:rsid w:val="0028238B"/>
    <w:rsid w:val="00282C17"/>
    <w:rsid w:val="00282DE3"/>
    <w:rsid w:val="00283262"/>
    <w:rsid w:val="002832C8"/>
    <w:rsid w:val="002834BE"/>
    <w:rsid w:val="002834DE"/>
    <w:rsid w:val="002837EC"/>
    <w:rsid w:val="002838DC"/>
    <w:rsid w:val="00283985"/>
    <w:rsid w:val="00284291"/>
    <w:rsid w:val="002842F5"/>
    <w:rsid w:val="00284434"/>
    <w:rsid w:val="00284952"/>
    <w:rsid w:val="002849B3"/>
    <w:rsid w:val="00284E5A"/>
    <w:rsid w:val="00284F97"/>
    <w:rsid w:val="0028536B"/>
    <w:rsid w:val="0028557D"/>
    <w:rsid w:val="002855A0"/>
    <w:rsid w:val="002857BC"/>
    <w:rsid w:val="00285A57"/>
    <w:rsid w:val="002861A3"/>
    <w:rsid w:val="002863B0"/>
    <w:rsid w:val="00286430"/>
    <w:rsid w:val="00286636"/>
    <w:rsid w:val="00286A4D"/>
    <w:rsid w:val="00286D2A"/>
    <w:rsid w:val="00286E4E"/>
    <w:rsid w:val="00286FEF"/>
    <w:rsid w:val="0028725E"/>
    <w:rsid w:val="00287436"/>
    <w:rsid w:val="00287579"/>
    <w:rsid w:val="0028789B"/>
    <w:rsid w:val="00287A38"/>
    <w:rsid w:val="00287C7D"/>
    <w:rsid w:val="00287D1A"/>
    <w:rsid w:val="00287DB4"/>
    <w:rsid w:val="00287E58"/>
    <w:rsid w:val="002903FB"/>
    <w:rsid w:val="00290C23"/>
    <w:rsid w:val="00291034"/>
    <w:rsid w:val="0029118D"/>
    <w:rsid w:val="002912F5"/>
    <w:rsid w:val="00291424"/>
    <w:rsid w:val="00291969"/>
    <w:rsid w:val="00291BE1"/>
    <w:rsid w:val="00292396"/>
    <w:rsid w:val="002923DD"/>
    <w:rsid w:val="002927AC"/>
    <w:rsid w:val="002927D9"/>
    <w:rsid w:val="002929A6"/>
    <w:rsid w:val="002929CC"/>
    <w:rsid w:val="00292BA6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3CA0"/>
    <w:rsid w:val="00293CFD"/>
    <w:rsid w:val="0029411D"/>
    <w:rsid w:val="0029460A"/>
    <w:rsid w:val="00295293"/>
    <w:rsid w:val="0029540B"/>
    <w:rsid w:val="002954DB"/>
    <w:rsid w:val="002954FE"/>
    <w:rsid w:val="00295572"/>
    <w:rsid w:val="002956E6"/>
    <w:rsid w:val="002970ED"/>
    <w:rsid w:val="00297206"/>
    <w:rsid w:val="00297EA5"/>
    <w:rsid w:val="00297ED9"/>
    <w:rsid w:val="002A0141"/>
    <w:rsid w:val="002A022A"/>
    <w:rsid w:val="002A0883"/>
    <w:rsid w:val="002A0985"/>
    <w:rsid w:val="002A0FCB"/>
    <w:rsid w:val="002A1307"/>
    <w:rsid w:val="002A1869"/>
    <w:rsid w:val="002A1E16"/>
    <w:rsid w:val="002A1EE5"/>
    <w:rsid w:val="002A24A9"/>
    <w:rsid w:val="002A2565"/>
    <w:rsid w:val="002A2B17"/>
    <w:rsid w:val="002A3534"/>
    <w:rsid w:val="002A38C9"/>
    <w:rsid w:val="002A39F8"/>
    <w:rsid w:val="002A3D11"/>
    <w:rsid w:val="002A3DFE"/>
    <w:rsid w:val="002A3EA3"/>
    <w:rsid w:val="002A3FC7"/>
    <w:rsid w:val="002A433B"/>
    <w:rsid w:val="002A449A"/>
    <w:rsid w:val="002A49DC"/>
    <w:rsid w:val="002A4EF6"/>
    <w:rsid w:val="002A516F"/>
    <w:rsid w:val="002A5449"/>
    <w:rsid w:val="002A5997"/>
    <w:rsid w:val="002A5B96"/>
    <w:rsid w:val="002A5DFE"/>
    <w:rsid w:val="002A5E56"/>
    <w:rsid w:val="002A5F0F"/>
    <w:rsid w:val="002A5F3E"/>
    <w:rsid w:val="002A5F81"/>
    <w:rsid w:val="002A62DA"/>
    <w:rsid w:val="002A66CE"/>
    <w:rsid w:val="002A69BC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1ED7"/>
    <w:rsid w:val="002B26FE"/>
    <w:rsid w:val="002B2BE5"/>
    <w:rsid w:val="002B2CD8"/>
    <w:rsid w:val="002B336A"/>
    <w:rsid w:val="002B39A4"/>
    <w:rsid w:val="002B3C1B"/>
    <w:rsid w:val="002B41BC"/>
    <w:rsid w:val="002B44CE"/>
    <w:rsid w:val="002B499A"/>
    <w:rsid w:val="002B5C5E"/>
    <w:rsid w:val="002B5C6C"/>
    <w:rsid w:val="002B60B5"/>
    <w:rsid w:val="002B60BB"/>
    <w:rsid w:val="002B6501"/>
    <w:rsid w:val="002B650E"/>
    <w:rsid w:val="002B6C7C"/>
    <w:rsid w:val="002B6EDE"/>
    <w:rsid w:val="002B7232"/>
    <w:rsid w:val="002B7366"/>
    <w:rsid w:val="002B7982"/>
    <w:rsid w:val="002B7FF7"/>
    <w:rsid w:val="002C00E2"/>
    <w:rsid w:val="002C068C"/>
    <w:rsid w:val="002C07DC"/>
    <w:rsid w:val="002C0C3F"/>
    <w:rsid w:val="002C0F5E"/>
    <w:rsid w:val="002C1257"/>
    <w:rsid w:val="002C12AE"/>
    <w:rsid w:val="002C12F3"/>
    <w:rsid w:val="002C1762"/>
    <w:rsid w:val="002C1AE1"/>
    <w:rsid w:val="002C216D"/>
    <w:rsid w:val="002C292E"/>
    <w:rsid w:val="002C2BF5"/>
    <w:rsid w:val="002C2D36"/>
    <w:rsid w:val="002C2FE2"/>
    <w:rsid w:val="002C3467"/>
    <w:rsid w:val="002C3649"/>
    <w:rsid w:val="002C39FB"/>
    <w:rsid w:val="002C3B29"/>
    <w:rsid w:val="002C3D3D"/>
    <w:rsid w:val="002C3D5C"/>
    <w:rsid w:val="002C3DAB"/>
    <w:rsid w:val="002C3EEE"/>
    <w:rsid w:val="002C4228"/>
    <w:rsid w:val="002C4382"/>
    <w:rsid w:val="002C4571"/>
    <w:rsid w:val="002C45C6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171"/>
    <w:rsid w:val="002C64FB"/>
    <w:rsid w:val="002C6E0E"/>
    <w:rsid w:val="002C7143"/>
    <w:rsid w:val="002C72DA"/>
    <w:rsid w:val="002C7352"/>
    <w:rsid w:val="002C7577"/>
    <w:rsid w:val="002C7705"/>
    <w:rsid w:val="002C776D"/>
    <w:rsid w:val="002D0976"/>
    <w:rsid w:val="002D1396"/>
    <w:rsid w:val="002D171E"/>
    <w:rsid w:val="002D1BDE"/>
    <w:rsid w:val="002D1DF3"/>
    <w:rsid w:val="002D214B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29B"/>
    <w:rsid w:val="002D33A6"/>
    <w:rsid w:val="002D33B3"/>
    <w:rsid w:val="002D354C"/>
    <w:rsid w:val="002D36F2"/>
    <w:rsid w:val="002D392F"/>
    <w:rsid w:val="002D3E0D"/>
    <w:rsid w:val="002D4298"/>
    <w:rsid w:val="002D4490"/>
    <w:rsid w:val="002D4529"/>
    <w:rsid w:val="002D4B17"/>
    <w:rsid w:val="002D4F7B"/>
    <w:rsid w:val="002D50D4"/>
    <w:rsid w:val="002D5262"/>
    <w:rsid w:val="002D5552"/>
    <w:rsid w:val="002D605D"/>
    <w:rsid w:val="002D6540"/>
    <w:rsid w:val="002D66CE"/>
    <w:rsid w:val="002D6774"/>
    <w:rsid w:val="002D6807"/>
    <w:rsid w:val="002D6B33"/>
    <w:rsid w:val="002D6C78"/>
    <w:rsid w:val="002D6E1F"/>
    <w:rsid w:val="002D7230"/>
    <w:rsid w:val="002D7CF0"/>
    <w:rsid w:val="002D7D9B"/>
    <w:rsid w:val="002D7DE1"/>
    <w:rsid w:val="002E00E6"/>
    <w:rsid w:val="002E05F4"/>
    <w:rsid w:val="002E0CF8"/>
    <w:rsid w:val="002E0D4D"/>
    <w:rsid w:val="002E0FFD"/>
    <w:rsid w:val="002E1137"/>
    <w:rsid w:val="002E12B9"/>
    <w:rsid w:val="002E13E6"/>
    <w:rsid w:val="002E1536"/>
    <w:rsid w:val="002E18E3"/>
    <w:rsid w:val="002E2019"/>
    <w:rsid w:val="002E20E5"/>
    <w:rsid w:val="002E2275"/>
    <w:rsid w:val="002E22E7"/>
    <w:rsid w:val="002E23BA"/>
    <w:rsid w:val="002E25B5"/>
    <w:rsid w:val="002E30B5"/>
    <w:rsid w:val="002E3509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83"/>
    <w:rsid w:val="002F14AC"/>
    <w:rsid w:val="002F150E"/>
    <w:rsid w:val="002F15D4"/>
    <w:rsid w:val="002F1672"/>
    <w:rsid w:val="002F17D4"/>
    <w:rsid w:val="002F17EF"/>
    <w:rsid w:val="002F186A"/>
    <w:rsid w:val="002F1E98"/>
    <w:rsid w:val="002F246B"/>
    <w:rsid w:val="002F246C"/>
    <w:rsid w:val="002F2642"/>
    <w:rsid w:val="002F280D"/>
    <w:rsid w:val="002F30A3"/>
    <w:rsid w:val="002F32FD"/>
    <w:rsid w:val="002F37DF"/>
    <w:rsid w:val="002F39D0"/>
    <w:rsid w:val="002F39DE"/>
    <w:rsid w:val="002F3D3E"/>
    <w:rsid w:val="002F3D75"/>
    <w:rsid w:val="002F3D97"/>
    <w:rsid w:val="002F3EC8"/>
    <w:rsid w:val="002F414B"/>
    <w:rsid w:val="002F43F0"/>
    <w:rsid w:val="002F4579"/>
    <w:rsid w:val="002F45AA"/>
    <w:rsid w:val="002F4ACE"/>
    <w:rsid w:val="002F4E31"/>
    <w:rsid w:val="002F4F6E"/>
    <w:rsid w:val="002F52D7"/>
    <w:rsid w:val="002F53D9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6C46"/>
    <w:rsid w:val="002F7003"/>
    <w:rsid w:val="002F73E1"/>
    <w:rsid w:val="002F7433"/>
    <w:rsid w:val="002F7821"/>
    <w:rsid w:val="002F782A"/>
    <w:rsid w:val="002F7A95"/>
    <w:rsid w:val="002F7B9E"/>
    <w:rsid w:val="003009D2"/>
    <w:rsid w:val="00300C1B"/>
    <w:rsid w:val="00300C4E"/>
    <w:rsid w:val="00300E87"/>
    <w:rsid w:val="003014D8"/>
    <w:rsid w:val="00301717"/>
    <w:rsid w:val="003017D7"/>
    <w:rsid w:val="003017DA"/>
    <w:rsid w:val="00301C75"/>
    <w:rsid w:val="00301CB4"/>
    <w:rsid w:val="00301CD3"/>
    <w:rsid w:val="00301D76"/>
    <w:rsid w:val="00301EE4"/>
    <w:rsid w:val="00302019"/>
    <w:rsid w:val="00302111"/>
    <w:rsid w:val="00302136"/>
    <w:rsid w:val="0030261A"/>
    <w:rsid w:val="00302EEE"/>
    <w:rsid w:val="0030324C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D26"/>
    <w:rsid w:val="00305F7E"/>
    <w:rsid w:val="003066BC"/>
    <w:rsid w:val="00306A7A"/>
    <w:rsid w:val="00306F70"/>
    <w:rsid w:val="00306FD1"/>
    <w:rsid w:val="003072A2"/>
    <w:rsid w:val="0030743A"/>
    <w:rsid w:val="003077F6"/>
    <w:rsid w:val="00307916"/>
    <w:rsid w:val="00307AD4"/>
    <w:rsid w:val="00307DCE"/>
    <w:rsid w:val="00310100"/>
    <w:rsid w:val="00310715"/>
    <w:rsid w:val="003109F6"/>
    <w:rsid w:val="00311325"/>
    <w:rsid w:val="00311560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31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AA5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7EA"/>
    <w:rsid w:val="003228E3"/>
    <w:rsid w:val="003232BF"/>
    <w:rsid w:val="003233A9"/>
    <w:rsid w:val="003238CE"/>
    <w:rsid w:val="00323A4F"/>
    <w:rsid w:val="0032402E"/>
    <w:rsid w:val="00324393"/>
    <w:rsid w:val="0032465D"/>
    <w:rsid w:val="00324D9D"/>
    <w:rsid w:val="00324EE9"/>
    <w:rsid w:val="003251AB"/>
    <w:rsid w:val="0032528F"/>
    <w:rsid w:val="003252A3"/>
    <w:rsid w:val="0032530C"/>
    <w:rsid w:val="003255A9"/>
    <w:rsid w:val="00325797"/>
    <w:rsid w:val="00325ACF"/>
    <w:rsid w:val="00325DDA"/>
    <w:rsid w:val="003260EC"/>
    <w:rsid w:val="003260FD"/>
    <w:rsid w:val="00326273"/>
    <w:rsid w:val="003265A4"/>
    <w:rsid w:val="00326D6C"/>
    <w:rsid w:val="00327A1D"/>
    <w:rsid w:val="00327B62"/>
    <w:rsid w:val="00330994"/>
    <w:rsid w:val="00330C68"/>
    <w:rsid w:val="0033179C"/>
    <w:rsid w:val="00331863"/>
    <w:rsid w:val="003319C4"/>
    <w:rsid w:val="00331A3B"/>
    <w:rsid w:val="0033200E"/>
    <w:rsid w:val="00332074"/>
    <w:rsid w:val="00332259"/>
    <w:rsid w:val="00332419"/>
    <w:rsid w:val="00332421"/>
    <w:rsid w:val="00332A66"/>
    <w:rsid w:val="0033327B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0E4"/>
    <w:rsid w:val="0033587B"/>
    <w:rsid w:val="00335D8A"/>
    <w:rsid w:val="00336574"/>
    <w:rsid w:val="00336611"/>
    <w:rsid w:val="00336CD3"/>
    <w:rsid w:val="00336D46"/>
    <w:rsid w:val="00336E29"/>
    <w:rsid w:val="00336EBF"/>
    <w:rsid w:val="00336F6A"/>
    <w:rsid w:val="00337DD4"/>
    <w:rsid w:val="00340199"/>
    <w:rsid w:val="0034042A"/>
    <w:rsid w:val="00340639"/>
    <w:rsid w:val="00340641"/>
    <w:rsid w:val="00340645"/>
    <w:rsid w:val="003407BF"/>
    <w:rsid w:val="003407E5"/>
    <w:rsid w:val="00340957"/>
    <w:rsid w:val="00340A98"/>
    <w:rsid w:val="00340EC6"/>
    <w:rsid w:val="003414BB"/>
    <w:rsid w:val="003414D8"/>
    <w:rsid w:val="003418C0"/>
    <w:rsid w:val="00341B21"/>
    <w:rsid w:val="00341E24"/>
    <w:rsid w:val="00341E2A"/>
    <w:rsid w:val="00341ECD"/>
    <w:rsid w:val="0034268E"/>
    <w:rsid w:val="003426B4"/>
    <w:rsid w:val="0034287E"/>
    <w:rsid w:val="00342EDB"/>
    <w:rsid w:val="003430BA"/>
    <w:rsid w:val="00343374"/>
    <w:rsid w:val="0034337B"/>
    <w:rsid w:val="00343612"/>
    <w:rsid w:val="00343666"/>
    <w:rsid w:val="00343F68"/>
    <w:rsid w:val="00344690"/>
    <w:rsid w:val="00344A68"/>
    <w:rsid w:val="00344F38"/>
    <w:rsid w:val="00345128"/>
    <w:rsid w:val="00345299"/>
    <w:rsid w:val="0034533B"/>
    <w:rsid w:val="00345A06"/>
    <w:rsid w:val="00345A94"/>
    <w:rsid w:val="00345BDB"/>
    <w:rsid w:val="00345C55"/>
    <w:rsid w:val="00345CA5"/>
    <w:rsid w:val="00345D4C"/>
    <w:rsid w:val="00345F0E"/>
    <w:rsid w:val="00346EAF"/>
    <w:rsid w:val="0034728C"/>
    <w:rsid w:val="00347318"/>
    <w:rsid w:val="00347562"/>
    <w:rsid w:val="0034765B"/>
    <w:rsid w:val="00347F8A"/>
    <w:rsid w:val="003502A5"/>
    <w:rsid w:val="003503E1"/>
    <w:rsid w:val="0035088E"/>
    <w:rsid w:val="0035091A"/>
    <w:rsid w:val="003509C9"/>
    <w:rsid w:val="00350E3B"/>
    <w:rsid w:val="003511AD"/>
    <w:rsid w:val="0035179C"/>
    <w:rsid w:val="00351BF7"/>
    <w:rsid w:val="00351C9B"/>
    <w:rsid w:val="00352382"/>
    <w:rsid w:val="003525B0"/>
    <w:rsid w:val="003526F0"/>
    <w:rsid w:val="003527E5"/>
    <w:rsid w:val="003528E8"/>
    <w:rsid w:val="00352BE4"/>
    <w:rsid w:val="00352E85"/>
    <w:rsid w:val="003530E9"/>
    <w:rsid w:val="00353155"/>
    <w:rsid w:val="003531DB"/>
    <w:rsid w:val="003532C0"/>
    <w:rsid w:val="0035338C"/>
    <w:rsid w:val="003540FA"/>
    <w:rsid w:val="003542D7"/>
    <w:rsid w:val="00354524"/>
    <w:rsid w:val="003545C4"/>
    <w:rsid w:val="00355486"/>
    <w:rsid w:val="00355979"/>
    <w:rsid w:val="0035638F"/>
    <w:rsid w:val="00356550"/>
    <w:rsid w:val="00356CD6"/>
    <w:rsid w:val="0035726E"/>
    <w:rsid w:val="00357502"/>
    <w:rsid w:val="003575A9"/>
    <w:rsid w:val="00357A53"/>
    <w:rsid w:val="00357BCF"/>
    <w:rsid w:val="00357C3E"/>
    <w:rsid w:val="00357C4E"/>
    <w:rsid w:val="00357E1F"/>
    <w:rsid w:val="00360B92"/>
    <w:rsid w:val="00360DB9"/>
    <w:rsid w:val="00360FFF"/>
    <w:rsid w:val="0036104E"/>
    <w:rsid w:val="0036122D"/>
    <w:rsid w:val="003613F5"/>
    <w:rsid w:val="00362003"/>
    <w:rsid w:val="0036308F"/>
    <w:rsid w:val="00363417"/>
    <w:rsid w:val="00363672"/>
    <w:rsid w:val="0036386A"/>
    <w:rsid w:val="00363AC6"/>
    <w:rsid w:val="00363D90"/>
    <w:rsid w:val="00363E42"/>
    <w:rsid w:val="0036422A"/>
    <w:rsid w:val="003647E4"/>
    <w:rsid w:val="00364B42"/>
    <w:rsid w:val="003653BC"/>
    <w:rsid w:val="0036572C"/>
    <w:rsid w:val="00365B8D"/>
    <w:rsid w:val="00365C15"/>
    <w:rsid w:val="00365CB6"/>
    <w:rsid w:val="00366152"/>
    <w:rsid w:val="00366A16"/>
    <w:rsid w:val="00366C01"/>
    <w:rsid w:val="00366E9E"/>
    <w:rsid w:val="003671D5"/>
    <w:rsid w:val="00367241"/>
    <w:rsid w:val="0036728F"/>
    <w:rsid w:val="00367863"/>
    <w:rsid w:val="00367A94"/>
    <w:rsid w:val="00367B42"/>
    <w:rsid w:val="00367DF0"/>
    <w:rsid w:val="003709A3"/>
    <w:rsid w:val="0037129E"/>
    <w:rsid w:val="00371AEF"/>
    <w:rsid w:val="00371B84"/>
    <w:rsid w:val="003724AD"/>
    <w:rsid w:val="0037264F"/>
    <w:rsid w:val="003726B3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2F"/>
    <w:rsid w:val="003753D8"/>
    <w:rsid w:val="00375AC3"/>
    <w:rsid w:val="00375D53"/>
    <w:rsid w:val="00376347"/>
    <w:rsid w:val="003764C8"/>
    <w:rsid w:val="003768AF"/>
    <w:rsid w:val="00376B71"/>
    <w:rsid w:val="00376CCC"/>
    <w:rsid w:val="00376CD7"/>
    <w:rsid w:val="003775CB"/>
    <w:rsid w:val="003776B2"/>
    <w:rsid w:val="00377D46"/>
    <w:rsid w:val="00380037"/>
    <w:rsid w:val="00380100"/>
    <w:rsid w:val="00380106"/>
    <w:rsid w:val="0038010C"/>
    <w:rsid w:val="00380409"/>
    <w:rsid w:val="0038081F"/>
    <w:rsid w:val="00380A81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169"/>
    <w:rsid w:val="00383267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235"/>
    <w:rsid w:val="00385ABA"/>
    <w:rsid w:val="00385DB3"/>
    <w:rsid w:val="00385E5B"/>
    <w:rsid w:val="00385FEF"/>
    <w:rsid w:val="003868EA"/>
    <w:rsid w:val="00386D29"/>
    <w:rsid w:val="00386EB2"/>
    <w:rsid w:val="0038704F"/>
    <w:rsid w:val="003878FA"/>
    <w:rsid w:val="00390D98"/>
    <w:rsid w:val="00390E74"/>
    <w:rsid w:val="00391004"/>
    <w:rsid w:val="00391073"/>
    <w:rsid w:val="00391139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3F5"/>
    <w:rsid w:val="00394635"/>
    <w:rsid w:val="00394BC4"/>
    <w:rsid w:val="00395441"/>
    <w:rsid w:val="00395762"/>
    <w:rsid w:val="0039585F"/>
    <w:rsid w:val="00395A6C"/>
    <w:rsid w:val="00395FEB"/>
    <w:rsid w:val="003964EE"/>
    <w:rsid w:val="00396D5E"/>
    <w:rsid w:val="00396E00"/>
    <w:rsid w:val="00397037"/>
    <w:rsid w:val="003976C8"/>
    <w:rsid w:val="00397772"/>
    <w:rsid w:val="00397E33"/>
    <w:rsid w:val="003A02B9"/>
    <w:rsid w:val="003A0E40"/>
    <w:rsid w:val="003A0EE0"/>
    <w:rsid w:val="003A155F"/>
    <w:rsid w:val="003A15BA"/>
    <w:rsid w:val="003A172E"/>
    <w:rsid w:val="003A1927"/>
    <w:rsid w:val="003A19D5"/>
    <w:rsid w:val="003A1A70"/>
    <w:rsid w:val="003A1B25"/>
    <w:rsid w:val="003A2100"/>
    <w:rsid w:val="003A2199"/>
    <w:rsid w:val="003A2BAC"/>
    <w:rsid w:val="003A2CCC"/>
    <w:rsid w:val="003A35E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CF8"/>
    <w:rsid w:val="003A6F12"/>
    <w:rsid w:val="003A7B3B"/>
    <w:rsid w:val="003A7DC3"/>
    <w:rsid w:val="003B0532"/>
    <w:rsid w:val="003B0619"/>
    <w:rsid w:val="003B125F"/>
    <w:rsid w:val="003B1536"/>
    <w:rsid w:val="003B17DC"/>
    <w:rsid w:val="003B1E37"/>
    <w:rsid w:val="003B1EF5"/>
    <w:rsid w:val="003B1F17"/>
    <w:rsid w:val="003B25EF"/>
    <w:rsid w:val="003B267B"/>
    <w:rsid w:val="003B27CC"/>
    <w:rsid w:val="003B2A6F"/>
    <w:rsid w:val="003B2B70"/>
    <w:rsid w:val="003B2DCE"/>
    <w:rsid w:val="003B325A"/>
    <w:rsid w:val="003B3407"/>
    <w:rsid w:val="003B3610"/>
    <w:rsid w:val="003B3AA3"/>
    <w:rsid w:val="003B3C00"/>
    <w:rsid w:val="003B42A4"/>
    <w:rsid w:val="003B4869"/>
    <w:rsid w:val="003B4C97"/>
    <w:rsid w:val="003B5177"/>
    <w:rsid w:val="003B53DB"/>
    <w:rsid w:val="003B55CD"/>
    <w:rsid w:val="003B583B"/>
    <w:rsid w:val="003B5875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C7"/>
    <w:rsid w:val="003C07D5"/>
    <w:rsid w:val="003C0BB3"/>
    <w:rsid w:val="003C0F92"/>
    <w:rsid w:val="003C0FEC"/>
    <w:rsid w:val="003C141B"/>
    <w:rsid w:val="003C15F3"/>
    <w:rsid w:val="003C1636"/>
    <w:rsid w:val="003C1A44"/>
    <w:rsid w:val="003C1AC6"/>
    <w:rsid w:val="003C1ACF"/>
    <w:rsid w:val="003C1CE0"/>
    <w:rsid w:val="003C259D"/>
    <w:rsid w:val="003C2A59"/>
    <w:rsid w:val="003C2B2D"/>
    <w:rsid w:val="003C2D3D"/>
    <w:rsid w:val="003C2F18"/>
    <w:rsid w:val="003C31CE"/>
    <w:rsid w:val="003C3466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75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1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23A"/>
    <w:rsid w:val="003D73BF"/>
    <w:rsid w:val="003D74C0"/>
    <w:rsid w:val="003D770D"/>
    <w:rsid w:val="003D796A"/>
    <w:rsid w:val="003E049C"/>
    <w:rsid w:val="003E06DC"/>
    <w:rsid w:val="003E078E"/>
    <w:rsid w:val="003E07E4"/>
    <w:rsid w:val="003E094D"/>
    <w:rsid w:val="003E0A37"/>
    <w:rsid w:val="003E0EA8"/>
    <w:rsid w:val="003E115A"/>
    <w:rsid w:val="003E1674"/>
    <w:rsid w:val="003E1880"/>
    <w:rsid w:val="003E1DC9"/>
    <w:rsid w:val="003E25E2"/>
    <w:rsid w:val="003E2F1E"/>
    <w:rsid w:val="003E315E"/>
    <w:rsid w:val="003E32D1"/>
    <w:rsid w:val="003E35F3"/>
    <w:rsid w:val="003E390F"/>
    <w:rsid w:val="003E3A2C"/>
    <w:rsid w:val="003E41A2"/>
    <w:rsid w:val="003E424A"/>
    <w:rsid w:val="003E4368"/>
    <w:rsid w:val="003E45AE"/>
    <w:rsid w:val="003E4957"/>
    <w:rsid w:val="003E4EB8"/>
    <w:rsid w:val="003E51F8"/>
    <w:rsid w:val="003E57B1"/>
    <w:rsid w:val="003E5869"/>
    <w:rsid w:val="003E5B9B"/>
    <w:rsid w:val="003E5F96"/>
    <w:rsid w:val="003E631F"/>
    <w:rsid w:val="003E6804"/>
    <w:rsid w:val="003E69CE"/>
    <w:rsid w:val="003E6B8A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5C1"/>
    <w:rsid w:val="003F0673"/>
    <w:rsid w:val="003F0B4E"/>
    <w:rsid w:val="003F0FE8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48D"/>
    <w:rsid w:val="003F7548"/>
    <w:rsid w:val="003F75AE"/>
    <w:rsid w:val="003F7669"/>
    <w:rsid w:val="003F7A4C"/>
    <w:rsid w:val="003F7F15"/>
    <w:rsid w:val="004002ED"/>
    <w:rsid w:val="004005DF"/>
    <w:rsid w:val="004007C5"/>
    <w:rsid w:val="00400C39"/>
    <w:rsid w:val="00400C85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7B"/>
    <w:rsid w:val="00402486"/>
    <w:rsid w:val="00402B67"/>
    <w:rsid w:val="00402B81"/>
    <w:rsid w:val="00402E2E"/>
    <w:rsid w:val="00403473"/>
    <w:rsid w:val="00403725"/>
    <w:rsid w:val="004038AA"/>
    <w:rsid w:val="00403A99"/>
    <w:rsid w:val="004042D1"/>
    <w:rsid w:val="00404479"/>
    <w:rsid w:val="0040491B"/>
    <w:rsid w:val="00405150"/>
    <w:rsid w:val="00405470"/>
    <w:rsid w:val="00405490"/>
    <w:rsid w:val="00405655"/>
    <w:rsid w:val="0040571C"/>
    <w:rsid w:val="0040584C"/>
    <w:rsid w:val="00405923"/>
    <w:rsid w:val="00405C68"/>
    <w:rsid w:val="00405D28"/>
    <w:rsid w:val="00405D91"/>
    <w:rsid w:val="00405FCE"/>
    <w:rsid w:val="0040606D"/>
    <w:rsid w:val="0040632D"/>
    <w:rsid w:val="004063EA"/>
    <w:rsid w:val="00406856"/>
    <w:rsid w:val="00406ABF"/>
    <w:rsid w:val="00406B57"/>
    <w:rsid w:val="004071E7"/>
    <w:rsid w:val="004073E6"/>
    <w:rsid w:val="00407771"/>
    <w:rsid w:val="00407A46"/>
    <w:rsid w:val="00407BD7"/>
    <w:rsid w:val="00410130"/>
    <w:rsid w:val="0041014A"/>
    <w:rsid w:val="0041046F"/>
    <w:rsid w:val="0041093D"/>
    <w:rsid w:val="00410BB4"/>
    <w:rsid w:val="00410E11"/>
    <w:rsid w:val="00411162"/>
    <w:rsid w:val="004113F9"/>
    <w:rsid w:val="0041146B"/>
    <w:rsid w:val="00411549"/>
    <w:rsid w:val="0041156D"/>
    <w:rsid w:val="00411571"/>
    <w:rsid w:val="004117A9"/>
    <w:rsid w:val="004119FE"/>
    <w:rsid w:val="00411BA9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0D6"/>
    <w:rsid w:val="004131CE"/>
    <w:rsid w:val="00413264"/>
    <w:rsid w:val="00413365"/>
    <w:rsid w:val="00413AB9"/>
    <w:rsid w:val="00413E3C"/>
    <w:rsid w:val="0041417D"/>
    <w:rsid w:val="004147DD"/>
    <w:rsid w:val="00414877"/>
    <w:rsid w:val="00414F9A"/>
    <w:rsid w:val="00415255"/>
    <w:rsid w:val="004152E4"/>
    <w:rsid w:val="004158C1"/>
    <w:rsid w:val="00415D89"/>
    <w:rsid w:val="00415E1C"/>
    <w:rsid w:val="00415E5B"/>
    <w:rsid w:val="00415F7B"/>
    <w:rsid w:val="004160A5"/>
    <w:rsid w:val="004163A2"/>
    <w:rsid w:val="004165CA"/>
    <w:rsid w:val="0041696C"/>
    <w:rsid w:val="00416AC2"/>
    <w:rsid w:val="00416BA4"/>
    <w:rsid w:val="00416BB1"/>
    <w:rsid w:val="00416D80"/>
    <w:rsid w:val="004170EE"/>
    <w:rsid w:val="004172EB"/>
    <w:rsid w:val="00417338"/>
    <w:rsid w:val="0041736F"/>
    <w:rsid w:val="00417836"/>
    <w:rsid w:val="00417965"/>
    <w:rsid w:val="00417CE2"/>
    <w:rsid w:val="00417E87"/>
    <w:rsid w:val="00417FA1"/>
    <w:rsid w:val="00420106"/>
    <w:rsid w:val="0042019B"/>
    <w:rsid w:val="00420643"/>
    <w:rsid w:val="00420A0D"/>
    <w:rsid w:val="00420A7B"/>
    <w:rsid w:val="0042103B"/>
    <w:rsid w:val="0042112D"/>
    <w:rsid w:val="00421299"/>
    <w:rsid w:val="004217B8"/>
    <w:rsid w:val="00421B5A"/>
    <w:rsid w:val="00421ECF"/>
    <w:rsid w:val="00421ED3"/>
    <w:rsid w:val="0042204D"/>
    <w:rsid w:val="00422473"/>
    <w:rsid w:val="00422616"/>
    <w:rsid w:val="00422817"/>
    <w:rsid w:val="0042301D"/>
    <w:rsid w:val="004234BF"/>
    <w:rsid w:val="00424368"/>
    <w:rsid w:val="00424702"/>
    <w:rsid w:val="00424825"/>
    <w:rsid w:val="00424991"/>
    <w:rsid w:val="0042536C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906"/>
    <w:rsid w:val="00427B47"/>
    <w:rsid w:val="00427BC2"/>
    <w:rsid w:val="00427C36"/>
    <w:rsid w:val="00430435"/>
    <w:rsid w:val="004305C9"/>
    <w:rsid w:val="00430771"/>
    <w:rsid w:val="00430799"/>
    <w:rsid w:val="004309E2"/>
    <w:rsid w:val="00430A13"/>
    <w:rsid w:val="00430B7D"/>
    <w:rsid w:val="004310A5"/>
    <w:rsid w:val="0043111E"/>
    <w:rsid w:val="004314FA"/>
    <w:rsid w:val="00431B53"/>
    <w:rsid w:val="00431C2D"/>
    <w:rsid w:val="004320D8"/>
    <w:rsid w:val="0043234D"/>
    <w:rsid w:val="004324DC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2FD"/>
    <w:rsid w:val="00435396"/>
    <w:rsid w:val="00435461"/>
    <w:rsid w:val="004357EA"/>
    <w:rsid w:val="00435852"/>
    <w:rsid w:val="00435C0E"/>
    <w:rsid w:val="00435C7F"/>
    <w:rsid w:val="00435D28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660"/>
    <w:rsid w:val="00441A66"/>
    <w:rsid w:val="00441CAD"/>
    <w:rsid w:val="004421F2"/>
    <w:rsid w:val="00442552"/>
    <w:rsid w:val="00442B67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C64"/>
    <w:rsid w:val="004455B4"/>
    <w:rsid w:val="00445783"/>
    <w:rsid w:val="004457DA"/>
    <w:rsid w:val="00445AC0"/>
    <w:rsid w:val="00445BF0"/>
    <w:rsid w:val="00445E6B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4E1"/>
    <w:rsid w:val="0045058B"/>
    <w:rsid w:val="004505A1"/>
    <w:rsid w:val="004506BD"/>
    <w:rsid w:val="00450A11"/>
    <w:rsid w:val="0045101F"/>
    <w:rsid w:val="00451080"/>
    <w:rsid w:val="00451123"/>
    <w:rsid w:val="004511C8"/>
    <w:rsid w:val="0045130F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2D27"/>
    <w:rsid w:val="004531DC"/>
    <w:rsid w:val="00453396"/>
    <w:rsid w:val="004533D7"/>
    <w:rsid w:val="00453765"/>
    <w:rsid w:val="004537EB"/>
    <w:rsid w:val="0045424D"/>
    <w:rsid w:val="004546C2"/>
    <w:rsid w:val="00454D78"/>
    <w:rsid w:val="00454E8F"/>
    <w:rsid w:val="0045505A"/>
    <w:rsid w:val="00455796"/>
    <w:rsid w:val="004557ED"/>
    <w:rsid w:val="00455CD7"/>
    <w:rsid w:val="00455E7D"/>
    <w:rsid w:val="00456123"/>
    <w:rsid w:val="00456398"/>
    <w:rsid w:val="00456B16"/>
    <w:rsid w:val="00456D90"/>
    <w:rsid w:val="00457022"/>
    <w:rsid w:val="0045706D"/>
    <w:rsid w:val="00457353"/>
    <w:rsid w:val="004575EF"/>
    <w:rsid w:val="00457A25"/>
    <w:rsid w:val="004600E7"/>
    <w:rsid w:val="0046011D"/>
    <w:rsid w:val="004601BD"/>
    <w:rsid w:val="004601F7"/>
    <w:rsid w:val="004606E1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34"/>
    <w:rsid w:val="004627CE"/>
    <w:rsid w:val="004629A9"/>
    <w:rsid w:val="00462A69"/>
    <w:rsid w:val="0046321F"/>
    <w:rsid w:val="00463592"/>
    <w:rsid w:val="004635E5"/>
    <w:rsid w:val="004636E7"/>
    <w:rsid w:val="00463952"/>
    <w:rsid w:val="00463DF2"/>
    <w:rsid w:val="0046404C"/>
    <w:rsid w:val="00464769"/>
    <w:rsid w:val="00464DCF"/>
    <w:rsid w:val="00464E68"/>
    <w:rsid w:val="004655B7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67DD4"/>
    <w:rsid w:val="004702AF"/>
    <w:rsid w:val="004705A2"/>
    <w:rsid w:val="0047060A"/>
    <w:rsid w:val="00471014"/>
    <w:rsid w:val="00471746"/>
    <w:rsid w:val="00471823"/>
    <w:rsid w:val="0047195F"/>
    <w:rsid w:val="00471F42"/>
    <w:rsid w:val="00471F54"/>
    <w:rsid w:val="0047234F"/>
    <w:rsid w:val="004723CA"/>
    <w:rsid w:val="004723D6"/>
    <w:rsid w:val="00472587"/>
    <w:rsid w:val="004728A6"/>
    <w:rsid w:val="004728AD"/>
    <w:rsid w:val="004728B4"/>
    <w:rsid w:val="0047294F"/>
    <w:rsid w:val="00472BD2"/>
    <w:rsid w:val="00472C9E"/>
    <w:rsid w:val="00473317"/>
    <w:rsid w:val="004735EA"/>
    <w:rsid w:val="004738FD"/>
    <w:rsid w:val="0047398C"/>
    <w:rsid w:val="00473B1E"/>
    <w:rsid w:val="00473B7F"/>
    <w:rsid w:val="00473DCD"/>
    <w:rsid w:val="00473F2D"/>
    <w:rsid w:val="00474326"/>
    <w:rsid w:val="004746E5"/>
    <w:rsid w:val="0047470F"/>
    <w:rsid w:val="00474A3F"/>
    <w:rsid w:val="00474DA2"/>
    <w:rsid w:val="00474E96"/>
    <w:rsid w:val="0047532D"/>
    <w:rsid w:val="00475B03"/>
    <w:rsid w:val="00475B85"/>
    <w:rsid w:val="00475C58"/>
    <w:rsid w:val="004760FB"/>
    <w:rsid w:val="004764AB"/>
    <w:rsid w:val="00476750"/>
    <w:rsid w:val="00476CA8"/>
    <w:rsid w:val="00476F42"/>
    <w:rsid w:val="00477029"/>
    <w:rsid w:val="00477074"/>
    <w:rsid w:val="004773D3"/>
    <w:rsid w:val="004775BF"/>
    <w:rsid w:val="004776C0"/>
    <w:rsid w:val="004776F5"/>
    <w:rsid w:val="0047799C"/>
    <w:rsid w:val="00477A98"/>
    <w:rsid w:val="00477D08"/>
    <w:rsid w:val="00480251"/>
    <w:rsid w:val="00480738"/>
    <w:rsid w:val="00480DD5"/>
    <w:rsid w:val="0048110C"/>
    <w:rsid w:val="00481270"/>
    <w:rsid w:val="004816A7"/>
    <w:rsid w:val="00481BF5"/>
    <w:rsid w:val="00481D6A"/>
    <w:rsid w:val="0048245C"/>
    <w:rsid w:val="00482B07"/>
    <w:rsid w:val="00482B94"/>
    <w:rsid w:val="00482CE6"/>
    <w:rsid w:val="00482DFF"/>
    <w:rsid w:val="00483034"/>
    <w:rsid w:val="00483181"/>
    <w:rsid w:val="00483235"/>
    <w:rsid w:val="00483631"/>
    <w:rsid w:val="00483950"/>
    <w:rsid w:val="00483DDA"/>
    <w:rsid w:val="00484165"/>
    <w:rsid w:val="00484C1D"/>
    <w:rsid w:val="00484C5D"/>
    <w:rsid w:val="00484C7A"/>
    <w:rsid w:val="00484CFB"/>
    <w:rsid w:val="00485926"/>
    <w:rsid w:val="0048647B"/>
    <w:rsid w:val="00486A9A"/>
    <w:rsid w:val="00486B07"/>
    <w:rsid w:val="00486CAE"/>
    <w:rsid w:val="00486CD2"/>
    <w:rsid w:val="00486E0E"/>
    <w:rsid w:val="00486E78"/>
    <w:rsid w:val="0048744B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3B"/>
    <w:rsid w:val="004906FF"/>
    <w:rsid w:val="00490886"/>
    <w:rsid w:val="00490993"/>
    <w:rsid w:val="00490FE3"/>
    <w:rsid w:val="0049153D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368"/>
    <w:rsid w:val="00492409"/>
    <w:rsid w:val="004926E5"/>
    <w:rsid w:val="0049281E"/>
    <w:rsid w:val="00492888"/>
    <w:rsid w:val="00493BB5"/>
    <w:rsid w:val="00493F55"/>
    <w:rsid w:val="00494070"/>
    <w:rsid w:val="004942E0"/>
    <w:rsid w:val="0049464C"/>
    <w:rsid w:val="004949E1"/>
    <w:rsid w:val="004950BE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E28"/>
    <w:rsid w:val="00497F1C"/>
    <w:rsid w:val="004A0120"/>
    <w:rsid w:val="004A068D"/>
    <w:rsid w:val="004A07B2"/>
    <w:rsid w:val="004A0B36"/>
    <w:rsid w:val="004A0C1C"/>
    <w:rsid w:val="004A0C87"/>
    <w:rsid w:val="004A0D66"/>
    <w:rsid w:val="004A13DA"/>
    <w:rsid w:val="004A159A"/>
    <w:rsid w:val="004A16E4"/>
    <w:rsid w:val="004A1BBE"/>
    <w:rsid w:val="004A2517"/>
    <w:rsid w:val="004A2620"/>
    <w:rsid w:val="004A2863"/>
    <w:rsid w:val="004A29DA"/>
    <w:rsid w:val="004A2D46"/>
    <w:rsid w:val="004A30F2"/>
    <w:rsid w:val="004A31E6"/>
    <w:rsid w:val="004A3999"/>
    <w:rsid w:val="004A3E57"/>
    <w:rsid w:val="004A3F46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6BB"/>
    <w:rsid w:val="004A5772"/>
    <w:rsid w:val="004A57F2"/>
    <w:rsid w:val="004A5820"/>
    <w:rsid w:val="004A5A28"/>
    <w:rsid w:val="004A5C03"/>
    <w:rsid w:val="004A5E89"/>
    <w:rsid w:val="004A6130"/>
    <w:rsid w:val="004A652B"/>
    <w:rsid w:val="004A6613"/>
    <w:rsid w:val="004A675E"/>
    <w:rsid w:val="004A6800"/>
    <w:rsid w:val="004A6BD6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5A"/>
    <w:rsid w:val="004B2AB9"/>
    <w:rsid w:val="004B2B75"/>
    <w:rsid w:val="004B2E89"/>
    <w:rsid w:val="004B2FA1"/>
    <w:rsid w:val="004B2FC3"/>
    <w:rsid w:val="004B39A3"/>
    <w:rsid w:val="004B3E7F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76E"/>
    <w:rsid w:val="004B6C2B"/>
    <w:rsid w:val="004B6C89"/>
    <w:rsid w:val="004B7404"/>
    <w:rsid w:val="004B7432"/>
    <w:rsid w:val="004B7569"/>
    <w:rsid w:val="004B7D99"/>
    <w:rsid w:val="004B7F6E"/>
    <w:rsid w:val="004C0245"/>
    <w:rsid w:val="004C032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BDF"/>
    <w:rsid w:val="004C3D6A"/>
    <w:rsid w:val="004C3FBC"/>
    <w:rsid w:val="004C3FFC"/>
    <w:rsid w:val="004C4066"/>
    <w:rsid w:val="004C4128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037"/>
    <w:rsid w:val="004D017F"/>
    <w:rsid w:val="004D0286"/>
    <w:rsid w:val="004D0A5C"/>
    <w:rsid w:val="004D0B06"/>
    <w:rsid w:val="004D0DD8"/>
    <w:rsid w:val="004D153B"/>
    <w:rsid w:val="004D2703"/>
    <w:rsid w:val="004D2759"/>
    <w:rsid w:val="004D3117"/>
    <w:rsid w:val="004D320E"/>
    <w:rsid w:val="004D35A5"/>
    <w:rsid w:val="004D39F6"/>
    <w:rsid w:val="004D3C9C"/>
    <w:rsid w:val="004D4320"/>
    <w:rsid w:val="004D4345"/>
    <w:rsid w:val="004D44F7"/>
    <w:rsid w:val="004D49FA"/>
    <w:rsid w:val="004D4D30"/>
    <w:rsid w:val="004D5307"/>
    <w:rsid w:val="004D55DF"/>
    <w:rsid w:val="004D598A"/>
    <w:rsid w:val="004D5C9A"/>
    <w:rsid w:val="004D5DBB"/>
    <w:rsid w:val="004D630E"/>
    <w:rsid w:val="004D6458"/>
    <w:rsid w:val="004D6463"/>
    <w:rsid w:val="004D6844"/>
    <w:rsid w:val="004D6875"/>
    <w:rsid w:val="004D6E81"/>
    <w:rsid w:val="004D79D3"/>
    <w:rsid w:val="004D7B4F"/>
    <w:rsid w:val="004E052E"/>
    <w:rsid w:val="004E090E"/>
    <w:rsid w:val="004E09A3"/>
    <w:rsid w:val="004E0E6E"/>
    <w:rsid w:val="004E10E9"/>
    <w:rsid w:val="004E1282"/>
    <w:rsid w:val="004E1BDB"/>
    <w:rsid w:val="004E2107"/>
    <w:rsid w:val="004E232F"/>
    <w:rsid w:val="004E2C3E"/>
    <w:rsid w:val="004E2C92"/>
    <w:rsid w:val="004E2E0D"/>
    <w:rsid w:val="004E3033"/>
    <w:rsid w:val="004E338B"/>
    <w:rsid w:val="004E34EC"/>
    <w:rsid w:val="004E4356"/>
    <w:rsid w:val="004E435B"/>
    <w:rsid w:val="004E4CBF"/>
    <w:rsid w:val="004E4D65"/>
    <w:rsid w:val="004E522C"/>
    <w:rsid w:val="004E5A8E"/>
    <w:rsid w:val="004E5BB1"/>
    <w:rsid w:val="004E5D80"/>
    <w:rsid w:val="004E5EC1"/>
    <w:rsid w:val="004E625D"/>
    <w:rsid w:val="004E63A9"/>
    <w:rsid w:val="004E69C4"/>
    <w:rsid w:val="004E6A25"/>
    <w:rsid w:val="004E6A57"/>
    <w:rsid w:val="004E6AF4"/>
    <w:rsid w:val="004E6B62"/>
    <w:rsid w:val="004E7326"/>
    <w:rsid w:val="004E77B4"/>
    <w:rsid w:val="004E77EE"/>
    <w:rsid w:val="004F0307"/>
    <w:rsid w:val="004F0C3F"/>
    <w:rsid w:val="004F0C7A"/>
    <w:rsid w:val="004F0FDF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1B9"/>
    <w:rsid w:val="004F3582"/>
    <w:rsid w:val="004F3ABD"/>
    <w:rsid w:val="004F3C76"/>
    <w:rsid w:val="004F3F31"/>
    <w:rsid w:val="004F415C"/>
    <w:rsid w:val="004F42D1"/>
    <w:rsid w:val="004F4BAB"/>
    <w:rsid w:val="004F4BAC"/>
    <w:rsid w:val="004F5041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4F7F9A"/>
    <w:rsid w:val="00500443"/>
    <w:rsid w:val="00500462"/>
    <w:rsid w:val="005005E3"/>
    <w:rsid w:val="005009EF"/>
    <w:rsid w:val="00500B73"/>
    <w:rsid w:val="00500D1A"/>
    <w:rsid w:val="00500E3D"/>
    <w:rsid w:val="00500F46"/>
    <w:rsid w:val="005014D2"/>
    <w:rsid w:val="005015A7"/>
    <w:rsid w:val="0050197B"/>
    <w:rsid w:val="00501A82"/>
    <w:rsid w:val="00501EC8"/>
    <w:rsid w:val="00501ECB"/>
    <w:rsid w:val="00501F25"/>
    <w:rsid w:val="005020A1"/>
    <w:rsid w:val="00502523"/>
    <w:rsid w:val="00502528"/>
    <w:rsid w:val="00502EA9"/>
    <w:rsid w:val="005032A1"/>
    <w:rsid w:val="005036A0"/>
    <w:rsid w:val="005036C9"/>
    <w:rsid w:val="00503831"/>
    <w:rsid w:val="0050387E"/>
    <w:rsid w:val="00504031"/>
    <w:rsid w:val="00504033"/>
    <w:rsid w:val="0050467F"/>
    <w:rsid w:val="00504941"/>
    <w:rsid w:val="00504968"/>
    <w:rsid w:val="00504A2F"/>
    <w:rsid w:val="00504AFB"/>
    <w:rsid w:val="005054A5"/>
    <w:rsid w:val="0050568F"/>
    <w:rsid w:val="005057A2"/>
    <w:rsid w:val="005059F0"/>
    <w:rsid w:val="00505EBE"/>
    <w:rsid w:val="0050615C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E6F"/>
    <w:rsid w:val="00511F81"/>
    <w:rsid w:val="005123F1"/>
    <w:rsid w:val="0051243A"/>
    <w:rsid w:val="005127A8"/>
    <w:rsid w:val="00512E2B"/>
    <w:rsid w:val="00512FAB"/>
    <w:rsid w:val="00512FEF"/>
    <w:rsid w:val="005132EE"/>
    <w:rsid w:val="0051354C"/>
    <w:rsid w:val="0051369F"/>
    <w:rsid w:val="005138DA"/>
    <w:rsid w:val="005139EA"/>
    <w:rsid w:val="00513A2F"/>
    <w:rsid w:val="00513F3B"/>
    <w:rsid w:val="0051482D"/>
    <w:rsid w:val="00514D17"/>
    <w:rsid w:val="00514EB9"/>
    <w:rsid w:val="0051537F"/>
    <w:rsid w:val="005156DB"/>
    <w:rsid w:val="005159A1"/>
    <w:rsid w:val="0051666A"/>
    <w:rsid w:val="00516A7D"/>
    <w:rsid w:val="00516BFF"/>
    <w:rsid w:val="00516E68"/>
    <w:rsid w:val="005200B8"/>
    <w:rsid w:val="005203B7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E2D"/>
    <w:rsid w:val="0052402D"/>
    <w:rsid w:val="005242A7"/>
    <w:rsid w:val="005243CA"/>
    <w:rsid w:val="005244E4"/>
    <w:rsid w:val="0052463F"/>
    <w:rsid w:val="0052485C"/>
    <w:rsid w:val="005249BF"/>
    <w:rsid w:val="00524A0A"/>
    <w:rsid w:val="00525910"/>
    <w:rsid w:val="00525E14"/>
    <w:rsid w:val="00525ECE"/>
    <w:rsid w:val="0052621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BD6"/>
    <w:rsid w:val="00527C4B"/>
    <w:rsid w:val="00527E21"/>
    <w:rsid w:val="00527FBF"/>
    <w:rsid w:val="005300F5"/>
    <w:rsid w:val="0053046D"/>
    <w:rsid w:val="005305DE"/>
    <w:rsid w:val="005307F2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19BE"/>
    <w:rsid w:val="00532318"/>
    <w:rsid w:val="00532BF6"/>
    <w:rsid w:val="00532C58"/>
    <w:rsid w:val="00533253"/>
    <w:rsid w:val="00533A07"/>
    <w:rsid w:val="00533D42"/>
    <w:rsid w:val="00533DA4"/>
    <w:rsid w:val="0053444C"/>
    <w:rsid w:val="0053527B"/>
    <w:rsid w:val="0053545C"/>
    <w:rsid w:val="00535475"/>
    <w:rsid w:val="00536105"/>
    <w:rsid w:val="0053619A"/>
    <w:rsid w:val="00536595"/>
    <w:rsid w:val="00536673"/>
    <w:rsid w:val="005368B0"/>
    <w:rsid w:val="005369F0"/>
    <w:rsid w:val="00536E4A"/>
    <w:rsid w:val="00537619"/>
    <w:rsid w:val="00537653"/>
    <w:rsid w:val="00537712"/>
    <w:rsid w:val="00537959"/>
    <w:rsid w:val="00537A8C"/>
    <w:rsid w:val="00537B0E"/>
    <w:rsid w:val="00537DA4"/>
    <w:rsid w:val="00537DD2"/>
    <w:rsid w:val="00537EEA"/>
    <w:rsid w:val="005400A5"/>
    <w:rsid w:val="005401D0"/>
    <w:rsid w:val="005403DE"/>
    <w:rsid w:val="00540A50"/>
    <w:rsid w:val="00540C28"/>
    <w:rsid w:val="00540C87"/>
    <w:rsid w:val="00540D53"/>
    <w:rsid w:val="005410E4"/>
    <w:rsid w:val="0054135C"/>
    <w:rsid w:val="00541523"/>
    <w:rsid w:val="00541530"/>
    <w:rsid w:val="005415BC"/>
    <w:rsid w:val="00541728"/>
    <w:rsid w:val="00541761"/>
    <w:rsid w:val="005418AD"/>
    <w:rsid w:val="005419DE"/>
    <w:rsid w:val="00541E80"/>
    <w:rsid w:val="005420A2"/>
    <w:rsid w:val="0054257C"/>
    <w:rsid w:val="00542709"/>
    <w:rsid w:val="00542C4D"/>
    <w:rsid w:val="00542CF5"/>
    <w:rsid w:val="00543BED"/>
    <w:rsid w:val="00543CF6"/>
    <w:rsid w:val="00543D8F"/>
    <w:rsid w:val="005442DE"/>
    <w:rsid w:val="00544557"/>
    <w:rsid w:val="005446AD"/>
    <w:rsid w:val="005446CE"/>
    <w:rsid w:val="005449CB"/>
    <w:rsid w:val="00544A83"/>
    <w:rsid w:val="00544CBB"/>
    <w:rsid w:val="00544EAD"/>
    <w:rsid w:val="005453F2"/>
    <w:rsid w:val="0054593A"/>
    <w:rsid w:val="00545EAB"/>
    <w:rsid w:val="00545FAF"/>
    <w:rsid w:val="00545FBC"/>
    <w:rsid w:val="0054618D"/>
    <w:rsid w:val="0054648C"/>
    <w:rsid w:val="005469C3"/>
    <w:rsid w:val="00546D2E"/>
    <w:rsid w:val="00546F2D"/>
    <w:rsid w:val="0054768D"/>
    <w:rsid w:val="0054776D"/>
    <w:rsid w:val="005479B5"/>
    <w:rsid w:val="00547AA6"/>
    <w:rsid w:val="00550851"/>
    <w:rsid w:val="005508E1"/>
    <w:rsid w:val="00550A6F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4FA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1FDD"/>
    <w:rsid w:val="00562364"/>
    <w:rsid w:val="005623E5"/>
    <w:rsid w:val="005625E0"/>
    <w:rsid w:val="00562870"/>
    <w:rsid w:val="0056287F"/>
    <w:rsid w:val="00562FCE"/>
    <w:rsid w:val="00563671"/>
    <w:rsid w:val="0056372F"/>
    <w:rsid w:val="00563842"/>
    <w:rsid w:val="00563D9A"/>
    <w:rsid w:val="00563DEA"/>
    <w:rsid w:val="00563ECB"/>
    <w:rsid w:val="00564198"/>
    <w:rsid w:val="00564508"/>
    <w:rsid w:val="005647DF"/>
    <w:rsid w:val="0056487D"/>
    <w:rsid w:val="00564886"/>
    <w:rsid w:val="0056552A"/>
    <w:rsid w:val="00565E5E"/>
    <w:rsid w:val="005664D7"/>
    <w:rsid w:val="00566550"/>
    <w:rsid w:val="0056677E"/>
    <w:rsid w:val="00566D51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6F"/>
    <w:rsid w:val="00570FF2"/>
    <w:rsid w:val="005711DF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976"/>
    <w:rsid w:val="00573BD0"/>
    <w:rsid w:val="00573CF1"/>
    <w:rsid w:val="00573CFA"/>
    <w:rsid w:val="00573D12"/>
    <w:rsid w:val="00574222"/>
    <w:rsid w:val="00574265"/>
    <w:rsid w:val="00574437"/>
    <w:rsid w:val="005746F9"/>
    <w:rsid w:val="005748B6"/>
    <w:rsid w:val="0057528A"/>
    <w:rsid w:val="0057570F"/>
    <w:rsid w:val="005757DB"/>
    <w:rsid w:val="00575D9C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C8A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38B"/>
    <w:rsid w:val="00583460"/>
    <w:rsid w:val="00583703"/>
    <w:rsid w:val="0058374D"/>
    <w:rsid w:val="005837F8"/>
    <w:rsid w:val="005838AB"/>
    <w:rsid w:val="00583A09"/>
    <w:rsid w:val="00583AA0"/>
    <w:rsid w:val="00583BE9"/>
    <w:rsid w:val="00583D0A"/>
    <w:rsid w:val="00583D34"/>
    <w:rsid w:val="00583FA0"/>
    <w:rsid w:val="00583FF2"/>
    <w:rsid w:val="0058424A"/>
    <w:rsid w:val="00584D64"/>
    <w:rsid w:val="00585043"/>
    <w:rsid w:val="005850EF"/>
    <w:rsid w:val="005851CF"/>
    <w:rsid w:val="0058564A"/>
    <w:rsid w:val="005857DD"/>
    <w:rsid w:val="005859D0"/>
    <w:rsid w:val="00585A6B"/>
    <w:rsid w:val="00585F70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1CC1"/>
    <w:rsid w:val="00592225"/>
    <w:rsid w:val="00592960"/>
    <w:rsid w:val="00592B5E"/>
    <w:rsid w:val="00593632"/>
    <w:rsid w:val="00593B70"/>
    <w:rsid w:val="00593DB1"/>
    <w:rsid w:val="00593E83"/>
    <w:rsid w:val="00593E99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6C36"/>
    <w:rsid w:val="00596DD5"/>
    <w:rsid w:val="00597012"/>
    <w:rsid w:val="0059708B"/>
    <w:rsid w:val="005970F4"/>
    <w:rsid w:val="0059740E"/>
    <w:rsid w:val="00597562"/>
    <w:rsid w:val="005977D9"/>
    <w:rsid w:val="005978CA"/>
    <w:rsid w:val="005978DB"/>
    <w:rsid w:val="00597A22"/>
    <w:rsid w:val="005A09CA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3ACC"/>
    <w:rsid w:val="005A4199"/>
    <w:rsid w:val="005A4654"/>
    <w:rsid w:val="005A4C90"/>
    <w:rsid w:val="005A4FF2"/>
    <w:rsid w:val="005A5007"/>
    <w:rsid w:val="005A5313"/>
    <w:rsid w:val="005A55DA"/>
    <w:rsid w:val="005A5D65"/>
    <w:rsid w:val="005A5E02"/>
    <w:rsid w:val="005A636B"/>
    <w:rsid w:val="005A6443"/>
    <w:rsid w:val="005A64CF"/>
    <w:rsid w:val="005A66AC"/>
    <w:rsid w:val="005A683D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0F8E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816"/>
    <w:rsid w:val="005B7988"/>
    <w:rsid w:val="005B79F8"/>
    <w:rsid w:val="005B7B1E"/>
    <w:rsid w:val="005B7B8D"/>
    <w:rsid w:val="005B7E5B"/>
    <w:rsid w:val="005C00BA"/>
    <w:rsid w:val="005C0511"/>
    <w:rsid w:val="005C066A"/>
    <w:rsid w:val="005C192B"/>
    <w:rsid w:val="005C1A31"/>
    <w:rsid w:val="005C1EB0"/>
    <w:rsid w:val="005C203A"/>
    <w:rsid w:val="005C2325"/>
    <w:rsid w:val="005C23AE"/>
    <w:rsid w:val="005C2478"/>
    <w:rsid w:val="005C2E57"/>
    <w:rsid w:val="005C2F0B"/>
    <w:rsid w:val="005C3097"/>
    <w:rsid w:val="005C31EC"/>
    <w:rsid w:val="005C3585"/>
    <w:rsid w:val="005C3810"/>
    <w:rsid w:val="005C3CA3"/>
    <w:rsid w:val="005C3CCC"/>
    <w:rsid w:val="005C3D54"/>
    <w:rsid w:val="005C4B27"/>
    <w:rsid w:val="005C4B40"/>
    <w:rsid w:val="005C4C2A"/>
    <w:rsid w:val="005C50DE"/>
    <w:rsid w:val="005C52B8"/>
    <w:rsid w:val="005C53BE"/>
    <w:rsid w:val="005C5760"/>
    <w:rsid w:val="005C6120"/>
    <w:rsid w:val="005C613A"/>
    <w:rsid w:val="005C6504"/>
    <w:rsid w:val="005C6790"/>
    <w:rsid w:val="005C68A3"/>
    <w:rsid w:val="005C6AD0"/>
    <w:rsid w:val="005C6EC7"/>
    <w:rsid w:val="005C73C5"/>
    <w:rsid w:val="005C75D9"/>
    <w:rsid w:val="005C7665"/>
    <w:rsid w:val="005C7E92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568"/>
    <w:rsid w:val="005D2669"/>
    <w:rsid w:val="005D2DD2"/>
    <w:rsid w:val="005D33E7"/>
    <w:rsid w:val="005D35F1"/>
    <w:rsid w:val="005D36D0"/>
    <w:rsid w:val="005D3806"/>
    <w:rsid w:val="005D3A28"/>
    <w:rsid w:val="005D3B84"/>
    <w:rsid w:val="005D3CB0"/>
    <w:rsid w:val="005D40C1"/>
    <w:rsid w:val="005D4894"/>
    <w:rsid w:val="005D4986"/>
    <w:rsid w:val="005D51C7"/>
    <w:rsid w:val="005D52BE"/>
    <w:rsid w:val="005D5387"/>
    <w:rsid w:val="005D5639"/>
    <w:rsid w:val="005D56D1"/>
    <w:rsid w:val="005D56E0"/>
    <w:rsid w:val="005D574C"/>
    <w:rsid w:val="005D5A1F"/>
    <w:rsid w:val="005D621D"/>
    <w:rsid w:val="005D6228"/>
    <w:rsid w:val="005D6331"/>
    <w:rsid w:val="005D64FA"/>
    <w:rsid w:val="005D65CE"/>
    <w:rsid w:val="005D6948"/>
    <w:rsid w:val="005D6C0D"/>
    <w:rsid w:val="005D6DB6"/>
    <w:rsid w:val="005D6E4D"/>
    <w:rsid w:val="005D70E8"/>
    <w:rsid w:val="005D73EB"/>
    <w:rsid w:val="005D752A"/>
    <w:rsid w:val="005D78E9"/>
    <w:rsid w:val="005D794A"/>
    <w:rsid w:val="005D7D16"/>
    <w:rsid w:val="005E011B"/>
    <w:rsid w:val="005E06C9"/>
    <w:rsid w:val="005E094A"/>
    <w:rsid w:val="005E0E91"/>
    <w:rsid w:val="005E124B"/>
    <w:rsid w:val="005E1C03"/>
    <w:rsid w:val="005E205E"/>
    <w:rsid w:val="005E2192"/>
    <w:rsid w:val="005E222F"/>
    <w:rsid w:val="005E2D0C"/>
    <w:rsid w:val="005E3017"/>
    <w:rsid w:val="005E35B2"/>
    <w:rsid w:val="005E3650"/>
    <w:rsid w:val="005E37A0"/>
    <w:rsid w:val="005E37D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5C"/>
    <w:rsid w:val="005E508F"/>
    <w:rsid w:val="005E51B9"/>
    <w:rsid w:val="005E530B"/>
    <w:rsid w:val="005E5322"/>
    <w:rsid w:val="005E6438"/>
    <w:rsid w:val="005E64D0"/>
    <w:rsid w:val="005E660D"/>
    <w:rsid w:val="005E68E0"/>
    <w:rsid w:val="005E6D29"/>
    <w:rsid w:val="005E6E30"/>
    <w:rsid w:val="005E6EC8"/>
    <w:rsid w:val="005E722A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6A7"/>
    <w:rsid w:val="005F27F1"/>
    <w:rsid w:val="005F2C04"/>
    <w:rsid w:val="005F34BB"/>
    <w:rsid w:val="005F34F2"/>
    <w:rsid w:val="005F376E"/>
    <w:rsid w:val="005F3E5F"/>
    <w:rsid w:val="005F44F6"/>
    <w:rsid w:val="005F45ED"/>
    <w:rsid w:val="005F4B51"/>
    <w:rsid w:val="005F4F84"/>
    <w:rsid w:val="005F5B48"/>
    <w:rsid w:val="005F5C43"/>
    <w:rsid w:val="005F5C6F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1DAD"/>
    <w:rsid w:val="0060227E"/>
    <w:rsid w:val="00602B9B"/>
    <w:rsid w:val="00602D08"/>
    <w:rsid w:val="00603363"/>
    <w:rsid w:val="0060360D"/>
    <w:rsid w:val="00603917"/>
    <w:rsid w:val="00603A2C"/>
    <w:rsid w:val="00603B09"/>
    <w:rsid w:val="006042D4"/>
    <w:rsid w:val="006045FA"/>
    <w:rsid w:val="00604F25"/>
    <w:rsid w:val="00605280"/>
    <w:rsid w:val="006052F0"/>
    <w:rsid w:val="00605482"/>
    <w:rsid w:val="0060571E"/>
    <w:rsid w:val="0060581B"/>
    <w:rsid w:val="0060599B"/>
    <w:rsid w:val="006059B3"/>
    <w:rsid w:val="00605A9A"/>
    <w:rsid w:val="00605D7D"/>
    <w:rsid w:val="00605E51"/>
    <w:rsid w:val="00606357"/>
    <w:rsid w:val="00606AA0"/>
    <w:rsid w:val="00606BDF"/>
    <w:rsid w:val="00606CC5"/>
    <w:rsid w:val="00606CD8"/>
    <w:rsid w:val="00607026"/>
    <w:rsid w:val="00607346"/>
    <w:rsid w:val="006074AB"/>
    <w:rsid w:val="0060773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33"/>
    <w:rsid w:val="00610EC1"/>
    <w:rsid w:val="0061100B"/>
    <w:rsid w:val="0061104C"/>
    <w:rsid w:val="00611053"/>
    <w:rsid w:val="006110E5"/>
    <w:rsid w:val="00611AFD"/>
    <w:rsid w:val="00611BC7"/>
    <w:rsid w:val="00611D99"/>
    <w:rsid w:val="00611DB6"/>
    <w:rsid w:val="00611E9D"/>
    <w:rsid w:val="00611EAC"/>
    <w:rsid w:val="00611FA6"/>
    <w:rsid w:val="006122B8"/>
    <w:rsid w:val="006124B7"/>
    <w:rsid w:val="006124FB"/>
    <w:rsid w:val="00612995"/>
    <w:rsid w:val="00612CAC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4F16"/>
    <w:rsid w:val="00614FBB"/>
    <w:rsid w:val="00615030"/>
    <w:rsid w:val="00615148"/>
    <w:rsid w:val="006152E7"/>
    <w:rsid w:val="006155E8"/>
    <w:rsid w:val="00615688"/>
    <w:rsid w:val="00615940"/>
    <w:rsid w:val="00615C8F"/>
    <w:rsid w:val="00615FAC"/>
    <w:rsid w:val="00616165"/>
    <w:rsid w:val="0061622D"/>
    <w:rsid w:val="00616512"/>
    <w:rsid w:val="00616CE2"/>
    <w:rsid w:val="00617A64"/>
    <w:rsid w:val="00617B8B"/>
    <w:rsid w:val="00617CA7"/>
    <w:rsid w:val="00617CF7"/>
    <w:rsid w:val="0062088F"/>
    <w:rsid w:val="006208C0"/>
    <w:rsid w:val="006209AC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4CD"/>
    <w:rsid w:val="006236EE"/>
    <w:rsid w:val="006238C1"/>
    <w:rsid w:val="00623F12"/>
    <w:rsid w:val="006240DE"/>
    <w:rsid w:val="00624176"/>
    <w:rsid w:val="00624940"/>
    <w:rsid w:val="00624972"/>
    <w:rsid w:val="00624BD5"/>
    <w:rsid w:val="00624FA7"/>
    <w:rsid w:val="0062518B"/>
    <w:rsid w:val="006255BB"/>
    <w:rsid w:val="006259E4"/>
    <w:rsid w:val="00625B14"/>
    <w:rsid w:val="00625C48"/>
    <w:rsid w:val="00625CCD"/>
    <w:rsid w:val="00625D60"/>
    <w:rsid w:val="00625E70"/>
    <w:rsid w:val="00626119"/>
    <w:rsid w:val="0062644C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90"/>
    <w:rsid w:val="006307AF"/>
    <w:rsid w:val="00630B71"/>
    <w:rsid w:val="00630B85"/>
    <w:rsid w:val="00630C68"/>
    <w:rsid w:val="00630D41"/>
    <w:rsid w:val="00631365"/>
    <w:rsid w:val="00631942"/>
    <w:rsid w:val="00631EBD"/>
    <w:rsid w:val="006322A0"/>
    <w:rsid w:val="00632351"/>
    <w:rsid w:val="00632465"/>
    <w:rsid w:val="00632652"/>
    <w:rsid w:val="00632C65"/>
    <w:rsid w:val="00632D1B"/>
    <w:rsid w:val="006330C1"/>
    <w:rsid w:val="0063362B"/>
    <w:rsid w:val="006336E2"/>
    <w:rsid w:val="00633F3D"/>
    <w:rsid w:val="00634086"/>
    <w:rsid w:val="00635071"/>
    <w:rsid w:val="0063507D"/>
    <w:rsid w:val="00635836"/>
    <w:rsid w:val="00635906"/>
    <w:rsid w:val="0063596E"/>
    <w:rsid w:val="00635A90"/>
    <w:rsid w:val="00635BF7"/>
    <w:rsid w:val="00635CF1"/>
    <w:rsid w:val="00635F32"/>
    <w:rsid w:val="0063614F"/>
    <w:rsid w:val="006365F8"/>
    <w:rsid w:val="00636E69"/>
    <w:rsid w:val="00636EE3"/>
    <w:rsid w:val="00636EEC"/>
    <w:rsid w:val="00637035"/>
    <w:rsid w:val="006378C0"/>
    <w:rsid w:val="00637AF9"/>
    <w:rsid w:val="00637DBE"/>
    <w:rsid w:val="00637E81"/>
    <w:rsid w:val="00637F8C"/>
    <w:rsid w:val="00640438"/>
    <w:rsid w:val="006406A2"/>
    <w:rsid w:val="00640701"/>
    <w:rsid w:val="00640C3E"/>
    <w:rsid w:val="00640C96"/>
    <w:rsid w:val="00640E40"/>
    <w:rsid w:val="00640F65"/>
    <w:rsid w:val="006414A5"/>
    <w:rsid w:val="00641CC0"/>
    <w:rsid w:val="00641E03"/>
    <w:rsid w:val="00641FE8"/>
    <w:rsid w:val="006423F0"/>
    <w:rsid w:val="00642572"/>
    <w:rsid w:val="00642732"/>
    <w:rsid w:val="00642860"/>
    <w:rsid w:val="00642871"/>
    <w:rsid w:val="00642E0E"/>
    <w:rsid w:val="006430DD"/>
    <w:rsid w:val="006432C5"/>
    <w:rsid w:val="006433C7"/>
    <w:rsid w:val="00643482"/>
    <w:rsid w:val="00643808"/>
    <w:rsid w:val="0064387E"/>
    <w:rsid w:val="00643F83"/>
    <w:rsid w:val="0064433F"/>
    <w:rsid w:val="0064462B"/>
    <w:rsid w:val="00644637"/>
    <w:rsid w:val="0064470D"/>
    <w:rsid w:val="00644777"/>
    <w:rsid w:val="0064486E"/>
    <w:rsid w:val="00644A83"/>
    <w:rsid w:val="00644B11"/>
    <w:rsid w:val="00645026"/>
    <w:rsid w:val="006450C5"/>
    <w:rsid w:val="00645A5C"/>
    <w:rsid w:val="00645DC0"/>
    <w:rsid w:val="00645EF2"/>
    <w:rsid w:val="00646372"/>
    <w:rsid w:val="0064672A"/>
    <w:rsid w:val="00646CB0"/>
    <w:rsid w:val="0064735B"/>
    <w:rsid w:val="00647491"/>
    <w:rsid w:val="0064754F"/>
    <w:rsid w:val="00647806"/>
    <w:rsid w:val="00647F08"/>
    <w:rsid w:val="006504C4"/>
    <w:rsid w:val="00650740"/>
    <w:rsid w:val="00650938"/>
    <w:rsid w:val="006516A7"/>
    <w:rsid w:val="00651A4A"/>
    <w:rsid w:val="00651B90"/>
    <w:rsid w:val="00651EAF"/>
    <w:rsid w:val="00651FCF"/>
    <w:rsid w:val="00652249"/>
    <w:rsid w:val="00652717"/>
    <w:rsid w:val="00652FE5"/>
    <w:rsid w:val="006534D6"/>
    <w:rsid w:val="00653555"/>
    <w:rsid w:val="0065356E"/>
    <w:rsid w:val="00653793"/>
    <w:rsid w:val="0065382C"/>
    <w:rsid w:val="006539D5"/>
    <w:rsid w:val="00653A76"/>
    <w:rsid w:val="00653AD6"/>
    <w:rsid w:val="00653F9A"/>
    <w:rsid w:val="00654155"/>
    <w:rsid w:val="00654174"/>
    <w:rsid w:val="0065421E"/>
    <w:rsid w:val="00654232"/>
    <w:rsid w:val="006544AA"/>
    <w:rsid w:val="006548C0"/>
    <w:rsid w:val="00655130"/>
    <w:rsid w:val="0065597F"/>
    <w:rsid w:val="00655B2C"/>
    <w:rsid w:val="00655B96"/>
    <w:rsid w:val="0065614C"/>
    <w:rsid w:val="00656A71"/>
    <w:rsid w:val="00657177"/>
    <w:rsid w:val="006575E0"/>
    <w:rsid w:val="006576A3"/>
    <w:rsid w:val="00657948"/>
    <w:rsid w:val="0066017F"/>
    <w:rsid w:val="0066039C"/>
    <w:rsid w:val="00660F23"/>
    <w:rsid w:val="0066103B"/>
    <w:rsid w:val="006614DD"/>
    <w:rsid w:val="00661544"/>
    <w:rsid w:val="006615B5"/>
    <w:rsid w:val="00661BB2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3FF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AE0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2D21"/>
    <w:rsid w:val="00673562"/>
    <w:rsid w:val="006735B1"/>
    <w:rsid w:val="006735F6"/>
    <w:rsid w:val="00673B3C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7765D"/>
    <w:rsid w:val="0067795B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6AB"/>
    <w:rsid w:val="00683784"/>
    <w:rsid w:val="0068382F"/>
    <w:rsid w:val="00683EC0"/>
    <w:rsid w:val="00683FBE"/>
    <w:rsid w:val="00683FD2"/>
    <w:rsid w:val="00684326"/>
    <w:rsid w:val="0068435D"/>
    <w:rsid w:val="00684772"/>
    <w:rsid w:val="00684843"/>
    <w:rsid w:val="00684A36"/>
    <w:rsid w:val="00684D6C"/>
    <w:rsid w:val="00685181"/>
    <w:rsid w:val="00685420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72AA"/>
    <w:rsid w:val="0068773B"/>
    <w:rsid w:val="00687915"/>
    <w:rsid w:val="00687990"/>
    <w:rsid w:val="00687E01"/>
    <w:rsid w:val="00690279"/>
    <w:rsid w:val="006904E7"/>
    <w:rsid w:val="006905A5"/>
    <w:rsid w:val="006908F6"/>
    <w:rsid w:val="00690975"/>
    <w:rsid w:val="00690EC7"/>
    <w:rsid w:val="00691B3A"/>
    <w:rsid w:val="00691C37"/>
    <w:rsid w:val="00691DBA"/>
    <w:rsid w:val="006920E6"/>
    <w:rsid w:val="006921C4"/>
    <w:rsid w:val="006922D8"/>
    <w:rsid w:val="006923E9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490F"/>
    <w:rsid w:val="0069588B"/>
    <w:rsid w:val="006958BD"/>
    <w:rsid w:val="00695B58"/>
    <w:rsid w:val="00695CFE"/>
    <w:rsid w:val="00695EBE"/>
    <w:rsid w:val="00696075"/>
    <w:rsid w:val="006965AD"/>
    <w:rsid w:val="006967FB"/>
    <w:rsid w:val="006968F9"/>
    <w:rsid w:val="00696FBA"/>
    <w:rsid w:val="006977C3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5C6"/>
    <w:rsid w:val="006A1B93"/>
    <w:rsid w:val="006A1DC7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51F"/>
    <w:rsid w:val="006A493A"/>
    <w:rsid w:val="006A552E"/>
    <w:rsid w:val="006A558C"/>
    <w:rsid w:val="006A5A27"/>
    <w:rsid w:val="006A5EDC"/>
    <w:rsid w:val="006A5F46"/>
    <w:rsid w:val="006A6077"/>
    <w:rsid w:val="006A658A"/>
    <w:rsid w:val="006A6B9E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0E9B"/>
    <w:rsid w:val="006B106B"/>
    <w:rsid w:val="006B125B"/>
    <w:rsid w:val="006B1263"/>
    <w:rsid w:val="006B131F"/>
    <w:rsid w:val="006B15E8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3C35"/>
    <w:rsid w:val="006B4033"/>
    <w:rsid w:val="006B435A"/>
    <w:rsid w:val="006B4B2C"/>
    <w:rsid w:val="006B4C9C"/>
    <w:rsid w:val="006B4E7A"/>
    <w:rsid w:val="006B5245"/>
    <w:rsid w:val="006B5972"/>
    <w:rsid w:val="006B5ED8"/>
    <w:rsid w:val="006B64BC"/>
    <w:rsid w:val="006B65FD"/>
    <w:rsid w:val="006B6D9E"/>
    <w:rsid w:val="006B6DB5"/>
    <w:rsid w:val="006B6FD7"/>
    <w:rsid w:val="006B7190"/>
    <w:rsid w:val="006B752F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5A9"/>
    <w:rsid w:val="006C16CC"/>
    <w:rsid w:val="006C16DB"/>
    <w:rsid w:val="006C177F"/>
    <w:rsid w:val="006C17C0"/>
    <w:rsid w:val="006C18EA"/>
    <w:rsid w:val="006C1967"/>
    <w:rsid w:val="006C1F70"/>
    <w:rsid w:val="006C23B8"/>
    <w:rsid w:val="006C269B"/>
    <w:rsid w:val="006C3377"/>
    <w:rsid w:val="006C3486"/>
    <w:rsid w:val="006C34DF"/>
    <w:rsid w:val="006C3727"/>
    <w:rsid w:val="006C3A39"/>
    <w:rsid w:val="006C3C50"/>
    <w:rsid w:val="006C3CE1"/>
    <w:rsid w:val="006C4167"/>
    <w:rsid w:val="006C4228"/>
    <w:rsid w:val="006C456B"/>
    <w:rsid w:val="006C45F6"/>
    <w:rsid w:val="006C4BF4"/>
    <w:rsid w:val="006C4D4E"/>
    <w:rsid w:val="006C4FD7"/>
    <w:rsid w:val="006C5275"/>
    <w:rsid w:val="006C5289"/>
    <w:rsid w:val="006C534F"/>
    <w:rsid w:val="006C581B"/>
    <w:rsid w:val="006C5B71"/>
    <w:rsid w:val="006C5C5E"/>
    <w:rsid w:val="006C5DC3"/>
    <w:rsid w:val="006C6279"/>
    <w:rsid w:val="006C645F"/>
    <w:rsid w:val="006C6648"/>
    <w:rsid w:val="006C6A62"/>
    <w:rsid w:val="006C6E4E"/>
    <w:rsid w:val="006C7388"/>
    <w:rsid w:val="006C766B"/>
    <w:rsid w:val="006C79F0"/>
    <w:rsid w:val="006C7AE0"/>
    <w:rsid w:val="006D008E"/>
    <w:rsid w:val="006D04BB"/>
    <w:rsid w:val="006D0A21"/>
    <w:rsid w:val="006D0AD1"/>
    <w:rsid w:val="006D0CBA"/>
    <w:rsid w:val="006D0D85"/>
    <w:rsid w:val="006D0DC8"/>
    <w:rsid w:val="006D0EE2"/>
    <w:rsid w:val="006D16A4"/>
    <w:rsid w:val="006D1AFA"/>
    <w:rsid w:val="006D2172"/>
    <w:rsid w:val="006D2976"/>
    <w:rsid w:val="006D2BFB"/>
    <w:rsid w:val="006D2C2B"/>
    <w:rsid w:val="006D3281"/>
    <w:rsid w:val="006D34B8"/>
    <w:rsid w:val="006D3551"/>
    <w:rsid w:val="006D3AB7"/>
    <w:rsid w:val="006D3F30"/>
    <w:rsid w:val="006D41F7"/>
    <w:rsid w:val="006D4587"/>
    <w:rsid w:val="006D4C96"/>
    <w:rsid w:val="006D4DA7"/>
    <w:rsid w:val="006D4F29"/>
    <w:rsid w:val="006D50D6"/>
    <w:rsid w:val="006D53D6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49C"/>
    <w:rsid w:val="006D667B"/>
    <w:rsid w:val="006D674E"/>
    <w:rsid w:val="006D7017"/>
    <w:rsid w:val="006D7113"/>
    <w:rsid w:val="006D74CD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A86"/>
    <w:rsid w:val="006E3B69"/>
    <w:rsid w:val="006E3CDA"/>
    <w:rsid w:val="006E4538"/>
    <w:rsid w:val="006E4583"/>
    <w:rsid w:val="006E4736"/>
    <w:rsid w:val="006E476D"/>
    <w:rsid w:val="006E4910"/>
    <w:rsid w:val="006E4B4C"/>
    <w:rsid w:val="006E4EDB"/>
    <w:rsid w:val="006E51AA"/>
    <w:rsid w:val="006E565E"/>
    <w:rsid w:val="006E5A7A"/>
    <w:rsid w:val="006E5F8A"/>
    <w:rsid w:val="006E6011"/>
    <w:rsid w:val="006E6607"/>
    <w:rsid w:val="006E67CD"/>
    <w:rsid w:val="006E68F4"/>
    <w:rsid w:val="006E705D"/>
    <w:rsid w:val="006E7644"/>
    <w:rsid w:val="006E7798"/>
    <w:rsid w:val="006F03EA"/>
    <w:rsid w:val="006F084C"/>
    <w:rsid w:val="006F0E0F"/>
    <w:rsid w:val="006F0F3B"/>
    <w:rsid w:val="006F1509"/>
    <w:rsid w:val="006F152D"/>
    <w:rsid w:val="006F15E3"/>
    <w:rsid w:val="006F1F64"/>
    <w:rsid w:val="006F1FBB"/>
    <w:rsid w:val="006F2057"/>
    <w:rsid w:val="006F2276"/>
    <w:rsid w:val="006F2277"/>
    <w:rsid w:val="006F22DC"/>
    <w:rsid w:val="006F270F"/>
    <w:rsid w:val="006F2B8E"/>
    <w:rsid w:val="006F3589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6BEC"/>
    <w:rsid w:val="006F705F"/>
    <w:rsid w:val="006F74A5"/>
    <w:rsid w:val="006F764C"/>
    <w:rsid w:val="006F7F5E"/>
    <w:rsid w:val="00700033"/>
    <w:rsid w:val="00700239"/>
    <w:rsid w:val="007004D1"/>
    <w:rsid w:val="00700564"/>
    <w:rsid w:val="00700822"/>
    <w:rsid w:val="007008BB"/>
    <w:rsid w:val="00700BA8"/>
    <w:rsid w:val="00700BB1"/>
    <w:rsid w:val="00700BBB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2DD6"/>
    <w:rsid w:val="00703159"/>
    <w:rsid w:val="00703450"/>
    <w:rsid w:val="00703483"/>
    <w:rsid w:val="0070405A"/>
    <w:rsid w:val="007048DB"/>
    <w:rsid w:val="00704B88"/>
    <w:rsid w:val="00704E23"/>
    <w:rsid w:val="00704E7E"/>
    <w:rsid w:val="00705318"/>
    <w:rsid w:val="00706544"/>
    <w:rsid w:val="00706A9F"/>
    <w:rsid w:val="00706C87"/>
    <w:rsid w:val="00706D01"/>
    <w:rsid w:val="00706EB6"/>
    <w:rsid w:val="0070704B"/>
    <w:rsid w:val="007071AF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E3C"/>
    <w:rsid w:val="00710E8B"/>
    <w:rsid w:val="007112A5"/>
    <w:rsid w:val="0071177E"/>
    <w:rsid w:val="00711947"/>
    <w:rsid w:val="00711B4B"/>
    <w:rsid w:val="00712814"/>
    <w:rsid w:val="007128E2"/>
    <w:rsid w:val="00713139"/>
    <w:rsid w:val="00713311"/>
    <w:rsid w:val="00713636"/>
    <w:rsid w:val="0071397C"/>
    <w:rsid w:val="00713DD6"/>
    <w:rsid w:val="0071407D"/>
    <w:rsid w:val="007142CC"/>
    <w:rsid w:val="00714417"/>
    <w:rsid w:val="0071473C"/>
    <w:rsid w:val="00714849"/>
    <w:rsid w:val="00714B57"/>
    <w:rsid w:val="00714BEE"/>
    <w:rsid w:val="00715136"/>
    <w:rsid w:val="00715195"/>
    <w:rsid w:val="00715436"/>
    <w:rsid w:val="0071573F"/>
    <w:rsid w:val="00715747"/>
    <w:rsid w:val="007158EF"/>
    <w:rsid w:val="00715CEC"/>
    <w:rsid w:val="00715E9B"/>
    <w:rsid w:val="0071610B"/>
    <w:rsid w:val="00716476"/>
    <w:rsid w:val="0071675C"/>
    <w:rsid w:val="0071691D"/>
    <w:rsid w:val="00716AFE"/>
    <w:rsid w:val="00716C90"/>
    <w:rsid w:val="00716CB4"/>
    <w:rsid w:val="00716D77"/>
    <w:rsid w:val="007173C9"/>
    <w:rsid w:val="007174DD"/>
    <w:rsid w:val="00720256"/>
    <w:rsid w:val="00720507"/>
    <w:rsid w:val="007208D0"/>
    <w:rsid w:val="00720927"/>
    <w:rsid w:val="0072096C"/>
    <w:rsid w:val="00720E8E"/>
    <w:rsid w:val="00721016"/>
    <w:rsid w:val="0072119A"/>
    <w:rsid w:val="0072151D"/>
    <w:rsid w:val="00721D40"/>
    <w:rsid w:val="00721F36"/>
    <w:rsid w:val="00721F61"/>
    <w:rsid w:val="00721FAE"/>
    <w:rsid w:val="00722129"/>
    <w:rsid w:val="00722309"/>
    <w:rsid w:val="00722581"/>
    <w:rsid w:val="00722AED"/>
    <w:rsid w:val="00722E05"/>
    <w:rsid w:val="00722F0F"/>
    <w:rsid w:val="00722F2F"/>
    <w:rsid w:val="00722F50"/>
    <w:rsid w:val="007231D9"/>
    <w:rsid w:val="00723327"/>
    <w:rsid w:val="00723657"/>
    <w:rsid w:val="00723724"/>
    <w:rsid w:val="007237AE"/>
    <w:rsid w:val="0072388A"/>
    <w:rsid w:val="00723BEA"/>
    <w:rsid w:val="007246AA"/>
    <w:rsid w:val="007247EE"/>
    <w:rsid w:val="00724865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803"/>
    <w:rsid w:val="00730869"/>
    <w:rsid w:val="00730A26"/>
    <w:rsid w:val="00730A85"/>
    <w:rsid w:val="00730D6A"/>
    <w:rsid w:val="00730FB9"/>
    <w:rsid w:val="007310B5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63C"/>
    <w:rsid w:val="0073298F"/>
    <w:rsid w:val="0073299E"/>
    <w:rsid w:val="00732E8C"/>
    <w:rsid w:val="00732F4A"/>
    <w:rsid w:val="00732F4F"/>
    <w:rsid w:val="00732F56"/>
    <w:rsid w:val="00732FFB"/>
    <w:rsid w:val="00733285"/>
    <w:rsid w:val="007334F5"/>
    <w:rsid w:val="00733789"/>
    <w:rsid w:val="007337DA"/>
    <w:rsid w:val="00733D6A"/>
    <w:rsid w:val="00733E34"/>
    <w:rsid w:val="00733F3A"/>
    <w:rsid w:val="00733FE0"/>
    <w:rsid w:val="0073430B"/>
    <w:rsid w:val="00734859"/>
    <w:rsid w:val="00734F74"/>
    <w:rsid w:val="007353A6"/>
    <w:rsid w:val="00735534"/>
    <w:rsid w:val="00735F54"/>
    <w:rsid w:val="007360BA"/>
    <w:rsid w:val="00736728"/>
    <w:rsid w:val="007368FD"/>
    <w:rsid w:val="00736D1E"/>
    <w:rsid w:val="00736FA0"/>
    <w:rsid w:val="007373E2"/>
    <w:rsid w:val="007376D5"/>
    <w:rsid w:val="007378D7"/>
    <w:rsid w:val="00737B15"/>
    <w:rsid w:val="00737C8D"/>
    <w:rsid w:val="00737E64"/>
    <w:rsid w:val="00740139"/>
    <w:rsid w:val="00740178"/>
    <w:rsid w:val="007401DC"/>
    <w:rsid w:val="007401F0"/>
    <w:rsid w:val="00740375"/>
    <w:rsid w:val="00740853"/>
    <w:rsid w:val="00740A35"/>
    <w:rsid w:val="00740E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245"/>
    <w:rsid w:val="0074256A"/>
    <w:rsid w:val="00742580"/>
    <w:rsid w:val="00742BF5"/>
    <w:rsid w:val="00743015"/>
    <w:rsid w:val="007443D1"/>
    <w:rsid w:val="00744471"/>
    <w:rsid w:val="007445BE"/>
    <w:rsid w:val="007449BE"/>
    <w:rsid w:val="00744AC8"/>
    <w:rsid w:val="00744E48"/>
    <w:rsid w:val="007452D5"/>
    <w:rsid w:val="00745970"/>
    <w:rsid w:val="00745A69"/>
    <w:rsid w:val="00745C4B"/>
    <w:rsid w:val="00745C76"/>
    <w:rsid w:val="00745CC0"/>
    <w:rsid w:val="00745F7A"/>
    <w:rsid w:val="00746970"/>
    <w:rsid w:val="00746AEC"/>
    <w:rsid w:val="00746C4F"/>
    <w:rsid w:val="00747228"/>
    <w:rsid w:val="007475C1"/>
    <w:rsid w:val="0074778B"/>
    <w:rsid w:val="007477EF"/>
    <w:rsid w:val="00747907"/>
    <w:rsid w:val="0074792A"/>
    <w:rsid w:val="00747943"/>
    <w:rsid w:val="00747C4D"/>
    <w:rsid w:val="00747EED"/>
    <w:rsid w:val="00750034"/>
    <w:rsid w:val="007500FF"/>
    <w:rsid w:val="00750157"/>
    <w:rsid w:val="00750632"/>
    <w:rsid w:val="0075078A"/>
    <w:rsid w:val="007507B0"/>
    <w:rsid w:val="00750D38"/>
    <w:rsid w:val="00751088"/>
    <w:rsid w:val="007511EE"/>
    <w:rsid w:val="0075127A"/>
    <w:rsid w:val="00751396"/>
    <w:rsid w:val="007516D3"/>
    <w:rsid w:val="007516F2"/>
    <w:rsid w:val="00751B51"/>
    <w:rsid w:val="00752B3B"/>
    <w:rsid w:val="00752DD7"/>
    <w:rsid w:val="007530FE"/>
    <w:rsid w:val="0075320C"/>
    <w:rsid w:val="00753591"/>
    <w:rsid w:val="0075359A"/>
    <w:rsid w:val="00753E81"/>
    <w:rsid w:val="00754190"/>
    <w:rsid w:val="0075468B"/>
    <w:rsid w:val="00755133"/>
    <w:rsid w:val="0075594C"/>
    <w:rsid w:val="00756094"/>
    <w:rsid w:val="007568D6"/>
    <w:rsid w:val="0075733B"/>
    <w:rsid w:val="0075737A"/>
    <w:rsid w:val="007574E4"/>
    <w:rsid w:val="0075772C"/>
    <w:rsid w:val="00757B28"/>
    <w:rsid w:val="007601C7"/>
    <w:rsid w:val="007606B6"/>
    <w:rsid w:val="00760E80"/>
    <w:rsid w:val="0076122F"/>
    <w:rsid w:val="007612BC"/>
    <w:rsid w:val="0076175A"/>
    <w:rsid w:val="0076179E"/>
    <w:rsid w:val="00761918"/>
    <w:rsid w:val="00761962"/>
    <w:rsid w:val="007625D4"/>
    <w:rsid w:val="00762624"/>
    <w:rsid w:val="007626E2"/>
    <w:rsid w:val="00762C1C"/>
    <w:rsid w:val="007632C9"/>
    <w:rsid w:val="007636F0"/>
    <w:rsid w:val="007639DF"/>
    <w:rsid w:val="00763B56"/>
    <w:rsid w:val="00763BF6"/>
    <w:rsid w:val="0076411C"/>
    <w:rsid w:val="00764619"/>
    <w:rsid w:val="00764645"/>
    <w:rsid w:val="00764672"/>
    <w:rsid w:val="00764B56"/>
    <w:rsid w:val="00764C4C"/>
    <w:rsid w:val="00764E17"/>
    <w:rsid w:val="007652A6"/>
    <w:rsid w:val="007655D3"/>
    <w:rsid w:val="00765AB4"/>
    <w:rsid w:val="00765DD3"/>
    <w:rsid w:val="00766345"/>
    <w:rsid w:val="0076672B"/>
    <w:rsid w:val="007667E4"/>
    <w:rsid w:val="00766A42"/>
    <w:rsid w:val="00766B12"/>
    <w:rsid w:val="00766DDA"/>
    <w:rsid w:val="00766E50"/>
    <w:rsid w:val="00766EC0"/>
    <w:rsid w:val="00767063"/>
    <w:rsid w:val="0076789F"/>
    <w:rsid w:val="00767D4D"/>
    <w:rsid w:val="00767FC1"/>
    <w:rsid w:val="00770127"/>
    <w:rsid w:val="00770218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2F2F"/>
    <w:rsid w:val="007730A3"/>
    <w:rsid w:val="00773452"/>
    <w:rsid w:val="00773611"/>
    <w:rsid w:val="00773627"/>
    <w:rsid w:val="00773833"/>
    <w:rsid w:val="0077383F"/>
    <w:rsid w:val="00773CCD"/>
    <w:rsid w:val="00773E7D"/>
    <w:rsid w:val="00773F21"/>
    <w:rsid w:val="0077402A"/>
    <w:rsid w:val="007746D6"/>
    <w:rsid w:val="00774A3F"/>
    <w:rsid w:val="00774D81"/>
    <w:rsid w:val="00774FAA"/>
    <w:rsid w:val="00775395"/>
    <w:rsid w:val="00775434"/>
    <w:rsid w:val="00775842"/>
    <w:rsid w:val="00776072"/>
    <w:rsid w:val="007761A7"/>
    <w:rsid w:val="007765A1"/>
    <w:rsid w:val="00776700"/>
    <w:rsid w:val="007767CF"/>
    <w:rsid w:val="00776A12"/>
    <w:rsid w:val="00776EE4"/>
    <w:rsid w:val="007773A1"/>
    <w:rsid w:val="007774BC"/>
    <w:rsid w:val="0077755E"/>
    <w:rsid w:val="0077783B"/>
    <w:rsid w:val="007779A4"/>
    <w:rsid w:val="00777FBF"/>
    <w:rsid w:val="007803DB"/>
    <w:rsid w:val="00780487"/>
    <w:rsid w:val="00780572"/>
    <w:rsid w:val="0078082D"/>
    <w:rsid w:val="00780C7E"/>
    <w:rsid w:val="00780FA3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44"/>
    <w:rsid w:val="00783CA2"/>
    <w:rsid w:val="00783ED2"/>
    <w:rsid w:val="00783F2C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AA0"/>
    <w:rsid w:val="00786B32"/>
    <w:rsid w:val="0078706A"/>
    <w:rsid w:val="00787532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195"/>
    <w:rsid w:val="00791C3A"/>
    <w:rsid w:val="00791E67"/>
    <w:rsid w:val="00791F41"/>
    <w:rsid w:val="0079208A"/>
    <w:rsid w:val="0079208B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51F"/>
    <w:rsid w:val="00797596"/>
    <w:rsid w:val="0079759E"/>
    <w:rsid w:val="007978E6"/>
    <w:rsid w:val="00797A39"/>
    <w:rsid w:val="00797C37"/>
    <w:rsid w:val="007A0452"/>
    <w:rsid w:val="007A0504"/>
    <w:rsid w:val="007A0854"/>
    <w:rsid w:val="007A086E"/>
    <w:rsid w:val="007A0979"/>
    <w:rsid w:val="007A0E03"/>
    <w:rsid w:val="007A1142"/>
    <w:rsid w:val="007A1799"/>
    <w:rsid w:val="007A1C07"/>
    <w:rsid w:val="007A234B"/>
    <w:rsid w:val="007A2A1D"/>
    <w:rsid w:val="007A2BEC"/>
    <w:rsid w:val="007A2D5D"/>
    <w:rsid w:val="007A2E71"/>
    <w:rsid w:val="007A336F"/>
    <w:rsid w:val="007A34E4"/>
    <w:rsid w:val="007A3545"/>
    <w:rsid w:val="007A3936"/>
    <w:rsid w:val="007A3945"/>
    <w:rsid w:val="007A3DF2"/>
    <w:rsid w:val="007A4290"/>
    <w:rsid w:val="007A4DA4"/>
    <w:rsid w:val="007A4F5A"/>
    <w:rsid w:val="007A5E63"/>
    <w:rsid w:val="007A6128"/>
    <w:rsid w:val="007A6156"/>
    <w:rsid w:val="007A68E4"/>
    <w:rsid w:val="007A692A"/>
    <w:rsid w:val="007A694F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859"/>
    <w:rsid w:val="007B09E5"/>
    <w:rsid w:val="007B0B22"/>
    <w:rsid w:val="007B0BD2"/>
    <w:rsid w:val="007B11C6"/>
    <w:rsid w:val="007B1240"/>
    <w:rsid w:val="007B262E"/>
    <w:rsid w:val="007B267C"/>
    <w:rsid w:val="007B26FF"/>
    <w:rsid w:val="007B2743"/>
    <w:rsid w:val="007B30E3"/>
    <w:rsid w:val="007B365C"/>
    <w:rsid w:val="007B3873"/>
    <w:rsid w:val="007B3A20"/>
    <w:rsid w:val="007B3BE5"/>
    <w:rsid w:val="007B444D"/>
    <w:rsid w:val="007B457E"/>
    <w:rsid w:val="007B47A3"/>
    <w:rsid w:val="007B4936"/>
    <w:rsid w:val="007B4BAE"/>
    <w:rsid w:val="007B4D9D"/>
    <w:rsid w:val="007B5243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10D6"/>
    <w:rsid w:val="007C152A"/>
    <w:rsid w:val="007C161D"/>
    <w:rsid w:val="007C199A"/>
    <w:rsid w:val="007C1A93"/>
    <w:rsid w:val="007C1B19"/>
    <w:rsid w:val="007C1C92"/>
    <w:rsid w:val="007C27C4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473B"/>
    <w:rsid w:val="007C48D5"/>
    <w:rsid w:val="007C49B5"/>
    <w:rsid w:val="007C4CB1"/>
    <w:rsid w:val="007C50AB"/>
    <w:rsid w:val="007C50B2"/>
    <w:rsid w:val="007C5841"/>
    <w:rsid w:val="007C58EB"/>
    <w:rsid w:val="007C5B30"/>
    <w:rsid w:val="007C6351"/>
    <w:rsid w:val="007C639D"/>
    <w:rsid w:val="007C667E"/>
    <w:rsid w:val="007C688A"/>
    <w:rsid w:val="007C6A7D"/>
    <w:rsid w:val="007C6C4B"/>
    <w:rsid w:val="007C6E1E"/>
    <w:rsid w:val="007C72AD"/>
    <w:rsid w:val="007C780A"/>
    <w:rsid w:val="007C7B75"/>
    <w:rsid w:val="007C7B93"/>
    <w:rsid w:val="007C7C02"/>
    <w:rsid w:val="007C7C0D"/>
    <w:rsid w:val="007D00E8"/>
    <w:rsid w:val="007D0160"/>
    <w:rsid w:val="007D0426"/>
    <w:rsid w:val="007D05E8"/>
    <w:rsid w:val="007D0658"/>
    <w:rsid w:val="007D066A"/>
    <w:rsid w:val="007D08A2"/>
    <w:rsid w:val="007D09CD"/>
    <w:rsid w:val="007D0A70"/>
    <w:rsid w:val="007D0B46"/>
    <w:rsid w:val="007D0BD9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48E"/>
    <w:rsid w:val="007D2549"/>
    <w:rsid w:val="007D2D59"/>
    <w:rsid w:val="007D2DE2"/>
    <w:rsid w:val="007D36AF"/>
    <w:rsid w:val="007D373E"/>
    <w:rsid w:val="007D37A9"/>
    <w:rsid w:val="007D397D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5B88"/>
    <w:rsid w:val="007D61BB"/>
    <w:rsid w:val="007D6245"/>
    <w:rsid w:val="007D63C5"/>
    <w:rsid w:val="007D6B7F"/>
    <w:rsid w:val="007D7049"/>
    <w:rsid w:val="007D778B"/>
    <w:rsid w:val="007D78AA"/>
    <w:rsid w:val="007D79E0"/>
    <w:rsid w:val="007D79E6"/>
    <w:rsid w:val="007D7A23"/>
    <w:rsid w:val="007D7ECA"/>
    <w:rsid w:val="007E0073"/>
    <w:rsid w:val="007E0594"/>
    <w:rsid w:val="007E07E3"/>
    <w:rsid w:val="007E0A41"/>
    <w:rsid w:val="007E0D3E"/>
    <w:rsid w:val="007E1048"/>
    <w:rsid w:val="007E113C"/>
    <w:rsid w:val="007E12A4"/>
    <w:rsid w:val="007E15C8"/>
    <w:rsid w:val="007E1BEA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B58"/>
    <w:rsid w:val="007E4EAE"/>
    <w:rsid w:val="007E4FDE"/>
    <w:rsid w:val="007E50C0"/>
    <w:rsid w:val="007E53E8"/>
    <w:rsid w:val="007E54C6"/>
    <w:rsid w:val="007E5659"/>
    <w:rsid w:val="007E5AA8"/>
    <w:rsid w:val="007E5B7A"/>
    <w:rsid w:val="007E5E84"/>
    <w:rsid w:val="007E60F4"/>
    <w:rsid w:val="007E62A3"/>
    <w:rsid w:val="007E6740"/>
    <w:rsid w:val="007E692E"/>
    <w:rsid w:val="007E6CA2"/>
    <w:rsid w:val="007E6D66"/>
    <w:rsid w:val="007E6ECE"/>
    <w:rsid w:val="007E7088"/>
    <w:rsid w:val="007E72D3"/>
    <w:rsid w:val="007E76A9"/>
    <w:rsid w:val="007F030A"/>
    <w:rsid w:val="007F06DA"/>
    <w:rsid w:val="007F0C2E"/>
    <w:rsid w:val="007F0DF3"/>
    <w:rsid w:val="007F0FC1"/>
    <w:rsid w:val="007F13A9"/>
    <w:rsid w:val="007F13B1"/>
    <w:rsid w:val="007F20AA"/>
    <w:rsid w:val="007F20D5"/>
    <w:rsid w:val="007F2282"/>
    <w:rsid w:val="007F2E28"/>
    <w:rsid w:val="007F31C4"/>
    <w:rsid w:val="007F3742"/>
    <w:rsid w:val="007F3ACC"/>
    <w:rsid w:val="007F3C11"/>
    <w:rsid w:val="007F4027"/>
    <w:rsid w:val="007F4095"/>
    <w:rsid w:val="007F46A8"/>
    <w:rsid w:val="007F4E30"/>
    <w:rsid w:val="007F4E49"/>
    <w:rsid w:val="007F5007"/>
    <w:rsid w:val="007F507E"/>
    <w:rsid w:val="007F5125"/>
    <w:rsid w:val="007F53BA"/>
    <w:rsid w:val="007F624B"/>
    <w:rsid w:val="007F646D"/>
    <w:rsid w:val="007F6AB7"/>
    <w:rsid w:val="007F6BBB"/>
    <w:rsid w:val="007F6E0C"/>
    <w:rsid w:val="007F6EAF"/>
    <w:rsid w:val="007F714D"/>
    <w:rsid w:val="007F73D9"/>
    <w:rsid w:val="007F7505"/>
    <w:rsid w:val="007F7532"/>
    <w:rsid w:val="007F7915"/>
    <w:rsid w:val="007F7C83"/>
    <w:rsid w:val="007F7D85"/>
    <w:rsid w:val="00800529"/>
    <w:rsid w:val="008011EB"/>
    <w:rsid w:val="008017C0"/>
    <w:rsid w:val="00801B98"/>
    <w:rsid w:val="008021EC"/>
    <w:rsid w:val="00802F6D"/>
    <w:rsid w:val="00802FAF"/>
    <w:rsid w:val="0080357C"/>
    <w:rsid w:val="008038D0"/>
    <w:rsid w:val="00803A33"/>
    <w:rsid w:val="00803D6A"/>
    <w:rsid w:val="00804213"/>
    <w:rsid w:val="00804434"/>
    <w:rsid w:val="0080494E"/>
    <w:rsid w:val="00804A8D"/>
    <w:rsid w:val="00804AA7"/>
    <w:rsid w:val="00804CBA"/>
    <w:rsid w:val="008053C5"/>
    <w:rsid w:val="00805989"/>
    <w:rsid w:val="00805B00"/>
    <w:rsid w:val="00805E74"/>
    <w:rsid w:val="00806381"/>
    <w:rsid w:val="00806398"/>
    <w:rsid w:val="00806595"/>
    <w:rsid w:val="00806A36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9C7"/>
    <w:rsid w:val="00810B30"/>
    <w:rsid w:val="00810B60"/>
    <w:rsid w:val="00810BB5"/>
    <w:rsid w:val="00810C8B"/>
    <w:rsid w:val="008113CF"/>
    <w:rsid w:val="008114D2"/>
    <w:rsid w:val="00811AFE"/>
    <w:rsid w:val="00812192"/>
    <w:rsid w:val="00812281"/>
    <w:rsid w:val="008125B2"/>
    <w:rsid w:val="00812607"/>
    <w:rsid w:val="008127F9"/>
    <w:rsid w:val="00812943"/>
    <w:rsid w:val="008133FF"/>
    <w:rsid w:val="00813A41"/>
    <w:rsid w:val="0081400E"/>
    <w:rsid w:val="00814349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89B"/>
    <w:rsid w:val="008209A8"/>
    <w:rsid w:val="00820A53"/>
    <w:rsid w:val="00820AB6"/>
    <w:rsid w:val="00820C9F"/>
    <w:rsid w:val="00820CA9"/>
    <w:rsid w:val="00820E32"/>
    <w:rsid w:val="00820FD6"/>
    <w:rsid w:val="00821668"/>
    <w:rsid w:val="008218C8"/>
    <w:rsid w:val="008218CA"/>
    <w:rsid w:val="00821C2F"/>
    <w:rsid w:val="00821D20"/>
    <w:rsid w:val="00821DAF"/>
    <w:rsid w:val="00821EF3"/>
    <w:rsid w:val="0082205F"/>
    <w:rsid w:val="00822126"/>
    <w:rsid w:val="00822408"/>
    <w:rsid w:val="008226B1"/>
    <w:rsid w:val="00822E6F"/>
    <w:rsid w:val="00822F57"/>
    <w:rsid w:val="0082305E"/>
    <w:rsid w:val="008235B3"/>
    <w:rsid w:val="008237B2"/>
    <w:rsid w:val="00823CB7"/>
    <w:rsid w:val="00823CC8"/>
    <w:rsid w:val="00823E55"/>
    <w:rsid w:val="0082417A"/>
    <w:rsid w:val="00824202"/>
    <w:rsid w:val="00824330"/>
    <w:rsid w:val="00824353"/>
    <w:rsid w:val="00824438"/>
    <w:rsid w:val="00824562"/>
    <w:rsid w:val="008247CB"/>
    <w:rsid w:val="00824AF6"/>
    <w:rsid w:val="00824C92"/>
    <w:rsid w:val="00824F1F"/>
    <w:rsid w:val="0082527B"/>
    <w:rsid w:val="00825573"/>
    <w:rsid w:val="008255DB"/>
    <w:rsid w:val="008259BF"/>
    <w:rsid w:val="00825CF2"/>
    <w:rsid w:val="00825F83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C54"/>
    <w:rsid w:val="0083015B"/>
    <w:rsid w:val="00830AA8"/>
    <w:rsid w:val="00830E7E"/>
    <w:rsid w:val="00830EF7"/>
    <w:rsid w:val="00830FD3"/>
    <w:rsid w:val="00830FEB"/>
    <w:rsid w:val="008314A2"/>
    <w:rsid w:val="00831860"/>
    <w:rsid w:val="00831E74"/>
    <w:rsid w:val="00832D9A"/>
    <w:rsid w:val="00832E1F"/>
    <w:rsid w:val="00833131"/>
    <w:rsid w:val="00833450"/>
    <w:rsid w:val="00833CBA"/>
    <w:rsid w:val="00833FD2"/>
    <w:rsid w:val="0083404A"/>
    <w:rsid w:val="0083418E"/>
    <w:rsid w:val="0083587D"/>
    <w:rsid w:val="00836521"/>
    <w:rsid w:val="00836577"/>
    <w:rsid w:val="0083674A"/>
    <w:rsid w:val="00836808"/>
    <w:rsid w:val="00836879"/>
    <w:rsid w:val="0083688F"/>
    <w:rsid w:val="00836917"/>
    <w:rsid w:val="00836B52"/>
    <w:rsid w:val="00836E03"/>
    <w:rsid w:val="00837125"/>
    <w:rsid w:val="0083749E"/>
    <w:rsid w:val="0083752A"/>
    <w:rsid w:val="0083765E"/>
    <w:rsid w:val="00837853"/>
    <w:rsid w:val="0083786B"/>
    <w:rsid w:val="00837AA4"/>
    <w:rsid w:val="00837EB3"/>
    <w:rsid w:val="008400FA"/>
    <w:rsid w:val="008401C5"/>
    <w:rsid w:val="0084032A"/>
    <w:rsid w:val="00840915"/>
    <w:rsid w:val="00840BC0"/>
    <w:rsid w:val="00841189"/>
    <w:rsid w:val="0084129A"/>
    <w:rsid w:val="00841326"/>
    <w:rsid w:val="0084137F"/>
    <w:rsid w:val="008418FB"/>
    <w:rsid w:val="00841B73"/>
    <w:rsid w:val="008429B5"/>
    <w:rsid w:val="008429E1"/>
    <w:rsid w:val="00842C33"/>
    <w:rsid w:val="00842E59"/>
    <w:rsid w:val="00843371"/>
    <w:rsid w:val="00843724"/>
    <w:rsid w:val="00843DA0"/>
    <w:rsid w:val="00843DA9"/>
    <w:rsid w:val="008442AB"/>
    <w:rsid w:val="0084450F"/>
    <w:rsid w:val="00844653"/>
    <w:rsid w:val="00844C48"/>
    <w:rsid w:val="00844C95"/>
    <w:rsid w:val="00845057"/>
    <w:rsid w:val="00845222"/>
    <w:rsid w:val="0084577A"/>
    <w:rsid w:val="0084578A"/>
    <w:rsid w:val="00845928"/>
    <w:rsid w:val="00845B4F"/>
    <w:rsid w:val="0084606B"/>
    <w:rsid w:val="008460BE"/>
    <w:rsid w:val="008464D2"/>
    <w:rsid w:val="00846F5D"/>
    <w:rsid w:val="00846F7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A6"/>
    <w:rsid w:val="008514CB"/>
    <w:rsid w:val="00851827"/>
    <w:rsid w:val="0085197B"/>
    <w:rsid w:val="00851B65"/>
    <w:rsid w:val="00852F90"/>
    <w:rsid w:val="00853287"/>
    <w:rsid w:val="008535D7"/>
    <w:rsid w:val="00853999"/>
    <w:rsid w:val="00853C40"/>
    <w:rsid w:val="00853CC2"/>
    <w:rsid w:val="00853D0E"/>
    <w:rsid w:val="008542CD"/>
    <w:rsid w:val="00854494"/>
    <w:rsid w:val="008545AD"/>
    <w:rsid w:val="00854A2E"/>
    <w:rsid w:val="008551C5"/>
    <w:rsid w:val="008558F3"/>
    <w:rsid w:val="00855C2F"/>
    <w:rsid w:val="00855FDF"/>
    <w:rsid w:val="00856B4B"/>
    <w:rsid w:val="00857035"/>
    <w:rsid w:val="00857173"/>
    <w:rsid w:val="008574FC"/>
    <w:rsid w:val="00857609"/>
    <w:rsid w:val="00860191"/>
    <w:rsid w:val="008602CD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4D4B"/>
    <w:rsid w:val="008650D1"/>
    <w:rsid w:val="008650E7"/>
    <w:rsid w:val="008654D2"/>
    <w:rsid w:val="00865506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08DA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21A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C9C"/>
    <w:rsid w:val="00876F8C"/>
    <w:rsid w:val="0087700A"/>
    <w:rsid w:val="00877575"/>
    <w:rsid w:val="00877735"/>
    <w:rsid w:val="0088014B"/>
    <w:rsid w:val="008806D8"/>
    <w:rsid w:val="00880777"/>
    <w:rsid w:val="00880AFE"/>
    <w:rsid w:val="0088105E"/>
    <w:rsid w:val="008811EF"/>
    <w:rsid w:val="008812D2"/>
    <w:rsid w:val="008814BC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3D59"/>
    <w:rsid w:val="0088435C"/>
    <w:rsid w:val="008846DB"/>
    <w:rsid w:val="00884707"/>
    <w:rsid w:val="00884786"/>
    <w:rsid w:val="00884919"/>
    <w:rsid w:val="00884DBB"/>
    <w:rsid w:val="00884F0F"/>
    <w:rsid w:val="00884FCB"/>
    <w:rsid w:val="0088536C"/>
    <w:rsid w:val="008857AF"/>
    <w:rsid w:val="00885C8F"/>
    <w:rsid w:val="00885CBD"/>
    <w:rsid w:val="00885F49"/>
    <w:rsid w:val="0088601A"/>
    <w:rsid w:val="008860F2"/>
    <w:rsid w:val="008862ED"/>
    <w:rsid w:val="00886389"/>
    <w:rsid w:val="008863C0"/>
    <w:rsid w:val="00886E86"/>
    <w:rsid w:val="00887242"/>
    <w:rsid w:val="008875E3"/>
    <w:rsid w:val="008879A4"/>
    <w:rsid w:val="00887BE5"/>
    <w:rsid w:val="00887BF3"/>
    <w:rsid w:val="0089004A"/>
    <w:rsid w:val="0089054A"/>
    <w:rsid w:val="00890922"/>
    <w:rsid w:val="00890F8F"/>
    <w:rsid w:val="008910E2"/>
    <w:rsid w:val="00891183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C14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3AE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1FC9"/>
    <w:rsid w:val="008A362D"/>
    <w:rsid w:val="008A3C40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2A1"/>
    <w:rsid w:val="008A63E3"/>
    <w:rsid w:val="008A63FC"/>
    <w:rsid w:val="008A6596"/>
    <w:rsid w:val="008A67B3"/>
    <w:rsid w:val="008A6859"/>
    <w:rsid w:val="008A6AA7"/>
    <w:rsid w:val="008A6CA7"/>
    <w:rsid w:val="008A6F41"/>
    <w:rsid w:val="008A6F89"/>
    <w:rsid w:val="008A791E"/>
    <w:rsid w:val="008B041B"/>
    <w:rsid w:val="008B0520"/>
    <w:rsid w:val="008B0968"/>
    <w:rsid w:val="008B098F"/>
    <w:rsid w:val="008B0A3B"/>
    <w:rsid w:val="008B0A3E"/>
    <w:rsid w:val="008B0A97"/>
    <w:rsid w:val="008B0CFD"/>
    <w:rsid w:val="008B0ECF"/>
    <w:rsid w:val="008B0FB4"/>
    <w:rsid w:val="008B0FDF"/>
    <w:rsid w:val="008B1223"/>
    <w:rsid w:val="008B1BCB"/>
    <w:rsid w:val="008B232F"/>
    <w:rsid w:val="008B2577"/>
    <w:rsid w:val="008B27DE"/>
    <w:rsid w:val="008B29F2"/>
    <w:rsid w:val="008B2A61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996"/>
    <w:rsid w:val="008B6A56"/>
    <w:rsid w:val="008B6C4A"/>
    <w:rsid w:val="008B6E3B"/>
    <w:rsid w:val="008B7169"/>
    <w:rsid w:val="008B72A9"/>
    <w:rsid w:val="008B7631"/>
    <w:rsid w:val="008B7A84"/>
    <w:rsid w:val="008B7EAE"/>
    <w:rsid w:val="008B7F40"/>
    <w:rsid w:val="008C002A"/>
    <w:rsid w:val="008C0072"/>
    <w:rsid w:val="008C017B"/>
    <w:rsid w:val="008C0305"/>
    <w:rsid w:val="008C06F7"/>
    <w:rsid w:val="008C0766"/>
    <w:rsid w:val="008C0795"/>
    <w:rsid w:val="008C084B"/>
    <w:rsid w:val="008C09EF"/>
    <w:rsid w:val="008C0A94"/>
    <w:rsid w:val="008C0D97"/>
    <w:rsid w:val="008C0DC3"/>
    <w:rsid w:val="008C1191"/>
    <w:rsid w:val="008C15D7"/>
    <w:rsid w:val="008C1785"/>
    <w:rsid w:val="008C1B22"/>
    <w:rsid w:val="008C1D83"/>
    <w:rsid w:val="008C1E02"/>
    <w:rsid w:val="008C2168"/>
    <w:rsid w:val="008C2455"/>
    <w:rsid w:val="008C2513"/>
    <w:rsid w:val="008C2696"/>
    <w:rsid w:val="008C26CB"/>
    <w:rsid w:val="008C2844"/>
    <w:rsid w:val="008C28F9"/>
    <w:rsid w:val="008C2937"/>
    <w:rsid w:val="008C2B86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61B"/>
    <w:rsid w:val="008C59E4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2F"/>
    <w:rsid w:val="008C7CCC"/>
    <w:rsid w:val="008C7EA8"/>
    <w:rsid w:val="008D0B2E"/>
    <w:rsid w:val="008D0B82"/>
    <w:rsid w:val="008D1089"/>
    <w:rsid w:val="008D17DE"/>
    <w:rsid w:val="008D1B4A"/>
    <w:rsid w:val="008D1F9A"/>
    <w:rsid w:val="008D2232"/>
    <w:rsid w:val="008D2527"/>
    <w:rsid w:val="008D256D"/>
    <w:rsid w:val="008D25CB"/>
    <w:rsid w:val="008D2A43"/>
    <w:rsid w:val="008D2C87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4CC8"/>
    <w:rsid w:val="008D5253"/>
    <w:rsid w:val="008D53ED"/>
    <w:rsid w:val="008D590B"/>
    <w:rsid w:val="008D5992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A5A"/>
    <w:rsid w:val="008E0CDF"/>
    <w:rsid w:val="008E0FB2"/>
    <w:rsid w:val="008E10F9"/>
    <w:rsid w:val="008E12A7"/>
    <w:rsid w:val="008E156D"/>
    <w:rsid w:val="008E17F9"/>
    <w:rsid w:val="008E1DE9"/>
    <w:rsid w:val="008E1F90"/>
    <w:rsid w:val="008E200E"/>
    <w:rsid w:val="008E27A1"/>
    <w:rsid w:val="008E2BF8"/>
    <w:rsid w:val="008E2D41"/>
    <w:rsid w:val="008E2DCA"/>
    <w:rsid w:val="008E3089"/>
    <w:rsid w:val="008E3B44"/>
    <w:rsid w:val="008E3C31"/>
    <w:rsid w:val="008E3F95"/>
    <w:rsid w:val="008E3FAE"/>
    <w:rsid w:val="008E4C03"/>
    <w:rsid w:val="008E4E58"/>
    <w:rsid w:val="008E5201"/>
    <w:rsid w:val="008E56AF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7E4"/>
    <w:rsid w:val="008F0F10"/>
    <w:rsid w:val="008F14D0"/>
    <w:rsid w:val="008F14DC"/>
    <w:rsid w:val="008F14DE"/>
    <w:rsid w:val="008F16F2"/>
    <w:rsid w:val="008F18D3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426"/>
    <w:rsid w:val="008F3512"/>
    <w:rsid w:val="008F36BA"/>
    <w:rsid w:val="008F3CBF"/>
    <w:rsid w:val="008F3E39"/>
    <w:rsid w:val="008F44D4"/>
    <w:rsid w:val="008F4840"/>
    <w:rsid w:val="008F4885"/>
    <w:rsid w:val="008F4A7B"/>
    <w:rsid w:val="008F58FB"/>
    <w:rsid w:val="008F5B83"/>
    <w:rsid w:val="008F5C00"/>
    <w:rsid w:val="008F5CD6"/>
    <w:rsid w:val="008F5D55"/>
    <w:rsid w:val="008F6432"/>
    <w:rsid w:val="008F679C"/>
    <w:rsid w:val="008F69C9"/>
    <w:rsid w:val="008F6AE8"/>
    <w:rsid w:val="008F6D54"/>
    <w:rsid w:val="008F769A"/>
    <w:rsid w:val="008F783B"/>
    <w:rsid w:val="008F7909"/>
    <w:rsid w:val="008F7B50"/>
    <w:rsid w:val="008F7BC3"/>
    <w:rsid w:val="008F7DBC"/>
    <w:rsid w:val="008F7F7E"/>
    <w:rsid w:val="008F7F86"/>
    <w:rsid w:val="009000DB"/>
    <w:rsid w:val="009000F4"/>
    <w:rsid w:val="009000F8"/>
    <w:rsid w:val="009006C1"/>
    <w:rsid w:val="0090079A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CB2"/>
    <w:rsid w:val="00902D1D"/>
    <w:rsid w:val="00902EDB"/>
    <w:rsid w:val="009030FB"/>
    <w:rsid w:val="00903288"/>
    <w:rsid w:val="00903558"/>
    <w:rsid w:val="0090369C"/>
    <w:rsid w:val="0090391F"/>
    <w:rsid w:val="00903AAC"/>
    <w:rsid w:val="00903F74"/>
    <w:rsid w:val="00904235"/>
    <w:rsid w:val="00904411"/>
    <w:rsid w:val="0090450E"/>
    <w:rsid w:val="00904517"/>
    <w:rsid w:val="009048DE"/>
    <w:rsid w:val="0090496F"/>
    <w:rsid w:val="00904BDA"/>
    <w:rsid w:val="00904C07"/>
    <w:rsid w:val="00904DF3"/>
    <w:rsid w:val="00904E67"/>
    <w:rsid w:val="00904F65"/>
    <w:rsid w:val="00905375"/>
    <w:rsid w:val="00905A3D"/>
    <w:rsid w:val="00906138"/>
    <w:rsid w:val="009064A6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0E34"/>
    <w:rsid w:val="00911B98"/>
    <w:rsid w:val="00911C26"/>
    <w:rsid w:val="00911CB5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27C"/>
    <w:rsid w:val="0091348E"/>
    <w:rsid w:val="009135F3"/>
    <w:rsid w:val="00913708"/>
    <w:rsid w:val="0091372F"/>
    <w:rsid w:val="0091385B"/>
    <w:rsid w:val="009138CD"/>
    <w:rsid w:val="009138E8"/>
    <w:rsid w:val="00913A38"/>
    <w:rsid w:val="00913B94"/>
    <w:rsid w:val="00913FB3"/>
    <w:rsid w:val="00914727"/>
    <w:rsid w:val="009147BA"/>
    <w:rsid w:val="00914C34"/>
    <w:rsid w:val="00914FC9"/>
    <w:rsid w:val="009151A3"/>
    <w:rsid w:val="009151C7"/>
    <w:rsid w:val="00915292"/>
    <w:rsid w:val="009156E8"/>
    <w:rsid w:val="009158BD"/>
    <w:rsid w:val="0091630F"/>
    <w:rsid w:val="009167B0"/>
    <w:rsid w:val="0091691C"/>
    <w:rsid w:val="009173EB"/>
    <w:rsid w:val="00917D11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723"/>
    <w:rsid w:val="00921846"/>
    <w:rsid w:val="00921B5A"/>
    <w:rsid w:val="00921B9E"/>
    <w:rsid w:val="00921F71"/>
    <w:rsid w:val="009224A2"/>
    <w:rsid w:val="00922539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C49"/>
    <w:rsid w:val="00930D1D"/>
    <w:rsid w:val="00930F96"/>
    <w:rsid w:val="00931210"/>
    <w:rsid w:val="00931446"/>
    <w:rsid w:val="009314A3"/>
    <w:rsid w:val="009314A9"/>
    <w:rsid w:val="00931DB8"/>
    <w:rsid w:val="00931DE4"/>
    <w:rsid w:val="0093242F"/>
    <w:rsid w:val="009326F2"/>
    <w:rsid w:val="00932C4B"/>
    <w:rsid w:val="00932E28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0AD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498"/>
    <w:rsid w:val="009365CC"/>
    <w:rsid w:val="00936748"/>
    <w:rsid w:val="00936954"/>
    <w:rsid w:val="00937305"/>
    <w:rsid w:val="00937372"/>
    <w:rsid w:val="00937496"/>
    <w:rsid w:val="0093790F"/>
    <w:rsid w:val="00937914"/>
    <w:rsid w:val="00937B3F"/>
    <w:rsid w:val="00937B9D"/>
    <w:rsid w:val="0094062C"/>
    <w:rsid w:val="0094114E"/>
    <w:rsid w:val="0094138A"/>
    <w:rsid w:val="009413D7"/>
    <w:rsid w:val="00941426"/>
    <w:rsid w:val="0094206D"/>
    <w:rsid w:val="00942118"/>
    <w:rsid w:val="009425C6"/>
    <w:rsid w:val="00942909"/>
    <w:rsid w:val="00942964"/>
    <w:rsid w:val="00942983"/>
    <w:rsid w:val="00942C51"/>
    <w:rsid w:val="00942C68"/>
    <w:rsid w:val="00942CC8"/>
    <w:rsid w:val="0094371D"/>
    <w:rsid w:val="00943762"/>
    <w:rsid w:val="00943A93"/>
    <w:rsid w:val="00943EE1"/>
    <w:rsid w:val="0094408B"/>
    <w:rsid w:val="00944148"/>
    <w:rsid w:val="009445BF"/>
    <w:rsid w:val="00945253"/>
    <w:rsid w:val="00945446"/>
    <w:rsid w:val="009457E0"/>
    <w:rsid w:val="00945D0E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47B76"/>
    <w:rsid w:val="0095004A"/>
    <w:rsid w:val="009501A6"/>
    <w:rsid w:val="009503D6"/>
    <w:rsid w:val="009505F9"/>
    <w:rsid w:val="009510B3"/>
    <w:rsid w:val="00951181"/>
    <w:rsid w:val="00951B80"/>
    <w:rsid w:val="00951F69"/>
    <w:rsid w:val="0095203B"/>
    <w:rsid w:val="0095238B"/>
    <w:rsid w:val="00952483"/>
    <w:rsid w:val="00952819"/>
    <w:rsid w:val="00952D4E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9D1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565"/>
    <w:rsid w:val="00957813"/>
    <w:rsid w:val="00957915"/>
    <w:rsid w:val="00957EA5"/>
    <w:rsid w:val="00957EB3"/>
    <w:rsid w:val="00960019"/>
    <w:rsid w:val="00960280"/>
    <w:rsid w:val="0096071F"/>
    <w:rsid w:val="00960975"/>
    <w:rsid w:val="00960DA2"/>
    <w:rsid w:val="00961034"/>
    <w:rsid w:val="0096159E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2ED6"/>
    <w:rsid w:val="009630A2"/>
    <w:rsid w:val="009631A9"/>
    <w:rsid w:val="00963686"/>
    <w:rsid w:val="009646BF"/>
    <w:rsid w:val="00964E36"/>
    <w:rsid w:val="00964F80"/>
    <w:rsid w:val="00964F8D"/>
    <w:rsid w:val="00964FD6"/>
    <w:rsid w:val="00965664"/>
    <w:rsid w:val="00966290"/>
    <w:rsid w:val="00966670"/>
    <w:rsid w:val="0096685A"/>
    <w:rsid w:val="009668C6"/>
    <w:rsid w:val="0096716A"/>
    <w:rsid w:val="009674F6"/>
    <w:rsid w:val="0096762B"/>
    <w:rsid w:val="009676C9"/>
    <w:rsid w:val="0096793B"/>
    <w:rsid w:val="00967D4E"/>
    <w:rsid w:val="00967E05"/>
    <w:rsid w:val="00967E15"/>
    <w:rsid w:val="00967EC5"/>
    <w:rsid w:val="00967ECE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A88"/>
    <w:rsid w:val="00971C5F"/>
    <w:rsid w:val="00971D1F"/>
    <w:rsid w:val="00971ED6"/>
    <w:rsid w:val="009720AC"/>
    <w:rsid w:val="009721D5"/>
    <w:rsid w:val="009721E2"/>
    <w:rsid w:val="0097223B"/>
    <w:rsid w:val="009723E6"/>
    <w:rsid w:val="00972672"/>
    <w:rsid w:val="00972AED"/>
    <w:rsid w:val="00972E55"/>
    <w:rsid w:val="00972EEF"/>
    <w:rsid w:val="00973332"/>
    <w:rsid w:val="00973963"/>
    <w:rsid w:val="00973E93"/>
    <w:rsid w:val="009740EF"/>
    <w:rsid w:val="009741C9"/>
    <w:rsid w:val="009742DA"/>
    <w:rsid w:val="00974860"/>
    <w:rsid w:val="00974909"/>
    <w:rsid w:val="009749CA"/>
    <w:rsid w:val="00974B0D"/>
    <w:rsid w:val="00974EAD"/>
    <w:rsid w:val="00974EE6"/>
    <w:rsid w:val="00974EE8"/>
    <w:rsid w:val="00974EF9"/>
    <w:rsid w:val="00975055"/>
    <w:rsid w:val="009750BD"/>
    <w:rsid w:val="00975117"/>
    <w:rsid w:val="0097515B"/>
    <w:rsid w:val="0097526F"/>
    <w:rsid w:val="009754C2"/>
    <w:rsid w:val="00975569"/>
    <w:rsid w:val="00975B0D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85A"/>
    <w:rsid w:val="0098097A"/>
    <w:rsid w:val="00980A58"/>
    <w:rsid w:val="00980BF1"/>
    <w:rsid w:val="00980E50"/>
    <w:rsid w:val="0098165A"/>
    <w:rsid w:val="00981751"/>
    <w:rsid w:val="00981ADA"/>
    <w:rsid w:val="00981DCB"/>
    <w:rsid w:val="00981DCE"/>
    <w:rsid w:val="00982108"/>
    <w:rsid w:val="009825EA"/>
    <w:rsid w:val="00982942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8CD"/>
    <w:rsid w:val="00984AD0"/>
    <w:rsid w:val="00984C89"/>
    <w:rsid w:val="00984EC7"/>
    <w:rsid w:val="00985387"/>
    <w:rsid w:val="00985677"/>
    <w:rsid w:val="00985796"/>
    <w:rsid w:val="009861BE"/>
    <w:rsid w:val="00986254"/>
    <w:rsid w:val="00986319"/>
    <w:rsid w:val="009866B1"/>
    <w:rsid w:val="00986841"/>
    <w:rsid w:val="00986A2A"/>
    <w:rsid w:val="00986AE7"/>
    <w:rsid w:val="00986C32"/>
    <w:rsid w:val="00986FF5"/>
    <w:rsid w:val="00987761"/>
    <w:rsid w:val="00987993"/>
    <w:rsid w:val="00987A3F"/>
    <w:rsid w:val="0099017A"/>
    <w:rsid w:val="009901A0"/>
    <w:rsid w:val="0099089F"/>
    <w:rsid w:val="009909BA"/>
    <w:rsid w:val="00990DE4"/>
    <w:rsid w:val="00990E2B"/>
    <w:rsid w:val="00990E53"/>
    <w:rsid w:val="00991288"/>
    <w:rsid w:val="0099146C"/>
    <w:rsid w:val="009914C8"/>
    <w:rsid w:val="00991657"/>
    <w:rsid w:val="009917A0"/>
    <w:rsid w:val="00991877"/>
    <w:rsid w:val="009926E8"/>
    <w:rsid w:val="009927C7"/>
    <w:rsid w:val="00992838"/>
    <w:rsid w:val="009929B4"/>
    <w:rsid w:val="00992A8E"/>
    <w:rsid w:val="00992C1C"/>
    <w:rsid w:val="009935D8"/>
    <w:rsid w:val="0099367D"/>
    <w:rsid w:val="00993FEB"/>
    <w:rsid w:val="009941DB"/>
    <w:rsid w:val="009941F0"/>
    <w:rsid w:val="0099422D"/>
    <w:rsid w:val="00994CAB"/>
    <w:rsid w:val="00994CC9"/>
    <w:rsid w:val="00994CEA"/>
    <w:rsid w:val="00994D6B"/>
    <w:rsid w:val="00994DAC"/>
    <w:rsid w:val="00994F15"/>
    <w:rsid w:val="00995068"/>
    <w:rsid w:val="009950D2"/>
    <w:rsid w:val="009951AC"/>
    <w:rsid w:val="009954DF"/>
    <w:rsid w:val="0099583C"/>
    <w:rsid w:val="00995A24"/>
    <w:rsid w:val="00995C06"/>
    <w:rsid w:val="00995DBA"/>
    <w:rsid w:val="009961E5"/>
    <w:rsid w:val="00996704"/>
    <w:rsid w:val="009972E4"/>
    <w:rsid w:val="009975FF"/>
    <w:rsid w:val="0099761C"/>
    <w:rsid w:val="0099770C"/>
    <w:rsid w:val="00997ABC"/>
    <w:rsid w:val="00997B46"/>
    <w:rsid w:val="00997C2E"/>
    <w:rsid w:val="00997DBF"/>
    <w:rsid w:val="009A047E"/>
    <w:rsid w:val="009A06A3"/>
    <w:rsid w:val="009A09A6"/>
    <w:rsid w:val="009A0DC8"/>
    <w:rsid w:val="009A0E91"/>
    <w:rsid w:val="009A0F19"/>
    <w:rsid w:val="009A12D6"/>
    <w:rsid w:val="009A1399"/>
    <w:rsid w:val="009A14BD"/>
    <w:rsid w:val="009A1507"/>
    <w:rsid w:val="009A1D56"/>
    <w:rsid w:val="009A205B"/>
    <w:rsid w:val="009A2DF3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CE7"/>
    <w:rsid w:val="009A6D77"/>
    <w:rsid w:val="009A7D12"/>
    <w:rsid w:val="009B0C78"/>
    <w:rsid w:val="009B0EA9"/>
    <w:rsid w:val="009B0FB0"/>
    <w:rsid w:val="009B1428"/>
    <w:rsid w:val="009B1698"/>
    <w:rsid w:val="009B1748"/>
    <w:rsid w:val="009B175F"/>
    <w:rsid w:val="009B17F6"/>
    <w:rsid w:val="009B200F"/>
    <w:rsid w:val="009B21CA"/>
    <w:rsid w:val="009B25AC"/>
    <w:rsid w:val="009B2F27"/>
    <w:rsid w:val="009B32B4"/>
    <w:rsid w:val="009B33A4"/>
    <w:rsid w:val="009B383D"/>
    <w:rsid w:val="009B3A6E"/>
    <w:rsid w:val="009B3D47"/>
    <w:rsid w:val="009B3DD7"/>
    <w:rsid w:val="009B3F51"/>
    <w:rsid w:val="009B46DD"/>
    <w:rsid w:val="009B4CE6"/>
    <w:rsid w:val="009B4FA6"/>
    <w:rsid w:val="009B52D2"/>
    <w:rsid w:val="009B59AD"/>
    <w:rsid w:val="009B59CD"/>
    <w:rsid w:val="009B5AD9"/>
    <w:rsid w:val="009B5CC5"/>
    <w:rsid w:val="009B60A4"/>
    <w:rsid w:val="009B60B3"/>
    <w:rsid w:val="009B612D"/>
    <w:rsid w:val="009B674A"/>
    <w:rsid w:val="009B6855"/>
    <w:rsid w:val="009B744C"/>
    <w:rsid w:val="009B760B"/>
    <w:rsid w:val="009B779F"/>
    <w:rsid w:val="009B78B6"/>
    <w:rsid w:val="009B79C5"/>
    <w:rsid w:val="009C07EE"/>
    <w:rsid w:val="009C09E8"/>
    <w:rsid w:val="009C0C2F"/>
    <w:rsid w:val="009C0E15"/>
    <w:rsid w:val="009C1070"/>
    <w:rsid w:val="009C116A"/>
    <w:rsid w:val="009C11F0"/>
    <w:rsid w:val="009C155D"/>
    <w:rsid w:val="009C15DB"/>
    <w:rsid w:val="009C1625"/>
    <w:rsid w:val="009C22E6"/>
    <w:rsid w:val="009C2362"/>
    <w:rsid w:val="009C23A8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0B1"/>
    <w:rsid w:val="009C661D"/>
    <w:rsid w:val="009C6E62"/>
    <w:rsid w:val="009C6FFE"/>
    <w:rsid w:val="009C70C7"/>
    <w:rsid w:val="009C75E5"/>
    <w:rsid w:val="009C7798"/>
    <w:rsid w:val="009C7823"/>
    <w:rsid w:val="009C7B1D"/>
    <w:rsid w:val="009D03DD"/>
    <w:rsid w:val="009D0915"/>
    <w:rsid w:val="009D0E19"/>
    <w:rsid w:val="009D0F96"/>
    <w:rsid w:val="009D1005"/>
    <w:rsid w:val="009D10AC"/>
    <w:rsid w:val="009D1242"/>
    <w:rsid w:val="009D158B"/>
    <w:rsid w:val="009D15B7"/>
    <w:rsid w:val="009D183A"/>
    <w:rsid w:val="009D1846"/>
    <w:rsid w:val="009D1986"/>
    <w:rsid w:val="009D1DF3"/>
    <w:rsid w:val="009D2157"/>
    <w:rsid w:val="009D2B26"/>
    <w:rsid w:val="009D2BEB"/>
    <w:rsid w:val="009D2D05"/>
    <w:rsid w:val="009D3986"/>
    <w:rsid w:val="009D3AB4"/>
    <w:rsid w:val="009D406B"/>
    <w:rsid w:val="009D41E2"/>
    <w:rsid w:val="009D4587"/>
    <w:rsid w:val="009D4C97"/>
    <w:rsid w:val="009D4CAC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89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C60"/>
    <w:rsid w:val="009E4D6F"/>
    <w:rsid w:val="009E4E60"/>
    <w:rsid w:val="009E50E0"/>
    <w:rsid w:val="009E5585"/>
    <w:rsid w:val="009E57C9"/>
    <w:rsid w:val="009E5B27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B7C"/>
    <w:rsid w:val="009E6E0B"/>
    <w:rsid w:val="009E6E3A"/>
    <w:rsid w:val="009E7EDB"/>
    <w:rsid w:val="009F008F"/>
    <w:rsid w:val="009F0A52"/>
    <w:rsid w:val="009F0AF8"/>
    <w:rsid w:val="009F0CD8"/>
    <w:rsid w:val="009F11FA"/>
    <w:rsid w:val="009F170E"/>
    <w:rsid w:val="009F19A0"/>
    <w:rsid w:val="009F1AAA"/>
    <w:rsid w:val="009F1DF1"/>
    <w:rsid w:val="009F2427"/>
    <w:rsid w:val="009F25B7"/>
    <w:rsid w:val="009F2844"/>
    <w:rsid w:val="009F2DDD"/>
    <w:rsid w:val="009F2E3C"/>
    <w:rsid w:val="009F3576"/>
    <w:rsid w:val="009F3920"/>
    <w:rsid w:val="009F39B0"/>
    <w:rsid w:val="009F3AAB"/>
    <w:rsid w:val="009F3ACD"/>
    <w:rsid w:val="009F3D7E"/>
    <w:rsid w:val="009F3E69"/>
    <w:rsid w:val="009F413B"/>
    <w:rsid w:val="009F4623"/>
    <w:rsid w:val="009F524A"/>
    <w:rsid w:val="009F54C2"/>
    <w:rsid w:val="009F5654"/>
    <w:rsid w:val="009F5789"/>
    <w:rsid w:val="009F5852"/>
    <w:rsid w:val="009F5D15"/>
    <w:rsid w:val="009F5D6E"/>
    <w:rsid w:val="009F60F9"/>
    <w:rsid w:val="009F7129"/>
    <w:rsid w:val="009F76A8"/>
    <w:rsid w:val="009F77A1"/>
    <w:rsid w:val="009F7961"/>
    <w:rsid w:val="009F797E"/>
    <w:rsid w:val="009F7AB0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1C3D"/>
    <w:rsid w:val="00A01FAF"/>
    <w:rsid w:val="00A02498"/>
    <w:rsid w:val="00A02B9A"/>
    <w:rsid w:val="00A03204"/>
    <w:rsid w:val="00A034A6"/>
    <w:rsid w:val="00A0353F"/>
    <w:rsid w:val="00A0390F"/>
    <w:rsid w:val="00A03FF6"/>
    <w:rsid w:val="00A0433A"/>
    <w:rsid w:val="00A0464B"/>
    <w:rsid w:val="00A048B2"/>
    <w:rsid w:val="00A04AEB"/>
    <w:rsid w:val="00A04B8A"/>
    <w:rsid w:val="00A04D88"/>
    <w:rsid w:val="00A050BD"/>
    <w:rsid w:val="00A05998"/>
    <w:rsid w:val="00A05FC6"/>
    <w:rsid w:val="00A06F04"/>
    <w:rsid w:val="00A06FCF"/>
    <w:rsid w:val="00A070F4"/>
    <w:rsid w:val="00A07165"/>
    <w:rsid w:val="00A071D9"/>
    <w:rsid w:val="00A072E2"/>
    <w:rsid w:val="00A07483"/>
    <w:rsid w:val="00A07626"/>
    <w:rsid w:val="00A07BAD"/>
    <w:rsid w:val="00A07DED"/>
    <w:rsid w:val="00A07F57"/>
    <w:rsid w:val="00A10052"/>
    <w:rsid w:val="00A1027B"/>
    <w:rsid w:val="00A10340"/>
    <w:rsid w:val="00A103FD"/>
    <w:rsid w:val="00A108C3"/>
    <w:rsid w:val="00A10AC6"/>
    <w:rsid w:val="00A10E72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D71"/>
    <w:rsid w:val="00A12F88"/>
    <w:rsid w:val="00A12FDD"/>
    <w:rsid w:val="00A13239"/>
    <w:rsid w:val="00A1323E"/>
    <w:rsid w:val="00A1337B"/>
    <w:rsid w:val="00A135EA"/>
    <w:rsid w:val="00A1393C"/>
    <w:rsid w:val="00A139B9"/>
    <w:rsid w:val="00A139C5"/>
    <w:rsid w:val="00A139E3"/>
    <w:rsid w:val="00A13BA1"/>
    <w:rsid w:val="00A1414D"/>
    <w:rsid w:val="00A14A85"/>
    <w:rsid w:val="00A14B39"/>
    <w:rsid w:val="00A14B73"/>
    <w:rsid w:val="00A14FDE"/>
    <w:rsid w:val="00A1536A"/>
    <w:rsid w:val="00A1546D"/>
    <w:rsid w:val="00A1546E"/>
    <w:rsid w:val="00A1575A"/>
    <w:rsid w:val="00A15AE8"/>
    <w:rsid w:val="00A15BAD"/>
    <w:rsid w:val="00A161E4"/>
    <w:rsid w:val="00A164AB"/>
    <w:rsid w:val="00A16549"/>
    <w:rsid w:val="00A168EC"/>
    <w:rsid w:val="00A16C57"/>
    <w:rsid w:val="00A16D7A"/>
    <w:rsid w:val="00A172A9"/>
    <w:rsid w:val="00A173AF"/>
    <w:rsid w:val="00A17445"/>
    <w:rsid w:val="00A1754B"/>
    <w:rsid w:val="00A17553"/>
    <w:rsid w:val="00A1799F"/>
    <w:rsid w:val="00A17DDE"/>
    <w:rsid w:val="00A20363"/>
    <w:rsid w:val="00A207AB"/>
    <w:rsid w:val="00A20941"/>
    <w:rsid w:val="00A20F32"/>
    <w:rsid w:val="00A210D2"/>
    <w:rsid w:val="00A2153B"/>
    <w:rsid w:val="00A21771"/>
    <w:rsid w:val="00A21C0F"/>
    <w:rsid w:val="00A21E32"/>
    <w:rsid w:val="00A229F1"/>
    <w:rsid w:val="00A22C84"/>
    <w:rsid w:val="00A230B8"/>
    <w:rsid w:val="00A233A0"/>
    <w:rsid w:val="00A2399A"/>
    <w:rsid w:val="00A23AC8"/>
    <w:rsid w:val="00A23B5C"/>
    <w:rsid w:val="00A23EA7"/>
    <w:rsid w:val="00A23EAA"/>
    <w:rsid w:val="00A2419F"/>
    <w:rsid w:val="00A241C8"/>
    <w:rsid w:val="00A246B7"/>
    <w:rsid w:val="00A246DC"/>
    <w:rsid w:val="00A24A13"/>
    <w:rsid w:val="00A24A83"/>
    <w:rsid w:val="00A252F6"/>
    <w:rsid w:val="00A2555A"/>
    <w:rsid w:val="00A2589E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28"/>
    <w:rsid w:val="00A30CC9"/>
    <w:rsid w:val="00A30DC7"/>
    <w:rsid w:val="00A30EF7"/>
    <w:rsid w:val="00A3130B"/>
    <w:rsid w:val="00A3153A"/>
    <w:rsid w:val="00A31577"/>
    <w:rsid w:val="00A31B74"/>
    <w:rsid w:val="00A31E82"/>
    <w:rsid w:val="00A31FDA"/>
    <w:rsid w:val="00A321FA"/>
    <w:rsid w:val="00A32993"/>
    <w:rsid w:val="00A32B60"/>
    <w:rsid w:val="00A32EE4"/>
    <w:rsid w:val="00A332A3"/>
    <w:rsid w:val="00A3354D"/>
    <w:rsid w:val="00A33A81"/>
    <w:rsid w:val="00A33B53"/>
    <w:rsid w:val="00A34868"/>
    <w:rsid w:val="00A348A8"/>
    <w:rsid w:val="00A34B9C"/>
    <w:rsid w:val="00A34F1C"/>
    <w:rsid w:val="00A3511D"/>
    <w:rsid w:val="00A35670"/>
    <w:rsid w:val="00A35724"/>
    <w:rsid w:val="00A35C45"/>
    <w:rsid w:val="00A35C5D"/>
    <w:rsid w:val="00A35D78"/>
    <w:rsid w:val="00A3698C"/>
    <w:rsid w:val="00A36B59"/>
    <w:rsid w:val="00A36CAB"/>
    <w:rsid w:val="00A3730F"/>
    <w:rsid w:val="00A37981"/>
    <w:rsid w:val="00A37BA1"/>
    <w:rsid w:val="00A40522"/>
    <w:rsid w:val="00A40981"/>
    <w:rsid w:val="00A40B4A"/>
    <w:rsid w:val="00A40BE9"/>
    <w:rsid w:val="00A416DF"/>
    <w:rsid w:val="00A41C65"/>
    <w:rsid w:val="00A41DDB"/>
    <w:rsid w:val="00A42234"/>
    <w:rsid w:val="00A424B9"/>
    <w:rsid w:val="00A42767"/>
    <w:rsid w:val="00A42B39"/>
    <w:rsid w:val="00A42C2D"/>
    <w:rsid w:val="00A42DF5"/>
    <w:rsid w:val="00A42EB1"/>
    <w:rsid w:val="00A4318B"/>
    <w:rsid w:val="00A432CC"/>
    <w:rsid w:val="00A4399D"/>
    <w:rsid w:val="00A43BE1"/>
    <w:rsid w:val="00A441CA"/>
    <w:rsid w:val="00A444E1"/>
    <w:rsid w:val="00A4482E"/>
    <w:rsid w:val="00A44AAA"/>
    <w:rsid w:val="00A44D8D"/>
    <w:rsid w:val="00A44E68"/>
    <w:rsid w:val="00A45028"/>
    <w:rsid w:val="00A451DA"/>
    <w:rsid w:val="00A45923"/>
    <w:rsid w:val="00A459D2"/>
    <w:rsid w:val="00A45B98"/>
    <w:rsid w:val="00A45CA9"/>
    <w:rsid w:val="00A45D0B"/>
    <w:rsid w:val="00A45FF2"/>
    <w:rsid w:val="00A463A4"/>
    <w:rsid w:val="00A467A5"/>
    <w:rsid w:val="00A471CE"/>
    <w:rsid w:val="00A472E9"/>
    <w:rsid w:val="00A476C1"/>
    <w:rsid w:val="00A476C5"/>
    <w:rsid w:val="00A47E8B"/>
    <w:rsid w:val="00A5011D"/>
    <w:rsid w:val="00A50184"/>
    <w:rsid w:val="00A50195"/>
    <w:rsid w:val="00A502A4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79E"/>
    <w:rsid w:val="00A52E98"/>
    <w:rsid w:val="00A531D6"/>
    <w:rsid w:val="00A53268"/>
    <w:rsid w:val="00A535D4"/>
    <w:rsid w:val="00A53683"/>
    <w:rsid w:val="00A53915"/>
    <w:rsid w:val="00A53C02"/>
    <w:rsid w:val="00A53D67"/>
    <w:rsid w:val="00A53EDC"/>
    <w:rsid w:val="00A5400F"/>
    <w:rsid w:val="00A54468"/>
    <w:rsid w:val="00A54553"/>
    <w:rsid w:val="00A54A07"/>
    <w:rsid w:val="00A5514F"/>
    <w:rsid w:val="00A551DA"/>
    <w:rsid w:val="00A554F1"/>
    <w:rsid w:val="00A5551E"/>
    <w:rsid w:val="00A55916"/>
    <w:rsid w:val="00A55BC6"/>
    <w:rsid w:val="00A56131"/>
    <w:rsid w:val="00A566A1"/>
    <w:rsid w:val="00A5673E"/>
    <w:rsid w:val="00A56D7C"/>
    <w:rsid w:val="00A56F03"/>
    <w:rsid w:val="00A56F3B"/>
    <w:rsid w:val="00A56F7B"/>
    <w:rsid w:val="00A57366"/>
    <w:rsid w:val="00A573C2"/>
    <w:rsid w:val="00A57612"/>
    <w:rsid w:val="00A57678"/>
    <w:rsid w:val="00A57784"/>
    <w:rsid w:val="00A578DD"/>
    <w:rsid w:val="00A579F9"/>
    <w:rsid w:val="00A57F3A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A4"/>
    <w:rsid w:val="00A61CF1"/>
    <w:rsid w:val="00A61D49"/>
    <w:rsid w:val="00A61EA5"/>
    <w:rsid w:val="00A61FC2"/>
    <w:rsid w:val="00A621D4"/>
    <w:rsid w:val="00A62475"/>
    <w:rsid w:val="00A626D0"/>
    <w:rsid w:val="00A6274A"/>
    <w:rsid w:val="00A62795"/>
    <w:rsid w:val="00A62EBD"/>
    <w:rsid w:val="00A63259"/>
    <w:rsid w:val="00A63A63"/>
    <w:rsid w:val="00A63B26"/>
    <w:rsid w:val="00A63F1B"/>
    <w:rsid w:val="00A64256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51F"/>
    <w:rsid w:val="00A666A4"/>
    <w:rsid w:val="00A66992"/>
    <w:rsid w:val="00A6736F"/>
    <w:rsid w:val="00A67477"/>
    <w:rsid w:val="00A701CE"/>
    <w:rsid w:val="00A705DF"/>
    <w:rsid w:val="00A7060B"/>
    <w:rsid w:val="00A70989"/>
    <w:rsid w:val="00A70AEE"/>
    <w:rsid w:val="00A70E57"/>
    <w:rsid w:val="00A70FB4"/>
    <w:rsid w:val="00A715F2"/>
    <w:rsid w:val="00A716F8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A0D"/>
    <w:rsid w:val="00A75D04"/>
    <w:rsid w:val="00A75D9C"/>
    <w:rsid w:val="00A75DD1"/>
    <w:rsid w:val="00A7605A"/>
    <w:rsid w:val="00A76C72"/>
    <w:rsid w:val="00A76E26"/>
    <w:rsid w:val="00A7726B"/>
    <w:rsid w:val="00A7735A"/>
    <w:rsid w:val="00A77B3A"/>
    <w:rsid w:val="00A77DF4"/>
    <w:rsid w:val="00A77E49"/>
    <w:rsid w:val="00A804E5"/>
    <w:rsid w:val="00A8098B"/>
    <w:rsid w:val="00A80DAF"/>
    <w:rsid w:val="00A80EED"/>
    <w:rsid w:val="00A81162"/>
    <w:rsid w:val="00A8190C"/>
    <w:rsid w:val="00A81BBF"/>
    <w:rsid w:val="00A81EC3"/>
    <w:rsid w:val="00A822B3"/>
    <w:rsid w:val="00A826B3"/>
    <w:rsid w:val="00A82B3F"/>
    <w:rsid w:val="00A8304A"/>
    <w:rsid w:val="00A8315F"/>
    <w:rsid w:val="00A831EE"/>
    <w:rsid w:val="00A83627"/>
    <w:rsid w:val="00A83882"/>
    <w:rsid w:val="00A83B05"/>
    <w:rsid w:val="00A83CB6"/>
    <w:rsid w:val="00A83E76"/>
    <w:rsid w:val="00A83F50"/>
    <w:rsid w:val="00A84049"/>
    <w:rsid w:val="00A84523"/>
    <w:rsid w:val="00A84AE8"/>
    <w:rsid w:val="00A84BBF"/>
    <w:rsid w:val="00A84BF2"/>
    <w:rsid w:val="00A85006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81E"/>
    <w:rsid w:val="00A95CF3"/>
    <w:rsid w:val="00A95EC3"/>
    <w:rsid w:val="00A96059"/>
    <w:rsid w:val="00A96492"/>
    <w:rsid w:val="00A965E4"/>
    <w:rsid w:val="00A96B3F"/>
    <w:rsid w:val="00A96E98"/>
    <w:rsid w:val="00A96F9D"/>
    <w:rsid w:val="00A97EEB"/>
    <w:rsid w:val="00A97F07"/>
    <w:rsid w:val="00A97F2F"/>
    <w:rsid w:val="00A97F6E"/>
    <w:rsid w:val="00AA02FA"/>
    <w:rsid w:val="00AA097F"/>
    <w:rsid w:val="00AA0C79"/>
    <w:rsid w:val="00AA1021"/>
    <w:rsid w:val="00AA11E6"/>
    <w:rsid w:val="00AA122E"/>
    <w:rsid w:val="00AA144C"/>
    <w:rsid w:val="00AA15A9"/>
    <w:rsid w:val="00AA19AA"/>
    <w:rsid w:val="00AA2DBB"/>
    <w:rsid w:val="00AA2DE7"/>
    <w:rsid w:val="00AA3211"/>
    <w:rsid w:val="00AA3382"/>
    <w:rsid w:val="00AA3550"/>
    <w:rsid w:val="00AA39B2"/>
    <w:rsid w:val="00AA41E1"/>
    <w:rsid w:val="00AA4AD3"/>
    <w:rsid w:val="00AA4CD6"/>
    <w:rsid w:val="00AA551C"/>
    <w:rsid w:val="00AA58E5"/>
    <w:rsid w:val="00AA5A5F"/>
    <w:rsid w:val="00AA5CA7"/>
    <w:rsid w:val="00AA5D52"/>
    <w:rsid w:val="00AA6393"/>
    <w:rsid w:val="00AA6A19"/>
    <w:rsid w:val="00AA6E90"/>
    <w:rsid w:val="00AA6E9E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67A"/>
    <w:rsid w:val="00AB0B20"/>
    <w:rsid w:val="00AB0E13"/>
    <w:rsid w:val="00AB0FC2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02B"/>
    <w:rsid w:val="00AB309C"/>
    <w:rsid w:val="00AB31B1"/>
    <w:rsid w:val="00AB3B95"/>
    <w:rsid w:val="00AB3C4F"/>
    <w:rsid w:val="00AB3F6A"/>
    <w:rsid w:val="00AB3FF7"/>
    <w:rsid w:val="00AB4034"/>
    <w:rsid w:val="00AB412F"/>
    <w:rsid w:val="00AB463E"/>
    <w:rsid w:val="00AB49E0"/>
    <w:rsid w:val="00AB4BDD"/>
    <w:rsid w:val="00AB5033"/>
    <w:rsid w:val="00AB53EA"/>
    <w:rsid w:val="00AB54B1"/>
    <w:rsid w:val="00AB5736"/>
    <w:rsid w:val="00AB574A"/>
    <w:rsid w:val="00AB5E24"/>
    <w:rsid w:val="00AB6323"/>
    <w:rsid w:val="00AB6446"/>
    <w:rsid w:val="00AB6490"/>
    <w:rsid w:val="00AB6912"/>
    <w:rsid w:val="00AB6FC8"/>
    <w:rsid w:val="00AB6FFF"/>
    <w:rsid w:val="00AB714E"/>
    <w:rsid w:val="00AB71DB"/>
    <w:rsid w:val="00AB75AE"/>
    <w:rsid w:val="00AB7B0D"/>
    <w:rsid w:val="00AB7C10"/>
    <w:rsid w:val="00AB7F41"/>
    <w:rsid w:val="00AC02FF"/>
    <w:rsid w:val="00AC0911"/>
    <w:rsid w:val="00AC09A6"/>
    <w:rsid w:val="00AC0C92"/>
    <w:rsid w:val="00AC0D7C"/>
    <w:rsid w:val="00AC12B6"/>
    <w:rsid w:val="00AC210C"/>
    <w:rsid w:val="00AC25F1"/>
    <w:rsid w:val="00AC27C5"/>
    <w:rsid w:val="00AC28E1"/>
    <w:rsid w:val="00AC34AF"/>
    <w:rsid w:val="00AC3AE6"/>
    <w:rsid w:val="00AC3E15"/>
    <w:rsid w:val="00AC3FD8"/>
    <w:rsid w:val="00AC4054"/>
    <w:rsid w:val="00AC45CD"/>
    <w:rsid w:val="00AC503F"/>
    <w:rsid w:val="00AC5235"/>
    <w:rsid w:val="00AC5262"/>
    <w:rsid w:val="00AC52A1"/>
    <w:rsid w:val="00AC52A8"/>
    <w:rsid w:val="00AC5C14"/>
    <w:rsid w:val="00AC5CF4"/>
    <w:rsid w:val="00AC5E18"/>
    <w:rsid w:val="00AC6CCE"/>
    <w:rsid w:val="00AC6EA4"/>
    <w:rsid w:val="00AC6ECC"/>
    <w:rsid w:val="00AC700F"/>
    <w:rsid w:val="00AC737C"/>
    <w:rsid w:val="00AC75EC"/>
    <w:rsid w:val="00AC75F8"/>
    <w:rsid w:val="00AC79B1"/>
    <w:rsid w:val="00AC7AA5"/>
    <w:rsid w:val="00AC7C66"/>
    <w:rsid w:val="00AC7DAB"/>
    <w:rsid w:val="00AC7DC6"/>
    <w:rsid w:val="00AD009A"/>
    <w:rsid w:val="00AD0110"/>
    <w:rsid w:val="00AD0811"/>
    <w:rsid w:val="00AD08CE"/>
    <w:rsid w:val="00AD129C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7DC"/>
    <w:rsid w:val="00AD3A52"/>
    <w:rsid w:val="00AD3F03"/>
    <w:rsid w:val="00AD3F09"/>
    <w:rsid w:val="00AD3F15"/>
    <w:rsid w:val="00AD4237"/>
    <w:rsid w:val="00AD464E"/>
    <w:rsid w:val="00AD46A4"/>
    <w:rsid w:val="00AD4766"/>
    <w:rsid w:val="00AD5B31"/>
    <w:rsid w:val="00AD613A"/>
    <w:rsid w:val="00AD634E"/>
    <w:rsid w:val="00AD680D"/>
    <w:rsid w:val="00AD6EB1"/>
    <w:rsid w:val="00AD6EF3"/>
    <w:rsid w:val="00AD7003"/>
    <w:rsid w:val="00AD7183"/>
    <w:rsid w:val="00AD741E"/>
    <w:rsid w:val="00AD75AD"/>
    <w:rsid w:val="00AD77ED"/>
    <w:rsid w:val="00AD7AB0"/>
    <w:rsid w:val="00AD7E7A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99"/>
    <w:rsid w:val="00AE297E"/>
    <w:rsid w:val="00AE2B07"/>
    <w:rsid w:val="00AE2F07"/>
    <w:rsid w:val="00AE319C"/>
    <w:rsid w:val="00AE40EC"/>
    <w:rsid w:val="00AE46D3"/>
    <w:rsid w:val="00AE4889"/>
    <w:rsid w:val="00AE48E1"/>
    <w:rsid w:val="00AE4CA4"/>
    <w:rsid w:val="00AE4D37"/>
    <w:rsid w:val="00AE5355"/>
    <w:rsid w:val="00AE56EC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857"/>
    <w:rsid w:val="00AF0FD3"/>
    <w:rsid w:val="00AF14A4"/>
    <w:rsid w:val="00AF14FD"/>
    <w:rsid w:val="00AF15C3"/>
    <w:rsid w:val="00AF187A"/>
    <w:rsid w:val="00AF1938"/>
    <w:rsid w:val="00AF1C36"/>
    <w:rsid w:val="00AF1D5D"/>
    <w:rsid w:val="00AF1E7C"/>
    <w:rsid w:val="00AF1F41"/>
    <w:rsid w:val="00AF1F86"/>
    <w:rsid w:val="00AF2275"/>
    <w:rsid w:val="00AF2632"/>
    <w:rsid w:val="00AF2F6A"/>
    <w:rsid w:val="00AF3283"/>
    <w:rsid w:val="00AF3864"/>
    <w:rsid w:val="00AF3B2A"/>
    <w:rsid w:val="00AF3E09"/>
    <w:rsid w:val="00AF418A"/>
    <w:rsid w:val="00AF436C"/>
    <w:rsid w:val="00AF4678"/>
    <w:rsid w:val="00AF4E68"/>
    <w:rsid w:val="00AF4F3B"/>
    <w:rsid w:val="00AF568C"/>
    <w:rsid w:val="00AF5FC3"/>
    <w:rsid w:val="00AF6058"/>
    <w:rsid w:val="00AF607A"/>
    <w:rsid w:val="00AF61CA"/>
    <w:rsid w:val="00AF64DE"/>
    <w:rsid w:val="00AF6858"/>
    <w:rsid w:val="00AF6CCE"/>
    <w:rsid w:val="00AF6F9E"/>
    <w:rsid w:val="00AF728F"/>
    <w:rsid w:val="00AF72E0"/>
    <w:rsid w:val="00AF7302"/>
    <w:rsid w:val="00AF7495"/>
    <w:rsid w:val="00AF7AC6"/>
    <w:rsid w:val="00AF7AEB"/>
    <w:rsid w:val="00AF7C67"/>
    <w:rsid w:val="00B001E8"/>
    <w:rsid w:val="00B00364"/>
    <w:rsid w:val="00B005DD"/>
    <w:rsid w:val="00B013BD"/>
    <w:rsid w:val="00B013C7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6E3"/>
    <w:rsid w:val="00B049CF"/>
    <w:rsid w:val="00B051FE"/>
    <w:rsid w:val="00B0525F"/>
    <w:rsid w:val="00B05299"/>
    <w:rsid w:val="00B05829"/>
    <w:rsid w:val="00B058ED"/>
    <w:rsid w:val="00B05FDA"/>
    <w:rsid w:val="00B061DC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1D1B"/>
    <w:rsid w:val="00B12569"/>
    <w:rsid w:val="00B12629"/>
    <w:rsid w:val="00B126B8"/>
    <w:rsid w:val="00B12B6C"/>
    <w:rsid w:val="00B12C61"/>
    <w:rsid w:val="00B12ECE"/>
    <w:rsid w:val="00B12F01"/>
    <w:rsid w:val="00B12F05"/>
    <w:rsid w:val="00B12FFD"/>
    <w:rsid w:val="00B1301C"/>
    <w:rsid w:val="00B13CA8"/>
    <w:rsid w:val="00B13EB7"/>
    <w:rsid w:val="00B13F93"/>
    <w:rsid w:val="00B142C1"/>
    <w:rsid w:val="00B14ADA"/>
    <w:rsid w:val="00B14D0F"/>
    <w:rsid w:val="00B14F59"/>
    <w:rsid w:val="00B14FBC"/>
    <w:rsid w:val="00B1517C"/>
    <w:rsid w:val="00B15224"/>
    <w:rsid w:val="00B1522A"/>
    <w:rsid w:val="00B15461"/>
    <w:rsid w:val="00B15851"/>
    <w:rsid w:val="00B159AA"/>
    <w:rsid w:val="00B15D2D"/>
    <w:rsid w:val="00B15D68"/>
    <w:rsid w:val="00B1668D"/>
    <w:rsid w:val="00B167B2"/>
    <w:rsid w:val="00B17221"/>
    <w:rsid w:val="00B172AF"/>
    <w:rsid w:val="00B172D6"/>
    <w:rsid w:val="00B1744C"/>
    <w:rsid w:val="00B174AB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10D9"/>
    <w:rsid w:val="00B21391"/>
    <w:rsid w:val="00B215FE"/>
    <w:rsid w:val="00B21846"/>
    <w:rsid w:val="00B21FA3"/>
    <w:rsid w:val="00B2202A"/>
    <w:rsid w:val="00B221BB"/>
    <w:rsid w:val="00B2227C"/>
    <w:rsid w:val="00B2245E"/>
    <w:rsid w:val="00B22586"/>
    <w:rsid w:val="00B2262E"/>
    <w:rsid w:val="00B226A0"/>
    <w:rsid w:val="00B2270B"/>
    <w:rsid w:val="00B23261"/>
    <w:rsid w:val="00B24151"/>
    <w:rsid w:val="00B241C7"/>
    <w:rsid w:val="00B24A6B"/>
    <w:rsid w:val="00B24B8F"/>
    <w:rsid w:val="00B25415"/>
    <w:rsid w:val="00B25948"/>
    <w:rsid w:val="00B25A48"/>
    <w:rsid w:val="00B264A9"/>
    <w:rsid w:val="00B26563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05B"/>
    <w:rsid w:val="00B35360"/>
    <w:rsid w:val="00B35596"/>
    <w:rsid w:val="00B355A9"/>
    <w:rsid w:val="00B356A4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676"/>
    <w:rsid w:val="00B377BF"/>
    <w:rsid w:val="00B37884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B7F"/>
    <w:rsid w:val="00B41D6B"/>
    <w:rsid w:val="00B41EF8"/>
    <w:rsid w:val="00B41FCB"/>
    <w:rsid w:val="00B4211A"/>
    <w:rsid w:val="00B424E8"/>
    <w:rsid w:val="00B42573"/>
    <w:rsid w:val="00B43052"/>
    <w:rsid w:val="00B43425"/>
    <w:rsid w:val="00B43FB2"/>
    <w:rsid w:val="00B44336"/>
    <w:rsid w:val="00B44546"/>
    <w:rsid w:val="00B445CF"/>
    <w:rsid w:val="00B44731"/>
    <w:rsid w:val="00B4532B"/>
    <w:rsid w:val="00B4562C"/>
    <w:rsid w:val="00B45653"/>
    <w:rsid w:val="00B45B8B"/>
    <w:rsid w:val="00B4659C"/>
    <w:rsid w:val="00B46724"/>
    <w:rsid w:val="00B46870"/>
    <w:rsid w:val="00B46ED1"/>
    <w:rsid w:val="00B475EF"/>
    <w:rsid w:val="00B477CF"/>
    <w:rsid w:val="00B47A9F"/>
    <w:rsid w:val="00B47BDB"/>
    <w:rsid w:val="00B47C5E"/>
    <w:rsid w:val="00B50177"/>
    <w:rsid w:val="00B50680"/>
    <w:rsid w:val="00B506F1"/>
    <w:rsid w:val="00B51529"/>
    <w:rsid w:val="00B515B0"/>
    <w:rsid w:val="00B51BF0"/>
    <w:rsid w:val="00B51D03"/>
    <w:rsid w:val="00B51F74"/>
    <w:rsid w:val="00B51FDD"/>
    <w:rsid w:val="00B5212A"/>
    <w:rsid w:val="00B52185"/>
    <w:rsid w:val="00B52232"/>
    <w:rsid w:val="00B52616"/>
    <w:rsid w:val="00B527D0"/>
    <w:rsid w:val="00B5296F"/>
    <w:rsid w:val="00B5298F"/>
    <w:rsid w:val="00B529DD"/>
    <w:rsid w:val="00B52C75"/>
    <w:rsid w:val="00B52DDA"/>
    <w:rsid w:val="00B535BE"/>
    <w:rsid w:val="00B536F7"/>
    <w:rsid w:val="00B53A90"/>
    <w:rsid w:val="00B54259"/>
    <w:rsid w:val="00B542CF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181"/>
    <w:rsid w:val="00B5658E"/>
    <w:rsid w:val="00B56657"/>
    <w:rsid w:val="00B568E5"/>
    <w:rsid w:val="00B56A41"/>
    <w:rsid w:val="00B56C6C"/>
    <w:rsid w:val="00B57038"/>
    <w:rsid w:val="00B57140"/>
    <w:rsid w:val="00B57305"/>
    <w:rsid w:val="00B57803"/>
    <w:rsid w:val="00B57B95"/>
    <w:rsid w:val="00B57E76"/>
    <w:rsid w:val="00B60039"/>
    <w:rsid w:val="00B6016B"/>
    <w:rsid w:val="00B60233"/>
    <w:rsid w:val="00B605AC"/>
    <w:rsid w:val="00B60D8E"/>
    <w:rsid w:val="00B6104B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713"/>
    <w:rsid w:val="00B63BCC"/>
    <w:rsid w:val="00B63BFC"/>
    <w:rsid w:val="00B63DF9"/>
    <w:rsid w:val="00B63E84"/>
    <w:rsid w:val="00B63ED1"/>
    <w:rsid w:val="00B6465A"/>
    <w:rsid w:val="00B64F3F"/>
    <w:rsid w:val="00B64FAF"/>
    <w:rsid w:val="00B657AF"/>
    <w:rsid w:val="00B659F9"/>
    <w:rsid w:val="00B65B48"/>
    <w:rsid w:val="00B65DAA"/>
    <w:rsid w:val="00B66187"/>
    <w:rsid w:val="00B6658E"/>
    <w:rsid w:val="00B66755"/>
    <w:rsid w:val="00B6695B"/>
    <w:rsid w:val="00B669EF"/>
    <w:rsid w:val="00B67129"/>
    <w:rsid w:val="00B67214"/>
    <w:rsid w:val="00B67222"/>
    <w:rsid w:val="00B67FA2"/>
    <w:rsid w:val="00B705D0"/>
    <w:rsid w:val="00B70AB0"/>
    <w:rsid w:val="00B718BC"/>
    <w:rsid w:val="00B720D1"/>
    <w:rsid w:val="00B7225E"/>
    <w:rsid w:val="00B72349"/>
    <w:rsid w:val="00B723AC"/>
    <w:rsid w:val="00B727FB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79D"/>
    <w:rsid w:val="00B749C7"/>
    <w:rsid w:val="00B74A54"/>
    <w:rsid w:val="00B74EF6"/>
    <w:rsid w:val="00B74FC0"/>
    <w:rsid w:val="00B7526E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2D6"/>
    <w:rsid w:val="00B80602"/>
    <w:rsid w:val="00B80B3C"/>
    <w:rsid w:val="00B814FA"/>
    <w:rsid w:val="00B818D6"/>
    <w:rsid w:val="00B81CAB"/>
    <w:rsid w:val="00B822E7"/>
    <w:rsid w:val="00B82567"/>
    <w:rsid w:val="00B82812"/>
    <w:rsid w:val="00B83012"/>
    <w:rsid w:val="00B8380C"/>
    <w:rsid w:val="00B83EEC"/>
    <w:rsid w:val="00B83F0A"/>
    <w:rsid w:val="00B844F8"/>
    <w:rsid w:val="00B848F4"/>
    <w:rsid w:val="00B84F1D"/>
    <w:rsid w:val="00B8512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8B8"/>
    <w:rsid w:val="00B86B5B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5EA"/>
    <w:rsid w:val="00B91AAD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76"/>
    <w:rsid w:val="00B949DF"/>
    <w:rsid w:val="00B94A91"/>
    <w:rsid w:val="00B950C0"/>
    <w:rsid w:val="00B95971"/>
    <w:rsid w:val="00B95B84"/>
    <w:rsid w:val="00B95C61"/>
    <w:rsid w:val="00B95CC9"/>
    <w:rsid w:val="00B95E0C"/>
    <w:rsid w:val="00B95F93"/>
    <w:rsid w:val="00B96009"/>
    <w:rsid w:val="00B9635B"/>
    <w:rsid w:val="00B963D0"/>
    <w:rsid w:val="00B967A0"/>
    <w:rsid w:val="00B96A92"/>
    <w:rsid w:val="00B96DBE"/>
    <w:rsid w:val="00B96ED8"/>
    <w:rsid w:val="00B97353"/>
    <w:rsid w:val="00B974E7"/>
    <w:rsid w:val="00B975A6"/>
    <w:rsid w:val="00B9771D"/>
    <w:rsid w:val="00BA05AF"/>
    <w:rsid w:val="00BA07C1"/>
    <w:rsid w:val="00BA0A75"/>
    <w:rsid w:val="00BA0F31"/>
    <w:rsid w:val="00BA12F3"/>
    <w:rsid w:val="00BA143B"/>
    <w:rsid w:val="00BA1539"/>
    <w:rsid w:val="00BA1B74"/>
    <w:rsid w:val="00BA1C58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28D"/>
    <w:rsid w:val="00BA364B"/>
    <w:rsid w:val="00BA37C2"/>
    <w:rsid w:val="00BA3B67"/>
    <w:rsid w:val="00BA3FD8"/>
    <w:rsid w:val="00BA46EB"/>
    <w:rsid w:val="00BA4A2F"/>
    <w:rsid w:val="00BA4B7D"/>
    <w:rsid w:val="00BA4C7F"/>
    <w:rsid w:val="00BA4CB9"/>
    <w:rsid w:val="00BA4EA3"/>
    <w:rsid w:val="00BA5224"/>
    <w:rsid w:val="00BA5BDD"/>
    <w:rsid w:val="00BA5FA9"/>
    <w:rsid w:val="00BA6373"/>
    <w:rsid w:val="00BA65FE"/>
    <w:rsid w:val="00BA6DB1"/>
    <w:rsid w:val="00BA6EAB"/>
    <w:rsid w:val="00BA73A4"/>
    <w:rsid w:val="00BA752D"/>
    <w:rsid w:val="00BA7684"/>
    <w:rsid w:val="00BA77EA"/>
    <w:rsid w:val="00BA7AF7"/>
    <w:rsid w:val="00BA7E66"/>
    <w:rsid w:val="00BA7EBB"/>
    <w:rsid w:val="00BB01E1"/>
    <w:rsid w:val="00BB063A"/>
    <w:rsid w:val="00BB0A7B"/>
    <w:rsid w:val="00BB0D2B"/>
    <w:rsid w:val="00BB12C6"/>
    <w:rsid w:val="00BB14E4"/>
    <w:rsid w:val="00BB18C5"/>
    <w:rsid w:val="00BB19A2"/>
    <w:rsid w:val="00BB1A88"/>
    <w:rsid w:val="00BB1DF3"/>
    <w:rsid w:val="00BB1E3C"/>
    <w:rsid w:val="00BB2708"/>
    <w:rsid w:val="00BB2CD0"/>
    <w:rsid w:val="00BB2E69"/>
    <w:rsid w:val="00BB32F8"/>
    <w:rsid w:val="00BB332F"/>
    <w:rsid w:val="00BB34FA"/>
    <w:rsid w:val="00BB3B7E"/>
    <w:rsid w:val="00BB40C5"/>
    <w:rsid w:val="00BB41A7"/>
    <w:rsid w:val="00BB4A6F"/>
    <w:rsid w:val="00BB4CAB"/>
    <w:rsid w:val="00BB4E17"/>
    <w:rsid w:val="00BB4F8C"/>
    <w:rsid w:val="00BB4F8E"/>
    <w:rsid w:val="00BB52E1"/>
    <w:rsid w:val="00BB5301"/>
    <w:rsid w:val="00BB5E0B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36A"/>
    <w:rsid w:val="00BC048D"/>
    <w:rsid w:val="00BC0BED"/>
    <w:rsid w:val="00BC1397"/>
    <w:rsid w:val="00BC1AAB"/>
    <w:rsid w:val="00BC1BEB"/>
    <w:rsid w:val="00BC1CF4"/>
    <w:rsid w:val="00BC1EB0"/>
    <w:rsid w:val="00BC21D7"/>
    <w:rsid w:val="00BC2952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49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53"/>
    <w:rsid w:val="00BC79EA"/>
    <w:rsid w:val="00BD07F2"/>
    <w:rsid w:val="00BD09DF"/>
    <w:rsid w:val="00BD0A27"/>
    <w:rsid w:val="00BD0C5A"/>
    <w:rsid w:val="00BD0D07"/>
    <w:rsid w:val="00BD154D"/>
    <w:rsid w:val="00BD1870"/>
    <w:rsid w:val="00BD1AC1"/>
    <w:rsid w:val="00BD1D13"/>
    <w:rsid w:val="00BD1E59"/>
    <w:rsid w:val="00BD2282"/>
    <w:rsid w:val="00BD276D"/>
    <w:rsid w:val="00BD2BD8"/>
    <w:rsid w:val="00BD31E6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5F79"/>
    <w:rsid w:val="00BD60DC"/>
    <w:rsid w:val="00BD6466"/>
    <w:rsid w:val="00BD675A"/>
    <w:rsid w:val="00BD6F85"/>
    <w:rsid w:val="00BD6FD8"/>
    <w:rsid w:val="00BD77B5"/>
    <w:rsid w:val="00BD78DF"/>
    <w:rsid w:val="00BD7A2E"/>
    <w:rsid w:val="00BD7A54"/>
    <w:rsid w:val="00BD7CD7"/>
    <w:rsid w:val="00BE0645"/>
    <w:rsid w:val="00BE0773"/>
    <w:rsid w:val="00BE12F7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022"/>
    <w:rsid w:val="00BE4049"/>
    <w:rsid w:val="00BE4178"/>
    <w:rsid w:val="00BE4A5E"/>
    <w:rsid w:val="00BE4B90"/>
    <w:rsid w:val="00BE4B9C"/>
    <w:rsid w:val="00BE4C7F"/>
    <w:rsid w:val="00BE533D"/>
    <w:rsid w:val="00BE53F0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48A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08B"/>
    <w:rsid w:val="00BF2181"/>
    <w:rsid w:val="00BF2E82"/>
    <w:rsid w:val="00BF334D"/>
    <w:rsid w:val="00BF350F"/>
    <w:rsid w:val="00BF36B4"/>
    <w:rsid w:val="00BF3805"/>
    <w:rsid w:val="00BF3C41"/>
    <w:rsid w:val="00BF3CD8"/>
    <w:rsid w:val="00BF4003"/>
    <w:rsid w:val="00BF4035"/>
    <w:rsid w:val="00BF460A"/>
    <w:rsid w:val="00BF56D3"/>
    <w:rsid w:val="00BF5C3B"/>
    <w:rsid w:val="00BF5C69"/>
    <w:rsid w:val="00BF61AC"/>
    <w:rsid w:val="00BF66DF"/>
    <w:rsid w:val="00BF6B99"/>
    <w:rsid w:val="00BF6E23"/>
    <w:rsid w:val="00BF7094"/>
    <w:rsid w:val="00BF788E"/>
    <w:rsid w:val="00BF794B"/>
    <w:rsid w:val="00BF7AB6"/>
    <w:rsid w:val="00BF7CB4"/>
    <w:rsid w:val="00BF7E41"/>
    <w:rsid w:val="00C00123"/>
    <w:rsid w:val="00C001EA"/>
    <w:rsid w:val="00C0023F"/>
    <w:rsid w:val="00C002D3"/>
    <w:rsid w:val="00C0054F"/>
    <w:rsid w:val="00C00612"/>
    <w:rsid w:val="00C00D87"/>
    <w:rsid w:val="00C00FA5"/>
    <w:rsid w:val="00C011A1"/>
    <w:rsid w:val="00C019C1"/>
    <w:rsid w:val="00C01A0D"/>
    <w:rsid w:val="00C01B47"/>
    <w:rsid w:val="00C01CAA"/>
    <w:rsid w:val="00C021D4"/>
    <w:rsid w:val="00C024F9"/>
    <w:rsid w:val="00C025DA"/>
    <w:rsid w:val="00C027B4"/>
    <w:rsid w:val="00C02D44"/>
    <w:rsid w:val="00C02FF3"/>
    <w:rsid w:val="00C03118"/>
    <w:rsid w:val="00C03268"/>
    <w:rsid w:val="00C033EF"/>
    <w:rsid w:val="00C03586"/>
    <w:rsid w:val="00C03A01"/>
    <w:rsid w:val="00C03A34"/>
    <w:rsid w:val="00C03DA0"/>
    <w:rsid w:val="00C04421"/>
    <w:rsid w:val="00C04A09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BC7"/>
    <w:rsid w:val="00C10E30"/>
    <w:rsid w:val="00C110E5"/>
    <w:rsid w:val="00C112FD"/>
    <w:rsid w:val="00C1151B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3E00"/>
    <w:rsid w:val="00C14141"/>
    <w:rsid w:val="00C141C0"/>
    <w:rsid w:val="00C14268"/>
    <w:rsid w:val="00C1457C"/>
    <w:rsid w:val="00C14A70"/>
    <w:rsid w:val="00C14D75"/>
    <w:rsid w:val="00C14E49"/>
    <w:rsid w:val="00C150CE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699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540"/>
    <w:rsid w:val="00C22895"/>
    <w:rsid w:val="00C229A6"/>
    <w:rsid w:val="00C22A02"/>
    <w:rsid w:val="00C22AC8"/>
    <w:rsid w:val="00C22ADD"/>
    <w:rsid w:val="00C23C11"/>
    <w:rsid w:val="00C23D0A"/>
    <w:rsid w:val="00C23F94"/>
    <w:rsid w:val="00C24579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5FF7"/>
    <w:rsid w:val="00C262BF"/>
    <w:rsid w:val="00C26543"/>
    <w:rsid w:val="00C265B3"/>
    <w:rsid w:val="00C26AAB"/>
    <w:rsid w:val="00C26D0B"/>
    <w:rsid w:val="00C26FA4"/>
    <w:rsid w:val="00C270EE"/>
    <w:rsid w:val="00C275CB"/>
    <w:rsid w:val="00C2763D"/>
    <w:rsid w:val="00C27BBD"/>
    <w:rsid w:val="00C27F95"/>
    <w:rsid w:val="00C30959"/>
    <w:rsid w:val="00C309E0"/>
    <w:rsid w:val="00C30A96"/>
    <w:rsid w:val="00C30E67"/>
    <w:rsid w:val="00C31228"/>
    <w:rsid w:val="00C3185E"/>
    <w:rsid w:val="00C32257"/>
    <w:rsid w:val="00C3238B"/>
    <w:rsid w:val="00C324B1"/>
    <w:rsid w:val="00C32E86"/>
    <w:rsid w:val="00C33184"/>
    <w:rsid w:val="00C3369A"/>
    <w:rsid w:val="00C340D6"/>
    <w:rsid w:val="00C344F7"/>
    <w:rsid w:val="00C349A1"/>
    <w:rsid w:val="00C34BAA"/>
    <w:rsid w:val="00C34EA6"/>
    <w:rsid w:val="00C34F71"/>
    <w:rsid w:val="00C352C9"/>
    <w:rsid w:val="00C35468"/>
    <w:rsid w:val="00C355F7"/>
    <w:rsid w:val="00C35720"/>
    <w:rsid w:val="00C357B0"/>
    <w:rsid w:val="00C35A04"/>
    <w:rsid w:val="00C35D9B"/>
    <w:rsid w:val="00C35DF8"/>
    <w:rsid w:val="00C36416"/>
    <w:rsid w:val="00C3690E"/>
    <w:rsid w:val="00C36A8F"/>
    <w:rsid w:val="00C370A5"/>
    <w:rsid w:val="00C376BC"/>
    <w:rsid w:val="00C37910"/>
    <w:rsid w:val="00C37E35"/>
    <w:rsid w:val="00C37F9C"/>
    <w:rsid w:val="00C400A6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1FF0"/>
    <w:rsid w:val="00C425FF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4FB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D62"/>
    <w:rsid w:val="00C50EE3"/>
    <w:rsid w:val="00C511D9"/>
    <w:rsid w:val="00C519C9"/>
    <w:rsid w:val="00C51A34"/>
    <w:rsid w:val="00C51D28"/>
    <w:rsid w:val="00C52009"/>
    <w:rsid w:val="00C52088"/>
    <w:rsid w:val="00C522C0"/>
    <w:rsid w:val="00C522FB"/>
    <w:rsid w:val="00C5250B"/>
    <w:rsid w:val="00C5270D"/>
    <w:rsid w:val="00C527BA"/>
    <w:rsid w:val="00C52C98"/>
    <w:rsid w:val="00C52F6B"/>
    <w:rsid w:val="00C52FB1"/>
    <w:rsid w:val="00C53215"/>
    <w:rsid w:val="00C53D9E"/>
    <w:rsid w:val="00C53E57"/>
    <w:rsid w:val="00C53F97"/>
    <w:rsid w:val="00C5456B"/>
    <w:rsid w:val="00C54974"/>
    <w:rsid w:val="00C54A8E"/>
    <w:rsid w:val="00C5502A"/>
    <w:rsid w:val="00C553B7"/>
    <w:rsid w:val="00C55EE0"/>
    <w:rsid w:val="00C55EEB"/>
    <w:rsid w:val="00C55F34"/>
    <w:rsid w:val="00C56079"/>
    <w:rsid w:val="00C565E0"/>
    <w:rsid w:val="00C567FD"/>
    <w:rsid w:val="00C56814"/>
    <w:rsid w:val="00C56977"/>
    <w:rsid w:val="00C56D78"/>
    <w:rsid w:val="00C56E45"/>
    <w:rsid w:val="00C57365"/>
    <w:rsid w:val="00C5772B"/>
    <w:rsid w:val="00C57D55"/>
    <w:rsid w:val="00C57E47"/>
    <w:rsid w:val="00C57F12"/>
    <w:rsid w:val="00C60019"/>
    <w:rsid w:val="00C601DB"/>
    <w:rsid w:val="00C60B80"/>
    <w:rsid w:val="00C60C2A"/>
    <w:rsid w:val="00C611FE"/>
    <w:rsid w:val="00C61201"/>
    <w:rsid w:val="00C61485"/>
    <w:rsid w:val="00C61562"/>
    <w:rsid w:val="00C616E5"/>
    <w:rsid w:val="00C61A13"/>
    <w:rsid w:val="00C61A70"/>
    <w:rsid w:val="00C61BAF"/>
    <w:rsid w:val="00C61C37"/>
    <w:rsid w:val="00C628E6"/>
    <w:rsid w:val="00C6304E"/>
    <w:rsid w:val="00C63240"/>
    <w:rsid w:val="00C64228"/>
    <w:rsid w:val="00C644DF"/>
    <w:rsid w:val="00C64524"/>
    <w:rsid w:val="00C646B7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6F46"/>
    <w:rsid w:val="00C671E0"/>
    <w:rsid w:val="00C6720D"/>
    <w:rsid w:val="00C67668"/>
    <w:rsid w:val="00C67870"/>
    <w:rsid w:val="00C67A0E"/>
    <w:rsid w:val="00C67CDB"/>
    <w:rsid w:val="00C7066A"/>
    <w:rsid w:val="00C70B0C"/>
    <w:rsid w:val="00C70BF1"/>
    <w:rsid w:val="00C70CFC"/>
    <w:rsid w:val="00C71161"/>
    <w:rsid w:val="00C711D7"/>
    <w:rsid w:val="00C71238"/>
    <w:rsid w:val="00C71258"/>
    <w:rsid w:val="00C713F0"/>
    <w:rsid w:val="00C71455"/>
    <w:rsid w:val="00C71553"/>
    <w:rsid w:val="00C71961"/>
    <w:rsid w:val="00C719EA"/>
    <w:rsid w:val="00C71AA3"/>
    <w:rsid w:val="00C71E56"/>
    <w:rsid w:val="00C724F6"/>
    <w:rsid w:val="00C72934"/>
    <w:rsid w:val="00C72A4A"/>
    <w:rsid w:val="00C72C0C"/>
    <w:rsid w:val="00C7317E"/>
    <w:rsid w:val="00C731F4"/>
    <w:rsid w:val="00C7322E"/>
    <w:rsid w:val="00C734DA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527"/>
    <w:rsid w:val="00C768CB"/>
    <w:rsid w:val="00C76CF2"/>
    <w:rsid w:val="00C76E6F"/>
    <w:rsid w:val="00C77261"/>
    <w:rsid w:val="00C777F6"/>
    <w:rsid w:val="00C779AD"/>
    <w:rsid w:val="00C77F86"/>
    <w:rsid w:val="00C77FEB"/>
    <w:rsid w:val="00C8017F"/>
    <w:rsid w:val="00C8085C"/>
    <w:rsid w:val="00C809DB"/>
    <w:rsid w:val="00C80C78"/>
    <w:rsid w:val="00C81008"/>
    <w:rsid w:val="00C818AB"/>
    <w:rsid w:val="00C81C58"/>
    <w:rsid w:val="00C81CA0"/>
    <w:rsid w:val="00C82141"/>
    <w:rsid w:val="00C82473"/>
    <w:rsid w:val="00C824ED"/>
    <w:rsid w:val="00C82849"/>
    <w:rsid w:val="00C82C44"/>
    <w:rsid w:val="00C82C89"/>
    <w:rsid w:val="00C830DD"/>
    <w:rsid w:val="00C833A2"/>
    <w:rsid w:val="00C834F7"/>
    <w:rsid w:val="00C835DC"/>
    <w:rsid w:val="00C8361C"/>
    <w:rsid w:val="00C83B66"/>
    <w:rsid w:val="00C83EAD"/>
    <w:rsid w:val="00C8407E"/>
    <w:rsid w:val="00C84439"/>
    <w:rsid w:val="00C84546"/>
    <w:rsid w:val="00C84635"/>
    <w:rsid w:val="00C847CB"/>
    <w:rsid w:val="00C84B5C"/>
    <w:rsid w:val="00C85026"/>
    <w:rsid w:val="00C851FD"/>
    <w:rsid w:val="00C85280"/>
    <w:rsid w:val="00C85854"/>
    <w:rsid w:val="00C86167"/>
    <w:rsid w:val="00C8629D"/>
    <w:rsid w:val="00C86DAC"/>
    <w:rsid w:val="00C86F58"/>
    <w:rsid w:val="00C87035"/>
    <w:rsid w:val="00C8713A"/>
    <w:rsid w:val="00C871EA"/>
    <w:rsid w:val="00C8723F"/>
    <w:rsid w:val="00C8797C"/>
    <w:rsid w:val="00C87996"/>
    <w:rsid w:val="00C90699"/>
    <w:rsid w:val="00C907AA"/>
    <w:rsid w:val="00C908C7"/>
    <w:rsid w:val="00C90ACE"/>
    <w:rsid w:val="00C910FB"/>
    <w:rsid w:val="00C91566"/>
    <w:rsid w:val="00C91AE9"/>
    <w:rsid w:val="00C91B5C"/>
    <w:rsid w:val="00C91E96"/>
    <w:rsid w:val="00C921CF"/>
    <w:rsid w:val="00C92227"/>
    <w:rsid w:val="00C922E5"/>
    <w:rsid w:val="00C9250B"/>
    <w:rsid w:val="00C92812"/>
    <w:rsid w:val="00C928BD"/>
    <w:rsid w:val="00C92AE8"/>
    <w:rsid w:val="00C92C97"/>
    <w:rsid w:val="00C93288"/>
    <w:rsid w:val="00C9346C"/>
    <w:rsid w:val="00C9368C"/>
    <w:rsid w:val="00C93ACD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5EB"/>
    <w:rsid w:val="00C957EF"/>
    <w:rsid w:val="00C958A0"/>
    <w:rsid w:val="00C95DA4"/>
    <w:rsid w:val="00C96AD4"/>
    <w:rsid w:val="00C97201"/>
    <w:rsid w:val="00C978A3"/>
    <w:rsid w:val="00C97A8A"/>
    <w:rsid w:val="00CA007D"/>
    <w:rsid w:val="00CA0698"/>
    <w:rsid w:val="00CA0D13"/>
    <w:rsid w:val="00CA0E02"/>
    <w:rsid w:val="00CA16FC"/>
    <w:rsid w:val="00CA19A2"/>
    <w:rsid w:val="00CA1AE7"/>
    <w:rsid w:val="00CA1B0B"/>
    <w:rsid w:val="00CA1F2C"/>
    <w:rsid w:val="00CA22A2"/>
    <w:rsid w:val="00CA2A82"/>
    <w:rsid w:val="00CA33B7"/>
    <w:rsid w:val="00CA3524"/>
    <w:rsid w:val="00CA35AE"/>
    <w:rsid w:val="00CA35FA"/>
    <w:rsid w:val="00CA36E2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0EF"/>
    <w:rsid w:val="00CA760B"/>
    <w:rsid w:val="00CA7756"/>
    <w:rsid w:val="00CA77F5"/>
    <w:rsid w:val="00CA7AD8"/>
    <w:rsid w:val="00CA7C0E"/>
    <w:rsid w:val="00CA7D58"/>
    <w:rsid w:val="00CB026F"/>
    <w:rsid w:val="00CB053B"/>
    <w:rsid w:val="00CB0699"/>
    <w:rsid w:val="00CB06AE"/>
    <w:rsid w:val="00CB07D9"/>
    <w:rsid w:val="00CB0AAA"/>
    <w:rsid w:val="00CB0F8D"/>
    <w:rsid w:val="00CB1126"/>
    <w:rsid w:val="00CB1858"/>
    <w:rsid w:val="00CB198B"/>
    <w:rsid w:val="00CB223B"/>
    <w:rsid w:val="00CB23D4"/>
    <w:rsid w:val="00CB24CA"/>
    <w:rsid w:val="00CB24D6"/>
    <w:rsid w:val="00CB2A65"/>
    <w:rsid w:val="00CB2FA8"/>
    <w:rsid w:val="00CB305C"/>
    <w:rsid w:val="00CB3288"/>
    <w:rsid w:val="00CB3304"/>
    <w:rsid w:val="00CB33E3"/>
    <w:rsid w:val="00CB3579"/>
    <w:rsid w:val="00CB366F"/>
    <w:rsid w:val="00CB3951"/>
    <w:rsid w:val="00CB3AB4"/>
    <w:rsid w:val="00CB3AC5"/>
    <w:rsid w:val="00CB3EFE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232"/>
    <w:rsid w:val="00CB756C"/>
    <w:rsid w:val="00CB770F"/>
    <w:rsid w:val="00CB7760"/>
    <w:rsid w:val="00CB7796"/>
    <w:rsid w:val="00CB7915"/>
    <w:rsid w:val="00CB7954"/>
    <w:rsid w:val="00CB7B2A"/>
    <w:rsid w:val="00CB7CCA"/>
    <w:rsid w:val="00CC073C"/>
    <w:rsid w:val="00CC0760"/>
    <w:rsid w:val="00CC086C"/>
    <w:rsid w:val="00CC0CC2"/>
    <w:rsid w:val="00CC0F27"/>
    <w:rsid w:val="00CC125C"/>
    <w:rsid w:val="00CC1288"/>
    <w:rsid w:val="00CC128C"/>
    <w:rsid w:val="00CC12C5"/>
    <w:rsid w:val="00CC16DA"/>
    <w:rsid w:val="00CC1EEF"/>
    <w:rsid w:val="00CC1FB0"/>
    <w:rsid w:val="00CC2DD3"/>
    <w:rsid w:val="00CC2EA0"/>
    <w:rsid w:val="00CC3553"/>
    <w:rsid w:val="00CC3834"/>
    <w:rsid w:val="00CC3B38"/>
    <w:rsid w:val="00CC3B78"/>
    <w:rsid w:val="00CC4366"/>
    <w:rsid w:val="00CC4596"/>
    <w:rsid w:val="00CC460D"/>
    <w:rsid w:val="00CC49E9"/>
    <w:rsid w:val="00CC4A3E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8AE"/>
    <w:rsid w:val="00CC7DD4"/>
    <w:rsid w:val="00CD00BE"/>
    <w:rsid w:val="00CD034E"/>
    <w:rsid w:val="00CD0471"/>
    <w:rsid w:val="00CD04A2"/>
    <w:rsid w:val="00CD05FD"/>
    <w:rsid w:val="00CD0764"/>
    <w:rsid w:val="00CD0948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72"/>
    <w:rsid w:val="00CD399D"/>
    <w:rsid w:val="00CD39AF"/>
    <w:rsid w:val="00CD3E07"/>
    <w:rsid w:val="00CD3FEE"/>
    <w:rsid w:val="00CD40E8"/>
    <w:rsid w:val="00CD4788"/>
    <w:rsid w:val="00CD48A5"/>
    <w:rsid w:val="00CD4DD9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680"/>
    <w:rsid w:val="00CE094E"/>
    <w:rsid w:val="00CE09B3"/>
    <w:rsid w:val="00CE0AF0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1A4"/>
    <w:rsid w:val="00CE3459"/>
    <w:rsid w:val="00CE3521"/>
    <w:rsid w:val="00CE365A"/>
    <w:rsid w:val="00CE373F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5F6D"/>
    <w:rsid w:val="00CE64AC"/>
    <w:rsid w:val="00CE64B1"/>
    <w:rsid w:val="00CE65E0"/>
    <w:rsid w:val="00CE6907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4F7"/>
    <w:rsid w:val="00CF17DB"/>
    <w:rsid w:val="00CF1B91"/>
    <w:rsid w:val="00CF1BDF"/>
    <w:rsid w:val="00CF1E8D"/>
    <w:rsid w:val="00CF1F78"/>
    <w:rsid w:val="00CF2082"/>
    <w:rsid w:val="00CF27C0"/>
    <w:rsid w:val="00CF29E3"/>
    <w:rsid w:val="00CF2D34"/>
    <w:rsid w:val="00CF31BC"/>
    <w:rsid w:val="00CF3431"/>
    <w:rsid w:val="00CF39D2"/>
    <w:rsid w:val="00CF4093"/>
    <w:rsid w:val="00CF4584"/>
    <w:rsid w:val="00CF462D"/>
    <w:rsid w:val="00CF4833"/>
    <w:rsid w:val="00CF4A03"/>
    <w:rsid w:val="00CF4CCC"/>
    <w:rsid w:val="00CF50C6"/>
    <w:rsid w:val="00CF51DE"/>
    <w:rsid w:val="00CF52D7"/>
    <w:rsid w:val="00CF54BD"/>
    <w:rsid w:val="00CF58CB"/>
    <w:rsid w:val="00CF5B1C"/>
    <w:rsid w:val="00CF5F91"/>
    <w:rsid w:val="00CF5FAE"/>
    <w:rsid w:val="00CF68E3"/>
    <w:rsid w:val="00CF6C32"/>
    <w:rsid w:val="00CF6E5B"/>
    <w:rsid w:val="00CF72A4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D8A"/>
    <w:rsid w:val="00D033D6"/>
    <w:rsid w:val="00D03517"/>
    <w:rsid w:val="00D03639"/>
    <w:rsid w:val="00D03731"/>
    <w:rsid w:val="00D03D94"/>
    <w:rsid w:val="00D03FE5"/>
    <w:rsid w:val="00D04238"/>
    <w:rsid w:val="00D04B8D"/>
    <w:rsid w:val="00D04E78"/>
    <w:rsid w:val="00D04F8A"/>
    <w:rsid w:val="00D05291"/>
    <w:rsid w:val="00D054BC"/>
    <w:rsid w:val="00D05548"/>
    <w:rsid w:val="00D055EB"/>
    <w:rsid w:val="00D05759"/>
    <w:rsid w:val="00D05A06"/>
    <w:rsid w:val="00D05C05"/>
    <w:rsid w:val="00D05D45"/>
    <w:rsid w:val="00D060B0"/>
    <w:rsid w:val="00D0651E"/>
    <w:rsid w:val="00D0653E"/>
    <w:rsid w:val="00D065CC"/>
    <w:rsid w:val="00D0688C"/>
    <w:rsid w:val="00D06B6C"/>
    <w:rsid w:val="00D06D06"/>
    <w:rsid w:val="00D06EA4"/>
    <w:rsid w:val="00D07239"/>
    <w:rsid w:val="00D07275"/>
    <w:rsid w:val="00D0727D"/>
    <w:rsid w:val="00D072AE"/>
    <w:rsid w:val="00D07616"/>
    <w:rsid w:val="00D10142"/>
    <w:rsid w:val="00D10173"/>
    <w:rsid w:val="00D104AC"/>
    <w:rsid w:val="00D10E81"/>
    <w:rsid w:val="00D11613"/>
    <w:rsid w:val="00D11AFB"/>
    <w:rsid w:val="00D11E09"/>
    <w:rsid w:val="00D11EC3"/>
    <w:rsid w:val="00D12102"/>
    <w:rsid w:val="00D123A5"/>
    <w:rsid w:val="00D12508"/>
    <w:rsid w:val="00D12733"/>
    <w:rsid w:val="00D128E3"/>
    <w:rsid w:val="00D129F0"/>
    <w:rsid w:val="00D12A01"/>
    <w:rsid w:val="00D12B9F"/>
    <w:rsid w:val="00D13616"/>
    <w:rsid w:val="00D1362B"/>
    <w:rsid w:val="00D1391F"/>
    <w:rsid w:val="00D139CF"/>
    <w:rsid w:val="00D13EF9"/>
    <w:rsid w:val="00D1403C"/>
    <w:rsid w:val="00D14863"/>
    <w:rsid w:val="00D14A71"/>
    <w:rsid w:val="00D14AD1"/>
    <w:rsid w:val="00D14F18"/>
    <w:rsid w:val="00D1570A"/>
    <w:rsid w:val="00D158EA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178E5"/>
    <w:rsid w:val="00D20096"/>
    <w:rsid w:val="00D200D5"/>
    <w:rsid w:val="00D20700"/>
    <w:rsid w:val="00D20823"/>
    <w:rsid w:val="00D20A3D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2AE3"/>
    <w:rsid w:val="00D2370A"/>
    <w:rsid w:val="00D23AF7"/>
    <w:rsid w:val="00D23B20"/>
    <w:rsid w:val="00D23E4E"/>
    <w:rsid w:val="00D241F6"/>
    <w:rsid w:val="00D24318"/>
    <w:rsid w:val="00D2449F"/>
    <w:rsid w:val="00D24599"/>
    <w:rsid w:val="00D24C16"/>
    <w:rsid w:val="00D250C9"/>
    <w:rsid w:val="00D25625"/>
    <w:rsid w:val="00D256FF"/>
    <w:rsid w:val="00D2574F"/>
    <w:rsid w:val="00D25BDE"/>
    <w:rsid w:val="00D26579"/>
    <w:rsid w:val="00D26BFF"/>
    <w:rsid w:val="00D26CB9"/>
    <w:rsid w:val="00D26DF3"/>
    <w:rsid w:val="00D27098"/>
    <w:rsid w:val="00D274C1"/>
    <w:rsid w:val="00D27663"/>
    <w:rsid w:val="00D276BA"/>
    <w:rsid w:val="00D27D25"/>
    <w:rsid w:val="00D27E7A"/>
    <w:rsid w:val="00D3015E"/>
    <w:rsid w:val="00D30461"/>
    <w:rsid w:val="00D304B5"/>
    <w:rsid w:val="00D30552"/>
    <w:rsid w:val="00D3055D"/>
    <w:rsid w:val="00D3068A"/>
    <w:rsid w:val="00D30813"/>
    <w:rsid w:val="00D30A0B"/>
    <w:rsid w:val="00D3112D"/>
    <w:rsid w:val="00D3132E"/>
    <w:rsid w:val="00D3149A"/>
    <w:rsid w:val="00D317D1"/>
    <w:rsid w:val="00D318B3"/>
    <w:rsid w:val="00D31B41"/>
    <w:rsid w:val="00D31B47"/>
    <w:rsid w:val="00D31E53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333"/>
    <w:rsid w:val="00D40559"/>
    <w:rsid w:val="00D40DD3"/>
    <w:rsid w:val="00D410A1"/>
    <w:rsid w:val="00D410D0"/>
    <w:rsid w:val="00D41173"/>
    <w:rsid w:val="00D41383"/>
    <w:rsid w:val="00D414C3"/>
    <w:rsid w:val="00D419CA"/>
    <w:rsid w:val="00D41B85"/>
    <w:rsid w:val="00D41FEE"/>
    <w:rsid w:val="00D422B4"/>
    <w:rsid w:val="00D42573"/>
    <w:rsid w:val="00D426B9"/>
    <w:rsid w:val="00D42987"/>
    <w:rsid w:val="00D42C6D"/>
    <w:rsid w:val="00D42F83"/>
    <w:rsid w:val="00D42FA8"/>
    <w:rsid w:val="00D43279"/>
    <w:rsid w:val="00D43465"/>
    <w:rsid w:val="00D43773"/>
    <w:rsid w:val="00D43820"/>
    <w:rsid w:val="00D43AD1"/>
    <w:rsid w:val="00D43DDD"/>
    <w:rsid w:val="00D43F1D"/>
    <w:rsid w:val="00D43FBB"/>
    <w:rsid w:val="00D44115"/>
    <w:rsid w:val="00D441AD"/>
    <w:rsid w:val="00D44580"/>
    <w:rsid w:val="00D446E7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5E44"/>
    <w:rsid w:val="00D464A0"/>
    <w:rsid w:val="00D46540"/>
    <w:rsid w:val="00D46AA8"/>
    <w:rsid w:val="00D46AD5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2B"/>
    <w:rsid w:val="00D50F5B"/>
    <w:rsid w:val="00D51693"/>
    <w:rsid w:val="00D5188E"/>
    <w:rsid w:val="00D52213"/>
    <w:rsid w:val="00D52466"/>
    <w:rsid w:val="00D5265F"/>
    <w:rsid w:val="00D52F17"/>
    <w:rsid w:val="00D53290"/>
    <w:rsid w:val="00D535B4"/>
    <w:rsid w:val="00D53CCF"/>
    <w:rsid w:val="00D5474B"/>
    <w:rsid w:val="00D54D5D"/>
    <w:rsid w:val="00D555EE"/>
    <w:rsid w:val="00D55644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4F5"/>
    <w:rsid w:val="00D575D4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3B7"/>
    <w:rsid w:val="00D6448C"/>
    <w:rsid w:val="00D64A87"/>
    <w:rsid w:val="00D64B0A"/>
    <w:rsid w:val="00D65401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482"/>
    <w:rsid w:val="00D67985"/>
    <w:rsid w:val="00D67BC2"/>
    <w:rsid w:val="00D67D9E"/>
    <w:rsid w:val="00D703AB"/>
    <w:rsid w:val="00D705A0"/>
    <w:rsid w:val="00D70768"/>
    <w:rsid w:val="00D7110D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4FC"/>
    <w:rsid w:val="00D73564"/>
    <w:rsid w:val="00D73724"/>
    <w:rsid w:val="00D73A21"/>
    <w:rsid w:val="00D73A2D"/>
    <w:rsid w:val="00D73A9F"/>
    <w:rsid w:val="00D73ACD"/>
    <w:rsid w:val="00D73C29"/>
    <w:rsid w:val="00D74486"/>
    <w:rsid w:val="00D748A6"/>
    <w:rsid w:val="00D749CC"/>
    <w:rsid w:val="00D74DAB"/>
    <w:rsid w:val="00D74E75"/>
    <w:rsid w:val="00D75392"/>
    <w:rsid w:val="00D75517"/>
    <w:rsid w:val="00D75658"/>
    <w:rsid w:val="00D75CC7"/>
    <w:rsid w:val="00D75D25"/>
    <w:rsid w:val="00D75F7E"/>
    <w:rsid w:val="00D7622A"/>
    <w:rsid w:val="00D762DF"/>
    <w:rsid w:val="00D768D0"/>
    <w:rsid w:val="00D76C3C"/>
    <w:rsid w:val="00D76C68"/>
    <w:rsid w:val="00D77068"/>
    <w:rsid w:val="00D771C3"/>
    <w:rsid w:val="00D77464"/>
    <w:rsid w:val="00D77A7C"/>
    <w:rsid w:val="00D77AD9"/>
    <w:rsid w:val="00D77C48"/>
    <w:rsid w:val="00D77DC1"/>
    <w:rsid w:val="00D80292"/>
    <w:rsid w:val="00D80452"/>
    <w:rsid w:val="00D8079A"/>
    <w:rsid w:val="00D80921"/>
    <w:rsid w:val="00D809B1"/>
    <w:rsid w:val="00D81354"/>
    <w:rsid w:val="00D81BB6"/>
    <w:rsid w:val="00D81BE7"/>
    <w:rsid w:val="00D81E3A"/>
    <w:rsid w:val="00D822D9"/>
    <w:rsid w:val="00D82934"/>
    <w:rsid w:val="00D829AF"/>
    <w:rsid w:val="00D82A26"/>
    <w:rsid w:val="00D82E87"/>
    <w:rsid w:val="00D82EA2"/>
    <w:rsid w:val="00D83658"/>
    <w:rsid w:val="00D83FA7"/>
    <w:rsid w:val="00D83FCF"/>
    <w:rsid w:val="00D841A0"/>
    <w:rsid w:val="00D8435D"/>
    <w:rsid w:val="00D84C02"/>
    <w:rsid w:val="00D84F8C"/>
    <w:rsid w:val="00D855CD"/>
    <w:rsid w:val="00D856C2"/>
    <w:rsid w:val="00D85E1D"/>
    <w:rsid w:val="00D86108"/>
    <w:rsid w:val="00D86738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2E4"/>
    <w:rsid w:val="00D90496"/>
    <w:rsid w:val="00D904C1"/>
    <w:rsid w:val="00D90CC5"/>
    <w:rsid w:val="00D91142"/>
    <w:rsid w:val="00D91251"/>
    <w:rsid w:val="00D918B9"/>
    <w:rsid w:val="00D921B5"/>
    <w:rsid w:val="00D92267"/>
    <w:rsid w:val="00D926F6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13E"/>
    <w:rsid w:val="00D96716"/>
    <w:rsid w:val="00D96735"/>
    <w:rsid w:val="00D96D08"/>
    <w:rsid w:val="00D971A3"/>
    <w:rsid w:val="00D971D1"/>
    <w:rsid w:val="00D974A0"/>
    <w:rsid w:val="00D9756C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265"/>
    <w:rsid w:val="00DA2380"/>
    <w:rsid w:val="00DA2582"/>
    <w:rsid w:val="00DA272E"/>
    <w:rsid w:val="00DA296D"/>
    <w:rsid w:val="00DA2AF6"/>
    <w:rsid w:val="00DA2D12"/>
    <w:rsid w:val="00DA2E8A"/>
    <w:rsid w:val="00DA30BF"/>
    <w:rsid w:val="00DA3FD8"/>
    <w:rsid w:val="00DA4A51"/>
    <w:rsid w:val="00DA4D76"/>
    <w:rsid w:val="00DA4F66"/>
    <w:rsid w:val="00DA507A"/>
    <w:rsid w:val="00DA50BD"/>
    <w:rsid w:val="00DA514F"/>
    <w:rsid w:val="00DA5204"/>
    <w:rsid w:val="00DA520E"/>
    <w:rsid w:val="00DA5695"/>
    <w:rsid w:val="00DA5784"/>
    <w:rsid w:val="00DA5BA0"/>
    <w:rsid w:val="00DA5CAC"/>
    <w:rsid w:val="00DA5CE1"/>
    <w:rsid w:val="00DA5F54"/>
    <w:rsid w:val="00DA5F98"/>
    <w:rsid w:val="00DA625B"/>
    <w:rsid w:val="00DA6374"/>
    <w:rsid w:val="00DA6593"/>
    <w:rsid w:val="00DA6A53"/>
    <w:rsid w:val="00DA6C55"/>
    <w:rsid w:val="00DA6E40"/>
    <w:rsid w:val="00DA6F6C"/>
    <w:rsid w:val="00DA72D8"/>
    <w:rsid w:val="00DA737A"/>
    <w:rsid w:val="00DA74D8"/>
    <w:rsid w:val="00DA7C30"/>
    <w:rsid w:val="00DB0274"/>
    <w:rsid w:val="00DB0286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1E5E"/>
    <w:rsid w:val="00DB2434"/>
    <w:rsid w:val="00DB24AA"/>
    <w:rsid w:val="00DB26C4"/>
    <w:rsid w:val="00DB2F46"/>
    <w:rsid w:val="00DB320D"/>
    <w:rsid w:val="00DB3272"/>
    <w:rsid w:val="00DB39BD"/>
    <w:rsid w:val="00DB3ED5"/>
    <w:rsid w:val="00DB4F09"/>
    <w:rsid w:val="00DB4F4F"/>
    <w:rsid w:val="00DB5077"/>
    <w:rsid w:val="00DB50C0"/>
    <w:rsid w:val="00DB52CE"/>
    <w:rsid w:val="00DB58AF"/>
    <w:rsid w:val="00DB5BD2"/>
    <w:rsid w:val="00DB5CAD"/>
    <w:rsid w:val="00DB602C"/>
    <w:rsid w:val="00DB603D"/>
    <w:rsid w:val="00DB69D7"/>
    <w:rsid w:val="00DB6AD9"/>
    <w:rsid w:val="00DB6AFE"/>
    <w:rsid w:val="00DB6CB7"/>
    <w:rsid w:val="00DB6CFA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3FB"/>
    <w:rsid w:val="00DC2561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579A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3C5"/>
    <w:rsid w:val="00DD35F6"/>
    <w:rsid w:val="00DD3660"/>
    <w:rsid w:val="00DD371F"/>
    <w:rsid w:val="00DD3815"/>
    <w:rsid w:val="00DD38F5"/>
    <w:rsid w:val="00DD3A44"/>
    <w:rsid w:val="00DD3E08"/>
    <w:rsid w:val="00DD4BA6"/>
    <w:rsid w:val="00DD4F3A"/>
    <w:rsid w:val="00DD4FC4"/>
    <w:rsid w:val="00DD508C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112"/>
    <w:rsid w:val="00DE0113"/>
    <w:rsid w:val="00DE04A2"/>
    <w:rsid w:val="00DE0745"/>
    <w:rsid w:val="00DE0AAC"/>
    <w:rsid w:val="00DE12E9"/>
    <w:rsid w:val="00DE1D78"/>
    <w:rsid w:val="00DE1FE7"/>
    <w:rsid w:val="00DE20F6"/>
    <w:rsid w:val="00DE211B"/>
    <w:rsid w:val="00DE2698"/>
    <w:rsid w:val="00DE2707"/>
    <w:rsid w:val="00DE2938"/>
    <w:rsid w:val="00DE2AD5"/>
    <w:rsid w:val="00DE3139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90D"/>
    <w:rsid w:val="00DE6FF9"/>
    <w:rsid w:val="00DE71E2"/>
    <w:rsid w:val="00DE7D0E"/>
    <w:rsid w:val="00DF04B6"/>
    <w:rsid w:val="00DF0731"/>
    <w:rsid w:val="00DF08D7"/>
    <w:rsid w:val="00DF1165"/>
    <w:rsid w:val="00DF11F1"/>
    <w:rsid w:val="00DF12A6"/>
    <w:rsid w:val="00DF12AD"/>
    <w:rsid w:val="00DF1A93"/>
    <w:rsid w:val="00DF2236"/>
    <w:rsid w:val="00DF24B0"/>
    <w:rsid w:val="00DF25B0"/>
    <w:rsid w:val="00DF27AF"/>
    <w:rsid w:val="00DF2BFE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74B"/>
    <w:rsid w:val="00DF5E2F"/>
    <w:rsid w:val="00DF6A60"/>
    <w:rsid w:val="00DF6EA6"/>
    <w:rsid w:val="00DF73D5"/>
    <w:rsid w:val="00DF7F22"/>
    <w:rsid w:val="00E0020B"/>
    <w:rsid w:val="00E00379"/>
    <w:rsid w:val="00E00909"/>
    <w:rsid w:val="00E00A7F"/>
    <w:rsid w:val="00E00DC0"/>
    <w:rsid w:val="00E01091"/>
    <w:rsid w:val="00E015A1"/>
    <w:rsid w:val="00E015C1"/>
    <w:rsid w:val="00E01959"/>
    <w:rsid w:val="00E01A4E"/>
    <w:rsid w:val="00E01AAD"/>
    <w:rsid w:val="00E01AF5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56C"/>
    <w:rsid w:val="00E047EA"/>
    <w:rsid w:val="00E04DFD"/>
    <w:rsid w:val="00E05955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0E9A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5708"/>
    <w:rsid w:val="00E15BBA"/>
    <w:rsid w:val="00E15FF4"/>
    <w:rsid w:val="00E1607F"/>
    <w:rsid w:val="00E16134"/>
    <w:rsid w:val="00E1660D"/>
    <w:rsid w:val="00E167C2"/>
    <w:rsid w:val="00E1696C"/>
    <w:rsid w:val="00E16BA5"/>
    <w:rsid w:val="00E16D84"/>
    <w:rsid w:val="00E176BE"/>
    <w:rsid w:val="00E17725"/>
    <w:rsid w:val="00E1781E"/>
    <w:rsid w:val="00E1789E"/>
    <w:rsid w:val="00E17CFC"/>
    <w:rsid w:val="00E20150"/>
    <w:rsid w:val="00E203DE"/>
    <w:rsid w:val="00E2070B"/>
    <w:rsid w:val="00E2085D"/>
    <w:rsid w:val="00E20D74"/>
    <w:rsid w:val="00E211F9"/>
    <w:rsid w:val="00E21292"/>
    <w:rsid w:val="00E21371"/>
    <w:rsid w:val="00E217AA"/>
    <w:rsid w:val="00E21829"/>
    <w:rsid w:val="00E21A34"/>
    <w:rsid w:val="00E21CD9"/>
    <w:rsid w:val="00E22446"/>
    <w:rsid w:val="00E2277C"/>
    <w:rsid w:val="00E22B16"/>
    <w:rsid w:val="00E22F05"/>
    <w:rsid w:val="00E2301E"/>
    <w:rsid w:val="00E2358B"/>
    <w:rsid w:val="00E239FA"/>
    <w:rsid w:val="00E23E8C"/>
    <w:rsid w:val="00E23FEF"/>
    <w:rsid w:val="00E24273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1E"/>
    <w:rsid w:val="00E2744C"/>
    <w:rsid w:val="00E2752C"/>
    <w:rsid w:val="00E279EF"/>
    <w:rsid w:val="00E3029D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2A4A"/>
    <w:rsid w:val="00E332FA"/>
    <w:rsid w:val="00E333D1"/>
    <w:rsid w:val="00E338EC"/>
    <w:rsid w:val="00E3437E"/>
    <w:rsid w:val="00E34555"/>
    <w:rsid w:val="00E345D8"/>
    <w:rsid w:val="00E34A5D"/>
    <w:rsid w:val="00E3508C"/>
    <w:rsid w:val="00E3538B"/>
    <w:rsid w:val="00E357DE"/>
    <w:rsid w:val="00E35C87"/>
    <w:rsid w:val="00E35CB6"/>
    <w:rsid w:val="00E35E35"/>
    <w:rsid w:val="00E36692"/>
    <w:rsid w:val="00E36823"/>
    <w:rsid w:val="00E369B3"/>
    <w:rsid w:val="00E36CF4"/>
    <w:rsid w:val="00E373B6"/>
    <w:rsid w:val="00E37509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3F9B"/>
    <w:rsid w:val="00E441E2"/>
    <w:rsid w:val="00E4444E"/>
    <w:rsid w:val="00E4446E"/>
    <w:rsid w:val="00E44534"/>
    <w:rsid w:val="00E44755"/>
    <w:rsid w:val="00E449FE"/>
    <w:rsid w:val="00E44AB6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759"/>
    <w:rsid w:val="00E46ADD"/>
    <w:rsid w:val="00E46B54"/>
    <w:rsid w:val="00E46E94"/>
    <w:rsid w:val="00E46F87"/>
    <w:rsid w:val="00E4750B"/>
    <w:rsid w:val="00E478E9"/>
    <w:rsid w:val="00E47A83"/>
    <w:rsid w:val="00E47A97"/>
    <w:rsid w:val="00E47B18"/>
    <w:rsid w:val="00E47C81"/>
    <w:rsid w:val="00E47DC1"/>
    <w:rsid w:val="00E50063"/>
    <w:rsid w:val="00E50254"/>
    <w:rsid w:val="00E503EF"/>
    <w:rsid w:val="00E504F4"/>
    <w:rsid w:val="00E50710"/>
    <w:rsid w:val="00E508CD"/>
    <w:rsid w:val="00E508D2"/>
    <w:rsid w:val="00E50BAA"/>
    <w:rsid w:val="00E50DA7"/>
    <w:rsid w:val="00E51004"/>
    <w:rsid w:val="00E5102F"/>
    <w:rsid w:val="00E514CB"/>
    <w:rsid w:val="00E514FF"/>
    <w:rsid w:val="00E51608"/>
    <w:rsid w:val="00E51666"/>
    <w:rsid w:val="00E51981"/>
    <w:rsid w:val="00E51C11"/>
    <w:rsid w:val="00E523E5"/>
    <w:rsid w:val="00E52F1A"/>
    <w:rsid w:val="00E531DF"/>
    <w:rsid w:val="00E5339D"/>
    <w:rsid w:val="00E53608"/>
    <w:rsid w:val="00E53697"/>
    <w:rsid w:val="00E53E5E"/>
    <w:rsid w:val="00E54477"/>
    <w:rsid w:val="00E54BFC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0E42"/>
    <w:rsid w:val="00E6127B"/>
    <w:rsid w:val="00E61437"/>
    <w:rsid w:val="00E6193A"/>
    <w:rsid w:val="00E61B43"/>
    <w:rsid w:val="00E61B52"/>
    <w:rsid w:val="00E61EAB"/>
    <w:rsid w:val="00E61F5D"/>
    <w:rsid w:val="00E620CC"/>
    <w:rsid w:val="00E6211C"/>
    <w:rsid w:val="00E62205"/>
    <w:rsid w:val="00E6259F"/>
    <w:rsid w:val="00E62642"/>
    <w:rsid w:val="00E62698"/>
    <w:rsid w:val="00E62E5B"/>
    <w:rsid w:val="00E631B5"/>
    <w:rsid w:val="00E63474"/>
    <w:rsid w:val="00E63681"/>
    <w:rsid w:val="00E63789"/>
    <w:rsid w:val="00E63872"/>
    <w:rsid w:val="00E6387A"/>
    <w:rsid w:val="00E642DD"/>
    <w:rsid w:val="00E64426"/>
    <w:rsid w:val="00E64539"/>
    <w:rsid w:val="00E64B65"/>
    <w:rsid w:val="00E64D87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B9"/>
    <w:rsid w:val="00E667F0"/>
    <w:rsid w:val="00E66A62"/>
    <w:rsid w:val="00E6778B"/>
    <w:rsid w:val="00E67E91"/>
    <w:rsid w:val="00E7034F"/>
    <w:rsid w:val="00E70951"/>
    <w:rsid w:val="00E70A78"/>
    <w:rsid w:val="00E70D19"/>
    <w:rsid w:val="00E70D34"/>
    <w:rsid w:val="00E71204"/>
    <w:rsid w:val="00E714B3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34AF"/>
    <w:rsid w:val="00E745AA"/>
    <w:rsid w:val="00E74605"/>
    <w:rsid w:val="00E7490F"/>
    <w:rsid w:val="00E74B14"/>
    <w:rsid w:val="00E74FB2"/>
    <w:rsid w:val="00E74FCB"/>
    <w:rsid w:val="00E7576C"/>
    <w:rsid w:val="00E75D4E"/>
    <w:rsid w:val="00E75D63"/>
    <w:rsid w:val="00E76019"/>
    <w:rsid w:val="00E76A07"/>
    <w:rsid w:val="00E7705F"/>
    <w:rsid w:val="00E77260"/>
    <w:rsid w:val="00E77991"/>
    <w:rsid w:val="00E77B2B"/>
    <w:rsid w:val="00E80011"/>
    <w:rsid w:val="00E801CD"/>
    <w:rsid w:val="00E8023C"/>
    <w:rsid w:val="00E808FA"/>
    <w:rsid w:val="00E80905"/>
    <w:rsid w:val="00E80B1D"/>
    <w:rsid w:val="00E80B8F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3970"/>
    <w:rsid w:val="00E840B5"/>
    <w:rsid w:val="00E842F6"/>
    <w:rsid w:val="00E84554"/>
    <w:rsid w:val="00E845BE"/>
    <w:rsid w:val="00E84A46"/>
    <w:rsid w:val="00E84D95"/>
    <w:rsid w:val="00E84DB6"/>
    <w:rsid w:val="00E84E42"/>
    <w:rsid w:val="00E84EFB"/>
    <w:rsid w:val="00E85705"/>
    <w:rsid w:val="00E85D8A"/>
    <w:rsid w:val="00E86069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67C"/>
    <w:rsid w:val="00E90B0D"/>
    <w:rsid w:val="00E90BF3"/>
    <w:rsid w:val="00E90F67"/>
    <w:rsid w:val="00E914B0"/>
    <w:rsid w:val="00E91609"/>
    <w:rsid w:val="00E9190B"/>
    <w:rsid w:val="00E919A3"/>
    <w:rsid w:val="00E924F4"/>
    <w:rsid w:val="00E92757"/>
    <w:rsid w:val="00E927A1"/>
    <w:rsid w:val="00E92B14"/>
    <w:rsid w:val="00E92B77"/>
    <w:rsid w:val="00E92CC8"/>
    <w:rsid w:val="00E92EB5"/>
    <w:rsid w:val="00E92FB4"/>
    <w:rsid w:val="00E93006"/>
    <w:rsid w:val="00E93468"/>
    <w:rsid w:val="00E93741"/>
    <w:rsid w:val="00E93963"/>
    <w:rsid w:val="00E939C2"/>
    <w:rsid w:val="00E94379"/>
    <w:rsid w:val="00E9461E"/>
    <w:rsid w:val="00E94BED"/>
    <w:rsid w:val="00E94C9B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01"/>
    <w:rsid w:val="00E9655A"/>
    <w:rsid w:val="00E96CDB"/>
    <w:rsid w:val="00E9758F"/>
    <w:rsid w:val="00E97664"/>
    <w:rsid w:val="00EA0464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032"/>
    <w:rsid w:val="00EA258F"/>
    <w:rsid w:val="00EA26F8"/>
    <w:rsid w:val="00EA2B00"/>
    <w:rsid w:val="00EA2E88"/>
    <w:rsid w:val="00EA2EF9"/>
    <w:rsid w:val="00EA313B"/>
    <w:rsid w:val="00EA31E4"/>
    <w:rsid w:val="00EA3B18"/>
    <w:rsid w:val="00EA3E1C"/>
    <w:rsid w:val="00EA406E"/>
    <w:rsid w:val="00EA45EE"/>
    <w:rsid w:val="00EA481E"/>
    <w:rsid w:val="00EA4885"/>
    <w:rsid w:val="00EA4919"/>
    <w:rsid w:val="00EA4947"/>
    <w:rsid w:val="00EA4FAC"/>
    <w:rsid w:val="00EA5194"/>
    <w:rsid w:val="00EA5205"/>
    <w:rsid w:val="00EA5809"/>
    <w:rsid w:val="00EA61EE"/>
    <w:rsid w:val="00EA6B95"/>
    <w:rsid w:val="00EA6CA9"/>
    <w:rsid w:val="00EA6E69"/>
    <w:rsid w:val="00EA6FA4"/>
    <w:rsid w:val="00EA7324"/>
    <w:rsid w:val="00EA74B4"/>
    <w:rsid w:val="00EA76CC"/>
    <w:rsid w:val="00EA7722"/>
    <w:rsid w:val="00EA7801"/>
    <w:rsid w:val="00EB075D"/>
    <w:rsid w:val="00EB0792"/>
    <w:rsid w:val="00EB09C5"/>
    <w:rsid w:val="00EB09E7"/>
    <w:rsid w:val="00EB0A7C"/>
    <w:rsid w:val="00EB0B38"/>
    <w:rsid w:val="00EB0E2D"/>
    <w:rsid w:val="00EB1150"/>
    <w:rsid w:val="00EB1528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598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21"/>
    <w:rsid w:val="00EB5572"/>
    <w:rsid w:val="00EB5678"/>
    <w:rsid w:val="00EB57E3"/>
    <w:rsid w:val="00EB5B0F"/>
    <w:rsid w:val="00EB5D33"/>
    <w:rsid w:val="00EB5E5E"/>
    <w:rsid w:val="00EB5FA7"/>
    <w:rsid w:val="00EB61BB"/>
    <w:rsid w:val="00EB6870"/>
    <w:rsid w:val="00EB6BCC"/>
    <w:rsid w:val="00EB6C35"/>
    <w:rsid w:val="00EB6CF6"/>
    <w:rsid w:val="00EB6E94"/>
    <w:rsid w:val="00EB7427"/>
    <w:rsid w:val="00EB743A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0F"/>
    <w:rsid w:val="00EC1498"/>
    <w:rsid w:val="00EC156E"/>
    <w:rsid w:val="00EC1609"/>
    <w:rsid w:val="00EC16B2"/>
    <w:rsid w:val="00EC22BE"/>
    <w:rsid w:val="00EC23CA"/>
    <w:rsid w:val="00EC245B"/>
    <w:rsid w:val="00EC2C0E"/>
    <w:rsid w:val="00EC2C91"/>
    <w:rsid w:val="00EC3340"/>
    <w:rsid w:val="00EC361E"/>
    <w:rsid w:val="00EC3A9F"/>
    <w:rsid w:val="00EC3C76"/>
    <w:rsid w:val="00EC3DAE"/>
    <w:rsid w:val="00EC3E93"/>
    <w:rsid w:val="00EC4114"/>
    <w:rsid w:val="00EC42BA"/>
    <w:rsid w:val="00EC4BF9"/>
    <w:rsid w:val="00EC4E01"/>
    <w:rsid w:val="00EC552A"/>
    <w:rsid w:val="00EC558F"/>
    <w:rsid w:val="00EC5A2A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C766E"/>
    <w:rsid w:val="00ED0261"/>
    <w:rsid w:val="00ED066E"/>
    <w:rsid w:val="00ED0C18"/>
    <w:rsid w:val="00ED0E83"/>
    <w:rsid w:val="00ED0FED"/>
    <w:rsid w:val="00ED1199"/>
    <w:rsid w:val="00ED1E02"/>
    <w:rsid w:val="00ED1F6D"/>
    <w:rsid w:val="00ED27F4"/>
    <w:rsid w:val="00ED35F2"/>
    <w:rsid w:val="00ED38F1"/>
    <w:rsid w:val="00ED3C00"/>
    <w:rsid w:val="00ED4489"/>
    <w:rsid w:val="00ED47F2"/>
    <w:rsid w:val="00ED4996"/>
    <w:rsid w:val="00ED4FAE"/>
    <w:rsid w:val="00ED565A"/>
    <w:rsid w:val="00ED581A"/>
    <w:rsid w:val="00ED5C35"/>
    <w:rsid w:val="00ED6428"/>
    <w:rsid w:val="00ED6872"/>
    <w:rsid w:val="00ED68FF"/>
    <w:rsid w:val="00ED6D4E"/>
    <w:rsid w:val="00ED6DEC"/>
    <w:rsid w:val="00ED70C2"/>
    <w:rsid w:val="00ED74BF"/>
    <w:rsid w:val="00ED7793"/>
    <w:rsid w:val="00ED78C4"/>
    <w:rsid w:val="00ED7A94"/>
    <w:rsid w:val="00ED7C14"/>
    <w:rsid w:val="00ED7C4C"/>
    <w:rsid w:val="00EE08F6"/>
    <w:rsid w:val="00EE129D"/>
    <w:rsid w:val="00EE1356"/>
    <w:rsid w:val="00EE137E"/>
    <w:rsid w:val="00EE14F4"/>
    <w:rsid w:val="00EE1715"/>
    <w:rsid w:val="00EE173D"/>
    <w:rsid w:val="00EE193F"/>
    <w:rsid w:val="00EE2125"/>
    <w:rsid w:val="00EE2315"/>
    <w:rsid w:val="00EE23B7"/>
    <w:rsid w:val="00EE2497"/>
    <w:rsid w:val="00EE269A"/>
    <w:rsid w:val="00EE2768"/>
    <w:rsid w:val="00EE2BA6"/>
    <w:rsid w:val="00EE2F61"/>
    <w:rsid w:val="00EE34D5"/>
    <w:rsid w:val="00EE43B1"/>
    <w:rsid w:val="00EE4806"/>
    <w:rsid w:val="00EE4A3D"/>
    <w:rsid w:val="00EE4B9A"/>
    <w:rsid w:val="00EE4DBB"/>
    <w:rsid w:val="00EE4EF0"/>
    <w:rsid w:val="00EE526C"/>
    <w:rsid w:val="00EE5CD3"/>
    <w:rsid w:val="00EE5DBD"/>
    <w:rsid w:val="00EE5F7D"/>
    <w:rsid w:val="00EE606F"/>
    <w:rsid w:val="00EE65EB"/>
    <w:rsid w:val="00EE669E"/>
    <w:rsid w:val="00EE66B3"/>
    <w:rsid w:val="00EE696E"/>
    <w:rsid w:val="00EE6C70"/>
    <w:rsid w:val="00EE6E95"/>
    <w:rsid w:val="00EE741C"/>
    <w:rsid w:val="00EE785B"/>
    <w:rsid w:val="00EE7B98"/>
    <w:rsid w:val="00EE7BCF"/>
    <w:rsid w:val="00EE7C90"/>
    <w:rsid w:val="00EE7CAD"/>
    <w:rsid w:val="00EF0266"/>
    <w:rsid w:val="00EF036C"/>
    <w:rsid w:val="00EF03A1"/>
    <w:rsid w:val="00EF05F8"/>
    <w:rsid w:val="00EF0F76"/>
    <w:rsid w:val="00EF1295"/>
    <w:rsid w:val="00EF2873"/>
    <w:rsid w:val="00EF2AA4"/>
    <w:rsid w:val="00EF2B8A"/>
    <w:rsid w:val="00EF2C8A"/>
    <w:rsid w:val="00EF3013"/>
    <w:rsid w:val="00EF32EA"/>
    <w:rsid w:val="00EF332E"/>
    <w:rsid w:val="00EF33E6"/>
    <w:rsid w:val="00EF3465"/>
    <w:rsid w:val="00EF383C"/>
    <w:rsid w:val="00EF39DB"/>
    <w:rsid w:val="00EF3A88"/>
    <w:rsid w:val="00EF3A95"/>
    <w:rsid w:val="00EF3D38"/>
    <w:rsid w:val="00EF45E7"/>
    <w:rsid w:val="00EF49F5"/>
    <w:rsid w:val="00EF4BD6"/>
    <w:rsid w:val="00EF4D4B"/>
    <w:rsid w:val="00EF5237"/>
    <w:rsid w:val="00EF536A"/>
    <w:rsid w:val="00EF5AA5"/>
    <w:rsid w:val="00EF5C34"/>
    <w:rsid w:val="00EF5E8D"/>
    <w:rsid w:val="00EF69AF"/>
    <w:rsid w:val="00EF69CD"/>
    <w:rsid w:val="00EF6DF5"/>
    <w:rsid w:val="00EF6E3F"/>
    <w:rsid w:val="00EF7FA3"/>
    <w:rsid w:val="00F00135"/>
    <w:rsid w:val="00F009E1"/>
    <w:rsid w:val="00F009FA"/>
    <w:rsid w:val="00F01096"/>
    <w:rsid w:val="00F010B4"/>
    <w:rsid w:val="00F0120B"/>
    <w:rsid w:val="00F012E9"/>
    <w:rsid w:val="00F01320"/>
    <w:rsid w:val="00F01B35"/>
    <w:rsid w:val="00F02117"/>
    <w:rsid w:val="00F02401"/>
    <w:rsid w:val="00F02443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AFA"/>
    <w:rsid w:val="00F05B08"/>
    <w:rsid w:val="00F06167"/>
    <w:rsid w:val="00F061AC"/>
    <w:rsid w:val="00F06850"/>
    <w:rsid w:val="00F06B69"/>
    <w:rsid w:val="00F0708B"/>
    <w:rsid w:val="00F07637"/>
    <w:rsid w:val="00F076B6"/>
    <w:rsid w:val="00F0771B"/>
    <w:rsid w:val="00F077E8"/>
    <w:rsid w:val="00F07896"/>
    <w:rsid w:val="00F07BFE"/>
    <w:rsid w:val="00F07E7E"/>
    <w:rsid w:val="00F07EC5"/>
    <w:rsid w:val="00F07EE2"/>
    <w:rsid w:val="00F10111"/>
    <w:rsid w:val="00F10512"/>
    <w:rsid w:val="00F10A4A"/>
    <w:rsid w:val="00F10E11"/>
    <w:rsid w:val="00F10FDC"/>
    <w:rsid w:val="00F11003"/>
    <w:rsid w:val="00F1150E"/>
    <w:rsid w:val="00F119FC"/>
    <w:rsid w:val="00F11A04"/>
    <w:rsid w:val="00F11E73"/>
    <w:rsid w:val="00F11EBC"/>
    <w:rsid w:val="00F11EFD"/>
    <w:rsid w:val="00F12696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A2E"/>
    <w:rsid w:val="00F13B47"/>
    <w:rsid w:val="00F13C3F"/>
    <w:rsid w:val="00F14D2E"/>
    <w:rsid w:val="00F14D68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5DD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04F"/>
    <w:rsid w:val="00F211A7"/>
    <w:rsid w:val="00F214D0"/>
    <w:rsid w:val="00F21619"/>
    <w:rsid w:val="00F21886"/>
    <w:rsid w:val="00F21C59"/>
    <w:rsid w:val="00F21D21"/>
    <w:rsid w:val="00F21E55"/>
    <w:rsid w:val="00F220A4"/>
    <w:rsid w:val="00F220D4"/>
    <w:rsid w:val="00F22197"/>
    <w:rsid w:val="00F223D5"/>
    <w:rsid w:val="00F229A8"/>
    <w:rsid w:val="00F22DD5"/>
    <w:rsid w:val="00F22E1B"/>
    <w:rsid w:val="00F233DC"/>
    <w:rsid w:val="00F2352B"/>
    <w:rsid w:val="00F23689"/>
    <w:rsid w:val="00F2370C"/>
    <w:rsid w:val="00F23F6F"/>
    <w:rsid w:val="00F23FA1"/>
    <w:rsid w:val="00F2453A"/>
    <w:rsid w:val="00F24CCA"/>
    <w:rsid w:val="00F252ED"/>
    <w:rsid w:val="00F267C9"/>
    <w:rsid w:val="00F2682A"/>
    <w:rsid w:val="00F2685F"/>
    <w:rsid w:val="00F26960"/>
    <w:rsid w:val="00F269D0"/>
    <w:rsid w:val="00F26E00"/>
    <w:rsid w:val="00F27328"/>
    <w:rsid w:val="00F27354"/>
    <w:rsid w:val="00F2768A"/>
    <w:rsid w:val="00F27927"/>
    <w:rsid w:val="00F27CD4"/>
    <w:rsid w:val="00F3002D"/>
    <w:rsid w:val="00F30930"/>
    <w:rsid w:val="00F30932"/>
    <w:rsid w:val="00F30A8D"/>
    <w:rsid w:val="00F30DD2"/>
    <w:rsid w:val="00F31017"/>
    <w:rsid w:val="00F31344"/>
    <w:rsid w:val="00F31539"/>
    <w:rsid w:val="00F31C19"/>
    <w:rsid w:val="00F31FA3"/>
    <w:rsid w:val="00F32087"/>
    <w:rsid w:val="00F322DC"/>
    <w:rsid w:val="00F3236E"/>
    <w:rsid w:val="00F32915"/>
    <w:rsid w:val="00F33216"/>
    <w:rsid w:val="00F33B83"/>
    <w:rsid w:val="00F33BA2"/>
    <w:rsid w:val="00F33D06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5ED2"/>
    <w:rsid w:val="00F364B7"/>
    <w:rsid w:val="00F36531"/>
    <w:rsid w:val="00F36B42"/>
    <w:rsid w:val="00F36BB9"/>
    <w:rsid w:val="00F36C72"/>
    <w:rsid w:val="00F36DDF"/>
    <w:rsid w:val="00F36FE4"/>
    <w:rsid w:val="00F37000"/>
    <w:rsid w:val="00F371D7"/>
    <w:rsid w:val="00F37253"/>
    <w:rsid w:val="00F372C6"/>
    <w:rsid w:val="00F37FFD"/>
    <w:rsid w:val="00F40282"/>
    <w:rsid w:val="00F403AB"/>
    <w:rsid w:val="00F405DA"/>
    <w:rsid w:val="00F406C9"/>
    <w:rsid w:val="00F40A49"/>
    <w:rsid w:val="00F41021"/>
    <w:rsid w:val="00F41302"/>
    <w:rsid w:val="00F41800"/>
    <w:rsid w:val="00F41A18"/>
    <w:rsid w:val="00F41CEB"/>
    <w:rsid w:val="00F41E48"/>
    <w:rsid w:val="00F41F09"/>
    <w:rsid w:val="00F42541"/>
    <w:rsid w:val="00F42FA3"/>
    <w:rsid w:val="00F434DD"/>
    <w:rsid w:val="00F43587"/>
    <w:rsid w:val="00F4366F"/>
    <w:rsid w:val="00F43D30"/>
    <w:rsid w:val="00F43E04"/>
    <w:rsid w:val="00F43F05"/>
    <w:rsid w:val="00F4453F"/>
    <w:rsid w:val="00F4469A"/>
    <w:rsid w:val="00F44ABB"/>
    <w:rsid w:val="00F44CE5"/>
    <w:rsid w:val="00F44DD8"/>
    <w:rsid w:val="00F44EB9"/>
    <w:rsid w:val="00F45018"/>
    <w:rsid w:val="00F4506B"/>
    <w:rsid w:val="00F4591F"/>
    <w:rsid w:val="00F45BB8"/>
    <w:rsid w:val="00F45D44"/>
    <w:rsid w:val="00F46373"/>
    <w:rsid w:val="00F4670D"/>
    <w:rsid w:val="00F46A42"/>
    <w:rsid w:val="00F46DD8"/>
    <w:rsid w:val="00F4732F"/>
    <w:rsid w:val="00F4748A"/>
    <w:rsid w:val="00F474F2"/>
    <w:rsid w:val="00F477E8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1A79"/>
    <w:rsid w:val="00F51C1D"/>
    <w:rsid w:val="00F520D7"/>
    <w:rsid w:val="00F52234"/>
    <w:rsid w:val="00F52758"/>
    <w:rsid w:val="00F52983"/>
    <w:rsid w:val="00F52FE0"/>
    <w:rsid w:val="00F5321C"/>
    <w:rsid w:val="00F53CE0"/>
    <w:rsid w:val="00F53D38"/>
    <w:rsid w:val="00F53E4D"/>
    <w:rsid w:val="00F54045"/>
    <w:rsid w:val="00F5432C"/>
    <w:rsid w:val="00F54732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07"/>
    <w:rsid w:val="00F623B1"/>
    <w:rsid w:val="00F62459"/>
    <w:rsid w:val="00F62774"/>
    <w:rsid w:val="00F62852"/>
    <w:rsid w:val="00F629CD"/>
    <w:rsid w:val="00F63172"/>
    <w:rsid w:val="00F63976"/>
    <w:rsid w:val="00F63CCE"/>
    <w:rsid w:val="00F64181"/>
    <w:rsid w:val="00F642AE"/>
    <w:rsid w:val="00F64485"/>
    <w:rsid w:val="00F65317"/>
    <w:rsid w:val="00F65481"/>
    <w:rsid w:val="00F6593F"/>
    <w:rsid w:val="00F65C51"/>
    <w:rsid w:val="00F65F73"/>
    <w:rsid w:val="00F66512"/>
    <w:rsid w:val="00F66689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6D"/>
    <w:rsid w:val="00F70DF0"/>
    <w:rsid w:val="00F711AE"/>
    <w:rsid w:val="00F7142D"/>
    <w:rsid w:val="00F717B4"/>
    <w:rsid w:val="00F71C31"/>
    <w:rsid w:val="00F72686"/>
    <w:rsid w:val="00F7277E"/>
    <w:rsid w:val="00F728B3"/>
    <w:rsid w:val="00F72A98"/>
    <w:rsid w:val="00F72DC8"/>
    <w:rsid w:val="00F73033"/>
    <w:rsid w:val="00F73330"/>
    <w:rsid w:val="00F733CF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93D"/>
    <w:rsid w:val="00F76AC8"/>
    <w:rsid w:val="00F76D9F"/>
    <w:rsid w:val="00F77150"/>
    <w:rsid w:val="00F7736B"/>
    <w:rsid w:val="00F7765B"/>
    <w:rsid w:val="00F77739"/>
    <w:rsid w:val="00F777F8"/>
    <w:rsid w:val="00F779DD"/>
    <w:rsid w:val="00F77CA3"/>
    <w:rsid w:val="00F80324"/>
    <w:rsid w:val="00F804C1"/>
    <w:rsid w:val="00F8051B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0FC"/>
    <w:rsid w:val="00F824BD"/>
    <w:rsid w:val="00F825B8"/>
    <w:rsid w:val="00F82614"/>
    <w:rsid w:val="00F8279F"/>
    <w:rsid w:val="00F828F5"/>
    <w:rsid w:val="00F8290A"/>
    <w:rsid w:val="00F82C77"/>
    <w:rsid w:val="00F82CE6"/>
    <w:rsid w:val="00F82EDC"/>
    <w:rsid w:val="00F82EE2"/>
    <w:rsid w:val="00F8327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78B"/>
    <w:rsid w:val="00F879BE"/>
    <w:rsid w:val="00F879E0"/>
    <w:rsid w:val="00F87EE4"/>
    <w:rsid w:val="00F90521"/>
    <w:rsid w:val="00F90613"/>
    <w:rsid w:val="00F9097C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5D5"/>
    <w:rsid w:val="00F93657"/>
    <w:rsid w:val="00F9398B"/>
    <w:rsid w:val="00F943D1"/>
    <w:rsid w:val="00F9443A"/>
    <w:rsid w:val="00F94A1A"/>
    <w:rsid w:val="00F94ED1"/>
    <w:rsid w:val="00F9513B"/>
    <w:rsid w:val="00F95521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4F2"/>
    <w:rsid w:val="00FA0B67"/>
    <w:rsid w:val="00FA0BE1"/>
    <w:rsid w:val="00FA0C16"/>
    <w:rsid w:val="00FA11D3"/>
    <w:rsid w:val="00FA1238"/>
    <w:rsid w:val="00FA16CF"/>
    <w:rsid w:val="00FA190F"/>
    <w:rsid w:val="00FA1A24"/>
    <w:rsid w:val="00FA20A7"/>
    <w:rsid w:val="00FA233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4B3"/>
    <w:rsid w:val="00FA5672"/>
    <w:rsid w:val="00FA56A9"/>
    <w:rsid w:val="00FA5887"/>
    <w:rsid w:val="00FA5ECB"/>
    <w:rsid w:val="00FA63CE"/>
    <w:rsid w:val="00FA64A4"/>
    <w:rsid w:val="00FA6634"/>
    <w:rsid w:val="00FA6741"/>
    <w:rsid w:val="00FA6FC9"/>
    <w:rsid w:val="00FA7070"/>
    <w:rsid w:val="00FA7B4D"/>
    <w:rsid w:val="00FA7C5C"/>
    <w:rsid w:val="00FA7E17"/>
    <w:rsid w:val="00FB02C3"/>
    <w:rsid w:val="00FB03BE"/>
    <w:rsid w:val="00FB0821"/>
    <w:rsid w:val="00FB10BA"/>
    <w:rsid w:val="00FB10DD"/>
    <w:rsid w:val="00FB1118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29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D20"/>
    <w:rsid w:val="00FB5FFE"/>
    <w:rsid w:val="00FB613E"/>
    <w:rsid w:val="00FB61D0"/>
    <w:rsid w:val="00FB6552"/>
    <w:rsid w:val="00FB6714"/>
    <w:rsid w:val="00FB6AC2"/>
    <w:rsid w:val="00FB6BA7"/>
    <w:rsid w:val="00FB7C98"/>
    <w:rsid w:val="00FC0234"/>
    <w:rsid w:val="00FC0400"/>
    <w:rsid w:val="00FC08C1"/>
    <w:rsid w:val="00FC09CB"/>
    <w:rsid w:val="00FC0BA8"/>
    <w:rsid w:val="00FC0F29"/>
    <w:rsid w:val="00FC105D"/>
    <w:rsid w:val="00FC1278"/>
    <w:rsid w:val="00FC163C"/>
    <w:rsid w:val="00FC19E1"/>
    <w:rsid w:val="00FC1AD2"/>
    <w:rsid w:val="00FC1B76"/>
    <w:rsid w:val="00FC1F45"/>
    <w:rsid w:val="00FC22FB"/>
    <w:rsid w:val="00FC24E7"/>
    <w:rsid w:val="00FC2610"/>
    <w:rsid w:val="00FC268E"/>
    <w:rsid w:val="00FC2ABF"/>
    <w:rsid w:val="00FC2CCC"/>
    <w:rsid w:val="00FC31DB"/>
    <w:rsid w:val="00FC3F1A"/>
    <w:rsid w:val="00FC4201"/>
    <w:rsid w:val="00FC4474"/>
    <w:rsid w:val="00FC469A"/>
    <w:rsid w:val="00FC4FA4"/>
    <w:rsid w:val="00FC51B8"/>
    <w:rsid w:val="00FC5873"/>
    <w:rsid w:val="00FC5D14"/>
    <w:rsid w:val="00FC5D57"/>
    <w:rsid w:val="00FC5DA3"/>
    <w:rsid w:val="00FC5FD9"/>
    <w:rsid w:val="00FC6138"/>
    <w:rsid w:val="00FC6562"/>
    <w:rsid w:val="00FC68DE"/>
    <w:rsid w:val="00FC69E2"/>
    <w:rsid w:val="00FC6B73"/>
    <w:rsid w:val="00FC6EA4"/>
    <w:rsid w:val="00FC7930"/>
    <w:rsid w:val="00FC7D04"/>
    <w:rsid w:val="00FD00A3"/>
    <w:rsid w:val="00FD0280"/>
    <w:rsid w:val="00FD03D6"/>
    <w:rsid w:val="00FD03FD"/>
    <w:rsid w:val="00FD08D6"/>
    <w:rsid w:val="00FD0A8F"/>
    <w:rsid w:val="00FD1082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2EFC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6FD"/>
    <w:rsid w:val="00FD6C43"/>
    <w:rsid w:val="00FD6DEC"/>
    <w:rsid w:val="00FD6E93"/>
    <w:rsid w:val="00FD721D"/>
    <w:rsid w:val="00FD7322"/>
    <w:rsid w:val="00FD7829"/>
    <w:rsid w:val="00FD7B05"/>
    <w:rsid w:val="00FD7C38"/>
    <w:rsid w:val="00FE0550"/>
    <w:rsid w:val="00FE08DD"/>
    <w:rsid w:val="00FE096A"/>
    <w:rsid w:val="00FE0A77"/>
    <w:rsid w:val="00FE1425"/>
    <w:rsid w:val="00FE1A2A"/>
    <w:rsid w:val="00FE1AEA"/>
    <w:rsid w:val="00FE2326"/>
    <w:rsid w:val="00FE283E"/>
    <w:rsid w:val="00FE2CA6"/>
    <w:rsid w:val="00FE2E9E"/>
    <w:rsid w:val="00FE33E3"/>
    <w:rsid w:val="00FE37A9"/>
    <w:rsid w:val="00FE3A4C"/>
    <w:rsid w:val="00FE41D5"/>
    <w:rsid w:val="00FE4406"/>
    <w:rsid w:val="00FE492A"/>
    <w:rsid w:val="00FE4949"/>
    <w:rsid w:val="00FE4A97"/>
    <w:rsid w:val="00FE4B67"/>
    <w:rsid w:val="00FE4D80"/>
    <w:rsid w:val="00FE5383"/>
    <w:rsid w:val="00FE56B8"/>
    <w:rsid w:val="00FE6077"/>
    <w:rsid w:val="00FE65DC"/>
    <w:rsid w:val="00FE6C6F"/>
    <w:rsid w:val="00FE6E22"/>
    <w:rsid w:val="00FE6ED3"/>
    <w:rsid w:val="00FE72E7"/>
    <w:rsid w:val="00FE7344"/>
    <w:rsid w:val="00FE7803"/>
    <w:rsid w:val="00FE78CE"/>
    <w:rsid w:val="00FE7FEB"/>
    <w:rsid w:val="00FF01A8"/>
    <w:rsid w:val="00FF064D"/>
    <w:rsid w:val="00FF069B"/>
    <w:rsid w:val="00FF06CB"/>
    <w:rsid w:val="00FF136B"/>
    <w:rsid w:val="00FF14D1"/>
    <w:rsid w:val="00FF15AC"/>
    <w:rsid w:val="00FF1C85"/>
    <w:rsid w:val="00FF1F3E"/>
    <w:rsid w:val="00FF1FAE"/>
    <w:rsid w:val="00FF217E"/>
    <w:rsid w:val="00FF219A"/>
    <w:rsid w:val="00FF2C0E"/>
    <w:rsid w:val="00FF2F2B"/>
    <w:rsid w:val="00FF3080"/>
    <w:rsid w:val="00FF39BF"/>
    <w:rsid w:val="00FF3A24"/>
    <w:rsid w:val="00FF3ACF"/>
    <w:rsid w:val="00FF3B72"/>
    <w:rsid w:val="00FF3BF8"/>
    <w:rsid w:val="00FF47D5"/>
    <w:rsid w:val="00FF47D7"/>
    <w:rsid w:val="00FF4823"/>
    <w:rsid w:val="00FF4919"/>
    <w:rsid w:val="00FF49DA"/>
    <w:rsid w:val="00FF4B9B"/>
    <w:rsid w:val="00FF4D17"/>
    <w:rsid w:val="00FF4D7F"/>
    <w:rsid w:val="00FF4E09"/>
    <w:rsid w:val="00FF583D"/>
    <w:rsid w:val="00FF68EF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85</Words>
  <Characters>859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3</cp:revision>
  <cp:lastPrinted>2019-11-02T20:35:00Z</cp:lastPrinted>
  <dcterms:created xsi:type="dcterms:W3CDTF">2023-12-15T16:51:00Z</dcterms:created>
  <dcterms:modified xsi:type="dcterms:W3CDTF">2023-12-15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